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B7AF0F" w14:textId="51F6D03E" w:rsidR="00AF65A1" w:rsidRPr="009133A0" w:rsidRDefault="00824595" w:rsidP="0013175D">
      <w:pPr>
        <w:spacing w:after="0" w:line="240" w:lineRule="auto"/>
        <w:ind w:left="0" w:firstLine="0"/>
        <w:jc w:val="center"/>
        <w:rPr>
          <w:sz w:val="56"/>
          <w:lang w:eastAsia="ko-KR"/>
        </w:rPr>
      </w:pPr>
      <w:r w:rsidRPr="009133A0">
        <w:rPr>
          <w:sz w:val="56"/>
          <w:lang w:eastAsia="ko-KR"/>
        </w:rPr>
        <w:t xml:space="preserve">  </w:t>
      </w:r>
    </w:p>
    <w:p w14:paraId="21CABA5A" w14:textId="77777777" w:rsidR="00AF65A1" w:rsidRPr="009133A0" w:rsidRDefault="00AF65A1" w:rsidP="0013175D">
      <w:pPr>
        <w:spacing w:after="0" w:line="240" w:lineRule="auto"/>
        <w:ind w:left="0" w:firstLine="0"/>
        <w:jc w:val="center"/>
        <w:rPr>
          <w:sz w:val="56"/>
          <w:lang w:eastAsia="ko-KR"/>
        </w:rPr>
      </w:pPr>
    </w:p>
    <w:p w14:paraId="6A54CD1D" w14:textId="1D069D3C" w:rsidR="00360F06" w:rsidRPr="009133A0" w:rsidRDefault="00360F06" w:rsidP="0013175D">
      <w:pPr>
        <w:spacing w:after="0" w:line="240" w:lineRule="auto"/>
        <w:ind w:left="0" w:firstLine="0"/>
        <w:jc w:val="center"/>
        <w:rPr>
          <w:sz w:val="56"/>
          <w:lang w:eastAsia="ko-KR"/>
        </w:rPr>
      </w:pPr>
      <w:r w:rsidRPr="009133A0">
        <w:rPr>
          <w:sz w:val="56"/>
          <w:lang w:eastAsia="ko-KR"/>
        </w:rPr>
        <w:t>2nd Phase - IRDP/NTIC Project</w:t>
      </w:r>
    </w:p>
    <w:p w14:paraId="039CECEA" w14:textId="77777777" w:rsidR="00360F06" w:rsidRPr="009133A0" w:rsidRDefault="00360F06" w:rsidP="0013175D">
      <w:pPr>
        <w:spacing w:after="0" w:line="240" w:lineRule="auto"/>
        <w:ind w:left="0" w:firstLine="0"/>
        <w:jc w:val="center"/>
        <w:rPr>
          <w:b/>
          <w:sz w:val="48"/>
          <w:szCs w:val="48"/>
        </w:rPr>
      </w:pPr>
    </w:p>
    <w:p w14:paraId="09AC549C" w14:textId="385B8224" w:rsidR="00360F06" w:rsidRPr="009133A0" w:rsidRDefault="00360F06" w:rsidP="0013175D">
      <w:pPr>
        <w:spacing w:after="0" w:line="240" w:lineRule="auto"/>
        <w:ind w:left="0" w:firstLine="0"/>
        <w:jc w:val="center"/>
        <w:rPr>
          <w:b/>
          <w:sz w:val="96"/>
          <w:szCs w:val="96"/>
        </w:rPr>
      </w:pPr>
      <w:r w:rsidRPr="009133A0">
        <w:rPr>
          <w:b/>
          <w:sz w:val="96"/>
          <w:szCs w:val="96"/>
        </w:rPr>
        <w:t>Management and Operation Guideline</w:t>
      </w:r>
      <w:r w:rsidR="00D22D79" w:rsidRPr="009133A0">
        <w:rPr>
          <w:b/>
          <w:sz w:val="96"/>
          <w:szCs w:val="96"/>
        </w:rPr>
        <w:t>s</w:t>
      </w:r>
    </w:p>
    <w:p w14:paraId="7C495E4D" w14:textId="77777777" w:rsidR="00360F06" w:rsidRPr="009133A0" w:rsidRDefault="00360F06" w:rsidP="0013175D">
      <w:pPr>
        <w:spacing w:line="240" w:lineRule="auto"/>
        <w:ind w:left="0" w:firstLine="0"/>
        <w:jc w:val="center"/>
        <w:rPr>
          <w:sz w:val="72"/>
          <w:lang w:eastAsia="ko-KR"/>
        </w:rPr>
      </w:pPr>
    </w:p>
    <w:p w14:paraId="7518FB59" w14:textId="2065CBD5" w:rsidR="00360F06" w:rsidRPr="009133A0" w:rsidRDefault="00360F06" w:rsidP="0013175D">
      <w:pPr>
        <w:spacing w:line="240" w:lineRule="auto"/>
        <w:ind w:left="0" w:firstLine="0"/>
        <w:jc w:val="center"/>
        <w:rPr>
          <w:sz w:val="72"/>
          <w:lang w:eastAsia="ko-KR"/>
        </w:rPr>
      </w:pPr>
      <w:r w:rsidRPr="009133A0">
        <w:rPr>
          <w:sz w:val="72"/>
          <w:lang w:eastAsia="ko-KR"/>
        </w:rPr>
        <w:t>R&amp;BD Program</w:t>
      </w:r>
    </w:p>
    <w:p w14:paraId="5A6F6DB5" w14:textId="77777777" w:rsidR="00360F06" w:rsidRPr="009133A0" w:rsidRDefault="00360F06" w:rsidP="0013175D">
      <w:pPr>
        <w:spacing w:line="240" w:lineRule="auto"/>
        <w:ind w:left="0" w:firstLine="0"/>
        <w:jc w:val="center"/>
        <w:rPr>
          <w:sz w:val="72"/>
          <w:lang w:eastAsia="ko-KR"/>
        </w:rPr>
      </w:pPr>
    </w:p>
    <w:p w14:paraId="7FD093A3" w14:textId="77777777" w:rsidR="00360F06" w:rsidRPr="009133A0" w:rsidRDefault="00360F06" w:rsidP="0013175D">
      <w:pPr>
        <w:spacing w:line="240" w:lineRule="auto"/>
        <w:ind w:left="0" w:firstLine="0"/>
        <w:jc w:val="center"/>
        <w:rPr>
          <w:sz w:val="72"/>
          <w:lang w:eastAsia="ko-KR"/>
        </w:rPr>
      </w:pPr>
    </w:p>
    <w:p w14:paraId="7FBCE114" w14:textId="3DA354FB" w:rsidR="00360F06" w:rsidRPr="009133A0" w:rsidRDefault="004C4EA2" w:rsidP="0013175D">
      <w:pPr>
        <w:spacing w:line="240" w:lineRule="auto"/>
        <w:ind w:left="0" w:firstLine="0"/>
        <w:jc w:val="center"/>
        <w:rPr>
          <w:sz w:val="52"/>
          <w:lang w:eastAsia="ko-KR"/>
        </w:rPr>
      </w:pPr>
      <w:r w:rsidRPr="009133A0">
        <w:rPr>
          <w:sz w:val="52"/>
          <w:lang w:eastAsia="ko-KR"/>
        </w:rPr>
        <w:t>November</w:t>
      </w:r>
      <w:r w:rsidR="00360F06" w:rsidRPr="009133A0">
        <w:rPr>
          <w:sz w:val="52"/>
          <w:lang w:eastAsia="ko-KR"/>
        </w:rPr>
        <w:t xml:space="preserve"> 2021</w:t>
      </w:r>
    </w:p>
    <w:p w14:paraId="6C4C7977" w14:textId="4CDCBA19" w:rsidR="00360F06" w:rsidRPr="009133A0" w:rsidRDefault="00360F06" w:rsidP="0013175D">
      <w:pPr>
        <w:spacing w:line="240" w:lineRule="auto"/>
        <w:ind w:left="0" w:firstLine="0"/>
        <w:jc w:val="center"/>
        <w:rPr>
          <w:sz w:val="52"/>
          <w:lang w:eastAsia="ko-KR"/>
        </w:rPr>
      </w:pPr>
    </w:p>
    <w:p w14:paraId="4ADC3244" w14:textId="1EC488B1" w:rsidR="00360F06" w:rsidRPr="009133A0" w:rsidRDefault="00360F06" w:rsidP="0013175D">
      <w:pPr>
        <w:spacing w:line="240" w:lineRule="auto"/>
        <w:ind w:left="0" w:firstLine="0"/>
        <w:jc w:val="center"/>
        <w:rPr>
          <w:sz w:val="52"/>
          <w:lang w:eastAsia="ko-KR"/>
        </w:rPr>
      </w:pPr>
    </w:p>
    <w:p w14:paraId="5E6F7644" w14:textId="78BC8096" w:rsidR="00360F06" w:rsidRPr="009133A0" w:rsidRDefault="00CD2C29" w:rsidP="0013175D">
      <w:pPr>
        <w:spacing w:after="0" w:line="240" w:lineRule="auto"/>
        <w:ind w:left="0" w:firstLine="0"/>
        <w:jc w:val="center"/>
        <w:rPr>
          <w:b/>
          <w:sz w:val="48"/>
          <w:szCs w:val="48"/>
        </w:rPr>
      </w:pPr>
      <w:r w:rsidRPr="009133A0">
        <w:rPr>
          <w:b/>
          <w:noProof/>
          <w:sz w:val="48"/>
          <w:szCs w:val="48"/>
        </w:rPr>
        <mc:AlternateContent>
          <mc:Choice Requires="wpg">
            <w:drawing>
              <wp:anchor distT="0" distB="0" distL="114300" distR="114300" simplePos="0" relativeHeight="251667456" behindDoc="0" locked="0" layoutInCell="1" allowOverlap="1" wp14:anchorId="729DF5D2" wp14:editId="4AC21839">
                <wp:simplePos x="0" y="0"/>
                <wp:positionH relativeFrom="column">
                  <wp:posOffset>285750</wp:posOffset>
                </wp:positionH>
                <wp:positionV relativeFrom="paragraph">
                  <wp:posOffset>297815</wp:posOffset>
                </wp:positionV>
                <wp:extent cx="5564505" cy="868680"/>
                <wp:effectExtent l="0" t="0" r="0" b="7620"/>
                <wp:wrapNone/>
                <wp:docPr id="3" name="Group 3"/>
                <wp:cNvGraphicFramePr/>
                <a:graphic xmlns:a="http://schemas.openxmlformats.org/drawingml/2006/main">
                  <a:graphicData uri="http://schemas.microsoft.com/office/word/2010/wordprocessingGroup">
                    <wpg:wgp>
                      <wpg:cNvGrpSpPr/>
                      <wpg:grpSpPr>
                        <a:xfrm>
                          <a:off x="0" y="0"/>
                          <a:ext cx="5564505" cy="868680"/>
                          <a:chOff x="0" y="0"/>
                          <a:chExt cx="5564505" cy="868680"/>
                        </a:xfrm>
                      </wpg:grpSpPr>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68680" cy="868680"/>
                          </a:xfrm>
                          <a:prstGeom prst="rect">
                            <a:avLst/>
                          </a:prstGeom>
                        </pic:spPr>
                      </pic:pic>
                      <pic:pic xmlns:pic="http://schemas.openxmlformats.org/drawingml/2006/picture">
                        <pic:nvPicPr>
                          <pic:cNvPr id="4" name="Picture 4"/>
                          <pic:cNvPicPr>
                            <a:picLocks noChangeAspect="1"/>
                          </pic:cNvPicPr>
                        </pic:nvPicPr>
                        <pic:blipFill rotWithShape="1">
                          <a:blip r:embed="rId10" cstate="print">
                            <a:extLst>
                              <a:ext uri="{28A0092B-C50C-407E-A947-70E740481C1C}">
                                <a14:useLocalDpi xmlns:a14="http://schemas.microsoft.com/office/drawing/2010/main" val="0"/>
                              </a:ext>
                            </a:extLst>
                          </a:blip>
                          <a:srcRect l="6420" t="5482" r="1945" b="8926"/>
                          <a:stretch/>
                        </pic:blipFill>
                        <pic:spPr bwMode="auto">
                          <a:xfrm>
                            <a:off x="1466850" y="47625"/>
                            <a:ext cx="1495425" cy="7429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552825" y="152400"/>
                            <a:ext cx="2011680" cy="553720"/>
                          </a:xfrm>
                          <a:prstGeom prst="rect">
                            <a:avLst/>
                          </a:prstGeom>
                        </pic:spPr>
                      </pic:pic>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4509917" id="Group 3" o:spid="_x0000_s1026" style="position:absolute;margin-left:22.5pt;margin-top:23.45pt;width:438.15pt;height:68.4pt;z-index:251667456" coordsize="55645,86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8686;height:8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">
                  <v:imagedata r:id="rId12" o:title=""/>
                </v:shape>
                <v:shape id="Picture 4" o:spid="_x0000_s1028" type="#_x0000_t75" style="position:absolute;left:14668;top:476;width:14954;height:7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">
                  <v:imagedata r:id="rId13" o:title="" croptop="3593f" cropbottom="5850f" cropleft="4207f" cropright="1275f"/>
                </v:shape>
                <v:shape id="Picture 1" o:spid="_x0000_s1029" type="#_x0000_t75" style="position:absolute;left:35528;top:1524;width:20117;height:5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">
                  <v:imagedata r:id="rId14" o:title=""/>
                </v:shape>
              </v:group>
            </w:pict>
          </mc:Fallback>
        </mc:AlternateContent>
      </w:r>
    </w:p>
    <w:p w14:paraId="58C6CDF9" w14:textId="526A4DB1" w:rsidR="00360F06" w:rsidRPr="009133A0" w:rsidRDefault="00360F06" w:rsidP="0013175D">
      <w:pPr>
        <w:tabs>
          <w:tab w:val="left" w:pos="7901"/>
        </w:tabs>
        <w:spacing w:line="240" w:lineRule="auto"/>
        <w:ind w:left="0" w:firstLine="0"/>
        <w:jc w:val="center"/>
        <w:rPr>
          <w:b/>
          <w:sz w:val="48"/>
          <w:szCs w:val="48"/>
        </w:rPr>
      </w:pPr>
    </w:p>
    <w:p w14:paraId="5BBB23BF" w14:textId="3D89084B" w:rsidR="00360F06" w:rsidRPr="009133A0" w:rsidRDefault="00360F06" w:rsidP="0013175D">
      <w:pPr>
        <w:spacing w:line="240" w:lineRule="auto"/>
        <w:ind w:left="0" w:firstLine="0"/>
        <w:jc w:val="center"/>
        <w:rPr>
          <w:b/>
          <w:sz w:val="48"/>
          <w:szCs w:val="48"/>
        </w:rPr>
      </w:pPr>
    </w:p>
    <w:p w14:paraId="52AE0200" w14:textId="5DD8A83D" w:rsidR="00360F06" w:rsidRPr="009133A0" w:rsidRDefault="00360F06" w:rsidP="006D2D34">
      <w:pPr>
        <w:spacing w:line="240" w:lineRule="auto"/>
        <w:ind w:firstLine="0"/>
        <w:jc w:val="center"/>
        <w:rPr>
          <w:b/>
          <w:sz w:val="48"/>
          <w:szCs w:val="48"/>
        </w:rPr>
      </w:pPr>
      <w:bookmarkStart w:id="0" w:name="_GoBack"/>
      <w:bookmarkEnd w:id="0"/>
      <w:r w:rsidRPr="009133A0">
        <w:rPr>
          <w:b/>
          <w:sz w:val="48"/>
          <w:szCs w:val="48"/>
        </w:rPr>
        <w:br w:type="page"/>
      </w:r>
    </w:p>
    <w:sdt>
      <w:sdtPr>
        <w:rPr>
          <w:rFonts w:ascii="Times New Roman" w:eastAsia="Times New Roman" w:hAnsi="Times New Roman" w:cs="Times New Roman"/>
          <w:b w:val="0"/>
          <w:bCs w:val="0"/>
          <w:color w:val="000000"/>
          <w:sz w:val="24"/>
          <w:szCs w:val="24"/>
        </w:rPr>
        <w:id w:val="1865173908"/>
        <w:docPartObj>
          <w:docPartGallery w:val="Table of Contents"/>
          <w:docPartUnique/>
        </w:docPartObj>
      </w:sdtPr>
      <w:sdtEndPr>
        <w:rPr>
          <w:noProof/>
        </w:rPr>
      </w:sdtEndPr>
      <w:sdtContent>
        <w:p w14:paraId="4E7F4A14" w14:textId="00437971" w:rsidR="00A56388" w:rsidRPr="007653F6" w:rsidRDefault="00A56388" w:rsidP="009133A0">
          <w:pPr>
            <w:pStyle w:val="TOCHeading"/>
            <w:rPr>
              <w:rStyle w:val="Heading1Char"/>
              <w:rFonts w:ascii="Times New Roman" w:hAnsi="Times New Roman" w:cs="Times New Roman"/>
              <w:b/>
            </w:rPr>
          </w:pPr>
          <w:r w:rsidRPr="007653F6">
            <w:rPr>
              <w:rStyle w:val="Heading1Char"/>
              <w:rFonts w:ascii="Times New Roman" w:hAnsi="Times New Roman" w:cs="Times New Roman"/>
              <w:b/>
            </w:rPr>
            <w:t>Table of Contents</w:t>
          </w:r>
        </w:p>
        <w:p w14:paraId="049FC740" w14:textId="1FB446B2" w:rsidR="00824595" w:rsidRPr="009133A0" w:rsidRDefault="00824595" w:rsidP="009133A0">
          <w:pPr>
            <w:spacing w:line="276" w:lineRule="auto"/>
            <w:rPr>
              <w:b/>
            </w:rPr>
          </w:pPr>
          <w:r w:rsidRPr="009133A0">
            <w:rPr>
              <w:b/>
            </w:rPr>
            <w:t xml:space="preserve">Contents  </w:t>
          </w:r>
          <w:r w:rsidRPr="009133A0">
            <w:rPr>
              <w:b/>
            </w:rPr>
            <w:tab/>
          </w:r>
          <w:r w:rsidRPr="009133A0">
            <w:rPr>
              <w:b/>
            </w:rPr>
            <w:tab/>
          </w:r>
          <w:r w:rsidRPr="009133A0">
            <w:rPr>
              <w:b/>
            </w:rPr>
            <w:tab/>
          </w:r>
          <w:r w:rsidRPr="009133A0">
            <w:rPr>
              <w:b/>
            </w:rPr>
            <w:tab/>
          </w:r>
          <w:r w:rsidRPr="009133A0">
            <w:rPr>
              <w:b/>
            </w:rPr>
            <w:tab/>
          </w:r>
          <w:r w:rsidRPr="009133A0">
            <w:rPr>
              <w:b/>
            </w:rPr>
            <w:tab/>
          </w:r>
          <w:r w:rsidRPr="009133A0">
            <w:rPr>
              <w:b/>
            </w:rPr>
            <w:tab/>
            <w:t xml:space="preserve">      </w:t>
          </w:r>
          <w:r w:rsidRPr="009133A0">
            <w:rPr>
              <w:b/>
            </w:rPr>
            <w:tab/>
          </w:r>
          <w:r w:rsidRPr="009133A0">
            <w:rPr>
              <w:b/>
            </w:rPr>
            <w:tab/>
            <w:t xml:space="preserve">                 Page No.</w:t>
          </w:r>
        </w:p>
        <w:p w14:paraId="4B804B48" w14:textId="77777777" w:rsidR="004A6348" w:rsidRPr="009133A0" w:rsidRDefault="00A56388" w:rsidP="009133A0">
          <w:pPr>
            <w:pStyle w:val="TOC1"/>
            <w:tabs>
              <w:tab w:val="right" w:leader="dot" w:pos="9138"/>
            </w:tabs>
            <w:spacing w:line="276" w:lineRule="auto"/>
            <w:rPr>
              <w:rFonts w:ascii="Times New Roman" w:eastAsiaTheme="minorEastAsia" w:hAnsi="Times New Roman" w:cs="Times New Roman"/>
              <w:b w:val="0"/>
              <w:bCs w:val="0"/>
              <w:i w:val="0"/>
              <w:iCs w:val="0"/>
              <w:noProof/>
              <w:color w:val="auto"/>
            </w:rPr>
          </w:pPr>
          <w:r w:rsidRPr="009133A0">
            <w:rPr>
              <w:rFonts w:ascii="Times New Roman" w:hAnsi="Times New Roman" w:cs="Times New Roman"/>
              <w:b w:val="0"/>
              <w:bCs w:val="0"/>
            </w:rPr>
            <w:fldChar w:fldCharType="begin"/>
          </w:r>
          <w:r w:rsidRPr="009133A0">
            <w:rPr>
              <w:rFonts w:ascii="Times New Roman" w:hAnsi="Times New Roman" w:cs="Times New Roman"/>
            </w:rPr>
            <w:instrText xml:space="preserve"> TOC \o "1-3" \h \z \u </w:instrText>
          </w:r>
          <w:r w:rsidRPr="009133A0">
            <w:rPr>
              <w:rFonts w:ascii="Times New Roman" w:hAnsi="Times New Roman" w:cs="Times New Roman"/>
              <w:b w:val="0"/>
              <w:bCs w:val="0"/>
            </w:rPr>
            <w:fldChar w:fldCharType="separate"/>
          </w:r>
          <w:hyperlink w:anchor="_Toc88312327" w:history="1">
            <w:r w:rsidR="004A6348" w:rsidRPr="009133A0">
              <w:rPr>
                <w:rStyle w:val="Hyperlink"/>
                <w:rFonts w:ascii="Times New Roman" w:hAnsi="Times New Roman" w:cs="Times New Roman"/>
                <w:noProof/>
              </w:rPr>
              <w:t>Chapter 1: General Provisions</w:t>
            </w:r>
            <w:r w:rsidR="004A6348" w:rsidRPr="009133A0">
              <w:rPr>
                <w:rFonts w:ascii="Times New Roman" w:hAnsi="Times New Roman" w:cs="Times New Roman"/>
                <w:noProof/>
                <w:webHidden/>
              </w:rPr>
              <w:tab/>
            </w:r>
            <w:r w:rsidR="004A6348" w:rsidRPr="009133A0">
              <w:rPr>
                <w:rFonts w:ascii="Times New Roman" w:hAnsi="Times New Roman" w:cs="Times New Roman"/>
                <w:noProof/>
                <w:webHidden/>
              </w:rPr>
              <w:fldChar w:fldCharType="begin"/>
            </w:r>
            <w:r w:rsidR="004A6348" w:rsidRPr="009133A0">
              <w:rPr>
                <w:rFonts w:ascii="Times New Roman" w:hAnsi="Times New Roman" w:cs="Times New Roman"/>
                <w:noProof/>
                <w:webHidden/>
              </w:rPr>
              <w:instrText xml:space="preserve"> PAGEREF _Toc88312327 \h </w:instrText>
            </w:r>
            <w:r w:rsidR="004A6348" w:rsidRPr="009133A0">
              <w:rPr>
                <w:rFonts w:ascii="Times New Roman" w:hAnsi="Times New Roman" w:cs="Times New Roman"/>
                <w:noProof/>
                <w:webHidden/>
              </w:rPr>
            </w:r>
            <w:r w:rsidR="004A6348" w:rsidRPr="009133A0">
              <w:rPr>
                <w:rFonts w:ascii="Times New Roman" w:hAnsi="Times New Roman" w:cs="Times New Roman"/>
                <w:noProof/>
                <w:webHidden/>
              </w:rPr>
              <w:fldChar w:fldCharType="separate"/>
            </w:r>
            <w:r w:rsidR="009133A0" w:rsidRPr="009133A0">
              <w:rPr>
                <w:rFonts w:ascii="Times New Roman" w:hAnsi="Times New Roman" w:cs="Times New Roman"/>
                <w:noProof/>
                <w:webHidden/>
              </w:rPr>
              <w:t>1</w:t>
            </w:r>
            <w:r w:rsidR="004A6348" w:rsidRPr="009133A0">
              <w:rPr>
                <w:rFonts w:ascii="Times New Roman" w:hAnsi="Times New Roman" w:cs="Times New Roman"/>
                <w:noProof/>
                <w:webHidden/>
              </w:rPr>
              <w:fldChar w:fldCharType="end"/>
            </w:r>
          </w:hyperlink>
        </w:p>
        <w:p w14:paraId="13D4D49D"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28" w:history="1">
            <w:r w:rsidRPr="009133A0">
              <w:rPr>
                <w:rStyle w:val="Hyperlink"/>
                <w:rFonts w:ascii="Times New Roman" w:hAnsi="Times New Roman" w:cs="Times New Roman"/>
                <w:noProof/>
                <w:sz w:val="24"/>
                <w:szCs w:val="24"/>
              </w:rPr>
              <w:t>Article 4 (Project Period)</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28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2</w:t>
            </w:r>
            <w:r w:rsidRPr="009133A0">
              <w:rPr>
                <w:rFonts w:ascii="Times New Roman" w:hAnsi="Times New Roman" w:cs="Times New Roman"/>
                <w:noProof/>
                <w:webHidden/>
                <w:sz w:val="24"/>
                <w:szCs w:val="24"/>
              </w:rPr>
              <w:fldChar w:fldCharType="end"/>
            </w:r>
          </w:hyperlink>
        </w:p>
        <w:p w14:paraId="66ED3B23" w14:textId="358B5C2B"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29" w:history="1">
            <w:r w:rsidRPr="009133A0">
              <w:rPr>
                <w:rStyle w:val="Hyperlink"/>
                <w:rFonts w:ascii="Times New Roman" w:hAnsi="Times New Roman" w:cs="Times New Roman"/>
                <w:noProof/>
                <w:sz w:val="24"/>
                <w:szCs w:val="24"/>
              </w:rPr>
              <w:t>Article 5 (Scope of Execution)</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29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2</w:t>
            </w:r>
            <w:r w:rsidRPr="009133A0">
              <w:rPr>
                <w:rFonts w:ascii="Times New Roman" w:hAnsi="Times New Roman" w:cs="Times New Roman"/>
                <w:noProof/>
                <w:webHidden/>
                <w:sz w:val="24"/>
                <w:szCs w:val="24"/>
              </w:rPr>
              <w:fldChar w:fldCharType="end"/>
            </w:r>
          </w:hyperlink>
        </w:p>
        <w:p w14:paraId="36029F15" w14:textId="77777777" w:rsidR="004A6348" w:rsidRPr="009133A0" w:rsidRDefault="004A6348" w:rsidP="009133A0">
          <w:pPr>
            <w:pStyle w:val="TOC1"/>
            <w:tabs>
              <w:tab w:val="right" w:leader="dot" w:pos="9138"/>
            </w:tabs>
            <w:spacing w:line="276" w:lineRule="auto"/>
            <w:rPr>
              <w:rFonts w:ascii="Times New Roman" w:eastAsiaTheme="minorEastAsia" w:hAnsi="Times New Roman" w:cs="Times New Roman"/>
              <w:b w:val="0"/>
              <w:bCs w:val="0"/>
              <w:i w:val="0"/>
              <w:iCs w:val="0"/>
              <w:noProof/>
              <w:color w:val="auto"/>
            </w:rPr>
          </w:pPr>
          <w:hyperlink w:anchor="_Toc88312330" w:history="1">
            <w:r w:rsidRPr="009133A0">
              <w:rPr>
                <w:rStyle w:val="Hyperlink"/>
                <w:rFonts w:ascii="Times New Roman" w:hAnsi="Times New Roman" w:cs="Times New Roman"/>
                <w:noProof/>
              </w:rPr>
              <w:t>Chapter 2: Project Management System</w:t>
            </w:r>
            <w:r w:rsidRPr="009133A0">
              <w:rPr>
                <w:rFonts w:ascii="Times New Roman" w:hAnsi="Times New Roman" w:cs="Times New Roman"/>
                <w:noProof/>
                <w:webHidden/>
              </w:rPr>
              <w:tab/>
            </w:r>
            <w:r w:rsidRPr="009133A0">
              <w:rPr>
                <w:rFonts w:ascii="Times New Roman" w:hAnsi="Times New Roman" w:cs="Times New Roman"/>
                <w:noProof/>
                <w:webHidden/>
              </w:rPr>
              <w:fldChar w:fldCharType="begin"/>
            </w:r>
            <w:r w:rsidRPr="009133A0">
              <w:rPr>
                <w:rFonts w:ascii="Times New Roman" w:hAnsi="Times New Roman" w:cs="Times New Roman"/>
                <w:noProof/>
                <w:webHidden/>
              </w:rPr>
              <w:instrText xml:space="preserve"> PAGEREF _Toc88312330 \h </w:instrText>
            </w:r>
            <w:r w:rsidRPr="009133A0">
              <w:rPr>
                <w:rFonts w:ascii="Times New Roman" w:hAnsi="Times New Roman" w:cs="Times New Roman"/>
                <w:noProof/>
                <w:webHidden/>
              </w:rPr>
            </w:r>
            <w:r w:rsidRPr="009133A0">
              <w:rPr>
                <w:rFonts w:ascii="Times New Roman" w:hAnsi="Times New Roman" w:cs="Times New Roman"/>
                <w:noProof/>
                <w:webHidden/>
              </w:rPr>
              <w:fldChar w:fldCharType="separate"/>
            </w:r>
            <w:r w:rsidR="009133A0" w:rsidRPr="009133A0">
              <w:rPr>
                <w:rFonts w:ascii="Times New Roman" w:hAnsi="Times New Roman" w:cs="Times New Roman"/>
                <w:noProof/>
                <w:webHidden/>
              </w:rPr>
              <w:t>3</w:t>
            </w:r>
            <w:r w:rsidRPr="009133A0">
              <w:rPr>
                <w:rFonts w:ascii="Times New Roman" w:hAnsi="Times New Roman" w:cs="Times New Roman"/>
                <w:noProof/>
                <w:webHidden/>
              </w:rPr>
              <w:fldChar w:fldCharType="end"/>
            </w:r>
          </w:hyperlink>
        </w:p>
        <w:p w14:paraId="1D9DBBA7"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31" w:history="1">
            <w:r w:rsidRPr="009133A0">
              <w:rPr>
                <w:rStyle w:val="Hyperlink"/>
                <w:rFonts w:ascii="Times New Roman" w:hAnsi="Times New Roman" w:cs="Times New Roman"/>
                <w:noProof/>
                <w:sz w:val="24"/>
                <w:szCs w:val="24"/>
              </w:rPr>
              <w:t>Article 6 (PMC and CO)</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31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3</w:t>
            </w:r>
            <w:r w:rsidRPr="009133A0">
              <w:rPr>
                <w:rFonts w:ascii="Times New Roman" w:hAnsi="Times New Roman" w:cs="Times New Roman"/>
                <w:noProof/>
                <w:webHidden/>
                <w:sz w:val="24"/>
                <w:szCs w:val="24"/>
              </w:rPr>
              <w:fldChar w:fldCharType="end"/>
            </w:r>
          </w:hyperlink>
        </w:p>
        <w:p w14:paraId="4734B309"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32" w:history="1">
            <w:r w:rsidRPr="009133A0">
              <w:rPr>
                <w:rStyle w:val="Hyperlink"/>
                <w:rFonts w:ascii="Times New Roman" w:hAnsi="Times New Roman" w:cs="Times New Roman"/>
                <w:noProof/>
                <w:sz w:val="24"/>
                <w:szCs w:val="24"/>
              </w:rPr>
              <w:t>Article 7 (Executive Committee)</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32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3</w:t>
            </w:r>
            <w:r w:rsidRPr="009133A0">
              <w:rPr>
                <w:rFonts w:ascii="Times New Roman" w:hAnsi="Times New Roman" w:cs="Times New Roman"/>
                <w:noProof/>
                <w:webHidden/>
                <w:sz w:val="24"/>
                <w:szCs w:val="24"/>
              </w:rPr>
              <w:fldChar w:fldCharType="end"/>
            </w:r>
          </w:hyperlink>
        </w:p>
        <w:p w14:paraId="4BC5310B"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33" w:history="1">
            <w:r w:rsidRPr="009133A0">
              <w:rPr>
                <w:rStyle w:val="Hyperlink"/>
                <w:rFonts w:ascii="Times New Roman" w:hAnsi="Times New Roman" w:cs="Times New Roman"/>
                <w:noProof/>
                <w:sz w:val="24"/>
                <w:szCs w:val="24"/>
              </w:rPr>
              <w:t>Article 8 (Project Management Support Team)</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33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3</w:t>
            </w:r>
            <w:r w:rsidRPr="009133A0">
              <w:rPr>
                <w:rFonts w:ascii="Times New Roman" w:hAnsi="Times New Roman" w:cs="Times New Roman"/>
                <w:noProof/>
                <w:webHidden/>
                <w:sz w:val="24"/>
                <w:szCs w:val="24"/>
              </w:rPr>
              <w:fldChar w:fldCharType="end"/>
            </w:r>
          </w:hyperlink>
        </w:p>
        <w:p w14:paraId="66F7457D"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34" w:history="1">
            <w:r w:rsidRPr="009133A0">
              <w:rPr>
                <w:rStyle w:val="Hyperlink"/>
                <w:rFonts w:ascii="Times New Roman" w:hAnsi="Times New Roman" w:cs="Times New Roman"/>
                <w:noProof/>
                <w:sz w:val="24"/>
                <w:szCs w:val="24"/>
              </w:rPr>
              <w:t>Article 9 (Evaluation Committee)</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34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3</w:t>
            </w:r>
            <w:r w:rsidRPr="009133A0">
              <w:rPr>
                <w:rFonts w:ascii="Times New Roman" w:hAnsi="Times New Roman" w:cs="Times New Roman"/>
                <w:noProof/>
                <w:webHidden/>
                <w:sz w:val="24"/>
                <w:szCs w:val="24"/>
              </w:rPr>
              <w:fldChar w:fldCharType="end"/>
            </w:r>
          </w:hyperlink>
        </w:p>
        <w:p w14:paraId="3731CC17"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35" w:history="1">
            <w:r w:rsidRPr="009133A0">
              <w:rPr>
                <w:rStyle w:val="Hyperlink"/>
                <w:rFonts w:ascii="Times New Roman" w:hAnsi="Times New Roman" w:cs="Times New Roman"/>
                <w:noProof/>
                <w:sz w:val="24"/>
                <w:szCs w:val="24"/>
              </w:rPr>
              <w:t>Article 10 (Lead Research Institution)</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35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4</w:t>
            </w:r>
            <w:r w:rsidRPr="009133A0">
              <w:rPr>
                <w:rFonts w:ascii="Times New Roman" w:hAnsi="Times New Roman" w:cs="Times New Roman"/>
                <w:noProof/>
                <w:webHidden/>
                <w:sz w:val="24"/>
                <w:szCs w:val="24"/>
              </w:rPr>
              <w:fldChar w:fldCharType="end"/>
            </w:r>
          </w:hyperlink>
        </w:p>
        <w:p w14:paraId="0C6F559E"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36" w:history="1">
            <w:r w:rsidRPr="009133A0">
              <w:rPr>
                <w:rStyle w:val="Hyperlink"/>
                <w:rFonts w:ascii="Times New Roman" w:hAnsi="Times New Roman" w:cs="Times New Roman"/>
                <w:noProof/>
                <w:sz w:val="24"/>
                <w:szCs w:val="24"/>
              </w:rPr>
              <w:t>Article 11 (Partner Research Institution)</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36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4</w:t>
            </w:r>
            <w:r w:rsidRPr="009133A0">
              <w:rPr>
                <w:rFonts w:ascii="Times New Roman" w:hAnsi="Times New Roman" w:cs="Times New Roman"/>
                <w:noProof/>
                <w:webHidden/>
                <w:sz w:val="24"/>
                <w:szCs w:val="24"/>
              </w:rPr>
              <w:fldChar w:fldCharType="end"/>
            </w:r>
          </w:hyperlink>
        </w:p>
        <w:p w14:paraId="263437E9"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37" w:history="1">
            <w:r w:rsidRPr="009133A0">
              <w:rPr>
                <w:rStyle w:val="Hyperlink"/>
                <w:rFonts w:ascii="Times New Roman" w:hAnsi="Times New Roman" w:cs="Times New Roman"/>
                <w:noProof/>
                <w:sz w:val="24"/>
                <w:szCs w:val="24"/>
              </w:rPr>
              <w:t>Article 12 (Principal Investigator)</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37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5</w:t>
            </w:r>
            <w:r w:rsidRPr="009133A0">
              <w:rPr>
                <w:rFonts w:ascii="Times New Roman" w:hAnsi="Times New Roman" w:cs="Times New Roman"/>
                <w:noProof/>
                <w:webHidden/>
                <w:sz w:val="24"/>
                <w:szCs w:val="24"/>
              </w:rPr>
              <w:fldChar w:fldCharType="end"/>
            </w:r>
          </w:hyperlink>
        </w:p>
        <w:p w14:paraId="3C51B13F" w14:textId="77777777" w:rsidR="004A6348" w:rsidRPr="009133A0" w:rsidRDefault="004A6348" w:rsidP="009133A0">
          <w:pPr>
            <w:pStyle w:val="TOC1"/>
            <w:tabs>
              <w:tab w:val="right" w:leader="dot" w:pos="9138"/>
            </w:tabs>
            <w:spacing w:line="276" w:lineRule="auto"/>
            <w:rPr>
              <w:rFonts w:ascii="Times New Roman" w:eastAsiaTheme="minorEastAsia" w:hAnsi="Times New Roman" w:cs="Times New Roman"/>
              <w:b w:val="0"/>
              <w:bCs w:val="0"/>
              <w:i w:val="0"/>
              <w:iCs w:val="0"/>
              <w:noProof/>
              <w:color w:val="auto"/>
            </w:rPr>
          </w:pPr>
          <w:hyperlink w:anchor="_Toc88312338" w:history="1">
            <w:r w:rsidRPr="009133A0">
              <w:rPr>
                <w:rStyle w:val="Hyperlink"/>
                <w:rFonts w:ascii="Times New Roman" w:hAnsi="Times New Roman" w:cs="Times New Roman"/>
                <w:noProof/>
              </w:rPr>
              <w:t>Chapter 3: Organization and Management of Project Team</w:t>
            </w:r>
            <w:r w:rsidRPr="009133A0">
              <w:rPr>
                <w:rFonts w:ascii="Times New Roman" w:hAnsi="Times New Roman" w:cs="Times New Roman"/>
                <w:noProof/>
                <w:webHidden/>
              </w:rPr>
              <w:tab/>
            </w:r>
            <w:r w:rsidRPr="009133A0">
              <w:rPr>
                <w:rFonts w:ascii="Times New Roman" w:hAnsi="Times New Roman" w:cs="Times New Roman"/>
                <w:noProof/>
                <w:webHidden/>
              </w:rPr>
              <w:fldChar w:fldCharType="begin"/>
            </w:r>
            <w:r w:rsidRPr="009133A0">
              <w:rPr>
                <w:rFonts w:ascii="Times New Roman" w:hAnsi="Times New Roman" w:cs="Times New Roman"/>
                <w:noProof/>
                <w:webHidden/>
              </w:rPr>
              <w:instrText xml:space="preserve"> PAGEREF _Toc88312338 \h </w:instrText>
            </w:r>
            <w:r w:rsidRPr="009133A0">
              <w:rPr>
                <w:rFonts w:ascii="Times New Roman" w:hAnsi="Times New Roman" w:cs="Times New Roman"/>
                <w:noProof/>
                <w:webHidden/>
              </w:rPr>
            </w:r>
            <w:r w:rsidRPr="009133A0">
              <w:rPr>
                <w:rFonts w:ascii="Times New Roman" w:hAnsi="Times New Roman" w:cs="Times New Roman"/>
                <w:noProof/>
                <w:webHidden/>
              </w:rPr>
              <w:fldChar w:fldCharType="separate"/>
            </w:r>
            <w:r w:rsidR="009133A0" w:rsidRPr="009133A0">
              <w:rPr>
                <w:rFonts w:ascii="Times New Roman" w:hAnsi="Times New Roman" w:cs="Times New Roman"/>
                <w:noProof/>
                <w:webHidden/>
              </w:rPr>
              <w:t>6</w:t>
            </w:r>
            <w:r w:rsidRPr="009133A0">
              <w:rPr>
                <w:rFonts w:ascii="Times New Roman" w:hAnsi="Times New Roman" w:cs="Times New Roman"/>
                <w:noProof/>
                <w:webHidden/>
              </w:rPr>
              <w:fldChar w:fldCharType="end"/>
            </w:r>
          </w:hyperlink>
        </w:p>
        <w:p w14:paraId="2509A24B"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39" w:history="1">
            <w:r w:rsidRPr="009133A0">
              <w:rPr>
                <w:rStyle w:val="Hyperlink"/>
                <w:rFonts w:ascii="Times New Roman" w:hAnsi="Times New Roman" w:cs="Times New Roman"/>
                <w:noProof/>
                <w:sz w:val="24"/>
                <w:szCs w:val="24"/>
              </w:rPr>
              <w:t>Article 13 (Project Consortium)</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39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6</w:t>
            </w:r>
            <w:r w:rsidRPr="009133A0">
              <w:rPr>
                <w:rFonts w:ascii="Times New Roman" w:hAnsi="Times New Roman" w:cs="Times New Roman"/>
                <w:noProof/>
                <w:webHidden/>
                <w:sz w:val="24"/>
                <w:szCs w:val="24"/>
              </w:rPr>
              <w:fldChar w:fldCharType="end"/>
            </w:r>
          </w:hyperlink>
        </w:p>
        <w:p w14:paraId="7DA3DA01"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40" w:history="1">
            <w:r w:rsidRPr="009133A0">
              <w:rPr>
                <w:rStyle w:val="Hyperlink"/>
                <w:rFonts w:ascii="Times New Roman" w:hAnsi="Times New Roman" w:cs="Times New Roman"/>
                <w:noProof/>
                <w:sz w:val="24"/>
                <w:szCs w:val="24"/>
              </w:rPr>
              <w:t>Article 14 (Composition of Project Team)</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40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6</w:t>
            </w:r>
            <w:r w:rsidRPr="009133A0">
              <w:rPr>
                <w:rFonts w:ascii="Times New Roman" w:hAnsi="Times New Roman" w:cs="Times New Roman"/>
                <w:noProof/>
                <w:webHidden/>
                <w:sz w:val="24"/>
                <w:szCs w:val="24"/>
              </w:rPr>
              <w:fldChar w:fldCharType="end"/>
            </w:r>
          </w:hyperlink>
        </w:p>
        <w:p w14:paraId="11EF5280" w14:textId="77777777" w:rsidR="004A6348" w:rsidRPr="009133A0" w:rsidRDefault="004A6348" w:rsidP="009133A0">
          <w:pPr>
            <w:pStyle w:val="TOC1"/>
            <w:tabs>
              <w:tab w:val="right" w:leader="dot" w:pos="9138"/>
            </w:tabs>
            <w:spacing w:line="276" w:lineRule="auto"/>
            <w:rPr>
              <w:rFonts w:ascii="Times New Roman" w:eastAsiaTheme="minorEastAsia" w:hAnsi="Times New Roman" w:cs="Times New Roman"/>
              <w:b w:val="0"/>
              <w:bCs w:val="0"/>
              <w:i w:val="0"/>
              <w:iCs w:val="0"/>
              <w:noProof/>
              <w:color w:val="auto"/>
            </w:rPr>
          </w:pPr>
          <w:hyperlink w:anchor="_Toc88312341" w:history="1">
            <w:r w:rsidRPr="009133A0">
              <w:rPr>
                <w:rStyle w:val="Hyperlink"/>
                <w:rFonts w:ascii="Times New Roman" w:hAnsi="Times New Roman" w:cs="Times New Roman"/>
                <w:noProof/>
              </w:rPr>
              <w:t>Chapter 4: Application and Selection of Project</w:t>
            </w:r>
            <w:r w:rsidRPr="009133A0">
              <w:rPr>
                <w:rFonts w:ascii="Times New Roman" w:hAnsi="Times New Roman" w:cs="Times New Roman"/>
                <w:noProof/>
                <w:webHidden/>
              </w:rPr>
              <w:tab/>
            </w:r>
            <w:r w:rsidRPr="009133A0">
              <w:rPr>
                <w:rFonts w:ascii="Times New Roman" w:hAnsi="Times New Roman" w:cs="Times New Roman"/>
                <w:noProof/>
                <w:webHidden/>
              </w:rPr>
              <w:fldChar w:fldCharType="begin"/>
            </w:r>
            <w:r w:rsidRPr="009133A0">
              <w:rPr>
                <w:rFonts w:ascii="Times New Roman" w:hAnsi="Times New Roman" w:cs="Times New Roman"/>
                <w:noProof/>
                <w:webHidden/>
              </w:rPr>
              <w:instrText xml:space="preserve"> PAGEREF _Toc88312341 \h </w:instrText>
            </w:r>
            <w:r w:rsidRPr="009133A0">
              <w:rPr>
                <w:rFonts w:ascii="Times New Roman" w:hAnsi="Times New Roman" w:cs="Times New Roman"/>
                <w:noProof/>
                <w:webHidden/>
              </w:rPr>
            </w:r>
            <w:r w:rsidRPr="009133A0">
              <w:rPr>
                <w:rFonts w:ascii="Times New Roman" w:hAnsi="Times New Roman" w:cs="Times New Roman"/>
                <w:noProof/>
                <w:webHidden/>
              </w:rPr>
              <w:fldChar w:fldCharType="separate"/>
            </w:r>
            <w:r w:rsidR="009133A0" w:rsidRPr="009133A0">
              <w:rPr>
                <w:rFonts w:ascii="Times New Roman" w:hAnsi="Times New Roman" w:cs="Times New Roman"/>
                <w:noProof/>
                <w:webHidden/>
              </w:rPr>
              <w:t>7</w:t>
            </w:r>
            <w:r w:rsidRPr="009133A0">
              <w:rPr>
                <w:rFonts w:ascii="Times New Roman" w:hAnsi="Times New Roman" w:cs="Times New Roman"/>
                <w:noProof/>
                <w:webHidden/>
              </w:rPr>
              <w:fldChar w:fldCharType="end"/>
            </w:r>
          </w:hyperlink>
        </w:p>
        <w:p w14:paraId="253CAEFA" w14:textId="2BFC61A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42" w:history="1">
            <w:r w:rsidRPr="009133A0">
              <w:rPr>
                <w:rStyle w:val="Hyperlink"/>
                <w:rFonts w:ascii="Times New Roman" w:hAnsi="Times New Roman" w:cs="Times New Roman"/>
                <w:noProof/>
                <w:sz w:val="24"/>
                <w:szCs w:val="24"/>
              </w:rPr>
              <w:t>Article 15 (Application)</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42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7</w:t>
            </w:r>
            <w:r w:rsidRPr="009133A0">
              <w:rPr>
                <w:rFonts w:ascii="Times New Roman" w:hAnsi="Times New Roman" w:cs="Times New Roman"/>
                <w:noProof/>
                <w:webHidden/>
                <w:sz w:val="24"/>
                <w:szCs w:val="24"/>
              </w:rPr>
              <w:fldChar w:fldCharType="end"/>
            </w:r>
          </w:hyperlink>
        </w:p>
        <w:p w14:paraId="24116252"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43" w:history="1">
            <w:r w:rsidRPr="009133A0">
              <w:rPr>
                <w:rStyle w:val="Hyperlink"/>
                <w:rFonts w:ascii="Times New Roman" w:hAnsi="Times New Roman" w:cs="Times New Roman"/>
                <w:noProof/>
                <w:sz w:val="24"/>
                <w:szCs w:val="24"/>
              </w:rPr>
              <w:t>Article 16 (Selection / Evaluation)</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43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7</w:t>
            </w:r>
            <w:r w:rsidRPr="009133A0">
              <w:rPr>
                <w:rFonts w:ascii="Times New Roman" w:hAnsi="Times New Roman" w:cs="Times New Roman"/>
                <w:noProof/>
                <w:webHidden/>
                <w:sz w:val="24"/>
                <w:szCs w:val="24"/>
              </w:rPr>
              <w:fldChar w:fldCharType="end"/>
            </w:r>
          </w:hyperlink>
        </w:p>
        <w:p w14:paraId="49F5B1CA"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44" w:history="1">
            <w:r w:rsidRPr="009133A0">
              <w:rPr>
                <w:rStyle w:val="Hyperlink"/>
                <w:rFonts w:ascii="Times New Roman" w:hAnsi="Times New Roman" w:cs="Times New Roman"/>
                <w:noProof/>
                <w:sz w:val="24"/>
                <w:szCs w:val="24"/>
              </w:rPr>
              <w:t>Article 17 (Confirmation of Projects Selection)</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44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8</w:t>
            </w:r>
            <w:r w:rsidRPr="009133A0">
              <w:rPr>
                <w:rFonts w:ascii="Times New Roman" w:hAnsi="Times New Roman" w:cs="Times New Roman"/>
                <w:noProof/>
                <w:webHidden/>
                <w:sz w:val="24"/>
                <w:szCs w:val="24"/>
              </w:rPr>
              <w:fldChar w:fldCharType="end"/>
            </w:r>
          </w:hyperlink>
        </w:p>
        <w:p w14:paraId="71B26F97" w14:textId="77777777" w:rsidR="004A6348" w:rsidRPr="009133A0" w:rsidRDefault="004A6348" w:rsidP="009133A0">
          <w:pPr>
            <w:pStyle w:val="TOC1"/>
            <w:tabs>
              <w:tab w:val="right" w:leader="dot" w:pos="9138"/>
            </w:tabs>
            <w:spacing w:line="276" w:lineRule="auto"/>
            <w:rPr>
              <w:rFonts w:ascii="Times New Roman" w:eastAsiaTheme="minorEastAsia" w:hAnsi="Times New Roman" w:cs="Times New Roman"/>
              <w:b w:val="0"/>
              <w:bCs w:val="0"/>
              <w:i w:val="0"/>
              <w:iCs w:val="0"/>
              <w:noProof/>
              <w:color w:val="auto"/>
            </w:rPr>
          </w:pPr>
          <w:hyperlink w:anchor="_Toc88312345" w:history="1">
            <w:r w:rsidRPr="009133A0">
              <w:rPr>
                <w:rStyle w:val="Hyperlink"/>
                <w:rFonts w:ascii="Times New Roman" w:hAnsi="Times New Roman" w:cs="Times New Roman"/>
                <w:noProof/>
              </w:rPr>
              <w:t>Chapter 5: Signing of Project Agreement and Cancellation</w:t>
            </w:r>
            <w:r w:rsidRPr="009133A0">
              <w:rPr>
                <w:rFonts w:ascii="Times New Roman" w:hAnsi="Times New Roman" w:cs="Times New Roman"/>
                <w:noProof/>
                <w:webHidden/>
              </w:rPr>
              <w:tab/>
            </w:r>
            <w:r w:rsidRPr="009133A0">
              <w:rPr>
                <w:rFonts w:ascii="Times New Roman" w:hAnsi="Times New Roman" w:cs="Times New Roman"/>
                <w:noProof/>
                <w:webHidden/>
              </w:rPr>
              <w:fldChar w:fldCharType="begin"/>
            </w:r>
            <w:r w:rsidRPr="009133A0">
              <w:rPr>
                <w:rFonts w:ascii="Times New Roman" w:hAnsi="Times New Roman" w:cs="Times New Roman"/>
                <w:noProof/>
                <w:webHidden/>
              </w:rPr>
              <w:instrText xml:space="preserve"> PAGEREF _Toc88312345 \h </w:instrText>
            </w:r>
            <w:r w:rsidRPr="009133A0">
              <w:rPr>
                <w:rFonts w:ascii="Times New Roman" w:hAnsi="Times New Roman" w:cs="Times New Roman"/>
                <w:noProof/>
                <w:webHidden/>
              </w:rPr>
            </w:r>
            <w:r w:rsidRPr="009133A0">
              <w:rPr>
                <w:rFonts w:ascii="Times New Roman" w:hAnsi="Times New Roman" w:cs="Times New Roman"/>
                <w:noProof/>
                <w:webHidden/>
              </w:rPr>
              <w:fldChar w:fldCharType="separate"/>
            </w:r>
            <w:r w:rsidR="009133A0" w:rsidRPr="009133A0">
              <w:rPr>
                <w:rFonts w:ascii="Times New Roman" w:hAnsi="Times New Roman" w:cs="Times New Roman"/>
                <w:noProof/>
                <w:webHidden/>
              </w:rPr>
              <w:t>9</w:t>
            </w:r>
            <w:r w:rsidRPr="009133A0">
              <w:rPr>
                <w:rFonts w:ascii="Times New Roman" w:hAnsi="Times New Roman" w:cs="Times New Roman"/>
                <w:noProof/>
                <w:webHidden/>
              </w:rPr>
              <w:fldChar w:fldCharType="end"/>
            </w:r>
          </w:hyperlink>
        </w:p>
        <w:p w14:paraId="656FF28F"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46" w:history="1">
            <w:r w:rsidRPr="009133A0">
              <w:rPr>
                <w:rStyle w:val="Hyperlink"/>
                <w:rFonts w:ascii="Times New Roman" w:hAnsi="Times New Roman" w:cs="Times New Roman"/>
                <w:noProof/>
                <w:sz w:val="24"/>
                <w:szCs w:val="24"/>
              </w:rPr>
              <w:t>Article 18 (Signing Project Agreement)</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46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9</w:t>
            </w:r>
            <w:r w:rsidRPr="009133A0">
              <w:rPr>
                <w:rFonts w:ascii="Times New Roman" w:hAnsi="Times New Roman" w:cs="Times New Roman"/>
                <w:noProof/>
                <w:webHidden/>
                <w:sz w:val="24"/>
                <w:szCs w:val="24"/>
              </w:rPr>
              <w:fldChar w:fldCharType="end"/>
            </w:r>
          </w:hyperlink>
        </w:p>
        <w:p w14:paraId="12B937C9"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47" w:history="1">
            <w:r w:rsidRPr="009133A0">
              <w:rPr>
                <w:rStyle w:val="Hyperlink"/>
                <w:rFonts w:ascii="Times New Roman" w:hAnsi="Times New Roman" w:cs="Times New Roman"/>
                <w:noProof/>
                <w:sz w:val="24"/>
                <w:szCs w:val="24"/>
              </w:rPr>
              <w:t>Article 19 (Agreement Amendment)</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47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9</w:t>
            </w:r>
            <w:r w:rsidRPr="009133A0">
              <w:rPr>
                <w:rFonts w:ascii="Times New Roman" w:hAnsi="Times New Roman" w:cs="Times New Roman"/>
                <w:noProof/>
                <w:webHidden/>
                <w:sz w:val="24"/>
                <w:szCs w:val="24"/>
              </w:rPr>
              <w:fldChar w:fldCharType="end"/>
            </w:r>
          </w:hyperlink>
        </w:p>
        <w:p w14:paraId="669DD9B5"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48" w:history="1">
            <w:r w:rsidRPr="009133A0">
              <w:rPr>
                <w:rStyle w:val="Hyperlink"/>
                <w:rFonts w:ascii="Times New Roman" w:hAnsi="Times New Roman" w:cs="Times New Roman"/>
                <w:noProof/>
                <w:sz w:val="24"/>
                <w:szCs w:val="24"/>
              </w:rPr>
              <w:t>Article 20 (Cancellation of the Project Agreement)</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48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9</w:t>
            </w:r>
            <w:r w:rsidRPr="009133A0">
              <w:rPr>
                <w:rFonts w:ascii="Times New Roman" w:hAnsi="Times New Roman" w:cs="Times New Roman"/>
                <w:noProof/>
                <w:webHidden/>
                <w:sz w:val="24"/>
                <w:szCs w:val="24"/>
              </w:rPr>
              <w:fldChar w:fldCharType="end"/>
            </w:r>
          </w:hyperlink>
        </w:p>
        <w:p w14:paraId="50B5DDBA" w14:textId="77777777" w:rsidR="004A6348" w:rsidRPr="009133A0" w:rsidRDefault="004A6348" w:rsidP="009133A0">
          <w:pPr>
            <w:pStyle w:val="TOC1"/>
            <w:tabs>
              <w:tab w:val="right" w:leader="dot" w:pos="9138"/>
            </w:tabs>
            <w:spacing w:line="276" w:lineRule="auto"/>
            <w:rPr>
              <w:rFonts w:ascii="Times New Roman" w:eastAsiaTheme="minorEastAsia" w:hAnsi="Times New Roman" w:cs="Times New Roman"/>
              <w:b w:val="0"/>
              <w:bCs w:val="0"/>
              <w:i w:val="0"/>
              <w:iCs w:val="0"/>
              <w:noProof/>
              <w:color w:val="auto"/>
            </w:rPr>
          </w:pPr>
          <w:hyperlink w:anchor="_Toc88312349" w:history="1">
            <w:r w:rsidRPr="009133A0">
              <w:rPr>
                <w:rStyle w:val="Hyperlink"/>
                <w:rFonts w:ascii="Times New Roman" w:hAnsi="Times New Roman" w:cs="Times New Roman"/>
                <w:noProof/>
              </w:rPr>
              <w:t>Chapter 6: Project Inspection and Evaluation</w:t>
            </w:r>
            <w:r w:rsidRPr="009133A0">
              <w:rPr>
                <w:rFonts w:ascii="Times New Roman" w:hAnsi="Times New Roman" w:cs="Times New Roman"/>
                <w:noProof/>
                <w:webHidden/>
              </w:rPr>
              <w:tab/>
            </w:r>
            <w:r w:rsidRPr="009133A0">
              <w:rPr>
                <w:rFonts w:ascii="Times New Roman" w:hAnsi="Times New Roman" w:cs="Times New Roman"/>
                <w:noProof/>
                <w:webHidden/>
              </w:rPr>
              <w:fldChar w:fldCharType="begin"/>
            </w:r>
            <w:r w:rsidRPr="009133A0">
              <w:rPr>
                <w:rFonts w:ascii="Times New Roman" w:hAnsi="Times New Roman" w:cs="Times New Roman"/>
                <w:noProof/>
                <w:webHidden/>
              </w:rPr>
              <w:instrText xml:space="preserve"> PAGEREF _Toc88312349 \h </w:instrText>
            </w:r>
            <w:r w:rsidRPr="009133A0">
              <w:rPr>
                <w:rFonts w:ascii="Times New Roman" w:hAnsi="Times New Roman" w:cs="Times New Roman"/>
                <w:noProof/>
                <w:webHidden/>
              </w:rPr>
            </w:r>
            <w:r w:rsidRPr="009133A0">
              <w:rPr>
                <w:rFonts w:ascii="Times New Roman" w:hAnsi="Times New Roman" w:cs="Times New Roman"/>
                <w:noProof/>
                <w:webHidden/>
              </w:rPr>
              <w:fldChar w:fldCharType="separate"/>
            </w:r>
            <w:r w:rsidR="009133A0" w:rsidRPr="009133A0">
              <w:rPr>
                <w:rFonts w:ascii="Times New Roman" w:hAnsi="Times New Roman" w:cs="Times New Roman"/>
                <w:noProof/>
                <w:webHidden/>
              </w:rPr>
              <w:t>11</w:t>
            </w:r>
            <w:r w:rsidRPr="009133A0">
              <w:rPr>
                <w:rFonts w:ascii="Times New Roman" w:hAnsi="Times New Roman" w:cs="Times New Roman"/>
                <w:noProof/>
                <w:webHidden/>
              </w:rPr>
              <w:fldChar w:fldCharType="end"/>
            </w:r>
          </w:hyperlink>
        </w:p>
        <w:p w14:paraId="6C0814C4"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50" w:history="1">
            <w:r w:rsidRPr="009133A0">
              <w:rPr>
                <w:rStyle w:val="Hyperlink"/>
                <w:rFonts w:ascii="Times New Roman" w:hAnsi="Times New Roman" w:cs="Times New Roman"/>
                <w:noProof/>
                <w:sz w:val="24"/>
                <w:szCs w:val="24"/>
              </w:rPr>
              <w:t>Article 21 (Inspection and Report)</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50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1</w:t>
            </w:r>
            <w:r w:rsidRPr="009133A0">
              <w:rPr>
                <w:rFonts w:ascii="Times New Roman" w:hAnsi="Times New Roman" w:cs="Times New Roman"/>
                <w:noProof/>
                <w:webHidden/>
                <w:sz w:val="24"/>
                <w:szCs w:val="24"/>
              </w:rPr>
              <w:fldChar w:fldCharType="end"/>
            </w:r>
          </w:hyperlink>
        </w:p>
        <w:p w14:paraId="0D118823"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51" w:history="1">
            <w:r w:rsidRPr="009133A0">
              <w:rPr>
                <w:rStyle w:val="Hyperlink"/>
                <w:rFonts w:ascii="Times New Roman" w:hAnsi="Times New Roman" w:cs="Times New Roman"/>
                <w:noProof/>
                <w:sz w:val="24"/>
                <w:szCs w:val="24"/>
              </w:rPr>
              <w:t>Article 22 (Mid-Term Evaluation)</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51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1</w:t>
            </w:r>
            <w:r w:rsidRPr="009133A0">
              <w:rPr>
                <w:rFonts w:ascii="Times New Roman" w:hAnsi="Times New Roman" w:cs="Times New Roman"/>
                <w:noProof/>
                <w:webHidden/>
                <w:sz w:val="24"/>
                <w:szCs w:val="24"/>
              </w:rPr>
              <w:fldChar w:fldCharType="end"/>
            </w:r>
          </w:hyperlink>
        </w:p>
        <w:p w14:paraId="74A04D9A"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52" w:history="1">
            <w:r w:rsidRPr="009133A0">
              <w:rPr>
                <w:rStyle w:val="Hyperlink"/>
                <w:rFonts w:ascii="Times New Roman" w:hAnsi="Times New Roman" w:cs="Times New Roman"/>
                <w:noProof/>
                <w:sz w:val="24"/>
                <w:szCs w:val="24"/>
              </w:rPr>
              <w:t>Article 23 (Final Evaluation)</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52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1</w:t>
            </w:r>
            <w:r w:rsidRPr="009133A0">
              <w:rPr>
                <w:rFonts w:ascii="Times New Roman" w:hAnsi="Times New Roman" w:cs="Times New Roman"/>
                <w:noProof/>
                <w:webHidden/>
                <w:sz w:val="24"/>
                <w:szCs w:val="24"/>
              </w:rPr>
              <w:fldChar w:fldCharType="end"/>
            </w:r>
          </w:hyperlink>
        </w:p>
        <w:p w14:paraId="44CDF133"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53" w:history="1">
            <w:r w:rsidRPr="009133A0">
              <w:rPr>
                <w:rStyle w:val="Hyperlink"/>
                <w:rFonts w:ascii="Times New Roman" w:hAnsi="Times New Roman" w:cs="Times New Roman"/>
                <w:noProof/>
                <w:sz w:val="24"/>
                <w:szCs w:val="24"/>
              </w:rPr>
              <w:t>Article 24 (Objections)</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53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1</w:t>
            </w:r>
            <w:r w:rsidRPr="009133A0">
              <w:rPr>
                <w:rFonts w:ascii="Times New Roman" w:hAnsi="Times New Roman" w:cs="Times New Roman"/>
                <w:noProof/>
                <w:webHidden/>
                <w:sz w:val="24"/>
                <w:szCs w:val="24"/>
              </w:rPr>
              <w:fldChar w:fldCharType="end"/>
            </w:r>
          </w:hyperlink>
        </w:p>
        <w:p w14:paraId="2BAB0CDE"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54" w:history="1">
            <w:r w:rsidRPr="009133A0">
              <w:rPr>
                <w:rStyle w:val="Hyperlink"/>
                <w:rFonts w:ascii="Times New Roman" w:hAnsi="Times New Roman" w:cs="Times New Roman"/>
                <w:noProof/>
                <w:sz w:val="24"/>
                <w:szCs w:val="24"/>
              </w:rPr>
              <w:t>Article 25 (Follow-up Actions Based on Evaluation Result)</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54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2</w:t>
            </w:r>
            <w:r w:rsidRPr="009133A0">
              <w:rPr>
                <w:rFonts w:ascii="Times New Roman" w:hAnsi="Times New Roman" w:cs="Times New Roman"/>
                <w:noProof/>
                <w:webHidden/>
                <w:sz w:val="24"/>
                <w:szCs w:val="24"/>
              </w:rPr>
              <w:fldChar w:fldCharType="end"/>
            </w:r>
          </w:hyperlink>
        </w:p>
        <w:p w14:paraId="5C19643B"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55" w:history="1">
            <w:r w:rsidRPr="009133A0">
              <w:rPr>
                <w:rStyle w:val="Hyperlink"/>
                <w:rFonts w:ascii="Times New Roman" w:hAnsi="Times New Roman" w:cs="Times New Roman"/>
                <w:noProof/>
                <w:sz w:val="24"/>
                <w:szCs w:val="24"/>
              </w:rPr>
              <w:t>Article 26 (Request for Information)</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55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2</w:t>
            </w:r>
            <w:r w:rsidRPr="009133A0">
              <w:rPr>
                <w:rFonts w:ascii="Times New Roman" w:hAnsi="Times New Roman" w:cs="Times New Roman"/>
                <w:noProof/>
                <w:webHidden/>
                <w:sz w:val="24"/>
                <w:szCs w:val="24"/>
              </w:rPr>
              <w:fldChar w:fldCharType="end"/>
            </w:r>
          </w:hyperlink>
        </w:p>
        <w:p w14:paraId="5527257E" w14:textId="77777777" w:rsidR="004A6348" w:rsidRPr="009133A0" w:rsidRDefault="004A6348" w:rsidP="009133A0">
          <w:pPr>
            <w:pStyle w:val="TOC1"/>
            <w:tabs>
              <w:tab w:val="right" w:leader="dot" w:pos="9138"/>
            </w:tabs>
            <w:spacing w:line="276" w:lineRule="auto"/>
            <w:rPr>
              <w:rFonts w:ascii="Times New Roman" w:eastAsiaTheme="minorEastAsia" w:hAnsi="Times New Roman" w:cs="Times New Roman"/>
              <w:b w:val="0"/>
              <w:bCs w:val="0"/>
              <w:i w:val="0"/>
              <w:iCs w:val="0"/>
              <w:noProof/>
              <w:color w:val="auto"/>
            </w:rPr>
          </w:pPr>
          <w:hyperlink w:anchor="_Toc88312356" w:history="1">
            <w:r w:rsidRPr="009133A0">
              <w:rPr>
                <w:rStyle w:val="Hyperlink"/>
                <w:rFonts w:ascii="Times New Roman" w:hAnsi="Times New Roman" w:cs="Times New Roman"/>
                <w:noProof/>
              </w:rPr>
              <w:t>Chapter 7: Project Budgeting and Accounting</w:t>
            </w:r>
            <w:r w:rsidRPr="009133A0">
              <w:rPr>
                <w:rFonts w:ascii="Times New Roman" w:hAnsi="Times New Roman" w:cs="Times New Roman"/>
                <w:noProof/>
                <w:webHidden/>
              </w:rPr>
              <w:tab/>
            </w:r>
            <w:r w:rsidRPr="009133A0">
              <w:rPr>
                <w:rFonts w:ascii="Times New Roman" w:hAnsi="Times New Roman" w:cs="Times New Roman"/>
                <w:noProof/>
                <w:webHidden/>
              </w:rPr>
              <w:fldChar w:fldCharType="begin"/>
            </w:r>
            <w:r w:rsidRPr="009133A0">
              <w:rPr>
                <w:rFonts w:ascii="Times New Roman" w:hAnsi="Times New Roman" w:cs="Times New Roman"/>
                <w:noProof/>
                <w:webHidden/>
              </w:rPr>
              <w:instrText xml:space="preserve"> PAGEREF _Toc88312356 \h </w:instrText>
            </w:r>
            <w:r w:rsidRPr="009133A0">
              <w:rPr>
                <w:rFonts w:ascii="Times New Roman" w:hAnsi="Times New Roman" w:cs="Times New Roman"/>
                <w:noProof/>
                <w:webHidden/>
              </w:rPr>
            </w:r>
            <w:r w:rsidRPr="009133A0">
              <w:rPr>
                <w:rFonts w:ascii="Times New Roman" w:hAnsi="Times New Roman" w:cs="Times New Roman"/>
                <w:noProof/>
                <w:webHidden/>
              </w:rPr>
              <w:fldChar w:fldCharType="separate"/>
            </w:r>
            <w:r w:rsidR="009133A0" w:rsidRPr="009133A0">
              <w:rPr>
                <w:rFonts w:ascii="Times New Roman" w:hAnsi="Times New Roman" w:cs="Times New Roman"/>
                <w:noProof/>
                <w:webHidden/>
              </w:rPr>
              <w:t>13</w:t>
            </w:r>
            <w:r w:rsidRPr="009133A0">
              <w:rPr>
                <w:rFonts w:ascii="Times New Roman" w:hAnsi="Times New Roman" w:cs="Times New Roman"/>
                <w:noProof/>
                <w:webHidden/>
              </w:rPr>
              <w:fldChar w:fldCharType="end"/>
            </w:r>
          </w:hyperlink>
        </w:p>
        <w:p w14:paraId="59D6287D"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57" w:history="1">
            <w:r w:rsidRPr="009133A0">
              <w:rPr>
                <w:rStyle w:val="Hyperlink"/>
                <w:rFonts w:ascii="Times New Roman" w:hAnsi="Times New Roman" w:cs="Times New Roman"/>
                <w:noProof/>
                <w:sz w:val="24"/>
                <w:szCs w:val="24"/>
              </w:rPr>
              <w:t>Article 27 (Calculation of Project Budget)</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57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3</w:t>
            </w:r>
            <w:r w:rsidRPr="009133A0">
              <w:rPr>
                <w:rFonts w:ascii="Times New Roman" w:hAnsi="Times New Roman" w:cs="Times New Roman"/>
                <w:noProof/>
                <w:webHidden/>
                <w:sz w:val="24"/>
                <w:szCs w:val="24"/>
              </w:rPr>
              <w:fldChar w:fldCharType="end"/>
            </w:r>
          </w:hyperlink>
        </w:p>
        <w:p w14:paraId="07DC3BD3"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58" w:history="1">
            <w:r w:rsidRPr="009133A0">
              <w:rPr>
                <w:rStyle w:val="Hyperlink"/>
                <w:rFonts w:ascii="Times New Roman" w:hAnsi="Times New Roman" w:cs="Times New Roman"/>
                <w:noProof/>
                <w:sz w:val="24"/>
                <w:szCs w:val="24"/>
              </w:rPr>
              <w:t>Article 28 (Matching Fund)</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58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3</w:t>
            </w:r>
            <w:r w:rsidRPr="009133A0">
              <w:rPr>
                <w:rFonts w:ascii="Times New Roman" w:hAnsi="Times New Roman" w:cs="Times New Roman"/>
                <w:noProof/>
                <w:webHidden/>
                <w:sz w:val="24"/>
                <w:szCs w:val="24"/>
              </w:rPr>
              <w:fldChar w:fldCharType="end"/>
            </w:r>
          </w:hyperlink>
        </w:p>
        <w:p w14:paraId="26EFBD29"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59" w:history="1">
            <w:r w:rsidRPr="009133A0">
              <w:rPr>
                <w:rStyle w:val="Hyperlink"/>
                <w:rFonts w:ascii="Times New Roman" w:hAnsi="Times New Roman" w:cs="Times New Roman"/>
                <w:noProof/>
                <w:sz w:val="24"/>
                <w:szCs w:val="24"/>
              </w:rPr>
              <w:t>Article 29 (Accounting)</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59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4</w:t>
            </w:r>
            <w:r w:rsidRPr="009133A0">
              <w:rPr>
                <w:rFonts w:ascii="Times New Roman" w:hAnsi="Times New Roman" w:cs="Times New Roman"/>
                <w:noProof/>
                <w:webHidden/>
                <w:sz w:val="24"/>
                <w:szCs w:val="24"/>
              </w:rPr>
              <w:fldChar w:fldCharType="end"/>
            </w:r>
          </w:hyperlink>
        </w:p>
        <w:p w14:paraId="56388783"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60" w:history="1">
            <w:r w:rsidRPr="009133A0">
              <w:rPr>
                <w:rStyle w:val="Hyperlink"/>
                <w:rFonts w:ascii="Times New Roman" w:hAnsi="Times New Roman" w:cs="Times New Roman"/>
                <w:noProof/>
                <w:sz w:val="24"/>
                <w:szCs w:val="24"/>
              </w:rPr>
              <w:t>Article 30 (Execution Plan of Project Expenses)</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60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4</w:t>
            </w:r>
            <w:r w:rsidRPr="009133A0">
              <w:rPr>
                <w:rFonts w:ascii="Times New Roman" w:hAnsi="Times New Roman" w:cs="Times New Roman"/>
                <w:noProof/>
                <w:webHidden/>
                <w:sz w:val="24"/>
                <w:szCs w:val="24"/>
              </w:rPr>
              <w:fldChar w:fldCharType="end"/>
            </w:r>
          </w:hyperlink>
        </w:p>
        <w:p w14:paraId="51B3A094"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61" w:history="1">
            <w:r w:rsidRPr="009133A0">
              <w:rPr>
                <w:rStyle w:val="Hyperlink"/>
                <w:rFonts w:ascii="Times New Roman" w:hAnsi="Times New Roman" w:cs="Times New Roman"/>
                <w:noProof/>
                <w:sz w:val="24"/>
                <w:szCs w:val="24"/>
              </w:rPr>
              <w:t>Article 31 (Execution of Project Expenses)</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61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4</w:t>
            </w:r>
            <w:r w:rsidRPr="009133A0">
              <w:rPr>
                <w:rFonts w:ascii="Times New Roman" w:hAnsi="Times New Roman" w:cs="Times New Roman"/>
                <w:noProof/>
                <w:webHidden/>
                <w:sz w:val="24"/>
                <w:szCs w:val="24"/>
              </w:rPr>
              <w:fldChar w:fldCharType="end"/>
            </w:r>
          </w:hyperlink>
        </w:p>
        <w:p w14:paraId="73242E7F"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62" w:history="1">
            <w:r w:rsidRPr="009133A0">
              <w:rPr>
                <w:rStyle w:val="Hyperlink"/>
                <w:rFonts w:ascii="Times New Roman" w:hAnsi="Times New Roman" w:cs="Times New Roman"/>
                <w:noProof/>
                <w:sz w:val="24"/>
                <w:szCs w:val="24"/>
              </w:rPr>
              <w:t>Article 32 (Interest)</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62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4</w:t>
            </w:r>
            <w:r w:rsidRPr="009133A0">
              <w:rPr>
                <w:rFonts w:ascii="Times New Roman" w:hAnsi="Times New Roman" w:cs="Times New Roman"/>
                <w:noProof/>
                <w:webHidden/>
                <w:sz w:val="24"/>
                <w:szCs w:val="24"/>
              </w:rPr>
              <w:fldChar w:fldCharType="end"/>
            </w:r>
          </w:hyperlink>
        </w:p>
        <w:p w14:paraId="4E18AB15"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63" w:history="1">
            <w:r w:rsidRPr="009133A0">
              <w:rPr>
                <w:rStyle w:val="Hyperlink"/>
                <w:rFonts w:ascii="Times New Roman" w:hAnsi="Times New Roman" w:cs="Times New Roman"/>
                <w:noProof/>
                <w:sz w:val="24"/>
                <w:szCs w:val="24"/>
              </w:rPr>
              <w:t>Article 33 (Settlement and Expense Record)</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63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4</w:t>
            </w:r>
            <w:r w:rsidRPr="009133A0">
              <w:rPr>
                <w:rFonts w:ascii="Times New Roman" w:hAnsi="Times New Roman" w:cs="Times New Roman"/>
                <w:noProof/>
                <w:webHidden/>
                <w:sz w:val="24"/>
                <w:szCs w:val="24"/>
              </w:rPr>
              <w:fldChar w:fldCharType="end"/>
            </w:r>
          </w:hyperlink>
        </w:p>
        <w:p w14:paraId="236822AA" w14:textId="77777777" w:rsidR="004A6348" w:rsidRPr="009133A0" w:rsidRDefault="004A6348" w:rsidP="009133A0">
          <w:pPr>
            <w:pStyle w:val="TOC1"/>
            <w:tabs>
              <w:tab w:val="right" w:leader="dot" w:pos="9138"/>
            </w:tabs>
            <w:spacing w:line="276" w:lineRule="auto"/>
            <w:rPr>
              <w:rFonts w:ascii="Times New Roman" w:eastAsiaTheme="minorEastAsia" w:hAnsi="Times New Roman" w:cs="Times New Roman"/>
              <w:b w:val="0"/>
              <w:bCs w:val="0"/>
              <w:i w:val="0"/>
              <w:iCs w:val="0"/>
              <w:noProof/>
              <w:color w:val="auto"/>
            </w:rPr>
          </w:pPr>
          <w:hyperlink w:anchor="_Toc88312364" w:history="1">
            <w:r w:rsidRPr="009133A0">
              <w:rPr>
                <w:rStyle w:val="Hyperlink"/>
                <w:rFonts w:ascii="Times New Roman" w:hAnsi="Times New Roman" w:cs="Times New Roman"/>
                <w:noProof/>
              </w:rPr>
              <w:t>Chapter 8 Follow-up Management and Deliverable Utilization</w:t>
            </w:r>
            <w:r w:rsidRPr="009133A0">
              <w:rPr>
                <w:rFonts w:ascii="Times New Roman" w:hAnsi="Times New Roman" w:cs="Times New Roman"/>
                <w:noProof/>
                <w:webHidden/>
              </w:rPr>
              <w:tab/>
            </w:r>
            <w:r w:rsidRPr="009133A0">
              <w:rPr>
                <w:rFonts w:ascii="Times New Roman" w:hAnsi="Times New Roman" w:cs="Times New Roman"/>
                <w:noProof/>
                <w:webHidden/>
              </w:rPr>
              <w:fldChar w:fldCharType="begin"/>
            </w:r>
            <w:r w:rsidRPr="009133A0">
              <w:rPr>
                <w:rFonts w:ascii="Times New Roman" w:hAnsi="Times New Roman" w:cs="Times New Roman"/>
                <w:noProof/>
                <w:webHidden/>
              </w:rPr>
              <w:instrText xml:space="preserve"> PAGEREF _Toc88312364 \h </w:instrText>
            </w:r>
            <w:r w:rsidRPr="009133A0">
              <w:rPr>
                <w:rFonts w:ascii="Times New Roman" w:hAnsi="Times New Roman" w:cs="Times New Roman"/>
                <w:noProof/>
                <w:webHidden/>
              </w:rPr>
            </w:r>
            <w:r w:rsidRPr="009133A0">
              <w:rPr>
                <w:rFonts w:ascii="Times New Roman" w:hAnsi="Times New Roman" w:cs="Times New Roman"/>
                <w:noProof/>
                <w:webHidden/>
              </w:rPr>
              <w:fldChar w:fldCharType="separate"/>
            </w:r>
            <w:r w:rsidR="009133A0" w:rsidRPr="009133A0">
              <w:rPr>
                <w:rFonts w:ascii="Times New Roman" w:hAnsi="Times New Roman" w:cs="Times New Roman"/>
                <w:noProof/>
                <w:webHidden/>
              </w:rPr>
              <w:t>15</w:t>
            </w:r>
            <w:r w:rsidRPr="009133A0">
              <w:rPr>
                <w:rFonts w:ascii="Times New Roman" w:hAnsi="Times New Roman" w:cs="Times New Roman"/>
                <w:noProof/>
                <w:webHidden/>
              </w:rPr>
              <w:fldChar w:fldCharType="end"/>
            </w:r>
          </w:hyperlink>
        </w:p>
        <w:p w14:paraId="6D06AC05"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65" w:history="1">
            <w:r w:rsidRPr="009133A0">
              <w:rPr>
                <w:rStyle w:val="Hyperlink"/>
                <w:rFonts w:ascii="Times New Roman" w:hAnsi="Times New Roman" w:cs="Times New Roman"/>
                <w:noProof/>
                <w:sz w:val="24"/>
                <w:szCs w:val="24"/>
              </w:rPr>
              <w:t>Article 34 (Ownership of Deliverables, etc.)</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65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5</w:t>
            </w:r>
            <w:r w:rsidRPr="009133A0">
              <w:rPr>
                <w:rFonts w:ascii="Times New Roman" w:hAnsi="Times New Roman" w:cs="Times New Roman"/>
                <w:noProof/>
                <w:webHidden/>
                <w:sz w:val="24"/>
                <w:szCs w:val="24"/>
              </w:rPr>
              <w:fldChar w:fldCharType="end"/>
            </w:r>
          </w:hyperlink>
        </w:p>
        <w:p w14:paraId="34023AF9"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66" w:history="1">
            <w:r w:rsidRPr="009133A0">
              <w:rPr>
                <w:rStyle w:val="Hyperlink"/>
                <w:rFonts w:ascii="Times New Roman" w:hAnsi="Times New Roman" w:cs="Times New Roman"/>
                <w:noProof/>
                <w:sz w:val="24"/>
                <w:szCs w:val="24"/>
              </w:rPr>
              <w:t>Article 35 (Disclosure of Project Result and Promotion of Utilization)</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66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6</w:t>
            </w:r>
            <w:r w:rsidRPr="009133A0">
              <w:rPr>
                <w:rFonts w:ascii="Times New Roman" w:hAnsi="Times New Roman" w:cs="Times New Roman"/>
                <w:noProof/>
                <w:webHidden/>
                <w:sz w:val="24"/>
                <w:szCs w:val="24"/>
              </w:rPr>
              <w:fldChar w:fldCharType="end"/>
            </w:r>
          </w:hyperlink>
        </w:p>
        <w:p w14:paraId="549D1F5F"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67" w:history="1">
            <w:r w:rsidRPr="009133A0">
              <w:rPr>
                <w:rStyle w:val="Hyperlink"/>
                <w:rFonts w:ascii="Times New Roman" w:hAnsi="Times New Roman" w:cs="Times New Roman"/>
                <w:noProof/>
                <w:sz w:val="24"/>
                <w:szCs w:val="24"/>
              </w:rPr>
              <w:t>Article 36 (Collection and Management of Royalties)</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67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6</w:t>
            </w:r>
            <w:r w:rsidRPr="009133A0">
              <w:rPr>
                <w:rFonts w:ascii="Times New Roman" w:hAnsi="Times New Roman" w:cs="Times New Roman"/>
                <w:noProof/>
                <w:webHidden/>
                <w:sz w:val="24"/>
                <w:szCs w:val="24"/>
              </w:rPr>
              <w:fldChar w:fldCharType="end"/>
            </w:r>
          </w:hyperlink>
        </w:p>
        <w:p w14:paraId="2AC97334"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68" w:history="1">
            <w:r w:rsidRPr="009133A0">
              <w:rPr>
                <w:rStyle w:val="Hyperlink"/>
                <w:rFonts w:ascii="Times New Roman" w:hAnsi="Times New Roman" w:cs="Times New Roman"/>
                <w:noProof/>
                <w:sz w:val="24"/>
                <w:szCs w:val="24"/>
              </w:rPr>
              <w:t>Article 37 (Deliverable Utilization Report and Evaluation Following the Closing of a Project)</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68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7</w:t>
            </w:r>
            <w:r w:rsidRPr="009133A0">
              <w:rPr>
                <w:rFonts w:ascii="Times New Roman" w:hAnsi="Times New Roman" w:cs="Times New Roman"/>
                <w:noProof/>
                <w:webHidden/>
                <w:sz w:val="24"/>
                <w:szCs w:val="24"/>
              </w:rPr>
              <w:fldChar w:fldCharType="end"/>
            </w:r>
          </w:hyperlink>
        </w:p>
        <w:p w14:paraId="0D5556C1"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69" w:history="1">
            <w:r w:rsidRPr="009133A0">
              <w:rPr>
                <w:rStyle w:val="Hyperlink"/>
                <w:rFonts w:ascii="Times New Roman" w:hAnsi="Times New Roman" w:cs="Times New Roman"/>
                <w:noProof/>
                <w:sz w:val="24"/>
                <w:szCs w:val="24"/>
              </w:rPr>
              <w:t>Article 38 (Comprehensive Program Result Analysis)</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69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7</w:t>
            </w:r>
            <w:r w:rsidRPr="009133A0">
              <w:rPr>
                <w:rFonts w:ascii="Times New Roman" w:hAnsi="Times New Roman" w:cs="Times New Roman"/>
                <w:noProof/>
                <w:webHidden/>
                <w:sz w:val="24"/>
                <w:szCs w:val="24"/>
              </w:rPr>
              <w:fldChar w:fldCharType="end"/>
            </w:r>
          </w:hyperlink>
        </w:p>
        <w:p w14:paraId="1DEDDAD2" w14:textId="5B7AB94E"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70" w:history="1">
            <w:r w:rsidRPr="009133A0">
              <w:rPr>
                <w:rStyle w:val="Hyperlink"/>
                <w:rFonts w:ascii="Times New Roman" w:hAnsi="Times New Roman" w:cs="Times New Roman"/>
                <w:noProof/>
                <w:sz w:val="24"/>
                <w:szCs w:val="24"/>
              </w:rPr>
              <w:t xml:space="preserve">Article 39 (Securing of Research Ethics)  </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70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7</w:t>
            </w:r>
            <w:r w:rsidRPr="009133A0">
              <w:rPr>
                <w:rFonts w:ascii="Times New Roman" w:hAnsi="Times New Roman" w:cs="Times New Roman"/>
                <w:noProof/>
                <w:webHidden/>
                <w:sz w:val="24"/>
                <w:szCs w:val="24"/>
              </w:rPr>
              <w:fldChar w:fldCharType="end"/>
            </w:r>
          </w:hyperlink>
        </w:p>
        <w:p w14:paraId="48F06050"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71" w:history="1">
            <w:r w:rsidRPr="009133A0">
              <w:rPr>
                <w:rStyle w:val="Hyperlink"/>
                <w:rFonts w:ascii="Times New Roman" w:hAnsi="Times New Roman" w:cs="Times New Roman"/>
                <w:noProof/>
                <w:sz w:val="24"/>
                <w:szCs w:val="24"/>
              </w:rPr>
              <w:t>Article 40 (Restrictions on Participation and Restitution of Project Budget from Problematic Projects)</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71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7</w:t>
            </w:r>
            <w:r w:rsidRPr="009133A0">
              <w:rPr>
                <w:rFonts w:ascii="Times New Roman" w:hAnsi="Times New Roman" w:cs="Times New Roman"/>
                <w:noProof/>
                <w:webHidden/>
                <w:sz w:val="24"/>
                <w:szCs w:val="24"/>
              </w:rPr>
              <w:fldChar w:fldCharType="end"/>
            </w:r>
          </w:hyperlink>
        </w:p>
        <w:p w14:paraId="48ABB57A" w14:textId="77777777" w:rsidR="004A6348" w:rsidRPr="009133A0" w:rsidRDefault="004A6348" w:rsidP="009133A0">
          <w:pPr>
            <w:pStyle w:val="TOC1"/>
            <w:tabs>
              <w:tab w:val="right" w:leader="dot" w:pos="9138"/>
            </w:tabs>
            <w:spacing w:line="276" w:lineRule="auto"/>
            <w:rPr>
              <w:rFonts w:ascii="Times New Roman" w:eastAsiaTheme="minorEastAsia" w:hAnsi="Times New Roman" w:cs="Times New Roman"/>
              <w:b w:val="0"/>
              <w:bCs w:val="0"/>
              <w:i w:val="0"/>
              <w:iCs w:val="0"/>
              <w:noProof/>
              <w:color w:val="auto"/>
            </w:rPr>
          </w:pPr>
          <w:hyperlink w:anchor="_Toc88312372" w:history="1">
            <w:r w:rsidRPr="009133A0">
              <w:rPr>
                <w:rStyle w:val="Hyperlink"/>
                <w:rFonts w:ascii="Times New Roman" w:hAnsi="Times New Roman" w:cs="Times New Roman"/>
                <w:noProof/>
              </w:rPr>
              <w:t>Chapter 9: Administrative Matters</w:t>
            </w:r>
            <w:r w:rsidRPr="009133A0">
              <w:rPr>
                <w:rFonts w:ascii="Times New Roman" w:hAnsi="Times New Roman" w:cs="Times New Roman"/>
                <w:noProof/>
                <w:webHidden/>
              </w:rPr>
              <w:tab/>
            </w:r>
            <w:r w:rsidRPr="009133A0">
              <w:rPr>
                <w:rFonts w:ascii="Times New Roman" w:hAnsi="Times New Roman" w:cs="Times New Roman"/>
                <w:noProof/>
                <w:webHidden/>
              </w:rPr>
              <w:fldChar w:fldCharType="begin"/>
            </w:r>
            <w:r w:rsidRPr="009133A0">
              <w:rPr>
                <w:rFonts w:ascii="Times New Roman" w:hAnsi="Times New Roman" w:cs="Times New Roman"/>
                <w:noProof/>
                <w:webHidden/>
              </w:rPr>
              <w:instrText xml:space="preserve"> PAGEREF _Toc88312372 \h </w:instrText>
            </w:r>
            <w:r w:rsidRPr="009133A0">
              <w:rPr>
                <w:rFonts w:ascii="Times New Roman" w:hAnsi="Times New Roman" w:cs="Times New Roman"/>
                <w:noProof/>
                <w:webHidden/>
              </w:rPr>
            </w:r>
            <w:r w:rsidRPr="009133A0">
              <w:rPr>
                <w:rFonts w:ascii="Times New Roman" w:hAnsi="Times New Roman" w:cs="Times New Roman"/>
                <w:noProof/>
                <w:webHidden/>
              </w:rPr>
              <w:fldChar w:fldCharType="separate"/>
            </w:r>
            <w:r w:rsidR="009133A0" w:rsidRPr="009133A0">
              <w:rPr>
                <w:rFonts w:ascii="Times New Roman" w:hAnsi="Times New Roman" w:cs="Times New Roman"/>
                <w:noProof/>
                <w:webHidden/>
              </w:rPr>
              <w:t>19</w:t>
            </w:r>
            <w:r w:rsidRPr="009133A0">
              <w:rPr>
                <w:rFonts w:ascii="Times New Roman" w:hAnsi="Times New Roman" w:cs="Times New Roman"/>
                <w:noProof/>
                <w:webHidden/>
              </w:rPr>
              <w:fldChar w:fldCharType="end"/>
            </w:r>
          </w:hyperlink>
        </w:p>
        <w:p w14:paraId="7E5DF00B"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73" w:history="1">
            <w:r w:rsidRPr="009133A0">
              <w:rPr>
                <w:rStyle w:val="Hyperlink"/>
                <w:rFonts w:ascii="Times New Roman" w:hAnsi="Times New Roman" w:cs="Times New Roman"/>
                <w:noProof/>
                <w:sz w:val="24"/>
                <w:szCs w:val="24"/>
              </w:rPr>
              <w:t>Article 41 (Acknowledgement)</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73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9</w:t>
            </w:r>
            <w:r w:rsidRPr="009133A0">
              <w:rPr>
                <w:rFonts w:ascii="Times New Roman" w:hAnsi="Times New Roman" w:cs="Times New Roman"/>
                <w:noProof/>
                <w:webHidden/>
                <w:sz w:val="24"/>
                <w:szCs w:val="24"/>
              </w:rPr>
              <w:fldChar w:fldCharType="end"/>
            </w:r>
          </w:hyperlink>
        </w:p>
        <w:p w14:paraId="74CED752"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74" w:history="1">
            <w:r w:rsidRPr="009133A0">
              <w:rPr>
                <w:rStyle w:val="Hyperlink"/>
                <w:rFonts w:ascii="Times New Roman" w:hAnsi="Times New Roman" w:cs="Times New Roman"/>
                <w:noProof/>
                <w:sz w:val="24"/>
                <w:szCs w:val="24"/>
              </w:rPr>
              <w:t>Article 42 (Enactment of Guideline)</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74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9</w:t>
            </w:r>
            <w:r w:rsidRPr="009133A0">
              <w:rPr>
                <w:rFonts w:ascii="Times New Roman" w:hAnsi="Times New Roman" w:cs="Times New Roman"/>
                <w:noProof/>
                <w:webHidden/>
                <w:sz w:val="24"/>
                <w:szCs w:val="24"/>
              </w:rPr>
              <w:fldChar w:fldCharType="end"/>
            </w:r>
          </w:hyperlink>
        </w:p>
        <w:p w14:paraId="3E275269" w14:textId="77777777" w:rsidR="004A6348" w:rsidRPr="009133A0" w:rsidRDefault="004A6348" w:rsidP="009133A0">
          <w:pPr>
            <w:pStyle w:val="TOC2"/>
            <w:tabs>
              <w:tab w:val="right" w:leader="dot" w:pos="9138"/>
            </w:tabs>
            <w:spacing w:line="276" w:lineRule="auto"/>
            <w:rPr>
              <w:rFonts w:ascii="Times New Roman" w:eastAsiaTheme="minorEastAsia" w:hAnsi="Times New Roman" w:cs="Times New Roman"/>
              <w:b w:val="0"/>
              <w:bCs w:val="0"/>
              <w:noProof/>
              <w:color w:val="auto"/>
              <w:sz w:val="24"/>
              <w:szCs w:val="24"/>
            </w:rPr>
          </w:pPr>
          <w:hyperlink w:anchor="_Toc88312375" w:history="1">
            <w:r w:rsidRPr="009133A0">
              <w:rPr>
                <w:rStyle w:val="Hyperlink"/>
                <w:rFonts w:ascii="Times New Roman" w:hAnsi="Times New Roman" w:cs="Times New Roman"/>
                <w:noProof/>
                <w:sz w:val="24"/>
                <w:szCs w:val="24"/>
              </w:rPr>
              <w:t>Article 43 (Necessity of Information Submission)</w:t>
            </w:r>
            <w:r w:rsidRPr="009133A0">
              <w:rPr>
                <w:rFonts w:ascii="Times New Roman" w:hAnsi="Times New Roman" w:cs="Times New Roman"/>
                <w:noProof/>
                <w:webHidden/>
                <w:sz w:val="24"/>
                <w:szCs w:val="24"/>
              </w:rPr>
              <w:tab/>
            </w:r>
            <w:r w:rsidRPr="009133A0">
              <w:rPr>
                <w:rFonts w:ascii="Times New Roman" w:hAnsi="Times New Roman" w:cs="Times New Roman"/>
                <w:noProof/>
                <w:webHidden/>
                <w:sz w:val="24"/>
                <w:szCs w:val="24"/>
              </w:rPr>
              <w:fldChar w:fldCharType="begin"/>
            </w:r>
            <w:r w:rsidRPr="009133A0">
              <w:rPr>
                <w:rFonts w:ascii="Times New Roman" w:hAnsi="Times New Roman" w:cs="Times New Roman"/>
                <w:noProof/>
                <w:webHidden/>
                <w:sz w:val="24"/>
                <w:szCs w:val="24"/>
              </w:rPr>
              <w:instrText xml:space="preserve"> PAGEREF _Toc88312375 \h </w:instrText>
            </w:r>
            <w:r w:rsidRPr="009133A0">
              <w:rPr>
                <w:rFonts w:ascii="Times New Roman" w:hAnsi="Times New Roman" w:cs="Times New Roman"/>
                <w:noProof/>
                <w:webHidden/>
                <w:sz w:val="24"/>
                <w:szCs w:val="24"/>
              </w:rPr>
            </w:r>
            <w:r w:rsidRPr="009133A0">
              <w:rPr>
                <w:rFonts w:ascii="Times New Roman" w:hAnsi="Times New Roman" w:cs="Times New Roman"/>
                <w:noProof/>
                <w:webHidden/>
                <w:sz w:val="24"/>
                <w:szCs w:val="24"/>
              </w:rPr>
              <w:fldChar w:fldCharType="separate"/>
            </w:r>
            <w:r w:rsidR="009133A0" w:rsidRPr="009133A0">
              <w:rPr>
                <w:rFonts w:ascii="Times New Roman" w:hAnsi="Times New Roman" w:cs="Times New Roman"/>
                <w:noProof/>
                <w:webHidden/>
                <w:sz w:val="24"/>
                <w:szCs w:val="24"/>
              </w:rPr>
              <w:t>19</w:t>
            </w:r>
            <w:r w:rsidRPr="009133A0">
              <w:rPr>
                <w:rFonts w:ascii="Times New Roman" w:hAnsi="Times New Roman" w:cs="Times New Roman"/>
                <w:noProof/>
                <w:webHidden/>
                <w:sz w:val="24"/>
                <w:szCs w:val="24"/>
              </w:rPr>
              <w:fldChar w:fldCharType="end"/>
            </w:r>
          </w:hyperlink>
        </w:p>
        <w:p w14:paraId="0449C406" w14:textId="6C9B165B" w:rsidR="00A56388" w:rsidRPr="009133A0" w:rsidRDefault="00A56388" w:rsidP="009133A0">
          <w:pPr>
            <w:spacing w:line="276" w:lineRule="auto"/>
          </w:pPr>
          <w:r w:rsidRPr="009133A0">
            <w:rPr>
              <w:b/>
              <w:bCs/>
              <w:noProof/>
            </w:rPr>
            <w:fldChar w:fldCharType="end"/>
          </w:r>
        </w:p>
      </w:sdtContent>
    </w:sdt>
    <w:p w14:paraId="531EEB31" w14:textId="77777777" w:rsidR="00360F06" w:rsidRPr="009133A0" w:rsidRDefault="00360F06" w:rsidP="006D2D34">
      <w:pPr>
        <w:spacing w:line="240" w:lineRule="auto"/>
        <w:ind w:firstLine="0"/>
        <w:rPr>
          <w:b/>
        </w:rPr>
      </w:pPr>
    </w:p>
    <w:p w14:paraId="1A299900" w14:textId="48DF64A6" w:rsidR="00D04FDA" w:rsidRPr="009133A0" w:rsidRDefault="00D04FDA" w:rsidP="006D2D34">
      <w:pPr>
        <w:spacing w:after="0" w:line="240" w:lineRule="auto"/>
        <w:jc w:val="both"/>
        <w:rPr>
          <w:b/>
          <w:sz w:val="48"/>
          <w:szCs w:val="48"/>
        </w:rPr>
        <w:sectPr w:rsidR="00D04FDA" w:rsidRPr="009133A0" w:rsidSect="003857C7">
          <w:footerReference w:type="even" r:id="rId15"/>
          <w:footerReference w:type="default" r:id="rId16"/>
          <w:footerReference w:type="first" r:id="rId17"/>
          <w:pgSz w:w="11906" w:h="16838" w:code="9"/>
          <w:pgMar w:top="1454" w:right="1309" w:bottom="1450" w:left="1449" w:header="720" w:footer="975" w:gutter="0"/>
          <w:pgNumType w:start="1"/>
          <w:cols w:space="720"/>
          <w:docGrid w:linePitch="326"/>
        </w:sectPr>
      </w:pPr>
    </w:p>
    <w:p w14:paraId="00000002" w14:textId="0DCA677F" w:rsidR="00153AB9" w:rsidRPr="009133A0" w:rsidRDefault="00A8601B" w:rsidP="00824595">
      <w:pPr>
        <w:pStyle w:val="Heading1"/>
      </w:pPr>
      <w:bookmarkStart w:id="1" w:name="_Toc88312327"/>
      <w:r w:rsidRPr="009133A0">
        <w:lastRenderedPageBreak/>
        <w:t>Chapter 1</w:t>
      </w:r>
      <w:r w:rsidR="007248F7" w:rsidRPr="009133A0">
        <w:t>: General Provisions</w:t>
      </w:r>
      <w:bookmarkEnd w:id="1"/>
    </w:p>
    <w:p w14:paraId="28F13B85" w14:textId="77777777" w:rsidR="006A00BE" w:rsidRPr="009133A0" w:rsidRDefault="006A00BE" w:rsidP="006D2D34">
      <w:pPr>
        <w:spacing w:line="240" w:lineRule="auto"/>
      </w:pPr>
    </w:p>
    <w:p w14:paraId="00000003" w14:textId="57E3A877" w:rsidR="00153AB9" w:rsidRPr="009133A0" w:rsidRDefault="00A66624" w:rsidP="006D2D34">
      <w:pPr>
        <w:spacing w:after="271" w:line="240" w:lineRule="auto"/>
        <w:ind w:left="0" w:right="112" w:firstLine="0"/>
        <w:jc w:val="both"/>
      </w:pPr>
      <w:r w:rsidRPr="009133A0">
        <w:rPr>
          <w:b/>
        </w:rPr>
        <w:t xml:space="preserve">Article </w:t>
      </w:r>
      <w:r w:rsidR="00A8601B" w:rsidRPr="009133A0">
        <w:rPr>
          <w:b/>
        </w:rPr>
        <w:t xml:space="preserve">1 (Purpose) </w:t>
      </w:r>
      <w:r w:rsidR="00A8601B" w:rsidRPr="009133A0">
        <w:t xml:space="preserve">This guideline aims to determine the details necessary to efficiently implement the program for technology development </w:t>
      </w:r>
      <w:r w:rsidR="008F1335" w:rsidRPr="009133A0">
        <w:t xml:space="preserve">support </w:t>
      </w:r>
      <w:r w:rsidR="00B63394" w:rsidRPr="009133A0">
        <w:t>fund</w:t>
      </w:r>
      <w:r w:rsidR="00A8601B" w:rsidRPr="009133A0">
        <w:t xml:space="preserve"> (hereinafter referred as “Research and Business Development Support Program</w:t>
      </w:r>
      <w:r w:rsidR="00F91D35" w:rsidRPr="009133A0">
        <w:rPr>
          <w:color w:val="000000" w:themeColor="text1"/>
        </w:rPr>
        <w:t>, R&amp;BD</w:t>
      </w:r>
      <w:r w:rsidR="00A8601B" w:rsidRPr="009133A0">
        <w:t xml:space="preserve">” as a part of </w:t>
      </w:r>
      <w:r w:rsidR="00F91D35" w:rsidRPr="009133A0">
        <w:rPr>
          <w:color w:val="000000" w:themeColor="text1"/>
        </w:rPr>
        <w:t>t</w:t>
      </w:r>
      <w:r w:rsidR="00A8601B" w:rsidRPr="009133A0">
        <w:rPr>
          <w:color w:val="000000" w:themeColor="text1"/>
        </w:rPr>
        <w:t xml:space="preserve">he </w:t>
      </w:r>
      <w:r w:rsidR="00F91D35" w:rsidRPr="009133A0">
        <w:rPr>
          <w:color w:val="000000" w:themeColor="text1"/>
        </w:rPr>
        <w:t>p</w:t>
      </w:r>
      <w:r w:rsidR="00A8601B" w:rsidRPr="009133A0">
        <w:rPr>
          <w:color w:val="000000" w:themeColor="text1"/>
        </w:rPr>
        <w:t xml:space="preserve">roject </w:t>
      </w:r>
      <w:r w:rsidR="00A8601B" w:rsidRPr="009133A0">
        <w:t xml:space="preserve">for </w:t>
      </w:r>
      <w:r w:rsidR="00470C6B" w:rsidRPr="009133A0">
        <w:t>Kathmandu University</w:t>
      </w:r>
      <w:r w:rsidR="00582C28" w:rsidRPr="009133A0">
        <w:t>-</w:t>
      </w:r>
      <w:r w:rsidR="00A8601B" w:rsidRPr="009133A0">
        <w:t>Integrated Rural Development</w:t>
      </w:r>
      <w:r w:rsidR="00F91D35" w:rsidRPr="009133A0">
        <w:t xml:space="preserve"> </w:t>
      </w:r>
      <w:r w:rsidR="00F91D35" w:rsidRPr="009133A0">
        <w:rPr>
          <w:color w:val="000000" w:themeColor="text1"/>
        </w:rPr>
        <w:t>Program</w:t>
      </w:r>
      <w:r w:rsidR="00A8601B" w:rsidRPr="009133A0">
        <w:t>/Nepal Technology Innovation Center through Strengthening Research and Development Capacity of Kathmandu University”(hereinafter referred to as “KU-IRDP/NTIC”) financially supported by Korea International Cooperation Development Agenc</w:t>
      </w:r>
      <w:r w:rsidR="00E81CBF" w:rsidRPr="009133A0">
        <w:t>y (hereinafter referred to as "</w:t>
      </w:r>
      <w:r w:rsidR="00A8601B" w:rsidRPr="009133A0">
        <w:t xml:space="preserve">KOICA"). </w:t>
      </w:r>
    </w:p>
    <w:p w14:paraId="00000004" w14:textId="642A74CF" w:rsidR="00153AB9" w:rsidRPr="009133A0" w:rsidRDefault="00A8601B" w:rsidP="006D2D34">
      <w:pPr>
        <w:spacing w:line="240" w:lineRule="auto"/>
        <w:ind w:left="0" w:right="112" w:firstLine="0"/>
        <w:jc w:val="both"/>
      </w:pPr>
      <w:r w:rsidRPr="009133A0">
        <w:rPr>
          <w:b/>
        </w:rPr>
        <w:t xml:space="preserve">Article 2 (Definition) </w:t>
      </w:r>
      <w:r w:rsidRPr="009133A0">
        <w:t xml:space="preserve">The following are the definition of </w:t>
      </w:r>
      <w:r w:rsidR="00F91D35" w:rsidRPr="009133A0">
        <w:rPr>
          <w:color w:val="000000" w:themeColor="text1"/>
        </w:rPr>
        <w:t xml:space="preserve">terms </w:t>
      </w:r>
      <w:r w:rsidRPr="009133A0">
        <w:t xml:space="preserve">used in this </w:t>
      </w:r>
      <w:r w:rsidRPr="009133A0">
        <w:rPr>
          <w:color w:val="000000" w:themeColor="text1"/>
        </w:rPr>
        <w:t>guideline</w:t>
      </w:r>
      <w:r w:rsidRPr="009133A0">
        <w:t xml:space="preserve">. </w:t>
      </w:r>
    </w:p>
    <w:p w14:paraId="00000005" w14:textId="181DAE08" w:rsidR="00153AB9" w:rsidRPr="009133A0" w:rsidRDefault="00A8601B" w:rsidP="006D2D34">
      <w:pPr>
        <w:numPr>
          <w:ilvl w:val="0"/>
          <w:numId w:val="20"/>
        </w:numPr>
        <w:spacing w:after="285" w:line="240" w:lineRule="auto"/>
        <w:ind w:right="112" w:hanging="360"/>
        <w:jc w:val="both"/>
      </w:pPr>
      <w:r w:rsidRPr="009133A0">
        <w:rPr>
          <w:b/>
        </w:rPr>
        <w:t>“Project Management Consulting”</w:t>
      </w:r>
      <w:r w:rsidRPr="009133A0">
        <w:t xml:space="preserve"> (hereinafter referred to as “PMC)” means the institution which is designated by KOICA and carried out the contracted task including the facilitation of R&amp;BD support </w:t>
      </w:r>
      <w:r w:rsidR="00F91D35" w:rsidRPr="009133A0">
        <w:t>p</w:t>
      </w:r>
      <w:r w:rsidRPr="009133A0">
        <w:t xml:space="preserve">rogram activities, referring the </w:t>
      </w:r>
      <w:proofErr w:type="spellStart"/>
      <w:r w:rsidRPr="009133A0">
        <w:t>Jeonbuk</w:t>
      </w:r>
      <w:proofErr w:type="spellEnd"/>
      <w:r w:rsidRPr="009133A0">
        <w:t xml:space="preserve"> National University in South Korea.   </w:t>
      </w:r>
    </w:p>
    <w:p w14:paraId="64CA9921" w14:textId="2360962C" w:rsidR="00470C6B" w:rsidRPr="009133A0" w:rsidRDefault="00A8601B" w:rsidP="006D2D34">
      <w:pPr>
        <w:numPr>
          <w:ilvl w:val="0"/>
          <w:numId w:val="20"/>
        </w:numPr>
        <w:spacing w:line="240" w:lineRule="auto"/>
        <w:ind w:right="112" w:hanging="360"/>
        <w:jc w:val="both"/>
      </w:pPr>
      <w:r w:rsidRPr="009133A0">
        <w:rPr>
          <w:b/>
        </w:rPr>
        <w:t xml:space="preserve">“Collaboration Organization” </w:t>
      </w:r>
      <w:r w:rsidRPr="009133A0">
        <w:rPr>
          <w:b/>
          <w:color w:val="000000" w:themeColor="text1"/>
        </w:rPr>
        <w:t>(hereinafter referred to as “CO</w:t>
      </w:r>
      <w:r w:rsidR="00E81CBF" w:rsidRPr="009133A0">
        <w:rPr>
          <w:b/>
          <w:color w:val="000000" w:themeColor="text1"/>
        </w:rPr>
        <w:t>”</w:t>
      </w:r>
      <w:r w:rsidRPr="009133A0">
        <w:rPr>
          <w:b/>
          <w:color w:val="000000" w:themeColor="text1"/>
        </w:rPr>
        <w:t xml:space="preserve">) </w:t>
      </w:r>
      <w:r w:rsidRPr="009133A0">
        <w:t>means the Kathmandu University that collaborates with KOICA and PMC for successful execution of KU-IRDP/NTIC activities including R&amp;BD support program for technology development in Nepal.</w:t>
      </w:r>
    </w:p>
    <w:p w14:paraId="00000007" w14:textId="77777777" w:rsidR="00153AB9" w:rsidRPr="009133A0" w:rsidRDefault="00153AB9" w:rsidP="006D2D34">
      <w:pPr>
        <w:spacing w:line="240" w:lineRule="auto"/>
        <w:ind w:left="705" w:right="112" w:firstLine="0"/>
        <w:jc w:val="both"/>
      </w:pPr>
    </w:p>
    <w:p w14:paraId="00000008" w14:textId="7D1BA074" w:rsidR="00153AB9" w:rsidRPr="009133A0" w:rsidRDefault="00A8601B" w:rsidP="006D2D34">
      <w:pPr>
        <w:numPr>
          <w:ilvl w:val="0"/>
          <w:numId w:val="20"/>
        </w:numPr>
        <w:spacing w:after="265" w:line="240" w:lineRule="auto"/>
        <w:ind w:right="112" w:hanging="360"/>
        <w:jc w:val="both"/>
      </w:pPr>
      <w:r w:rsidRPr="009133A0">
        <w:rPr>
          <w:b/>
        </w:rPr>
        <w:t xml:space="preserve">“Lead </w:t>
      </w:r>
      <w:r w:rsidRPr="009133A0">
        <w:rPr>
          <w:b/>
          <w:color w:val="000000" w:themeColor="text1"/>
        </w:rPr>
        <w:t>R</w:t>
      </w:r>
      <w:r w:rsidRPr="009133A0">
        <w:rPr>
          <w:b/>
        </w:rPr>
        <w:t>esearch Institution”</w:t>
      </w:r>
      <w:r w:rsidRPr="009133A0">
        <w:t xml:space="preserve"> means the institution such as a university</w:t>
      </w:r>
      <w:r w:rsidR="00B12B3A" w:rsidRPr="009133A0">
        <w:t xml:space="preserve">, a research institute, a company, or </w:t>
      </w:r>
      <w:r w:rsidR="005C462D" w:rsidRPr="009133A0">
        <w:t>an</w:t>
      </w:r>
      <w:r w:rsidR="00B12B3A" w:rsidRPr="009133A0">
        <w:t xml:space="preserve"> NGO </w:t>
      </w:r>
      <w:r w:rsidRPr="009133A0">
        <w:t>which conduct technology development projects funded by KOICA by an exclusive project agreement with KOICA, KU-IRDP/NTIC and PMC.</w:t>
      </w:r>
    </w:p>
    <w:p w14:paraId="00000009" w14:textId="073B6B79" w:rsidR="00153AB9" w:rsidRPr="009133A0" w:rsidRDefault="00A8601B" w:rsidP="006D2D34">
      <w:pPr>
        <w:numPr>
          <w:ilvl w:val="0"/>
          <w:numId w:val="20"/>
        </w:numPr>
        <w:spacing w:after="265" w:line="240" w:lineRule="auto"/>
        <w:ind w:right="112" w:hanging="360"/>
        <w:jc w:val="both"/>
      </w:pPr>
      <w:r w:rsidRPr="009133A0">
        <w:rPr>
          <w:b/>
        </w:rPr>
        <w:t xml:space="preserve">“Partner Research Institution” </w:t>
      </w:r>
      <w:r w:rsidRPr="009133A0">
        <w:t>means an institution that participates in a project to jointly carry it out with a lead research institution.</w:t>
      </w:r>
    </w:p>
    <w:p w14:paraId="0000000A" w14:textId="77777777" w:rsidR="00153AB9" w:rsidRPr="009133A0" w:rsidRDefault="00A8601B" w:rsidP="006D2D34">
      <w:pPr>
        <w:numPr>
          <w:ilvl w:val="0"/>
          <w:numId w:val="20"/>
        </w:numPr>
        <w:spacing w:after="270" w:line="240" w:lineRule="auto"/>
        <w:ind w:right="112" w:hanging="360"/>
        <w:jc w:val="both"/>
      </w:pPr>
      <w:r w:rsidRPr="009133A0">
        <w:rPr>
          <w:b/>
        </w:rPr>
        <w:t>“Participating Institution”</w:t>
      </w:r>
      <w:r w:rsidRPr="009133A0">
        <w:t xml:space="preserve"> means an institution that participates in a project as a lead research institution or a partner research institution.</w:t>
      </w:r>
    </w:p>
    <w:p w14:paraId="0000000B" w14:textId="1AB38E14" w:rsidR="00153AB9" w:rsidRPr="009133A0" w:rsidRDefault="00A8601B" w:rsidP="006D2D34">
      <w:pPr>
        <w:numPr>
          <w:ilvl w:val="0"/>
          <w:numId w:val="20"/>
        </w:numPr>
        <w:spacing w:after="265" w:line="240" w:lineRule="auto"/>
        <w:ind w:right="112" w:hanging="360"/>
        <w:jc w:val="both"/>
      </w:pPr>
      <w:r w:rsidRPr="009133A0">
        <w:rPr>
          <w:b/>
        </w:rPr>
        <w:t xml:space="preserve">“Principal </w:t>
      </w:r>
      <w:r w:rsidR="00B57095" w:rsidRPr="009133A0">
        <w:rPr>
          <w:b/>
        </w:rPr>
        <w:t>I</w:t>
      </w:r>
      <w:r w:rsidRPr="009133A0">
        <w:rPr>
          <w:b/>
        </w:rPr>
        <w:t>nvestigator”</w:t>
      </w:r>
      <w:r w:rsidR="00B57095" w:rsidRPr="009133A0">
        <w:t xml:space="preserve"> </w:t>
      </w:r>
      <w:r w:rsidRPr="009133A0">
        <w:rPr>
          <w:b/>
        </w:rPr>
        <w:t>(hereinafter referred to as “</w:t>
      </w:r>
      <w:r w:rsidRPr="009133A0">
        <w:rPr>
          <w:b/>
          <w:bCs/>
        </w:rPr>
        <w:t>PI</w:t>
      </w:r>
      <w:r w:rsidRPr="009133A0">
        <w:t>”)</w:t>
      </w:r>
      <w:r w:rsidR="00B57095" w:rsidRPr="009133A0">
        <w:rPr>
          <w:color w:val="000000" w:themeColor="text1"/>
        </w:rPr>
        <w:t xml:space="preserve"> means a Team Leader</w:t>
      </w:r>
      <w:r w:rsidRPr="009133A0">
        <w:rPr>
          <w:color w:val="000000" w:themeColor="text1"/>
        </w:rPr>
        <w:t xml:space="preserve"> </w:t>
      </w:r>
      <w:r w:rsidRPr="009133A0">
        <w:t xml:space="preserve">who is representative of each project team </w:t>
      </w:r>
      <w:r w:rsidR="00FC6678" w:rsidRPr="009133A0">
        <w:t>either an individual or from</w:t>
      </w:r>
      <w:r w:rsidRPr="009133A0">
        <w:t xml:space="preserve"> a lead research institution and is responsible for all activities related to each technology development project.</w:t>
      </w:r>
    </w:p>
    <w:p w14:paraId="0000000C" w14:textId="64FF1E80" w:rsidR="00153AB9" w:rsidRPr="009133A0" w:rsidRDefault="00A8601B" w:rsidP="006D2D34">
      <w:pPr>
        <w:numPr>
          <w:ilvl w:val="0"/>
          <w:numId w:val="20"/>
        </w:numPr>
        <w:spacing w:after="266" w:line="240" w:lineRule="auto"/>
        <w:ind w:right="112" w:hanging="360"/>
        <w:jc w:val="both"/>
      </w:pPr>
      <w:r w:rsidRPr="009133A0">
        <w:rPr>
          <w:b/>
        </w:rPr>
        <w:t xml:space="preserve">“Project Team” </w:t>
      </w:r>
      <w:r w:rsidRPr="009133A0">
        <w:t>means a group of participants that are in</w:t>
      </w:r>
      <w:r w:rsidR="00B57095" w:rsidRPr="009133A0">
        <w:t>-</w:t>
      </w:r>
      <w:r w:rsidRPr="009133A0">
        <w:t>charge of each technology development project as a member of a lead research institution or a partner research institution in each project consortium in accordance with each project agreement.</w:t>
      </w:r>
    </w:p>
    <w:p w14:paraId="0000000D" w14:textId="3EC1B307" w:rsidR="00153AB9" w:rsidRPr="009133A0" w:rsidRDefault="00A8601B" w:rsidP="006D2D34">
      <w:pPr>
        <w:numPr>
          <w:ilvl w:val="0"/>
          <w:numId w:val="20"/>
        </w:numPr>
        <w:spacing w:after="265" w:line="240" w:lineRule="auto"/>
        <w:ind w:right="112" w:hanging="360"/>
        <w:jc w:val="both"/>
      </w:pPr>
      <w:r w:rsidRPr="009133A0">
        <w:rPr>
          <w:b/>
        </w:rPr>
        <w:t>“Project”</w:t>
      </w:r>
      <w:r w:rsidRPr="009133A0">
        <w:t xml:space="preserve"> means a technology development project which is performed in accordance with a project agreement signed by KU-IRDP/NTIC,</w:t>
      </w:r>
      <w:r w:rsidRPr="009133A0">
        <w:rPr>
          <w:color w:val="FF0000"/>
        </w:rPr>
        <w:t xml:space="preserve"> </w:t>
      </w:r>
      <w:r w:rsidRPr="009133A0">
        <w:rPr>
          <w:color w:val="000000" w:themeColor="text1"/>
        </w:rPr>
        <w:t>the head of lead research</w:t>
      </w:r>
      <w:r w:rsidR="004E1646" w:rsidRPr="009133A0">
        <w:rPr>
          <w:color w:val="000000" w:themeColor="text1"/>
        </w:rPr>
        <w:t xml:space="preserve"> institution</w:t>
      </w:r>
      <w:r w:rsidRPr="009133A0">
        <w:rPr>
          <w:color w:val="000000" w:themeColor="text1"/>
        </w:rPr>
        <w:t xml:space="preserve"> </w:t>
      </w:r>
      <w:r w:rsidRPr="009133A0">
        <w:t>(</w:t>
      </w:r>
      <w:r w:rsidR="004E1646" w:rsidRPr="009133A0">
        <w:t>Participating</w:t>
      </w:r>
      <w:r w:rsidRPr="009133A0">
        <w:t xml:space="preserve"> Institution)</w:t>
      </w:r>
      <w:r w:rsidR="003728D5" w:rsidRPr="009133A0">
        <w:t xml:space="preserve"> </w:t>
      </w:r>
      <w:r w:rsidRPr="009133A0">
        <w:rPr>
          <w:color w:val="000000" w:themeColor="text1"/>
        </w:rPr>
        <w:t>and PMC.</w:t>
      </w:r>
    </w:p>
    <w:p w14:paraId="0000000E" w14:textId="6B6A4CEB" w:rsidR="00153AB9" w:rsidRPr="009133A0" w:rsidRDefault="00A8601B" w:rsidP="006D2D34">
      <w:pPr>
        <w:numPr>
          <w:ilvl w:val="0"/>
          <w:numId w:val="20"/>
        </w:numPr>
        <w:spacing w:line="240" w:lineRule="auto"/>
        <w:ind w:right="112" w:hanging="360"/>
        <w:jc w:val="both"/>
      </w:pPr>
      <w:r w:rsidRPr="009133A0">
        <w:rPr>
          <w:b/>
        </w:rPr>
        <w:t xml:space="preserve">“Project Budget” </w:t>
      </w:r>
      <w:r w:rsidRPr="009133A0">
        <w:t>means a fund to cover the expenses incurred in the performance of a project, and it is comprised of KOICA’</w:t>
      </w:r>
      <w:r w:rsidR="004E1646" w:rsidRPr="009133A0">
        <w:t>s</w:t>
      </w:r>
      <w:r w:rsidRPr="009133A0">
        <w:t xml:space="preserve"> </w:t>
      </w:r>
      <w:r w:rsidR="00B63394" w:rsidRPr="009133A0">
        <w:t>fund</w:t>
      </w:r>
      <w:r w:rsidRPr="009133A0">
        <w:t xml:space="preserve"> and </w:t>
      </w:r>
      <w:r w:rsidR="00BB5239" w:rsidRPr="009133A0">
        <w:t>lead</w:t>
      </w:r>
      <w:r w:rsidRPr="009133A0">
        <w:t xml:space="preserve"> research institution’s matching fund.</w:t>
      </w:r>
    </w:p>
    <w:p w14:paraId="0000000F" w14:textId="77777777" w:rsidR="00153AB9" w:rsidRPr="009133A0" w:rsidRDefault="00153AB9" w:rsidP="006D2D34">
      <w:pPr>
        <w:spacing w:line="240" w:lineRule="auto"/>
        <w:ind w:left="705" w:right="112" w:firstLine="0"/>
        <w:jc w:val="both"/>
      </w:pPr>
    </w:p>
    <w:p w14:paraId="00000011" w14:textId="64B42882" w:rsidR="00153AB9" w:rsidRPr="009133A0" w:rsidRDefault="00E81CBF" w:rsidP="006D2D34">
      <w:pPr>
        <w:numPr>
          <w:ilvl w:val="0"/>
          <w:numId w:val="20"/>
        </w:numPr>
        <w:spacing w:after="266" w:line="240" w:lineRule="auto"/>
        <w:ind w:right="112" w:hanging="360"/>
        <w:jc w:val="both"/>
      </w:pPr>
      <w:r w:rsidRPr="009133A0">
        <w:rPr>
          <w:b/>
        </w:rPr>
        <w:lastRenderedPageBreak/>
        <w:t xml:space="preserve">“KOICA’s </w:t>
      </w:r>
      <w:r w:rsidR="00B63394" w:rsidRPr="009133A0">
        <w:rPr>
          <w:b/>
        </w:rPr>
        <w:t>Fund</w:t>
      </w:r>
      <w:r w:rsidR="00A8601B" w:rsidRPr="009133A0">
        <w:rPr>
          <w:b/>
        </w:rPr>
        <w:t xml:space="preserve">” </w:t>
      </w:r>
      <w:r w:rsidR="00A8601B" w:rsidRPr="009133A0">
        <w:t xml:space="preserve">means a required amount to cover project expenses/costs that is disbursed to </w:t>
      </w:r>
      <w:r w:rsidR="00BB5239" w:rsidRPr="009133A0">
        <w:t>lead research</w:t>
      </w:r>
      <w:r w:rsidR="00A8601B" w:rsidRPr="009133A0">
        <w:t xml:space="preserve"> institution from KOICA</w:t>
      </w:r>
      <w:r w:rsidR="00E2149E" w:rsidRPr="009133A0">
        <w:t>’s</w:t>
      </w:r>
      <w:r w:rsidR="00A8601B" w:rsidRPr="009133A0">
        <w:t xml:space="preserve"> budgets or funds for the purpose of achieving the objectives of this project/program.</w:t>
      </w:r>
    </w:p>
    <w:p w14:paraId="00000012" w14:textId="6B4EE711" w:rsidR="00153AB9" w:rsidRPr="009133A0" w:rsidRDefault="00A8601B" w:rsidP="006D2D34">
      <w:pPr>
        <w:numPr>
          <w:ilvl w:val="0"/>
          <w:numId w:val="20"/>
        </w:numPr>
        <w:spacing w:after="265" w:line="240" w:lineRule="auto"/>
        <w:ind w:right="112" w:hanging="360"/>
        <w:jc w:val="both"/>
      </w:pPr>
      <w:r w:rsidRPr="009133A0">
        <w:rPr>
          <w:b/>
        </w:rPr>
        <w:t>“Matching Fund”</w:t>
      </w:r>
      <w:r w:rsidRPr="009133A0">
        <w:t xml:space="preserve"> means fund to cover a part of project budget that each participating institution shall bear in cash or</w:t>
      </w:r>
      <w:r w:rsidR="00E2149E" w:rsidRPr="009133A0">
        <w:t xml:space="preserve"> in-kind</w:t>
      </w:r>
      <w:r w:rsidRPr="009133A0">
        <w:t xml:space="preserve">, which is calculated by subtracting KOICA’s </w:t>
      </w:r>
      <w:r w:rsidR="00B63394" w:rsidRPr="009133A0">
        <w:t xml:space="preserve">fund </w:t>
      </w:r>
      <w:r w:rsidRPr="009133A0">
        <w:t>from project budget.</w:t>
      </w:r>
    </w:p>
    <w:p w14:paraId="00000013" w14:textId="60510619" w:rsidR="00153AB9" w:rsidRPr="009133A0" w:rsidRDefault="00A8601B" w:rsidP="006D2D34">
      <w:pPr>
        <w:numPr>
          <w:ilvl w:val="0"/>
          <w:numId w:val="20"/>
        </w:numPr>
        <w:spacing w:after="266" w:line="240" w:lineRule="auto"/>
        <w:ind w:right="112" w:hanging="360"/>
        <w:jc w:val="both"/>
      </w:pPr>
      <w:r w:rsidRPr="009133A0">
        <w:rPr>
          <w:b/>
        </w:rPr>
        <w:t>“Royalty”</w:t>
      </w:r>
      <w:r w:rsidR="00E2149E" w:rsidRPr="009133A0">
        <w:rPr>
          <w:b/>
        </w:rPr>
        <w:t xml:space="preserve"> </w:t>
      </w:r>
      <w:r w:rsidRPr="009133A0">
        <w:t>means an amount that a licensee shall pay in cash or marketable securities to the owner of the deliverable(s) of a project with respect to the right to practice the deliverable(s) of a project.</w:t>
      </w:r>
    </w:p>
    <w:p w14:paraId="00000014" w14:textId="77777777" w:rsidR="00153AB9" w:rsidRPr="009133A0" w:rsidRDefault="00A8601B" w:rsidP="006D2D34">
      <w:pPr>
        <w:numPr>
          <w:ilvl w:val="0"/>
          <w:numId w:val="20"/>
        </w:numPr>
        <w:spacing w:after="266" w:line="240" w:lineRule="auto"/>
        <w:ind w:right="112" w:hanging="360"/>
        <w:jc w:val="both"/>
      </w:pPr>
      <w:r w:rsidRPr="009133A0">
        <w:rPr>
          <w:b/>
        </w:rPr>
        <w:t xml:space="preserve">“Intellectual Property Rights (IPR)” </w:t>
      </w:r>
      <w:r w:rsidRPr="009133A0">
        <w:t>means to the rights defined by law or the rights to any interest protected by law in relation to patent rights, utility models, trademarks, design rights, copyrights and other intellectual properties.</w:t>
      </w:r>
    </w:p>
    <w:p w14:paraId="00000015" w14:textId="5A283F13" w:rsidR="00153AB9" w:rsidRPr="009133A0" w:rsidRDefault="00A8601B" w:rsidP="00E81CBF">
      <w:pPr>
        <w:numPr>
          <w:ilvl w:val="0"/>
          <w:numId w:val="20"/>
        </w:numPr>
        <w:spacing w:after="266" w:line="240" w:lineRule="auto"/>
        <w:ind w:right="112" w:hanging="360"/>
        <w:jc w:val="both"/>
      </w:pPr>
      <w:r w:rsidRPr="009133A0">
        <w:rPr>
          <w:b/>
        </w:rPr>
        <w:t xml:space="preserve">“License Agreement” </w:t>
      </w:r>
      <w:r w:rsidRPr="009133A0">
        <w:t xml:space="preserve">means an agreement between a party who owns the deliverable of a project and a party that desires to practice the deliverable on the details of the </w:t>
      </w:r>
      <w:r w:rsidR="00E2149E" w:rsidRPr="009133A0">
        <w:t>li</w:t>
      </w:r>
      <w:r w:rsidRPr="009133A0">
        <w:t xml:space="preserve">cense, </w:t>
      </w:r>
      <w:r w:rsidR="00E2149E" w:rsidRPr="009133A0">
        <w:t>r</w:t>
      </w:r>
      <w:r w:rsidRPr="009133A0">
        <w:t>oyalties, the collection method and so forth.</w:t>
      </w:r>
    </w:p>
    <w:p w14:paraId="00000016" w14:textId="553846F0" w:rsidR="00153AB9" w:rsidRPr="009133A0" w:rsidRDefault="00A8601B" w:rsidP="00E81CBF">
      <w:pPr>
        <w:numPr>
          <w:ilvl w:val="0"/>
          <w:numId w:val="20"/>
        </w:numPr>
        <w:spacing w:before="240" w:after="0" w:line="240" w:lineRule="auto"/>
        <w:ind w:right="112" w:hanging="360"/>
        <w:jc w:val="both"/>
      </w:pPr>
      <w:r w:rsidRPr="009133A0">
        <w:rPr>
          <w:b/>
        </w:rPr>
        <w:t xml:space="preserve">“Deliverable Utilization” </w:t>
      </w:r>
      <w:r w:rsidRPr="009133A0">
        <w:t>means act of seeking technological or economic benefits by practicing or utilizing the tangible and intangible deliverables produced from execution of a project.</w:t>
      </w:r>
    </w:p>
    <w:p w14:paraId="00000017" w14:textId="7855C882" w:rsidR="00153AB9" w:rsidRPr="009133A0" w:rsidRDefault="00A8601B" w:rsidP="00E81CBF">
      <w:pPr>
        <w:spacing w:before="240" w:after="0" w:line="240" w:lineRule="auto"/>
        <w:ind w:left="0" w:right="112" w:firstLine="0"/>
        <w:jc w:val="both"/>
      </w:pPr>
      <w:r w:rsidRPr="009133A0">
        <w:rPr>
          <w:b/>
        </w:rPr>
        <w:t xml:space="preserve">Article 3 (Project Area) </w:t>
      </w:r>
      <w:r w:rsidRPr="009133A0">
        <w:t xml:space="preserve">The projects belonging to the following sectors </w:t>
      </w:r>
      <w:r w:rsidR="00A17F99" w:rsidRPr="009133A0">
        <w:t>will be</w:t>
      </w:r>
      <w:r w:rsidRPr="009133A0">
        <w:t xml:space="preserve"> supported. </w:t>
      </w:r>
    </w:p>
    <w:p w14:paraId="00000018" w14:textId="77777777" w:rsidR="00153AB9" w:rsidRPr="009133A0" w:rsidRDefault="00A8601B" w:rsidP="00E81CBF">
      <w:pPr>
        <w:numPr>
          <w:ilvl w:val="0"/>
          <w:numId w:val="21"/>
        </w:numPr>
        <w:spacing w:after="0" w:line="240" w:lineRule="auto"/>
        <w:ind w:right="112" w:hanging="360"/>
        <w:jc w:val="both"/>
      </w:pPr>
      <w:r w:rsidRPr="009133A0">
        <w:t>Agriculture and Rural Development</w:t>
      </w:r>
    </w:p>
    <w:p w14:paraId="00000019" w14:textId="77777777" w:rsidR="00153AB9" w:rsidRPr="009133A0" w:rsidRDefault="00A8601B" w:rsidP="006D2D34">
      <w:pPr>
        <w:numPr>
          <w:ilvl w:val="0"/>
          <w:numId w:val="21"/>
        </w:numPr>
        <w:spacing w:line="240" w:lineRule="auto"/>
        <w:ind w:right="112" w:hanging="360"/>
        <w:jc w:val="both"/>
      </w:pPr>
      <w:r w:rsidRPr="009133A0">
        <w:t>Alternative and Renewable Energy</w:t>
      </w:r>
    </w:p>
    <w:p w14:paraId="0000001A" w14:textId="77777777" w:rsidR="00153AB9" w:rsidRPr="009133A0" w:rsidRDefault="00A8601B" w:rsidP="006D2D34">
      <w:pPr>
        <w:numPr>
          <w:ilvl w:val="0"/>
          <w:numId w:val="21"/>
        </w:numPr>
        <w:spacing w:line="240" w:lineRule="auto"/>
        <w:ind w:right="112" w:hanging="360"/>
        <w:jc w:val="both"/>
      </w:pPr>
      <w:r w:rsidRPr="009133A0">
        <w:t>Health-Related Livelihood Sector</w:t>
      </w:r>
    </w:p>
    <w:p w14:paraId="0000001B" w14:textId="77777777" w:rsidR="00153AB9" w:rsidRPr="009133A0" w:rsidRDefault="00A8601B" w:rsidP="00E81CBF">
      <w:pPr>
        <w:numPr>
          <w:ilvl w:val="0"/>
          <w:numId w:val="21"/>
        </w:numPr>
        <w:spacing w:after="0" w:line="240" w:lineRule="auto"/>
        <w:ind w:right="112" w:hanging="360"/>
        <w:jc w:val="both"/>
      </w:pPr>
      <w:r w:rsidRPr="009133A0">
        <w:t>Other Projects Related to the Rural Development</w:t>
      </w:r>
    </w:p>
    <w:p w14:paraId="0000001C" w14:textId="25426D96" w:rsidR="00153AB9" w:rsidRPr="009133A0" w:rsidRDefault="00A8601B" w:rsidP="00E81CBF">
      <w:pPr>
        <w:pStyle w:val="Heading2"/>
        <w:spacing w:after="0" w:line="240" w:lineRule="auto"/>
        <w:rPr>
          <w:sz w:val="24"/>
          <w:szCs w:val="24"/>
        </w:rPr>
      </w:pPr>
      <w:bookmarkStart w:id="2" w:name="_Toc88312328"/>
      <w:r w:rsidRPr="009133A0">
        <w:rPr>
          <w:sz w:val="24"/>
          <w:szCs w:val="24"/>
        </w:rPr>
        <w:t>Article 4 (Project Period)</w:t>
      </w:r>
      <w:bookmarkEnd w:id="2"/>
      <w:r w:rsidRPr="009133A0">
        <w:rPr>
          <w:sz w:val="24"/>
          <w:szCs w:val="24"/>
        </w:rPr>
        <w:t xml:space="preserve"> </w:t>
      </w:r>
    </w:p>
    <w:p w14:paraId="0000001D" w14:textId="1A8B32E8" w:rsidR="00153AB9" w:rsidRPr="009133A0" w:rsidRDefault="00A8601B" w:rsidP="006D2D34">
      <w:pPr>
        <w:numPr>
          <w:ilvl w:val="0"/>
          <w:numId w:val="22"/>
        </w:numPr>
        <w:spacing w:line="240" w:lineRule="auto"/>
        <w:ind w:right="112" w:hanging="360"/>
        <w:jc w:val="both"/>
      </w:pPr>
      <w:r w:rsidRPr="009133A0">
        <w:t xml:space="preserve">The project begins on the day of the signing of the agreement and </w:t>
      </w:r>
      <w:r w:rsidR="00E2149E" w:rsidRPr="009133A0">
        <w:t>runs</w:t>
      </w:r>
      <w:r w:rsidRPr="009133A0">
        <w:t xml:space="preserve"> for the period within 16 months</w:t>
      </w:r>
      <w:r w:rsidR="00E2149E" w:rsidRPr="009133A0">
        <w:t>.</w:t>
      </w:r>
    </w:p>
    <w:p w14:paraId="0000001E" w14:textId="40B8D4DB" w:rsidR="00153AB9" w:rsidRPr="009133A0" w:rsidRDefault="00A8601B" w:rsidP="006D2D34">
      <w:pPr>
        <w:numPr>
          <w:ilvl w:val="0"/>
          <w:numId w:val="22"/>
        </w:numPr>
        <w:spacing w:after="268" w:line="240" w:lineRule="auto"/>
        <w:ind w:right="112" w:hanging="360"/>
        <w:jc w:val="both"/>
      </w:pPr>
      <w:r w:rsidRPr="009133A0">
        <w:t xml:space="preserve">KOICA may extend the project period depending on the project management situation as per the recommendation from </w:t>
      </w:r>
      <w:r w:rsidR="005125BD" w:rsidRPr="009133A0">
        <w:rPr>
          <w:color w:val="000000" w:themeColor="text1"/>
        </w:rPr>
        <w:t>KU</w:t>
      </w:r>
      <w:r w:rsidRPr="009133A0">
        <w:t xml:space="preserve">-IRDP/NTIC. </w:t>
      </w:r>
    </w:p>
    <w:p w14:paraId="35AAD14C" w14:textId="3B1C4436" w:rsidR="00A56388" w:rsidRPr="009133A0" w:rsidRDefault="00A8601B" w:rsidP="00A32B5F">
      <w:pPr>
        <w:pStyle w:val="Heading2"/>
        <w:spacing w:line="240" w:lineRule="auto"/>
        <w:rPr>
          <w:sz w:val="24"/>
          <w:szCs w:val="24"/>
        </w:rPr>
      </w:pPr>
      <w:bookmarkStart w:id="3" w:name="_Toc88312329"/>
      <w:r w:rsidRPr="009133A0">
        <w:rPr>
          <w:sz w:val="24"/>
          <w:szCs w:val="24"/>
        </w:rPr>
        <w:t xml:space="preserve">Article </w:t>
      </w:r>
      <w:r w:rsidR="00612018" w:rsidRPr="009133A0">
        <w:rPr>
          <w:sz w:val="24"/>
          <w:szCs w:val="24"/>
        </w:rPr>
        <w:t>5</w:t>
      </w:r>
      <w:r w:rsidRPr="009133A0">
        <w:rPr>
          <w:sz w:val="24"/>
          <w:szCs w:val="24"/>
        </w:rPr>
        <w:t xml:space="preserve"> (Scope of Execution)</w:t>
      </w:r>
      <w:r w:rsidR="00847521" w:rsidRPr="009133A0">
        <w:rPr>
          <w:sz w:val="24"/>
          <w:szCs w:val="24"/>
        </w:rPr>
        <w:br/>
      </w:r>
      <w:r w:rsidRPr="009133A0">
        <w:rPr>
          <w:b w:val="0"/>
          <w:bCs/>
          <w:sz w:val="24"/>
          <w:szCs w:val="24"/>
        </w:rPr>
        <w:t xml:space="preserve">Program participants which include the PMC, </w:t>
      </w:r>
      <w:r w:rsidR="00BB5239" w:rsidRPr="009133A0">
        <w:rPr>
          <w:b w:val="0"/>
          <w:bCs/>
          <w:sz w:val="24"/>
          <w:szCs w:val="24"/>
        </w:rPr>
        <w:t>KU</w:t>
      </w:r>
      <w:r w:rsidRPr="009133A0">
        <w:rPr>
          <w:b w:val="0"/>
          <w:bCs/>
          <w:sz w:val="24"/>
          <w:szCs w:val="24"/>
        </w:rPr>
        <w:t xml:space="preserve">-IRDP/NTIC team, </w:t>
      </w:r>
      <w:r w:rsidR="00847521" w:rsidRPr="009133A0">
        <w:rPr>
          <w:b w:val="0"/>
          <w:bCs/>
          <w:color w:val="000000" w:themeColor="text1"/>
          <w:sz w:val="24"/>
          <w:szCs w:val="24"/>
        </w:rPr>
        <w:t>Participating Institution</w:t>
      </w:r>
      <w:r w:rsidRPr="009133A0">
        <w:rPr>
          <w:b w:val="0"/>
          <w:bCs/>
          <w:sz w:val="24"/>
          <w:szCs w:val="24"/>
        </w:rPr>
        <w:t xml:space="preserve"> should follow these guidelines. Other </w:t>
      </w:r>
      <w:r w:rsidR="005D583A" w:rsidRPr="009133A0">
        <w:rPr>
          <w:b w:val="0"/>
          <w:bCs/>
          <w:sz w:val="24"/>
          <w:szCs w:val="24"/>
        </w:rPr>
        <w:t>matters</w:t>
      </w:r>
      <w:r w:rsidRPr="009133A0">
        <w:rPr>
          <w:b w:val="0"/>
          <w:bCs/>
          <w:sz w:val="24"/>
          <w:szCs w:val="24"/>
        </w:rPr>
        <w:t xml:space="preserve"> not set forth in </w:t>
      </w:r>
      <w:r w:rsidR="00612018" w:rsidRPr="009133A0">
        <w:rPr>
          <w:b w:val="0"/>
          <w:bCs/>
          <w:sz w:val="24"/>
          <w:szCs w:val="24"/>
        </w:rPr>
        <w:t>R&amp;BD</w:t>
      </w:r>
      <w:r w:rsidRPr="009133A0">
        <w:rPr>
          <w:b w:val="0"/>
          <w:bCs/>
          <w:sz w:val="24"/>
          <w:szCs w:val="24"/>
        </w:rPr>
        <w:t xml:space="preserve"> guidelines must follow the KOICA’s project management and operation guidelines.</w:t>
      </w:r>
      <w:bookmarkEnd w:id="3"/>
      <w:r w:rsidRPr="009133A0">
        <w:rPr>
          <w:sz w:val="24"/>
          <w:szCs w:val="24"/>
        </w:rPr>
        <w:t xml:space="preserve"> </w:t>
      </w:r>
    </w:p>
    <w:p w14:paraId="68CA1A8D" w14:textId="77777777" w:rsidR="00701B8F" w:rsidRPr="009133A0" w:rsidRDefault="00701B8F" w:rsidP="00701B8F"/>
    <w:p w14:paraId="2140425C" w14:textId="77777777" w:rsidR="00701B8F" w:rsidRPr="009133A0" w:rsidRDefault="00701B8F" w:rsidP="006D2D34">
      <w:pPr>
        <w:pStyle w:val="Heading1"/>
        <w:spacing w:line="240" w:lineRule="auto"/>
      </w:pPr>
    </w:p>
    <w:p w14:paraId="5C3302B9" w14:textId="77777777" w:rsidR="009133A0" w:rsidRPr="009133A0" w:rsidRDefault="009133A0">
      <w:pPr>
        <w:ind w:firstLine="0"/>
        <w:rPr>
          <w:b/>
          <w:sz w:val="28"/>
        </w:rPr>
      </w:pPr>
      <w:bookmarkStart w:id="4" w:name="_Toc88312330"/>
      <w:r w:rsidRPr="009133A0">
        <w:br w:type="page"/>
      </w:r>
    </w:p>
    <w:p w14:paraId="00000028" w14:textId="3E5BA0C2" w:rsidR="00153AB9" w:rsidRPr="009133A0" w:rsidRDefault="00A8601B" w:rsidP="006D2D34">
      <w:pPr>
        <w:pStyle w:val="Heading1"/>
        <w:spacing w:line="240" w:lineRule="auto"/>
      </w:pPr>
      <w:r w:rsidRPr="009133A0">
        <w:lastRenderedPageBreak/>
        <w:t>Chapter 2: Project Management System</w:t>
      </w:r>
      <w:bookmarkEnd w:id="4"/>
    </w:p>
    <w:p w14:paraId="00000029" w14:textId="46719592" w:rsidR="00153AB9" w:rsidRPr="009133A0" w:rsidRDefault="00A8601B" w:rsidP="006D2D34">
      <w:pPr>
        <w:pStyle w:val="Heading2"/>
        <w:spacing w:line="240" w:lineRule="auto"/>
        <w:rPr>
          <w:sz w:val="24"/>
          <w:szCs w:val="24"/>
        </w:rPr>
      </w:pPr>
      <w:bookmarkStart w:id="5" w:name="_Toc88312331"/>
      <w:r w:rsidRPr="009133A0">
        <w:rPr>
          <w:sz w:val="24"/>
          <w:szCs w:val="24"/>
        </w:rPr>
        <w:t xml:space="preserve">Article </w:t>
      </w:r>
      <w:r w:rsidR="00612018" w:rsidRPr="009133A0">
        <w:rPr>
          <w:sz w:val="24"/>
          <w:szCs w:val="24"/>
        </w:rPr>
        <w:t>6</w:t>
      </w:r>
      <w:r w:rsidRPr="009133A0">
        <w:rPr>
          <w:sz w:val="24"/>
          <w:szCs w:val="24"/>
        </w:rPr>
        <w:t xml:space="preserve"> (PMC and </w:t>
      </w:r>
      <w:r w:rsidRPr="009133A0">
        <w:rPr>
          <w:color w:val="000000" w:themeColor="text1"/>
          <w:sz w:val="24"/>
          <w:szCs w:val="24"/>
        </w:rPr>
        <w:t>CO</w:t>
      </w:r>
      <w:r w:rsidRPr="009133A0">
        <w:rPr>
          <w:sz w:val="24"/>
          <w:szCs w:val="24"/>
        </w:rPr>
        <w:t>)</w:t>
      </w:r>
      <w:bookmarkEnd w:id="5"/>
      <w:r w:rsidRPr="009133A0">
        <w:rPr>
          <w:sz w:val="24"/>
          <w:szCs w:val="24"/>
        </w:rPr>
        <w:t xml:space="preserve"> </w:t>
      </w:r>
    </w:p>
    <w:p w14:paraId="0000002A" w14:textId="051F92D5" w:rsidR="00153AB9" w:rsidRPr="009133A0" w:rsidRDefault="00A8601B" w:rsidP="006D2D34">
      <w:pPr>
        <w:numPr>
          <w:ilvl w:val="0"/>
          <w:numId w:val="2"/>
        </w:numPr>
        <w:spacing w:after="3" w:line="240" w:lineRule="auto"/>
        <w:ind w:right="112" w:hanging="360"/>
        <w:jc w:val="both"/>
        <w:rPr>
          <w:color w:val="000000" w:themeColor="text1"/>
        </w:rPr>
      </w:pPr>
      <w:r w:rsidRPr="009133A0">
        <w:t xml:space="preserve">PMC and </w:t>
      </w:r>
      <w:r w:rsidRPr="009133A0">
        <w:rPr>
          <w:color w:val="000000" w:themeColor="text1"/>
        </w:rPr>
        <w:t>CO</w:t>
      </w:r>
      <w:r w:rsidRPr="009133A0">
        <w:t xml:space="preserve"> act as a collaborative organization to manage and operate R&amp;BD support program of </w:t>
      </w:r>
      <w:r w:rsidR="005125BD" w:rsidRPr="009133A0">
        <w:rPr>
          <w:color w:val="000000" w:themeColor="text1"/>
        </w:rPr>
        <w:t>KU</w:t>
      </w:r>
      <w:r w:rsidRPr="009133A0">
        <w:t xml:space="preserve">-IRDP/NTIC efficiently to provide support </w:t>
      </w:r>
      <w:r w:rsidRPr="009133A0">
        <w:rPr>
          <w:color w:val="000000" w:themeColor="text1"/>
        </w:rPr>
        <w:t>and management, and to perform evaluation.</w:t>
      </w:r>
    </w:p>
    <w:p w14:paraId="0000002B" w14:textId="78462CE1" w:rsidR="00153AB9" w:rsidRPr="009133A0" w:rsidRDefault="00A8601B" w:rsidP="006D2D34">
      <w:pPr>
        <w:numPr>
          <w:ilvl w:val="0"/>
          <w:numId w:val="2"/>
        </w:numPr>
        <w:spacing w:line="240" w:lineRule="auto"/>
        <w:ind w:right="112" w:hanging="360"/>
        <w:jc w:val="both"/>
      </w:pPr>
      <w:r w:rsidRPr="009133A0">
        <w:t xml:space="preserve">PMC and </w:t>
      </w:r>
      <w:r w:rsidRPr="009133A0">
        <w:rPr>
          <w:color w:val="000000" w:themeColor="text1"/>
        </w:rPr>
        <w:t>CO</w:t>
      </w:r>
      <w:r w:rsidRPr="009133A0">
        <w:t xml:space="preserve"> appoint an executive committee to consult and review important </w:t>
      </w:r>
      <w:r w:rsidR="005D583A" w:rsidRPr="009133A0">
        <w:t xml:space="preserve">matters </w:t>
      </w:r>
      <w:r w:rsidRPr="009133A0">
        <w:t>of R&amp;BD support</w:t>
      </w:r>
      <w:r w:rsidR="005D583A" w:rsidRPr="009133A0">
        <w:t xml:space="preserve"> programs</w:t>
      </w:r>
      <w:r w:rsidRPr="009133A0">
        <w:t>.</w:t>
      </w:r>
    </w:p>
    <w:p w14:paraId="0000002C" w14:textId="5E63C86B" w:rsidR="00153AB9" w:rsidRPr="009133A0" w:rsidRDefault="00A8601B" w:rsidP="006D2D34">
      <w:pPr>
        <w:numPr>
          <w:ilvl w:val="0"/>
          <w:numId w:val="2"/>
        </w:numPr>
        <w:spacing w:line="240" w:lineRule="auto"/>
        <w:ind w:right="112" w:hanging="360"/>
        <w:jc w:val="both"/>
      </w:pPr>
      <w:r w:rsidRPr="009133A0">
        <w:t xml:space="preserve">In carrying out the task in R&amp;BD support program, </w:t>
      </w:r>
      <w:r w:rsidR="00612018" w:rsidRPr="009133A0">
        <w:rPr>
          <w:color w:val="000000" w:themeColor="text1"/>
        </w:rPr>
        <w:t>KU</w:t>
      </w:r>
      <w:r w:rsidRPr="009133A0">
        <w:t>-IRDP/NTIC and PMC reports the planning process and its result to KOICA</w:t>
      </w:r>
      <w:r w:rsidR="005D583A" w:rsidRPr="009133A0">
        <w:t>.</w:t>
      </w:r>
    </w:p>
    <w:p w14:paraId="0000002D" w14:textId="51CE2967" w:rsidR="00153AB9" w:rsidRPr="009133A0" w:rsidRDefault="00A8601B" w:rsidP="006D2D34">
      <w:pPr>
        <w:numPr>
          <w:ilvl w:val="0"/>
          <w:numId w:val="2"/>
        </w:numPr>
        <w:spacing w:after="540" w:line="240" w:lineRule="auto"/>
        <w:ind w:right="112" w:hanging="360"/>
        <w:jc w:val="both"/>
      </w:pPr>
      <w:r w:rsidRPr="009133A0">
        <w:t>With regard</w:t>
      </w:r>
      <w:r w:rsidR="005D583A" w:rsidRPr="009133A0">
        <w:t xml:space="preserve"> to the project</w:t>
      </w:r>
      <w:r w:rsidRPr="009133A0">
        <w:t xml:space="preserve"> and its tasks, KOICA may request information</w:t>
      </w:r>
      <w:r w:rsidR="005D583A" w:rsidRPr="009133A0">
        <w:t xml:space="preserve"> </w:t>
      </w:r>
      <w:r w:rsidR="005D583A" w:rsidRPr="009133A0">
        <w:rPr>
          <w:color w:val="000000" w:themeColor="text1"/>
        </w:rPr>
        <w:t xml:space="preserve">from </w:t>
      </w:r>
      <w:r w:rsidRPr="009133A0">
        <w:rPr>
          <w:color w:val="000000" w:themeColor="text1"/>
        </w:rPr>
        <w:t xml:space="preserve">the PMC and CO </w:t>
      </w:r>
      <w:r w:rsidRPr="009133A0">
        <w:t xml:space="preserve">or may request explanation or opinions </w:t>
      </w:r>
      <w:r w:rsidR="005D583A" w:rsidRPr="009133A0">
        <w:rPr>
          <w:color w:val="000000" w:themeColor="text1"/>
        </w:rPr>
        <w:t>from</w:t>
      </w:r>
      <w:r w:rsidRPr="009133A0">
        <w:rPr>
          <w:color w:val="FF0000"/>
        </w:rPr>
        <w:t xml:space="preserve"> </w:t>
      </w:r>
      <w:r w:rsidRPr="009133A0">
        <w:t>parties involved.</w:t>
      </w:r>
    </w:p>
    <w:p w14:paraId="0000002E" w14:textId="0E83E699" w:rsidR="00153AB9" w:rsidRPr="009133A0" w:rsidRDefault="00A8601B" w:rsidP="006D2D34">
      <w:pPr>
        <w:pStyle w:val="Heading2"/>
        <w:spacing w:line="240" w:lineRule="auto"/>
        <w:rPr>
          <w:sz w:val="24"/>
          <w:szCs w:val="24"/>
        </w:rPr>
      </w:pPr>
      <w:bookmarkStart w:id="6" w:name="_Toc88312332"/>
      <w:r w:rsidRPr="009133A0">
        <w:rPr>
          <w:sz w:val="24"/>
          <w:szCs w:val="24"/>
        </w:rPr>
        <w:t xml:space="preserve">Article </w:t>
      </w:r>
      <w:r w:rsidR="00612018" w:rsidRPr="009133A0">
        <w:rPr>
          <w:sz w:val="24"/>
          <w:szCs w:val="24"/>
        </w:rPr>
        <w:t>7</w:t>
      </w:r>
      <w:r w:rsidRPr="009133A0">
        <w:rPr>
          <w:sz w:val="24"/>
          <w:szCs w:val="24"/>
        </w:rPr>
        <w:t xml:space="preserve"> (Executive Committee)</w:t>
      </w:r>
      <w:bookmarkEnd w:id="6"/>
      <w:r w:rsidRPr="009133A0">
        <w:rPr>
          <w:sz w:val="24"/>
          <w:szCs w:val="24"/>
        </w:rPr>
        <w:t xml:space="preserve"> </w:t>
      </w:r>
    </w:p>
    <w:p w14:paraId="0000002F" w14:textId="20A34C49" w:rsidR="00153AB9" w:rsidRPr="009133A0" w:rsidRDefault="00A8601B" w:rsidP="00B473BD">
      <w:pPr>
        <w:numPr>
          <w:ilvl w:val="0"/>
          <w:numId w:val="4"/>
        </w:numPr>
        <w:tabs>
          <w:tab w:val="left" w:pos="720"/>
        </w:tabs>
        <w:spacing w:after="0" w:line="240" w:lineRule="auto"/>
        <w:ind w:left="720" w:right="112" w:hanging="360"/>
        <w:jc w:val="both"/>
      </w:pPr>
      <w:r w:rsidRPr="009133A0">
        <w:t>The executive committee consists of</w:t>
      </w:r>
      <w:r w:rsidR="005D583A" w:rsidRPr="009133A0">
        <w:t xml:space="preserve"> a chairperson</w:t>
      </w:r>
      <w:r w:rsidR="007A0770" w:rsidRPr="009133A0">
        <w:t xml:space="preserve"> and other members</w:t>
      </w:r>
      <w:r w:rsidRPr="009133A0">
        <w:t xml:space="preserve"> appointed by the agreement between KOICA, PMC and CO</w:t>
      </w:r>
      <w:r w:rsidRPr="009133A0">
        <w:rPr>
          <w:color w:val="000000" w:themeColor="text1"/>
        </w:rPr>
        <w:t xml:space="preserve">. </w:t>
      </w:r>
    </w:p>
    <w:p w14:paraId="00000031" w14:textId="2BF21C79" w:rsidR="00153AB9" w:rsidRPr="009133A0" w:rsidRDefault="00A8601B" w:rsidP="00B473BD">
      <w:pPr>
        <w:numPr>
          <w:ilvl w:val="0"/>
          <w:numId w:val="4"/>
        </w:numPr>
        <w:tabs>
          <w:tab w:val="left" w:pos="720"/>
        </w:tabs>
        <w:spacing w:after="42" w:line="240" w:lineRule="auto"/>
        <w:ind w:left="720" w:right="112" w:hanging="360"/>
        <w:jc w:val="both"/>
      </w:pPr>
      <w:r w:rsidRPr="009133A0">
        <w:t xml:space="preserve">The executive committee </w:t>
      </w:r>
      <w:r w:rsidR="007A0770" w:rsidRPr="009133A0">
        <w:t>is responsible for</w:t>
      </w:r>
      <w:r w:rsidR="00B473BD" w:rsidRPr="009133A0">
        <w:t xml:space="preserve"> </w:t>
      </w:r>
      <w:r w:rsidR="007A0770" w:rsidRPr="009133A0">
        <w:t>the d</w:t>
      </w:r>
      <w:r w:rsidRPr="009133A0">
        <w:t>etailed implementation plan of the R&amp;BD support program and its</w:t>
      </w:r>
      <w:r w:rsidR="00B473BD" w:rsidRPr="009133A0">
        <w:t xml:space="preserve"> follow-up </w:t>
      </w:r>
      <w:r w:rsidRPr="009133A0">
        <w:t>processe</w:t>
      </w:r>
      <w:r w:rsidR="005D583A" w:rsidRPr="009133A0">
        <w:t>s.</w:t>
      </w:r>
    </w:p>
    <w:p w14:paraId="00000039" w14:textId="4F530EA9" w:rsidR="00153AB9" w:rsidRPr="009133A0" w:rsidRDefault="00A8601B" w:rsidP="00B473BD">
      <w:pPr>
        <w:numPr>
          <w:ilvl w:val="0"/>
          <w:numId w:val="4"/>
        </w:numPr>
        <w:tabs>
          <w:tab w:val="left" w:pos="720"/>
        </w:tabs>
        <w:spacing w:line="240" w:lineRule="auto"/>
        <w:ind w:left="720" w:right="112" w:hanging="360"/>
        <w:jc w:val="both"/>
      </w:pPr>
      <w:r w:rsidRPr="009133A0">
        <w:t>The executive committee’ decision is made</w:t>
      </w:r>
      <w:r w:rsidR="00DA612A" w:rsidRPr="009133A0">
        <w:t xml:space="preserve"> by a majority </w:t>
      </w:r>
      <w:r w:rsidRPr="009133A0">
        <w:t>of committee members present and the</w:t>
      </w:r>
      <w:r w:rsidR="00DA612A" w:rsidRPr="009133A0">
        <w:t xml:space="preserve"> chairman</w:t>
      </w:r>
      <w:r w:rsidRPr="009133A0">
        <w:t xml:space="preserve"> has the casting vote when the votes are tied. </w:t>
      </w:r>
    </w:p>
    <w:p w14:paraId="0000003B" w14:textId="2AC2A71D" w:rsidR="00153AB9" w:rsidRPr="009133A0" w:rsidRDefault="00A8601B" w:rsidP="00B473BD">
      <w:pPr>
        <w:numPr>
          <w:ilvl w:val="0"/>
          <w:numId w:val="4"/>
        </w:numPr>
        <w:tabs>
          <w:tab w:val="left" w:pos="720"/>
        </w:tabs>
        <w:spacing w:after="264" w:line="240" w:lineRule="auto"/>
        <w:ind w:left="720" w:right="112" w:hanging="360"/>
        <w:jc w:val="both"/>
        <w:rPr>
          <w:color w:val="000000" w:themeColor="text1"/>
        </w:rPr>
      </w:pPr>
      <w:r w:rsidRPr="009133A0">
        <w:t xml:space="preserve">The executive committee reports their activity status to PMC, KOICA and </w:t>
      </w:r>
      <w:r w:rsidRPr="009133A0">
        <w:rPr>
          <w:color w:val="000000" w:themeColor="text1"/>
        </w:rPr>
        <w:t>CO</w:t>
      </w:r>
      <w:r w:rsidR="00DD11D4" w:rsidRPr="009133A0">
        <w:rPr>
          <w:color w:val="000000" w:themeColor="text1"/>
        </w:rPr>
        <w:t xml:space="preserve"> and reports</w:t>
      </w:r>
      <w:r w:rsidR="00084CCC" w:rsidRPr="009133A0">
        <w:rPr>
          <w:color w:val="000000" w:themeColor="text1"/>
        </w:rPr>
        <w:t xml:space="preserve"> </w:t>
      </w:r>
      <w:r w:rsidRPr="009133A0">
        <w:rPr>
          <w:color w:val="000000" w:themeColor="text1"/>
        </w:rPr>
        <w:t>at least two times during the project period.</w:t>
      </w:r>
    </w:p>
    <w:p w14:paraId="0000003C" w14:textId="0891C7B9" w:rsidR="00153AB9" w:rsidRPr="009133A0" w:rsidRDefault="00A8601B" w:rsidP="006D2D34">
      <w:pPr>
        <w:pStyle w:val="Heading2"/>
        <w:spacing w:line="240" w:lineRule="auto"/>
        <w:rPr>
          <w:sz w:val="24"/>
          <w:szCs w:val="24"/>
        </w:rPr>
      </w:pPr>
      <w:bookmarkStart w:id="7" w:name="_Toc88312333"/>
      <w:r w:rsidRPr="009133A0">
        <w:rPr>
          <w:sz w:val="24"/>
          <w:szCs w:val="24"/>
        </w:rPr>
        <w:t xml:space="preserve">Article </w:t>
      </w:r>
      <w:r w:rsidR="00DD11D4" w:rsidRPr="009133A0">
        <w:rPr>
          <w:sz w:val="24"/>
          <w:szCs w:val="24"/>
        </w:rPr>
        <w:t>8</w:t>
      </w:r>
      <w:r w:rsidRPr="009133A0">
        <w:rPr>
          <w:sz w:val="24"/>
          <w:szCs w:val="24"/>
        </w:rPr>
        <w:t xml:space="preserve"> (</w:t>
      </w:r>
      <w:r w:rsidRPr="009133A0">
        <w:rPr>
          <w:color w:val="000000" w:themeColor="text1"/>
          <w:sz w:val="24"/>
          <w:szCs w:val="24"/>
        </w:rPr>
        <w:t>Project</w:t>
      </w:r>
      <w:r w:rsidRPr="009133A0">
        <w:rPr>
          <w:sz w:val="24"/>
          <w:szCs w:val="24"/>
        </w:rPr>
        <w:t xml:space="preserve"> Management Support Team)</w:t>
      </w:r>
      <w:bookmarkEnd w:id="7"/>
      <w:r w:rsidRPr="009133A0">
        <w:rPr>
          <w:sz w:val="24"/>
          <w:szCs w:val="24"/>
        </w:rPr>
        <w:t xml:space="preserve"> </w:t>
      </w:r>
    </w:p>
    <w:p w14:paraId="0000003D" w14:textId="78465A8C" w:rsidR="00153AB9" w:rsidRPr="009133A0" w:rsidRDefault="00A8601B" w:rsidP="006D2D34">
      <w:pPr>
        <w:numPr>
          <w:ilvl w:val="0"/>
          <w:numId w:val="6"/>
        </w:numPr>
        <w:spacing w:line="240" w:lineRule="auto"/>
        <w:ind w:right="304" w:hanging="360"/>
        <w:jc w:val="both"/>
      </w:pPr>
      <w:r w:rsidRPr="009133A0">
        <w:t>The CO establishes and</w:t>
      </w:r>
      <w:r w:rsidR="001C6963" w:rsidRPr="009133A0">
        <w:t xml:space="preserve"> operates</w:t>
      </w:r>
      <w:r w:rsidRPr="009133A0">
        <w:t xml:space="preserve"> a team exclusively for handling the executive committee’s missions and tasks and</w:t>
      </w:r>
      <w:r w:rsidR="001C6963" w:rsidRPr="009133A0">
        <w:t xml:space="preserve"> provides </w:t>
      </w:r>
      <w:r w:rsidRPr="009133A0">
        <w:t>administrative support for the executive committee.</w:t>
      </w:r>
    </w:p>
    <w:p w14:paraId="0000003E" w14:textId="77777777" w:rsidR="00153AB9" w:rsidRPr="009133A0" w:rsidRDefault="00A8601B" w:rsidP="006D2D34">
      <w:pPr>
        <w:numPr>
          <w:ilvl w:val="0"/>
          <w:numId w:val="6"/>
        </w:numPr>
        <w:spacing w:after="3" w:line="240" w:lineRule="auto"/>
        <w:ind w:right="304" w:hanging="360"/>
        <w:jc w:val="both"/>
      </w:pPr>
      <w:r w:rsidRPr="009133A0">
        <w:t xml:space="preserve">The expenses, personnel and office for running the </w:t>
      </w:r>
      <w:r w:rsidRPr="009133A0">
        <w:rPr>
          <w:color w:val="000000" w:themeColor="text1"/>
        </w:rPr>
        <w:t>project</w:t>
      </w:r>
      <w:r w:rsidRPr="009133A0">
        <w:t xml:space="preserve"> management support team will be supported as per the initial memorandum of agreement signed between KOICA and </w:t>
      </w:r>
      <w:r w:rsidRPr="009133A0">
        <w:rPr>
          <w:color w:val="000000" w:themeColor="text1"/>
        </w:rPr>
        <w:t>CO.</w:t>
      </w:r>
    </w:p>
    <w:p w14:paraId="0000003F" w14:textId="06C6DEEC" w:rsidR="00153AB9" w:rsidRPr="009133A0" w:rsidRDefault="00A8601B" w:rsidP="00A11E25">
      <w:pPr>
        <w:numPr>
          <w:ilvl w:val="0"/>
          <w:numId w:val="6"/>
        </w:numPr>
        <w:spacing w:after="0" w:line="240" w:lineRule="auto"/>
        <w:ind w:right="304" w:hanging="360"/>
        <w:jc w:val="both"/>
      </w:pPr>
      <w:r w:rsidRPr="009133A0">
        <w:t xml:space="preserve">The </w:t>
      </w:r>
      <w:r w:rsidRPr="009133A0">
        <w:rPr>
          <w:color w:val="000000" w:themeColor="text1"/>
        </w:rPr>
        <w:t>project</w:t>
      </w:r>
      <w:r w:rsidRPr="009133A0">
        <w:t xml:space="preserve"> management support team is responsible for each of the following tasks.</w:t>
      </w:r>
    </w:p>
    <w:p w14:paraId="00000040" w14:textId="5A3EDBEF" w:rsidR="00153AB9" w:rsidRPr="009133A0" w:rsidRDefault="00A8601B" w:rsidP="00A11E25">
      <w:pPr>
        <w:pStyle w:val="ListParagraph"/>
        <w:numPr>
          <w:ilvl w:val="0"/>
          <w:numId w:val="41"/>
        </w:numPr>
        <w:spacing w:after="0" w:line="240" w:lineRule="auto"/>
      </w:pPr>
      <w:r w:rsidRPr="009133A0">
        <w:t>Call for technology development project application,</w:t>
      </w:r>
      <w:r w:rsidR="001C6963" w:rsidRPr="009133A0">
        <w:t xml:space="preserve"> process the</w:t>
      </w:r>
      <w:r w:rsidRPr="009133A0">
        <w:t xml:space="preserve"> project applications, and prepare the decision in the executive committee</w:t>
      </w:r>
      <w:r w:rsidR="00DD11D4" w:rsidRPr="009133A0">
        <w:t>.</w:t>
      </w:r>
    </w:p>
    <w:p w14:paraId="00000041" w14:textId="05DF2613" w:rsidR="00153AB9" w:rsidRPr="009133A0" w:rsidRDefault="00A8601B" w:rsidP="006D2D34">
      <w:pPr>
        <w:pStyle w:val="ListParagraph"/>
        <w:numPr>
          <w:ilvl w:val="0"/>
          <w:numId w:val="41"/>
        </w:numPr>
        <w:spacing w:line="240" w:lineRule="auto"/>
      </w:pPr>
      <w:r w:rsidRPr="009133A0">
        <w:t xml:space="preserve">Assist the </w:t>
      </w:r>
      <w:r w:rsidRPr="009133A0">
        <w:rPr>
          <w:color w:val="000000" w:themeColor="text1"/>
        </w:rPr>
        <w:t>evaluation</w:t>
      </w:r>
      <w:r w:rsidRPr="009133A0">
        <w:t xml:space="preserve"> committee in proposal evaluation and project selection.</w:t>
      </w:r>
    </w:p>
    <w:p w14:paraId="1334C383" w14:textId="491E3514" w:rsidR="001C6963" w:rsidRPr="009133A0" w:rsidRDefault="00A8601B" w:rsidP="006D2D34">
      <w:pPr>
        <w:pStyle w:val="ListParagraph"/>
        <w:numPr>
          <w:ilvl w:val="0"/>
          <w:numId w:val="41"/>
        </w:numPr>
        <w:spacing w:line="240" w:lineRule="auto"/>
      </w:pPr>
      <w:r w:rsidRPr="009133A0">
        <w:t xml:space="preserve">Advise </w:t>
      </w:r>
      <w:r w:rsidR="00084CCC" w:rsidRPr="009133A0">
        <w:rPr>
          <w:color w:val="000000" w:themeColor="text1"/>
        </w:rPr>
        <w:t>participating institutions</w:t>
      </w:r>
      <w:r w:rsidRPr="009133A0">
        <w:rPr>
          <w:color w:val="000000" w:themeColor="text1"/>
        </w:rPr>
        <w:t xml:space="preserve"> </w:t>
      </w:r>
      <w:r w:rsidRPr="009133A0">
        <w:t>on preparation and implementation</w:t>
      </w:r>
      <w:r w:rsidR="001C6963" w:rsidRPr="009133A0">
        <w:t xml:space="preserve"> of the</w:t>
      </w:r>
      <w:r w:rsidRPr="009133A0">
        <w:t xml:space="preserve"> project</w:t>
      </w:r>
      <w:r w:rsidR="00DD11D4" w:rsidRPr="009133A0">
        <w:t>.</w:t>
      </w:r>
    </w:p>
    <w:p w14:paraId="6FEC0950" w14:textId="7A109239" w:rsidR="001C6963" w:rsidRPr="009133A0" w:rsidRDefault="001C6963" w:rsidP="006D2D34">
      <w:pPr>
        <w:pStyle w:val="ListParagraph"/>
        <w:numPr>
          <w:ilvl w:val="0"/>
          <w:numId w:val="41"/>
        </w:numPr>
        <w:spacing w:line="240" w:lineRule="auto"/>
      </w:pPr>
      <w:r w:rsidRPr="009133A0">
        <w:t xml:space="preserve">Monitor all running projects </w:t>
      </w:r>
      <w:r w:rsidR="00DD11D4" w:rsidRPr="009133A0">
        <w:t>o</w:t>
      </w:r>
      <w:r w:rsidRPr="009133A0">
        <w:t xml:space="preserve">n behalf of the executive committee, call for project reports, assess the progress and present the reports to the executive committee. </w:t>
      </w:r>
    </w:p>
    <w:p w14:paraId="00000045" w14:textId="20BB8C98" w:rsidR="00153AB9" w:rsidRPr="009133A0" w:rsidRDefault="00A8601B" w:rsidP="006D2D34">
      <w:pPr>
        <w:pStyle w:val="ListParagraph"/>
        <w:numPr>
          <w:ilvl w:val="0"/>
          <w:numId w:val="41"/>
        </w:numPr>
        <w:spacing w:line="240" w:lineRule="auto"/>
      </w:pPr>
      <w:r w:rsidRPr="009133A0">
        <w:t>Other miscellaneous matters regarding the project.</w:t>
      </w:r>
    </w:p>
    <w:p w14:paraId="00000046" w14:textId="77777777" w:rsidR="00153AB9" w:rsidRPr="009133A0" w:rsidRDefault="00153AB9" w:rsidP="006D2D34">
      <w:pPr>
        <w:spacing w:line="240" w:lineRule="auto"/>
        <w:ind w:left="0" w:right="112"/>
        <w:jc w:val="both"/>
      </w:pPr>
    </w:p>
    <w:p w14:paraId="00000048" w14:textId="7BA88FA2" w:rsidR="00153AB9" w:rsidRPr="009133A0" w:rsidRDefault="00A8601B" w:rsidP="000D6AA1">
      <w:pPr>
        <w:spacing w:line="240" w:lineRule="auto"/>
        <w:ind w:left="720" w:right="112" w:hanging="360"/>
        <w:jc w:val="both"/>
      </w:pPr>
      <w:r w:rsidRPr="009133A0">
        <w:t xml:space="preserve">4.   The executive committee deems that the </w:t>
      </w:r>
      <w:r w:rsidRPr="009133A0">
        <w:rPr>
          <w:color w:val="000000" w:themeColor="text1"/>
        </w:rPr>
        <w:t>project</w:t>
      </w:r>
      <w:r w:rsidRPr="009133A0">
        <w:t xml:space="preserve"> management support team is unsuitable or is not performing the responsibilities competently, it can be altered via the </w:t>
      </w:r>
      <w:r w:rsidR="006F3B17" w:rsidRPr="009133A0">
        <w:t>CO.</w:t>
      </w:r>
    </w:p>
    <w:p w14:paraId="00000049" w14:textId="68C69728" w:rsidR="00153AB9" w:rsidRPr="009133A0" w:rsidRDefault="00A8601B" w:rsidP="006D2D34">
      <w:pPr>
        <w:pStyle w:val="Heading2"/>
        <w:spacing w:line="240" w:lineRule="auto"/>
        <w:rPr>
          <w:sz w:val="24"/>
          <w:szCs w:val="24"/>
        </w:rPr>
      </w:pPr>
      <w:bookmarkStart w:id="8" w:name="_Toc88312334"/>
      <w:r w:rsidRPr="009133A0">
        <w:rPr>
          <w:sz w:val="24"/>
          <w:szCs w:val="24"/>
        </w:rPr>
        <w:t xml:space="preserve">Article </w:t>
      </w:r>
      <w:r w:rsidR="00941DBF" w:rsidRPr="009133A0">
        <w:rPr>
          <w:sz w:val="24"/>
          <w:szCs w:val="24"/>
        </w:rPr>
        <w:t>9</w:t>
      </w:r>
      <w:r w:rsidRPr="009133A0">
        <w:rPr>
          <w:sz w:val="24"/>
          <w:szCs w:val="24"/>
        </w:rPr>
        <w:t xml:space="preserve"> (Evaluation Committee)</w:t>
      </w:r>
      <w:bookmarkEnd w:id="8"/>
      <w:r w:rsidRPr="009133A0">
        <w:rPr>
          <w:sz w:val="24"/>
          <w:szCs w:val="24"/>
        </w:rPr>
        <w:t xml:space="preserve"> </w:t>
      </w:r>
    </w:p>
    <w:p w14:paraId="0000004A" w14:textId="7D6D2B39" w:rsidR="00153AB9" w:rsidRPr="009133A0" w:rsidRDefault="00A8601B" w:rsidP="006D2D34">
      <w:pPr>
        <w:numPr>
          <w:ilvl w:val="0"/>
          <w:numId w:val="9"/>
        </w:numPr>
        <w:spacing w:line="240" w:lineRule="auto"/>
        <w:ind w:right="112" w:hanging="360"/>
        <w:jc w:val="both"/>
      </w:pPr>
      <w:r w:rsidRPr="009133A0">
        <w:t>For the efficient management of the</w:t>
      </w:r>
      <w:r w:rsidR="005D2020" w:rsidRPr="009133A0">
        <w:t xml:space="preserve"> project’s</w:t>
      </w:r>
      <w:r w:rsidRPr="009133A0">
        <w:t xml:space="preserve"> evaluation and other support, an evaluation committee shall be established</w:t>
      </w:r>
      <w:r w:rsidR="00941DBF" w:rsidRPr="009133A0">
        <w:t>. T</w:t>
      </w:r>
      <w:r w:rsidRPr="009133A0">
        <w:t xml:space="preserve">he executive committee </w:t>
      </w:r>
      <w:r w:rsidR="00941DBF" w:rsidRPr="009133A0">
        <w:t xml:space="preserve">forms an evaluation </w:t>
      </w:r>
      <w:r w:rsidR="005151A9" w:rsidRPr="009133A0">
        <w:t>committee in</w:t>
      </w:r>
      <w:r w:rsidRPr="009133A0">
        <w:t xml:space="preserve"> agreement </w:t>
      </w:r>
      <w:r w:rsidR="00941DBF" w:rsidRPr="009133A0">
        <w:t xml:space="preserve">with </w:t>
      </w:r>
      <w:r w:rsidRPr="009133A0">
        <w:t>the PMC and CO.</w:t>
      </w:r>
    </w:p>
    <w:p w14:paraId="0000004B" w14:textId="77777777" w:rsidR="00153AB9" w:rsidRPr="009133A0" w:rsidRDefault="00A8601B" w:rsidP="006D2D34">
      <w:pPr>
        <w:numPr>
          <w:ilvl w:val="0"/>
          <w:numId w:val="9"/>
        </w:numPr>
        <w:spacing w:after="40" w:line="240" w:lineRule="auto"/>
        <w:ind w:right="112" w:hanging="360"/>
        <w:jc w:val="both"/>
      </w:pPr>
      <w:r w:rsidRPr="009133A0">
        <w:lastRenderedPageBreak/>
        <w:t>The evaluation committee's roles are as follows.</w:t>
      </w:r>
    </w:p>
    <w:p w14:paraId="0000004C" w14:textId="77777777" w:rsidR="00153AB9" w:rsidRPr="009133A0" w:rsidRDefault="00A8601B" w:rsidP="006D2D34">
      <w:pPr>
        <w:numPr>
          <w:ilvl w:val="1"/>
          <w:numId w:val="9"/>
        </w:numPr>
        <w:spacing w:line="240" w:lineRule="auto"/>
        <w:ind w:right="112" w:hanging="360"/>
        <w:jc w:val="both"/>
      </w:pPr>
      <w:r w:rsidRPr="009133A0">
        <w:t>Projects selection</w:t>
      </w:r>
    </w:p>
    <w:p w14:paraId="0000004D" w14:textId="77777777" w:rsidR="00153AB9" w:rsidRPr="009133A0" w:rsidRDefault="00A8601B" w:rsidP="006D2D34">
      <w:pPr>
        <w:numPr>
          <w:ilvl w:val="1"/>
          <w:numId w:val="9"/>
        </w:numPr>
        <w:spacing w:line="240" w:lineRule="auto"/>
        <w:ind w:right="112" w:hanging="360"/>
        <w:jc w:val="both"/>
      </w:pPr>
      <w:r w:rsidRPr="009133A0">
        <w:t>Mid-term and final evaluation</w:t>
      </w:r>
    </w:p>
    <w:p w14:paraId="0000004E" w14:textId="77777777" w:rsidR="00153AB9" w:rsidRPr="009133A0" w:rsidRDefault="00A8601B" w:rsidP="006D2D34">
      <w:pPr>
        <w:numPr>
          <w:ilvl w:val="1"/>
          <w:numId w:val="9"/>
        </w:numPr>
        <w:spacing w:line="240" w:lineRule="auto"/>
        <w:ind w:right="112" w:hanging="360"/>
        <w:jc w:val="both"/>
      </w:pPr>
      <w:r w:rsidRPr="009133A0">
        <w:t>Other miscellaneous matters regarding evaluation</w:t>
      </w:r>
    </w:p>
    <w:p w14:paraId="0000004F" w14:textId="77777777" w:rsidR="00153AB9" w:rsidRPr="009133A0" w:rsidRDefault="00A8601B" w:rsidP="006D2D34">
      <w:pPr>
        <w:numPr>
          <w:ilvl w:val="0"/>
          <w:numId w:val="9"/>
        </w:numPr>
        <w:spacing w:line="240" w:lineRule="auto"/>
        <w:ind w:right="112" w:hanging="360"/>
        <w:jc w:val="both"/>
      </w:pPr>
      <w:r w:rsidRPr="009133A0">
        <w:t>The executive committee obtains a sufficient evaluator pool of Korean and Nepalese experts from academic fields, industrial fields, research institutions, and government institutions.</w:t>
      </w:r>
    </w:p>
    <w:p w14:paraId="00000050" w14:textId="77777777" w:rsidR="00153AB9" w:rsidRPr="009133A0" w:rsidRDefault="00A8601B" w:rsidP="006D2D34">
      <w:pPr>
        <w:numPr>
          <w:ilvl w:val="0"/>
          <w:numId w:val="9"/>
        </w:numPr>
        <w:spacing w:line="240" w:lineRule="auto"/>
        <w:ind w:right="112" w:hanging="360"/>
        <w:jc w:val="both"/>
      </w:pPr>
      <w:r w:rsidRPr="009133A0">
        <w:rPr>
          <w:color w:val="000000" w:themeColor="text1"/>
        </w:rPr>
        <w:t xml:space="preserve">The executive committee </w:t>
      </w:r>
      <w:r w:rsidRPr="009133A0">
        <w:t>excludes experts who have relation with evaluated projects or researchers who participate in an evaluated project for maintaining the fairness of evaluation.</w:t>
      </w:r>
    </w:p>
    <w:p w14:paraId="00000051" w14:textId="77777777" w:rsidR="00153AB9" w:rsidRPr="009133A0" w:rsidRDefault="00A8601B" w:rsidP="006D2D34">
      <w:pPr>
        <w:numPr>
          <w:ilvl w:val="0"/>
          <w:numId w:val="9"/>
        </w:numPr>
        <w:spacing w:line="240" w:lineRule="auto"/>
        <w:ind w:right="112" w:hanging="360"/>
        <w:jc w:val="both"/>
      </w:pPr>
      <w:r w:rsidRPr="009133A0">
        <w:t xml:space="preserve">The evaluation committee </w:t>
      </w:r>
      <w:r w:rsidRPr="009133A0">
        <w:rPr>
          <w:color w:val="000000" w:themeColor="text1"/>
        </w:rPr>
        <w:t>assess</w:t>
      </w:r>
      <w:r w:rsidRPr="009133A0">
        <w:t xml:space="preserve"> project proposals and other submitted documents by various ways such as presentation evaluation, documentary evaluation, on-site visit evaluation, or discussion evaluation.</w:t>
      </w:r>
    </w:p>
    <w:p w14:paraId="00000053" w14:textId="41657995" w:rsidR="00153AB9" w:rsidRPr="009133A0" w:rsidRDefault="00A8601B" w:rsidP="007034C7">
      <w:pPr>
        <w:pStyle w:val="Heading2"/>
        <w:spacing w:line="240" w:lineRule="auto"/>
        <w:ind w:left="0" w:firstLine="0"/>
        <w:rPr>
          <w:sz w:val="24"/>
          <w:szCs w:val="24"/>
        </w:rPr>
      </w:pPr>
      <w:bookmarkStart w:id="9" w:name="_Toc88312335"/>
      <w:r w:rsidRPr="009133A0">
        <w:rPr>
          <w:sz w:val="24"/>
          <w:szCs w:val="24"/>
        </w:rPr>
        <w:t>Article 1</w:t>
      </w:r>
      <w:r w:rsidR="00941DBF" w:rsidRPr="009133A0">
        <w:rPr>
          <w:sz w:val="24"/>
          <w:szCs w:val="24"/>
        </w:rPr>
        <w:t>0</w:t>
      </w:r>
      <w:r w:rsidRPr="009133A0">
        <w:rPr>
          <w:sz w:val="24"/>
          <w:szCs w:val="24"/>
        </w:rPr>
        <w:t xml:space="preserve"> (Lead Research Institution)</w:t>
      </w:r>
      <w:bookmarkEnd w:id="9"/>
      <w:r w:rsidRPr="009133A0">
        <w:rPr>
          <w:sz w:val="24"/>
          <w:szCs w:val="24"/>
        </w:rPr>
        <w:t xml:space="preserve"> </w:t>
      </w:r>
    </w:p>
    <w:p w14:paraId="00000054" w14:textId="08234FCB" w:rsidR="00153AB9" w:rsidRPr="009133A0" w:rsidRDefault="00A8601B" w:rsidP="006D2D34">
      <w:pPr>
        <w:numPr>
          <w:ilvl w:val="0"/>
          <w:numId w:val="12"/>
        </w:numPr>
        <w:spacing w:line="240" w:lineRule="auto"/>
        <w:ind w:right="112" w:hanging="360"/>
        <w:jc w:val="both"/>
      </w:pPr>
      <w:r w:rsidRPr="009133A0">
        <w:t>The head of the lead research institution in which a</w:t>
      </w:r>
      <w:r w:rsidR="005D2020" w:rsidRPr="009133A0">
        <w:t xml:space="preserve"> PI </w:t>
      </w:r>
      <w:r w:rsidRPr="009133A0">
        <w:t>is affiliated, has the following responsibilities.</w:t>
      </w:r>
    </w:p>
    <w:p w14:paraId="00000055" w14:textId="5C6369CB" w:rsidR="00153AB9" w:rsidRPr="009133A0" w:rsidRDefault="00A8601B" w:rsidP="006D2D34">
      <w:pPr>
        <w:numPr>
          <w:ilvl w:val="1"/>
          <w:numId w:val="12"/>
        </w:numPr>
        <w:spacing w:line="240" w:lineRule="auto"/>
        <w:ind w:right="112" w:hanging="360"/>
        <w:jc w:val="both"/>
      </w:pPr>
      <w:r w:rsidRPr="009133A0">
        <w:t>Submission of project plan and other documen</w:t>
      </w:r>
      <w:r w:rsidR="005D2020" w:rsidRPr="009133A0">
        <w:t>ts</w:t>
      </w:r>
      <w:r w:rsidR="00AA14E2" w:rsidRPr="009133A0">
        <w:t>.</w:t>
      </w:r>
    </w:p>
    <w:p w14:paraId="00000056" w14:textId="17CBFBE3" w:rsidR="00153AB9" w:rsidRPr="009133A0" w:rsidRDefault="00A8601B" w:rsidP="006D2D34">
      <w:pPr>
        <w:numPr>
          <w:ilvl w:val="1"/>
          <w:numId w:val="12"/>
        </w:numPr>
        <w:spacing w:line="240" w:lineRule="auto"/>
        <w:ind w:right="112" w:hanging="360"/>
        <w:jc w:val="both"/>
      </w:pPr>
      <w:r w:rsidRPr="009133A0">
        <w:t>Signing of the project agreement and overall project management and support</w:t>
      </w:r>
      <w:r w:rsidR="005D2020" w:rsidRPr="009133A0">
        <w:t>.</w:t>
      </w:r>
    </w:p>
    <w:p w14:paraId="00000057" w14:textId="5434A05F" w:rsidR="00153AB9" w:rsidRPr="009133A0" w:rsidRDefault="00A8601B" w:rsidP="006D2D34">
      <w:pPr>
        <w:numPr>
          <w:ilvl w:val="1"/>
          <w:numId w:val="12"/>
        </w:numPr>
        <w:spacing w:line="240" w:lineRule="auto"/>
        <w:ind w:right="112" w:hanging="360"/>
        <w:jc w:val="both"/>
      </w:pPr>
      <w:r w:rsidRPr="009133A0">
        <w:t>Providing personnel, facilities, space, and equipment needed to carry out a project and supporting administrative processes</w:t>
      </w:r>
      <w:r w:rsidR="005D2020" w:rsidRPr="009133A0">
        <w:t>.</w:t>
      </w:r>
    </w:p>
    <w:p w14:paraId="00000058" w14:textId="693F5CE8" w:rsidR="00153AB9" w:rsidRPr="009133A0" w:rsidRDefault="00A8601B" w:rsidP="006D2D34">
      <w:pPr>
        <w:numPr>
          <w:ilvl w:val="1"/>
          <w:numId w:val="12"/>
        </w:numPr>
        <w:spacing w:after="37" w:line="240" w:lineRule="auto"/>
        <w:ind w:right="112" w:hanging="360"/>
        <w:jc w:val="both"/>
      </w:pPr>
      <w:r w:rsidRPr="009133A0">
        <w:t>Maintenance of the administrative and financial system needed to carry out a project</w:t>
      </w:r>
      <w:r w:rsidR="005D2020" w:rsidRPr="009133A0">
        <w:t>.</w:t>
      </w:r>
    </w:p>
    <w:p w14:paraId="00000059" w14:textId="0DBDFA7C" w:rsidR="00153AB9" w:rsidRPr="009133A0" w:rsidRDefault="00A8601B" w:rsidP="006D2D34">
      <w:pPr>
        <w:numPr>
          <w:ilvl w:val="1"/>
          <w:numId w:val="12"/>
        </w:numPr>
        <w:spacing w:line="240" w:lineRule="auto"/>
        <w:ind w:right="112" w:hanging="360"/>
        <w:jc w:val="both"/>
      </w:pPr>
      <w:r w:rsidRPr="009133A0">
        <w:t>Payment of matching fund (cash or in-kind)</w:t>
      </w:r>
      <w:r w:rsidR="005D2020" w:rsidRPr="009133A0">
        <w:t>.</w:t>
      </w:r>
    </w:p>
    <w:p w14:paraId="0000005A" w14:textId="41BC1F42" w:rsidR="00153AB9" w:rsidRPr="009133A0" w:rsidRDefault="00A8601B" w:rsidP="006D2D34">
      <w:pPr>
        <w:numPr>
          <w:ilvl w:val="1"/>
          <w:numId w:val="12"/>
        </w:numPr>
        <w:spacing w:line="240" w:lineRule="auto"/>
        <w:ind w:right="112" w:hanging="360"/>
        <w:jc w:val="both"/>
      </w:pPr>
      <w:r w:rsidRPr="009133A0">
        <w:t>Management and reporting of project expenses</w:t>
      </w:r>
      <w:r w:rsidR="005D2020" w:rsidRPr="009133A0">
        <w:t>.</w:t>
      </w:r>
    </w:p>
    <w:p w14:paraId="0000005B" w14:textId="53816AA2" w:rsidR="00153AB9" w:rsidRPr="009133A0" w:rsidRDefault="00A8601B" w:rsidP="006D2D34">
      <w:pPr>
        <w:numPr>
          <w:ilvl w:val="1"/>
          <w:numId w:val="12"/>
        </w:numPr>
        <w:spacing w:line="240" w:lineRule="auto"/>
        <w:ind w:right="112" w:hanging="360"/>
        <w:jc w:val="both"/>
      </w:pPr>
      <w:r w:rsidRPr="009133A0">
        <w:t>Submission of mid-term and final report</w:t>
      </w:r>
      <w:r w:rsidR="005D2020" w:rsidRPr="009133A0">
        <w:t>.</w:t>
      </w:r>
    </w:p>
    <w:p w14:paraId="0000005C" w14:textId="49CE13E5" w:rsidR="00153AB9" w:rsidRPr="009133A0" w:rsidRDefault="00A8601B" w:rsidP="006D2D34">
      <w:pPr>
        <w:numPr>
          <w:ilvl w:val="1"/>
          <w:numId w:val="12"/>
        </w:numPr>
        <w:spacing w:line="240" w:lineRule="auto"/>
        <w:ind w:right="112" w:hanging="360"/>
        <w:jc w:val="both"/>
      </w:pPr>
      <w:r w:rsidRPr="009133A0">
        <w:t>Submission of report on the utilization of project results</w:t>
      </w:r>
      <w:r w:rsidR="005D2020" w:rsidRPr="009133A0">
        <w:t>.</w:t>
      </w:r>
    </w:p>
    <w:p w14:paraId="0000005D" w14:textId="0EE440B2" w:rsidR="00153AB9" w:rsidRPr="009133A0" w:rsidRDefault="00A8601B" w:rsidP="006D2D34">
      <w:pPr>
        <w:numPr>
          <w:ilvl w:val="1"/>
          <w:numId w:val="12"/>
        </w:numPr>
        <w:spacing w:line="240" w:lineRule="auto"/>
        <w:ind w:right="112" w:hanging="360"/>
        <w:jc w:val="both"/>
      </w:pPr>
      <w:r w:rsidRPr="009133A0">
        <w:t>Ensuring safety in the project and compensation in</w:t>
      </w:r>
      <w:r w:rsidR="005D2020" w:rsidRPr="009133A0">
        <w:t xml:space="preserve"> accidents.</w:t>
      </w:r>
    </w:p>
    <w:p w14:paraId="0000005E" w14:textId="12E99D87" w:rsidR="00153AB9" w:rsidRPr="009133A0" w:rsidRDefault="00A8601B" w:rsidP="006D2D34">
      <w:pPr>
        <w:numPr>
          <w:ilvl w:val="1"/>
          <w:numId w:val="12"/>
        </w:numPr>
        <w:spacing w:line="240" w:lineRule="auto"/>
        <w:ind w:right="112" w:hanging="360"/>
        <w:jc w:val="both"/>
      </w:pPr>
      <w:r w:rsidRPr="009133A0">
        <w:t>Complying with ethical requirements, legal rules and regulations</w:t>
      </w:r>
      <w:r w:rsidR="005D2020" w:rsidRPr="009133A0">
        <w:t>.</w:t>
      </w:r>
    </w:p>
    <w:p w14:paraId="0000005F" w14:textId="1B123F5A" w:rsidR="00153AB9" w:rsidRPr="009133A0" w:rsidRDefault="00A8601B" w:rsidP="006D2D34">
      <w:pPr>
        <w:numPr>
          <w:ilvl w:val="1"/>
          <w:numId w:val="12"/>
        </w:numPr>
        <w:spacing w:line="240" w:lineRule="auto"/>
        <w:ind w:right="112" w:hanging="360"/>
        <w:jc w:val="both"/>
      </w:pPr>
      <w:r w:rsidRPr="009133A0">
        <w:t>Notifying corruption cases in the course of a project</w:t>
      </w:r>
      <w:r w:rsidR="005D2020" w:rsidRPr="009133A0">
        <w:t>.</w:t>
      </w:r>
    </w:p>
    <w:p w14:paraId="00000060" w14:textId="5EDECF18" w:rsidR="00153AB9" w:rsidRPr="009133A0" w:rsidRDefault="00A8601B" w:rsidP="006D2D34">
      <w:pPr>
        <w:numPr>
          <w:ilvl w:val="1"/>
          <w:numId w:val="12"/>
        </w:numPr>
        <w:spacing w:line="240" w:lineRule="auto"/>
        <w:ind w:right="112" w:hanging="360"/>
        <w:jc w:val="both"/>
      </w:pPr>
      <w:r w:rsidRPr="009133A0">
        <w:t xml:space="preserve">Participating </w:t>
      </w:r>
      <w:r w:rsidR="005D2020" w:rsidRPr="009133A0">
        <w:t>in performance</w:t>
      </w:r>
      <w:r w:rsidRPr="009133A0">
        <w:t xml:space="preserve"> exhibition and presentation of project results</w:t>
      </w:r>
      <w:r w:rsidR="005D2020" w:rsidRPr="009133A0">
        <w:t>.</w:t>
      </w:r>
    </w:p>
    <w:p w14:paraId="00000061" w14:textId="2CA45F40" w:rsidR="00153AB9" w:rsidRPr="009133A0" w:rsidRDefault="00A8601B" w:rsidP="006D2D34">
      <w:pPr>
        <w:numPr>
          <w:ilvl w:val="1"/>
          <w:numId w:val="12"/>
        </w:numPr>
        <w:spacing w:line="240" w:lineRule="auto"/>
        <w:ind w:right="112" w:hanging="360"/>
        <w:jc w:val="both"/>
      </w:pPr>
      <w:r w:rsidRPr="009133A0">
        <w:t>Management of research notes</w:t>
      </w:r>
      <w:r w:rsidR="005D2020" w:rsidRPr="009133A0">
        <w:t>.</w:t>
      </w:r>
    </w:p>
    <w:p w14:paraId="00000062" w14:textId="0DBF7A04" w:rsidR="00153AB9" w:rsidRPr="009133A0" w:rsidRDefault="00A8601B" w:rsidP="006D2D34">
      <w:pPr>
        <w:numPr>
          <w:ilvl w:val="1"/>
          <w:numId w:val="12"/>
        </w:numPr>
        <w:spacing w:line="240" w:lineRule="auto"/>
        <w:ind w:right="112" w:hanging="360"/>
        <w:jc w:val="both"/>
      </w:pPr>
      <w:r w:rsidRPr="009133A0">
        <w:t>Miscellaneous matters that the executive committee deems necessary</w:t>
      </w:r>
      <w:r w:rsidR="005D2020" w:rsidRPr="009133A0">
        <w:t>.</w:t>
      </w:r>
    </w:p>
    <w:p w14:paraId="00000063" w14:textId="2BBFED43" w:rsidR="00153AB9" w:rsidRPr="009133A0" w:rsidRDefault="00A8601B" w:rsidP="00A11E25">
      <w:pPr>
        <w:numPr>
          <w:ilvl w:val="0"/>
          <w:numId w:val="12"/>
        </w:numPr>
        <w:spacing w:before="240" w:line="240" w:lineRule="auto"/>
        <w:ind w:right="112" w:hanging="360"/>
        <w:jc w:val="both"/>
      </w:pPr>
      <w:r w:rsidRPr="009133A0">
        <w:t>The lead research institution can jointly carry out a project with other research institutions according to project agreement.</w:t>
      </w:r>
    </w:p>
    <w:p w14:paraId="00000064" w14:textId="720633EC" w:rsidR="00153AB9" w:rsidRPr="009133A0" w:rsidRDefault="00A8601B" w:rsidP="006D2D34">
      <w:pPr>
        <w:numPr>
          <w:ilvl w:val="0"/>
          <w:numId w:val="12"/>
        </w:numPr>
        <w:spacing w:after="265" w:line="240" w:lineRule="auto"/>
        <w:ind w:right="112" w:hanging="360"/>
        <w:jc w:val="both"/>
      </w:pPr>
      <w:r w:rsidRPr="009133A0">
        <w:t>The head of the lead research institution immediately notifies to the executive committee of any major changes such as partner research institution's bankruptcy or closing, or changes in</w:t>
      </w:r>
      <w:r w:rsidR="005D2020" w:rsidRPr="009133A0">
        <w:t xml:space="preserve"> principal </w:t>
      </w:r>
      <w:r w:rsidRPr="009133A0">
        <w:t>investigator’s identification or position.</w:t>
      </w:r>
    </w:p>
    <w:p w14:paraId="5DCF9F26" w14:textId="7CFDDFF4" w:rsidR="00031FAC" w:rsidRPr="009133A0" w:rsidRDefault="00A8601B" w:rsidP="006D2D34">
      <w:pPr>
        <w:pStyle w:val="Heading2"/>
        <w:spacing w:line="240" w:lineRule="auto"/>
        <w:rPr>
          <w:sz w:val="24"/>
          <w:szCs w:val="24"/>
        </w:rPr>
      </w:pPr>
      <w:bookmarkStart w:id="10" w:name="_Toc88312336"/>
      <w:r w:rsidRPr="009133A0">
        <w:rPr>
          <w:sz w:val="24"/>
          <w:szCs w:val="24"/>
        </w:rPr>
        <w:t>Article 1</w:t>
      </w:r>
      <w:r w:rsidR="00AA14E2" w:rsidRPr="009133A0">
        <w:rPr>
          <w:sz w:val="24"/>
          <w:szCs w:val="24"/>
        </w:rPr>
        <w:t>1</w:t>
      </w:r>
      <w:r w:rsidRPr="009133A0">
        <w:rPr>
          <w:sz w:val="24"/>
          <w:szCs w:val="24"/>
        </w:rPr>
        <w:t xml:space="preserve"> (Partner Research Institution)</w:t>
      </w:r>
      <w:bookmarkEnd w:id="10"/>
      <w:r w:rsidRPr="009133A0">
        <w:rPr>
          <w:sz w:val="24"/>
          <w:szCs w:val="24"/>
        </w:rPr>
        <w:t xml:space="preserve"> </w:t>
      </w:r>
    </w:p>
    <w:p w14:paraId="00000065" w14:textId="399F2529" w:rsidR="00153AB9" w:rsidRPr="009133A0" w:rsidRDefault="00A8601B" w:rsidP="00B473BD">
      <w:pPr>
        <w:spacing w:line="240" w:lineRule="auto"/>
        <w:ind w:left="0" w:firstLine="0"/>
      </w:pPr>
      <w:r w:rsidRPr="009133A0">
        <w:t xml:space="preserve">The head of </w:t>
      </w:r>
      <w:r w:rsidR="005D2020" w:rsidRPr="009133A0">
        <w:t xml:space="preserve">the </w:t>
      </w:r>
      <w:r w:rsidRPr="009133A0">
        <w:t xml:space="preserve">partner research institution which jointly carries out a project with the lead research institution has the following responsibilities; </w:t>
      </w:r>
    </w:p>
    <w:p w14:paraId="00000066" w14:textId="6DA9566B" w:rsidR="00153AB9" w:rsidRPr="009133A0" w:rsidRDefault="00A8601B" w:rsidP="006D2D34">
      <w:pPr>
        <w:numPr>
          <w:ilvl w:val="0"/>
          <w:numId w:val="7"/>
        </w:numPr>
        <w:spacing w:line="240" w:lineRule="auto"/>
        <w:ind w:right="112" w:hanging="360"/>
        <w:jc w:val="both"/>
      </w:pPr>
      <w:r w:rsidRPr="009133A0">
        <w:t>Participation and collaboration for a project</w:t>
      </w:r>
      <w:r w:rsidR="005D2020" w:rsidRPr="009133A0">
        <w:t>.</w:t>
      </w:r>
    </w:p>
    <w:p w14:paraId="00000067" w14:textId="383F864A" w:rsidR="00153AB9" w:rsidRPr="009133A0" w:rsidRDefault="00A8601B" w:rsidP="006D2D34">
      <w:pPr>
        <w:numPr>
          <w:ilvl w:val="0"/>
          <w:numId w:val="7"/>
        </w:numPr>
        <w:spacing w:line="240" w:lineRule="auto"/>
        <w:ind w:right="112" w:hanging="360"/>
        <w:jc w:val="both"/>
      </w:pPr>
      <w:r w:rsidRPr="009133A0">
        <w:t>Cooperation for signing of the project agreement and overall project management</w:t>
      </w:r>
      <w:r w:rsidR="005D2020" w:rsidRPr="009133A0">
        <w:t>.</w:t>
      </w:r>
    </w:p>
    <w:p w14:paraId="00000068" w14:textId="77777777" w:rsidR="00153AB9" w:rsidRPr="009133A0" w:rsidRDefault="00A8601B" w:rsidP="006D2D34">
      <w:pPr>
        <w:numPr>
          <w:ilvl w:val="0"/>
          <w:numId w:val="7"/>
        </w:numPr>
        <w:spacing w:line="240" w:lineRule="auto"/>
        <w:ind w:right="112" w:hanging="360"/>
        <w:jc w:val="both"/>
      </w:pPr>
      <w:r w:rsidRPr="009133A0">
        <w:t>Providing personnel, facilities, space, and equipment needed to carry out a project and supporting administrative processes.</w:t>
      </w:r>
    </w:p>
    <w:p w14:paraId="00000069" w14:textId="77777777" w:rsidR="00153AB9" w:rsidRPr="009133A0" w:rsidRDefault="00A8601B" w:rsidP="006D2D34">
      <w:pPr>
        <w:numPr>
          <w:ilvl w:val="0"/>
          <w:numId w:val="7"/>
        </w:numPr>
        <w:spacing w:line="240" w:lineRule="auto"/>
        <w:ind w:right="112" w:hanging="360"/>
        <w:jc w:val="both"/>
      </w:pPr>
      <w:r w:rsidRPr="009133A0">
        <w:t>Maintenance of the administrative and financial system needed to carry out a project.</w:t>
      </w:r>
    </w:p>
    <w:p w14:paraId="0000006A" w14:textId="77777777" w:rsidR="00153AB9" w:rsidRPr="009133A0" w:rsidRDefault="00A8601B" w:rsidP="006D2D34">
      <w:pPr>
        <w:numPr>
          <w:ilvl w:val="0"/>
          <w:numId w:val="7"/>
        </w:numPr>
        <w:spacing w:line="240" w:lineRule="auto"/>
        <w:ind w:right="112" w:hanging="360"/>
        <w:jc w:val="both"/>
      </w:pPr>
      <w:r w:rsidRPr="009133A0">
        <w:t>Payment of matching fund.</w:t>
      </w:r>
    </w:p>
    <w:p w14:paraId="0000006B" w14:textId="77777777" w:rsidR="00153AB9" w:rsidRPr="009133A0" w:rsidRDefault="00A8601B" w:rsidP="006D2D34">
      <w:pPr>
        <w:numPr>
          <w:ilvl w:val="0"/>
          <w:numId w:val="7"/>
        </w:numPr>
        <w:spacing w:line="240" w:lineRule="auto"/>
        <w:ind w:right="112" w:hanging="360"/>
        <w:jc w:val="both"/>
      </w:pPr>
      <w:r w:rsidRPr="009133A0">
        <w:lastRenderedPageBreak/>
        <w:t>Management and reporting of project expenses.</w:t>
      </w:r>
    </w:p>
    <w:p w14:paraId="0000006C" w14:textId="77777777" w:rsidR="00153AB9" w:rsidRPr="009133A0" w:rsidRDefault="00A8601B" w:rsidP="006D2D34">
      <w:pPr>
        <w:numPr>
          <w:ilvl w:val="0"/>
          <w:numId w:val="7"/>
        </w:numPr>
        <w:spacing w:line="240" w:lineRule="auto"/>
        <w:ind w:right="112" w:hanging="360"/>
        <w:jc w:val="both"/>
      </w:pPr>
      <w:r w:rsidRPr="009133A0">
        <w:t>Supporting submission of mid-term and final report.</w:t>
      </w:r>
    </w:p>
    <w:p w14:paraId="0000006D" w14:textId="77777777" w:rsidR="00153AB9" w:rsidRPr="009133A0" w:rsidRDefault="00A8601B" w:rsidP="006D2D34">
      <w:pPr>
        <w:numPr>
          <w:ilvl w:val="0"/>
          <w:numId w:val="7"/>
        </w:numPr>
        <w:spacing w:line="240" w:lineRule="auto"/>
        <w:ind w:right="112" w:hanging="360"/>
        <w:jc w:val="both"/>
      </w:pPr>
      <w:r w:rsidRPr="009133A0">
        <w:t>Supporting submission of report on the utilization of project results.</w:t>
      </w:r>
    </w:p>
    <w:p w14:paraId="0000006E" w14:textId="77777777" w:rsidR="00153AB9" w:rsidRPr="009133A0" w:rsidRDefault="00A8601B" w:rsidP="006D2D34">
      <w:pPr>
        <w:numPr>
          <w:ilvl w:val="0"/>
          <w:numId w:val="7"/>
        </w:numPr>
        <w:spacing w:line="240" w:lineRule="auto"/>
        <w:ind w:right="112" w:hanging="360"/>
        <w:jc w:val="both"/>
      </w:pPr>
      <w:r w:rsidRPr="009133A0">
        <w:t>Ensuring safety in the project and compensation in accidents.</w:t>
      </w:r>
    </w:p>
    <w:p w14:paraId="0000006F" w14:textId="77777777" w:rsidR="00153AB9" w:rsidRPr="009133A0" w:rsidRDefault="00A8601B" w:rsidP="006D2D34">
      <w:pPr>
        <w:numPr>
          <w:ilvl w:val="0"/>
          <w:numId w:val="7"/>
        </w:numPr>
        <w:spacing w:line="240" w:lineRule="auto"/>
        <w:ind w:right="112" w:hanging="360"/>
        <w:jc w:val="both"/>
      </w:pPr>
      <w:r w:rsidRPr="009133A0">
        <w:t>Complying with ethical requirements, legal rules and regulations.</w:t>
      </w:r>
    </w:p>
    <w:p w14:paraId="00000070" w14:textId="77777777" w:rsidR="00153AB9" w:rsidRPr="009133A0" w:rsidRDefault="00A8601B" w:rsidP="006D2D34">
      <w:pPr>
        <w:numPr>
          <w:ilvl w:val="0"/>
          <w:numId w:val="7"/>
        </w:numPr>
        <w:spacing w:line="240" w:lineRule="auto"/>
        <w:ind w:right="112" w:hanging="360"/>
        <w:jc w:val="both"/>
      </w:pPr>
      <w:r w:rsidRPr="009133A0">
        <w:t>Notifying corruption cases in the course of a project.</w:t>
      </w:r>
    </w:p>
    <w:p w14:paraId="00000071" w14:textId="77777777" w:rsidR="00153AB9" w:rsidRPr="009133A0" w:rsidRDefault="00A8601B" w:rsidP="006D2D34">
      <w:pPr>
        <w:numPr>
          <w:ilvl w:val="0"/>
          <w:numId w:val="7"/>
        </w:numPr>
        <w:spacing w:line="240" w:lineRule="auto"/>
        <w:ind w:right="112" w:hanging="360"/>
        <w:jc w:val="both"/>
      </w:pPr>
      <w:r w:rsidRPr="009133A0">
        <w:t>Participating in a performance exhibition and presentation of project results.</w:t>
      </w:r>
    </w:p>
    <w:p w14:paraId="00000072" w14:textId="77777777" w:rsidR="00153AB9" w:rsidRPr="009133A0" w:rsidRDefault="00A8601B" w:rsidP="006D2D34">
      <w:pPr>
        <w:numPr>
          <w:ilvl w:val="0"/>
          <w:numId w:val="7"/>
        </w:numPr>
        <w:spacing w:line="240" w:lineRule="auto"/>
        <w:ind w:right="112" w:hanging="360"/>
        <w:jc w:val="both"/>
      </w:pPr>
      <w:r w:rsidRPr="009133A0">
        <w:t>Management of research notes.</w:t>
      </w:r>
    </w:p>
    <w:p w14:paraId="00000073" w14:textId="313ED580" w:rsidR="00153AB9" w:rsidRPr="009133A0" w:rsidRDefault="00A8601B" w:rsidP="006D2D34">
      <w:pPr>
        <w:numPr>
          <w:ilvl w:val="0"/>
          <w:numId w:val="7"/>
        </w:numPr>
        <w:spacing w:after="540" w:line="240" w:lineRule="auto"/>
        <w:ind w:right="112" w:hanging="360"/>
        <w:jc w:val="both"/>
      </w:pPr>
      <w:r w:rsidRPr="009133A0">
        <w:t>Miscellaneous matters that the executive committee deems necessary</w:t>
      </w:r>
      <w:r w:rsidR="005D2020" w:rsidRPr="009133A0">
        <w:t>.</w:t>
      </w:r>
    </w:p>
    <w:p w14:paraId="00000074" w14:textId="328591D2" w:rsidR="00153AB9" w:rsidRPr="009133A0" w:rsidRDefault="00A8601B" w:rsidP="000D6AA1">
      <w:pPr>
        <w:pStyle w:val="Heading2"/>
        <w:spacing w:line="240" w:lineRule="auto"/>
        <w:ind w:left="0" w:firstLine="0"/>
        <w:rPr>
          <w:sz w:val="24"/>
          <w:szCs w:val="24"/>
        </w:rPr>
      </w:pPr>
      <w:bookmarkStart w:id="11" w:name="_Toc88312337"/>
      <w:r w:rsidRPr="009133A0">
        <w:rPr>
          <w:sz w:val="24"/>
          <w:szCs w:val="24"/>
        </w:rPr>
        <w:t>Article 1</w:t>
      </w:r>
      <w:r w:rsidR="006E4E57" w:rsidRPr="009133A0">
        <w:rPr>
          <w:sz w:val="24"/>
          <w:szCs w:val="24"/>
        </w:rPr>
        <w:t>2</w:t>
      </w:r>
      <w:r w:rsidRPr="009133A0">
        <w:rPr>
          <w:sz w:val="24"/>
          <w:szCs w:val="24"/>
        </w:rPr>
        <w:t xml:space="preserve"> (Princip</w:t>
      </w:r>
      <w:r w:rsidR="005D2020" w:rsidRPr="009133A0">
        <w:rPr>
          <w:sz w:val="24"/>
          <w:szCs w:val="24"/>
        </w:rPr>
        <w:t>al</w:t>
      </w:r>
      <w:r w:rsidRPr="009133A0">
        <w:rPr>
          <w:sz w:val="24"/>
          <w:szCs w:val="24"/>
        </w:rPr>
        <w:t xml:space="preserve"> Investigator)</w:t>
      </w:r>
      <w:bookmarkEnd w:id="11"/>
      <w:r w:rsidRPr="009133A0">
        <w:rPr>
          <w:sz w:val="24"/>
          <w:szCs w:val="24"/>
        </w:rPr>
        <w:t xml:space="preserve"> </w:t>
      </w:r>
    </w:p>
    <w:p w14:paraId="00000077" w14:textId="0DFA0948" w:rsidR="00153AB9" w:rsidRPr="009133A0" w:rsidRDefault="00A8601B" w:rsidP="00084CCC">
      <w:pPr>
        <w:pStyle w:val="ListParagraph"/>
        <w:numPr>
          <w:ilvl w:val="0"/>
          <w:numId w:val="44"/>
        </w:numPr>
      </w:pPr>
      <w:r w:rsidRPr="009133A0">
        <w:t>The princip</w:t>
      </w:r>
      <w:r w:rsidR="005D2020" w:rsidRPr="009133A0">
        <w:t>al</w:t>
      </w:r>
      <w:r w:rsidRPr="009133A0">
        <w:t xml:space="preserve"> investigator who conducts a technology development project </w:t>
      </w:r>
      <w:r w:rsidR="006E4E57" w:rsidRPr="009133A0">
        <w:t xml:space="preserve">should be </w:t>
      </w:r>
      <w:r w:rsidR="001D582D" w:rsidRPr="009133A0">
        <w:t>an individual</w:t>
      </w:r>
      <w:r w:rsidR="006E4E57" w:rsidRPr="009133A0">
        <w:t xml:space="preserve"> who </w:t>
      </w:r>
      <w:r w:rsidRPr="009133A0">
        <w:t>belongs to the lead research institution</w:t>
      </w:r>
      <w:r w:rsidR="006E4E57" w:rsidRPr="009133A0">
        <w:t xml:space="preserve"> and has </w:t>
      </w:r>
      <w:r w:rsidR="001D582D" w:rsidRPr="009133A0">
        <w:t>following responsibilities</w:t>
      </w:r>
      <w:r w:rsidR="006E4E57" w:rsidRPr="009133A0">
        <w:t xml:space="preserve"> </w:t>
      </w:r>
    </w:p>
    <w:p w14:paraId="00000079" w14:textId="2C7FBA4C" w:rsidR="00153AB9" w:rsidRPr="009133A0" w:rsidRDefault="00A8601B" w:rsidP="006D2D34">
      <w:pPr>
        <w:numPr>
          <w:ilvl w:val="1"/>
          <w:numId w:val="10"/>
        </w:numPr>
        <w:spacing w:line="240" w:lineRule="auto"/>
        <w:ind w:right="112" w:hanging="420"/>
        <w:jc w:val="both"/>
      </w:pPr>
      <w:r w:rsidRPr="009133A0">
        <w:t>Preparation and submission of project proposal</w:t>
      </w:r>
      <w:r w:rsidR="005D2020" w:rsidRPr="009133A0">
        <w:t>.</w:t>
      </w:r>
    </w:p>
    <w:p w14:paraId="0000007A" w14:textId="5F96B29D" w:rsidR="00153AB9" w:rsidRPr="009133A0" w:rsidRDefault="00A8601B" w:rsidP="006D2D34">
      <w:pPr>
        <w:numPr>
          <w:ilvl w:val="1"/>
          <w:numId w:val="10"/>
        </w:numPr>
        <w:spacing w:line="240" w:lineRule="auto"/>
        <w:ind w:right="112" w:hanging="420"/>
        <w:jc w:val="both"/>
      </w:pPr>
      <w:r w:rsidRPr="009133A0">
        <w:t>Determining project contents and execution method</w:t>
      </w:r>
      <w:r w:rsidR="005D2020" w:rsidRPr="009133A0">
        <w:t>.</w:t>
      </w:r>
    </w:p>
    <w:p w14:paraId="0000007B" w14:textId="3C0A9301" w:rsidR="00153AB9" w:rsidRPr="009133A0" w:rsidRDefault="00A8601B" w:rsidP="006D2D34">
      <w:pPr>
        <w:numPr>
          <w:ilvl w:val="1"/>
          <w:numId w:val="10"/>
        </w:numPr>
        <w:spacing w:line="240" w:lineRule="auto"/>
        <w:ind w:right="112" w:hanging="420"/>
        <w:jc w:val="both"/>
      </w:pPr>
      <w:r w:rsidRPr="009133A0">
        <w:t>Requisition and operation of the project expenses</w:t>
      </w:r>
      <w:r w:rsidR="005D2020" w:rsidRPr="009133A0">
        <w:t>.</w:t>
      </w:r>
    </w:p>
    <w:p w14:paraId="0000007C" w14:textId="67C12D42" w:rsidR="00153AB9" w:rsidRPr="009133A0" w:rsidRDefault="00A8601B" w:rsidP="006D2D34">
      <w:pPr>
        <w:numPr>
          <w:ilvl w:val="1"/>
          <w:numId w:val="10"/>
        </w:numPr>
        <w:spacing w:line="240" w:lineRule="auto"/>
        <w:ind w:right="112" w:hanging="420"/>
        <w:jc w:val="both"/>
      </w:pPr>
      <w:r w:rsidRPr="009133A0">
        <w:t>Coordination and supervision of project task</w:t>
      </w:r>
      <w:r w:rsidR="005D2020" w:rsidRPr="009133A0">
        <w:t>s.</w:t>
      </w:r>
    </w:p>
    <w:p w14:paraId="0000007D" w14:textId="0AED8D94" w:rsidR="00153AB9" w:rsidRPr="009133A0" w:rsidRDefault="00A8601B" w:rsidP="006D2D34">
      <w:pPr>
        <w:numPr>
          <w:ilvl w:val="1"/>
          <w:numId w:val="10"/>
        </w:numPr>
        <w:spacing w:line="240" w:lineRule="auto"/>
        <w:ind w:right="112" w:hanging="420"/>
        <w:jc w:val="both"/>
      </w:pPr>
      <w:r w:rsidRPr="009133A0">
        <w:t>Preparation of presentation of mid-term and final report, project results utilization reports, etc</w:t>
      </w:r>
      <w:r w:rsidR="005D2020" w:rsidRPr="009133A0">
        <w:t>.</w:t>
      </w:r>
    </w:p>
    <w:p w14:paraId="0000007E" w14:textId="08627AF2" w:rsidR="00153AB9" w:rsidRPr="009133A0" w:rsidRDefault="00A8601B" w:rsidP="006D2D34">
      <w:pPr>
        <w:numPr>
          <w:ilvl w:val="1"/>
          <w:numId w:val="10"/>
        </w:numPr>
        <w:spacing w:line="240" w:lineRule="auto"/>
        <w:ind w:right="112" w:hanging="420"/>
        <w:jc w:val="both"/>
      </w:pPr>
      <w:r w:rsidRPr="009133A0">
        <w:t>Promotion and utilization of project results</w:t>
      </w:r>
      <w:r w:rsidR="005D2020" w:rsidRPr="009133A0">
        <w:t>.</w:t>
      </w:r>
    </w:p>
    <w:p w14:paraId="0000007F" w14:textId="0244E470" w:rsidR="00153AB9" w:rsidRPr="009133A0" w:rsidRDefault="00A8601B" w:rsidP="006D2D34">
      <w:pPr>
        <w:numPr>
          <w:ilvl w:val="1"/>
          <w:numId w:val="10"/>
        </w:numPr>
        <w:spacing w:line="240" w:lineRule="auto"/>
        <w:ind w:right="112" w:hanging="420"/>
        <w:jc w:val="both"/>
      </w:pPr>
      <w:r w:rsidRPr="009133A0">
        <w:t>Participating in project results exhibition and presentation</w:t>
      </w:r>
      <w:r w:rsidR="005D2020" w:rsidRPr="009133A0">
        <w:t>.</w:t>
      </w:r>
    </w:p>
    <w:p w14:paraId="00000080" w14:textId="121A895E" w:rsidR="00153AB9" w:rsidRPr="009133A0" w:rsidRDefault="00A8601B" w:rsidP="006D2D34">
      <w:pPr>
        <w:numPr>
          <w:ilvl w:val="1"/>
          <w:numId w:val="10"/>
        </w:numPr>
        <w:spacing w:line="240" w:lineRule="auto"/>
        <w:ind w:right="112" w:hanging="420"/>
        <w:jc w:val="both"/>
      </w:pPr>
      <w:r w:rsidRPr="009133A0">
        <w:t>Inspection and adjustment of project progress</w:t>
      </w:r>
      <w:r w:rsidR="005D2020" w:rsidRPr="009133A0">
        <w:t>.</w:t>
      </w:r>
    </w:p>
    <w:p w14:paraId="00000081" w14:textId="6535539A" w:rsidR="00153AB9" w:rsidRPr="009133A0" w:rsidRDefault="00A8601B" w:rsidP="006D2D34">
      <w:pPr>
        <w:numPr>
          <w:ilvl w:val="1"/>
          <w:numId w:val="10"/>
        </w:numPr>
        <w:spacing w:line="240" w:lineRule="auto"/>
        <w:ind w:right="112" w:hanging="420"/>
        <w:jc w:val="both"/>
      </w:pPr>
      <w:r w:rsidRPr="009133A0">
        <w:t>Managing employment and securing safety of project participants</w:t>
      </w:r>
      <w:r w:rsidR="005D2020" w:rsidRPr="009133A0">
        <w:t>.</w:t>
      </w:r>
    </w:p>
    <w:p w14:paraId="00000082" w14:textId="0F7EB62A" w:rsidR="00153AB9" w:rsidRPr="009133A0" w:rsidRDefault="00A8601B" w:rsidP="006D2D34">
      <w:pPr>
        <w:numPr>
          <w:ilvl w:val="1"/>
          <w:numId w:val="10"/>
        </w:numPr>
        <w:spacing w:line="240" w:lineRule="auto"/>
        <w:ind w:right="112" w:hanging="420"/>
        <w:jc w:val="both"/>
      </w:pPr>
      <w:r w:rsidRPr="009133A0">
        <w:t>Composition and evaluation of participating personnel</w:t>
      </w:r>
      <w:r w:rsidR="005D2020" w:rsidRPr="009133A0">
        <w:t>.</w:t>
      </w:r>
    </w:p>
    <w:p w14:paraId="00000083" w14:textId="4FB3D985" w:rsidR="00153AB9" w:rsidRPr="009133A0" w:rsidRDefault="00A8601B" w:rsidP="006D2D34">
      <w:pPr>
        <w:numPr>
          <w:ilvl w:val="1"/>
          <w:numId w:val="10"/>
        </w:numPr>
        <w:spacing w:line="240" w:lineRule="auto"/>
        <w:ind w:right="112" w:hanging="420"/>
        <w:jc w:val="both"/>
      </w:pPr>
      <w:r w:rsidRPr="009133A0">
        <w:t>Miscellaneous matters that the executive committee deems necessary</w:t>
      </w:r>
      <w:r w:rsidR="005D2020" w:rsidRPr="009133A0">
        <w:t>.</w:t>
      </w:r>
    </w:p>
    <w:p w14:paraId="00000084" w14:textId="6634F7B4" w:rsidR="00153AB9" w:rsidRPr="009133A0" w:rsidRDefault="00A8601B" w:rsidP="00A11E25">
      <w:pPr>
        <w:numPr>
          <w:ilvl w:val="0"/>
          <w:numId w:val="10"/>
        </w:numPr>
        <w:spacing w:before="240" w:after="0" w:line="240" w:lineRule="auto"/>
        <w:ind w:right="112" w:hanging="360"/>
        <w:jc w:val="both"/>
      </w:pPr>
      <w:r w:rsidRPr="009133A0">
        <w:t>As for the replacement of the princip</w:t>
      </w:r>
      <w:r w:rsidR="005D2020" w:rsidRPr="009133A0">
        <w:t>al</w:t>
      </w:r>
      <w:r w:rsidRPr="009133A0">
        <w:t xml:space="preserve"> investigator, prior approval from the executive committee is required. The executive committee consults with the PMC and</w:t>
      </w:r>
      <w:r w:rsidR="005D2020" w:rsidRPr="009133A0">
        <w:t xml:space="preserve"> CO </w:t>
      </w:r>
      <w:r w:rsidRPr="009133A0">
        <w:t>before approval.</w:t>
      </w:r>
    </w:p>
    <w:p w14:paraId="1AA04F60" w14:textId="77777777" w:rsidR="006D2D34" w:rsidRPr="009133A0" w:rsidRDefault="006D2D34" w:rsidP="00391F94">
      <w:pPr>
        <w:spacing w:after="0" w:line="240" w:lineRule="auto"/>
        <w:ind w:left="0" w:right="112" w:firstLine="0"/>
        <w:jc w:val="both"/>
      </w:pPr>
    </w:p>
    <w:p w14:paraId="3182EC41" w14:textId="77777777" w:rsidR="00701B8F" w:rsidRPr="009133A0" w:rsidRDefault="00701B8F" w:rsidP="006D2D34">
      <w:pPr>
        <w:pStyle w:val="Heading1"/>
        <w:spacing w:after="0" w:line="240" w:lineRule="auto"/>
      </w:pPr>
    </w:p>
    <w:p w14:paraId="1884A84B" w14:textId="77777777" w:rsidR="00B473BD" w:rsidRPr="009133A0" w:rsidRDefault="00B473BD">
      <w:pPr>
        <w:ind w:firstLine="0"/>
        <w:rPr>
          <w:b/>
          <w:sz w:val="28"/>
        </w:rPr>
      </w:pPr>
      <w:r w:rsidRPr="009133A0">
        <w:br w:type="page"/>
      </w:r>
    </w:p>
    <w:p w14:paraId="00000085" w14:textId="0302ABC7" w:rsidR="00153AB9" w:rsidRPr="009133A0" w:rsidRDefault="00A8601B" w:rsidP="006D2D34">
      <w:pPr>
        <w:pStyle w:val="Heading1"/>
        <w:spacing w:after="0" w:line="240" w:lineRule="auto"/>
      </w:pPr>
      <w:bookmarkStart w:id="12" w:name="_Toc88312338"/>
      <w:r w:rsidRPr="009133A0">
        <w:lastRenderedPageBreak/>
        <w:t>Chapter 3: Organization and Management of Project Team</w:t>
      </w:r>
      <w:bookmarkEnd w:id="12"/>
    </w:p>
    <w:p w14:paraId="00000086" w14:textId="6A9B7CE6" w:rsidR="00153AB9" w:rsidRPr="009133A0" w:rsidRDefault="00A8601B" w:rsidP="006D2D34">
      <w:pPr>
        <w:pStyle w:val="Heading2"/>
        <w:spacing w:line="240" w:lineRule="auto"/>
        <w:rPr>
          <w:sz w:val="24"/>
          <w:szCs w:val="24"/>
        </w:rPr>
      </w:pPr>
      <w:bookmarkStart w:id="13" w:name="_Toc88312339"/>
      <w:r w:rsidRPr="009133A0">
        <w:rPr>
          <w:sz w:val="24"/>
          <w:szCs w:val="24"/>
        </w:rPr>
        <w:t>Article 1</w:t>
      </w:r>
      <w:r w:rsidR="006E4E57" w:rsidRPr="009133A0">
        <w:rPr>
          <w:sz w:val="24"/>
          <w:szCs w:val="24"/>
        </w:rPr>
        <w:t>3</w:t>
      </w:r>
      <w:r w:rsidRPr="009133A0">
        <w:rPr>
          <w:sz w:val="24"/>
          <w:szCs w:val="24"/>
        </w:rPr>
        <w:t xml:space="preserve"> (Project Consortium)</w:t>
      </w:r>
      <w:bookmarkEnd w:id="13"/>
      <w:r w:rsidRPr="009133A0">
        <w:rPr>
          <w:sz w:val="24"/>
          <w:szCs w:val="24"/>
        </w:rPr>
        <w:t xml:space="preserve"> </w:t>
      </w:r>
    </w:p>
    <w:p w14:paraId="00000087" w14:textId="77777777" w:rsidR="00153AB9" w:rsidRPr="009133A0" w:rsidRDefault="00A8601B" w:rsidP="006D2D34">
      <w:pPr>
        <w:numPr>
          <w:ilvl w:val="0"/>
          <w:numId w:val="13"/>
        </w:numPr>
        <w:spacing w:line="240" w:lineRule="auto"/>
        <w:ind w:right="112" w:hanging="360"/>
        <w:jc w:val="both"/>
      </w:pPr>
      <w:r w:rsidRPr="009133A0">
        <w:t>If a project is carried out jointly, the project consortium agreement among the lead research institution and partner research institution is required and the project consortium agreement is accompanied by the project proposal.</w:t>
      </w:r>
    </w:p>
    <w:p w14:paraId="00000088" w14:textId="77777777" w:rsidR="00153AB9" w:rsidRPr="009133A0" w:rsidRDefault="00A8601B" w:rsidP="006D2D34">
      <w:pPr>
        <w:numPr>
          <w:ilvl w:val="0"/>
          <w:numId w:val="13"/>
        </w:numPr>
        <w:spacing w:after="36" w:line="240" w:lineRule="auto"/>
        <w:ind w:right="112" w:hanging="360"/>
        <w:jc w:val="both"/>
      </w:pPr>
      <w:r w:rsidRPr="009133A0">
        <w:t>The project consortium agreement includes the following items;</w:t>
      </w:r>
    </w:p>
    <w:p w14:paraId="00000089" w14:textId="77777777" w:rsidR="00153AB9" w:rsidRPr="009133A0" w:rsidRDefault="00A8601B" w:rsidP="006D2D34">
      <w:pPr>
        <w:numPr>
          <w:ilvl w:val="1"/>
          <w:numId w:val="13"/>
        </w:numPr>
        <w:spacing w:line="240" w:lineRule="auto"/>
        <w:ind w:right="112" w:hanging="360"/>
        <w:jc w:val="both"/>
      </w:pPr>
      <w:r w:rsidRPr="009133A0">
        <w:t>Roles and responsibilities of participating institutions.</w:t>
      </w:r>
    </w:p>
    <w:p w14:paraId="0000008A" w14:textId="65253FD8" w:rsidR="00153AB9" w:rsidRPr="009133A0" w:rsidRDefault="00A8601B" w:rsidP="006D2D34">
      <w:pPr>
        <w:numPr>
          <w:ilvl w:val="1"/>
          <w:numId w:val="13"/>
        </w:numPr>
        <w:spacing w:line="240" w:lineRule="auto"/>
        <w:ind w:right="112" w:hanging="360"/>
        <w:jc w:val="both"/>
      </w:pPr>
      <w:r w:rsidRPr="009133A0">
        <w:t>Contact/communication method</w:t>
      </w:r>
      <w:r w:rsidR="005D2020" w:rsidRPr="009133A0">
        <w:t>.</w:t>
      </w:r>
    </w:p>
    <w:p w14:paraId="0000008B" w14:textId="610F365C" w:rsidR="00153AB9" w:rsidRPr="009133A0" w:rsidRDefault="00A8601B" w:rsidP="006D2D34">
      <w:pPr>
        <w:numPr>
          <w:ilvl w:val="1"/>
          <w:numId w:val="13"/>
        </w:numPr>
        <w:spacing w:line="240" w:lineRule="auto"/>
        <w:ind w:right="112" w:hanging="360"/>
        <w:jc w:val="both"/>
      </w:pPr>
      <w:r w:rsidRPr="009133A0">
        <w:t>Sharing method of physical assets and knowledge assets generated through the project</w:t>
      </w:r>
      <w:r w:rsidR="005D2020" w:rsidRPr="009133A0">
        <w:t>.</w:t>
      </w:r>
    </w:p>
    <w:p w14:paraId="0000008C" w14:textId="6A1370DF" w:rsidR="00153AB9" w:rsidRPr="009133A0" w:rsidRDefault="00F402E4" w:rsidP="006D2D34">
      <w:pPr>
        <w:numPr>
          <w:ilvl w:val="1"/>
          <w:numId w:val="13"/>
        </w:numPr>
        <w:spacing w:line="240" w:lineRule="auto"/>
        <w:ind w:right="112" w:hanging="360"/>
        <w:jc w:val="both"/>
      </w:pPr>
      <w:r w:rsidRPr="009133A0">
        <w:t>Management of</w:t>
      </w:r>
      <w:r w:rsidR="00A8601B" w:rsidRPr="009133A0">
        <w:t xml:space="preserve"> disputes</w:t>
      </w:r>
      <w:r w:rsidR="005D2020" w:rsidRPr="009133A0">
        <w:t>.</w:t>
      </w:r>
    </w:p>
    <w:p w14:paraId="0000008D" w14:textId="6C3AEE80" w:rsidR="00153AB9" w:rsidRPr="009133A0" w:rsidRDefault="00A8601B" w:rsidP="006D2D34">
      <w:pPr>
        <w:numPr>
          <w:ilvl w:val="1"/>
          <w:numId w:val="13"/>
        </w:numPr>
        <w:spacing w:line="240" w:lineRule="auto"/>
        <w:ind w:right="112" w:hanging="360"/>
        <w:jc w:val="both"/>
      </w:pPr>
      <w:r w:rsidRPr="009133A0">
        <w:t>Management of partnership</w:t>
      </w:r>
      <w:r w:rsidR="005D2020" w:rsidRPr="009133A0">
        <w:t>.</w:t>
      </w:r>
    </w:p>
    <w:p w14:paraId="0000008E" w14:textId="5E0DE15B" w:rsidR="00153AB9" w:rsidRPr="009133A0" w:rsidRDefault="00A8601B" w:rsidP="006D2D34">
      <w:pPr>
        <w:numPr>
          <w:ilvl w:val="1"/>
          <w:numId w:val="13"/>
        </w:numPr>
        <w:spacing w:line="240" w:lineRule="auto"/>
        <w:ind w:right="112" w:hanging="360"/>
        <w:jc w:val="both"/>
      </w:pPr>
      <w:r w:rsidRPr="009133A0">
        <w:t>Contribution requirements</w:t>
      </w:r>
      <w:r w:rsidR="005D2020" w:rsidRPr="009133A0">
        <w:t>.</w:t>
      </w:r>
    </w:p>
    <w:p w14:paraId="0000008F" w14:textId="4ACD66E7" w:rsidR="00153AB9" w:rsidRPr="009133A0" w:rsidRDefault="00A8601B" w:rsidP="006D2D34">
      <w:pPr>
        <w:numPr>
          <w:ilvl w:val="1"/>
          <w:numId w:val="13"/>
        </w:numPr>
        <w:spacing w:line="240" w:lineRule="auto"/>
        <w:ind w:right="112" w:hanging="360"/>
        <w:jc w:val="both"/>
      </w:pPr>
      <w:r w:rsidRPr="009133A0">
        <w:t>Miscellaneous important matters related to the joint execution of the project</w:t>
      </w:r>
      <w:r w:rsidR="00F402E4" w:rsidRPr="009133A0">
        <w:t>.</w:t>
      </w:r>
    </w:p>
    <w:p w14:paraId="00000090" w14:textId="06DE1BBE" w:rsidR="00153AB9" w:rsidRPr="009133A0" w:rsidRDefault="00A8601B" w:rsidP="00A11E25">
      <w:pPr>
        <w:numPr>
          <w:ilvl w:val="0"/>
          <w:numId w:val="13"/>
        </w:numPr>
        <w:spacing w:before="240" w:after="270" w:line="240" w:lineRule="auto"/>
        <w:ind w:right="112" w:hanging="360"/>
        <w:jc w:val="both"/>
      </w:pPr>
      <w:r w:rsidRPr="009133A0">
        <w:t xml:space="preserve">The lead research institution has authorities and responsibilities in the tasks, project management, budgeting, accounting, etc. of </w:t>
      </w:r>
      <w:r w:rsidR="00F402E4" w:rsidRPr="009133A0">
        <w:t>participating</w:t>
      </w:r>
      <w:r w:rsidRPr="009133A0">
        <w:t xml:space="preserve"> institutions in the project consortium.</w:t>
      </w:r>
    </w:p>
    <w:p w14:paraId="00000091" w14:textId="11DAFDC0" w:rsidR="00153AB9" w:rsidRPr="009133A0" w:rsidRDefault="00A8601B" w:rsidP="006D2D34">
      <w:pPr>
        <w:pStyle w:val="Heading2"/>
        <w:spacing w:line="240" w:lineRule="auto"/>
        <w:rPr>
          <w:sz w:val="24"/>
          <w:szCs w:val="24"/>
        </w:rPr>
      </w:pPr>
      <w:bookmarkStart w:id="14" w:name="_Toc88312340"/>
      <w:r w:rsidRPr="009133A0">
        <w:rPr>
          <w:sz w:val="24"/>
          <w:szCs w:val="24"/>
        </w:rPr>
        <w:t>Article 1</w:t>
      </w:r>
      <w:r w:rsidR="00F402E4" w:rsidRPr="009133A0">
        <w:rPr>
          <w:sz w:val="24"/>
          <w:szCs w:val="24"/>
        </w:rPr>
        <w:t>4</w:t>
      </w:r>
      <w:r w:rsidRPr="009133A0">
        <w:rPr>
          <w:sz w:val="24"/>
          <w:szCs w:val="24"/>
        </w:rPr>
        <w:t xml:space="preserve"> (Composition of </w:t>
      </w:r>
      <w:r w:rsidR="005D2020" w:rsidRPr="009133A0">
        <w:rPr>
          <w:sz w:val="24"/>
          <w:szCs w:val="24"/>
        </w:rPr>
        <w:t>P</w:t>
      </w:r>
      <w:r w:rsidRPr="009133A0">
        <w:rPr>
          <w:sz w:val="24"/>
          <w:szCs w:val="24"/>
        </w:rPr>
        <w:t>roject Team)</w:t>
      </w:r>
      <w:bookmarkEnd w:id="14"/>
      <w:r w:rsidRPr="009133A0">
        <w:rPr>
          <w:sz w:val="24"/>
          <w:szCs w:val="24"/>
        </w:rPr>
        <w:t xml:space="preserve"> </w:t>
      </w:r>
    </w:p>
    <w:p w14:paraId="00000092" w14:textId="71618B2E" w:rsidR="00153AB9" w:rsidRPr="009133A0" w:rsidRDefault="00A8601B" w:rsidP="006D2D34">
      <w:pPr>
        <w:numPr>
          <w:ilvl w:val="0"/>
          <w:numId w:val="16"/>
        </w:numPr>
        <w:spacing w:line="240" w:lineRule="auto"/>
        <w:ind w:right="112" w:hanging="360"/>
        <w:jc w:val="both"/>
      </w:pPr>
      <w:r w:rsidRPr="009133A0">
        <w:t xml:space="preserve">The participants in a project team are the members of </w:t>
      </w:r>
      <w:r w:rsidR="00F402E4" w:rsidRPr="009133A0">
        <w:t>participating</w:t>
      </w:r>
      <w:r w:rsidR="004A22E9" w:rsidRPr="009133A0">
        <w:t xml:space="preserve"> </w:t>
      </w:r>
      <w:r w:rsidRPr="009133A0">
        <w:t>institution</w:t>
      </w:r>
      <w:r w:rsidR="005D2020" w:rsidRPr="009133A0">
        <w:rPr>
          <w:color w:val="000000" w:themeColor="text1"/>
        </w:rPr>
        <w:t>(s)</w:t>
      </w:r>
    </w:p>
    <w:p w14:paraId="1594DFBC" w14:textId="1444CFAE" w:rsidR="006D2D34" w:rsidRPr="009133A0" w:rsidRDefault="00A8601B" w:rsidP="00E81CBF">
      <w:pPr>
        <w:numPr>
          <w:ilvl w:val="0"/>
          <w:numId w:val="16"/>
        </w:numPr>
        <w:spacing w:after="0" w:line="240" w:lineRule="auto"/>
        <w:ind w:right="112" w:hanging="360"/>
        <w:jc w:val="both"/>
      </w:pPr>
      <w:r w:rsidRPr="009133A0">
        <w:t xml:space="preserve">Participants may include undergraduate, graduate, and PhD students, researchers who are regular member of </w:t>
      </w:r>
      <w:r w:rsidR="00F402E4" w:rsidRPr="009133A0">
        <w:t>participating</w:t>
      </w:r>
      <w:r w:rsidR="004A22E9" w:rsidRPr="009133A0">
        <w:t xml:space="preserve"> </w:t>
      </w:r>
      <w:r w:rsidRPr="009133A0">
        <w:t>institution</w:t>
      </w:r>
      <w:r w:rsidRPr="009133A0">
        <w:rPr>
          <w:color w:val="000000" w:themeColor="text1"/>
        </w:rPr>
        <w:t xml:space="preserve">(s) </w:t>
      </w:r>
      <w:r w:rsidRPr="009133A0">
        <w:t xml:space="preserve">or are temporarily employed by the head of </w:t>
      </w:r>
      <w:r w:rsidR="00F402E4" w:rsidRPr="009133A0">
        <w:t>participating</w:t>
      </w:r>
      <w:r w:rsidR="004A22E9" w:rsidRPr="009133A0">
        <w:t xml:space="preserve"> </w:t>
      </w:r>
      <w:r w:rsidRPr="009133A0">
        <w:t>institutions for a project.</w:t>
      </w:r>
    </w:p>
    <w:p w14:paraId="58CD9F40" w14:textId="2C698ABC" w:rsidR="006D2D34" w:rsidRPr="009133A0" w:rsidRDefault="006D2D34" w:rsidP="005353AD">
      <w:pPr>
        <w:spacing w:after="0" w:line="240" w:lineRule="auto"/>
        <w:ind w:left="0" w:right="112" w:firstLine="0"/>
        <w:jc w:val="both"/>
      </w:pPr>
    </w:p>
    <w:p w14:paraId="67FC1D45" w14:textId="77777777" w:rsidR="00701B8F" w:rsidRPr="009133A0" w:rsidRDefault="00701B8F" w:rsidP="005353AD">
      <w:pPr>
        <w:spacing w:after="0" w:line="240" w:lineRule="auto"/>
        <w:ind w:left="0" w:right="112" w:firstLine="0"/>
        <w:jc w:val="both"/>
      </w:pPr>
    </w:p>
    <w:p w14:paraId="0A87E46B" w14:textId="77777777" w:rsidR="00B473BD" w:rsidRPr="009133A0" w:rsidRDefault="00B473BD">
      <w:pPr>
        <w:ind w:firstLine="0"/>
        <w:rPr>
          <w:b/>
          <w:sz w:val="28"/>
        </w:rPr>
      </w:pPr>
      <w:r w:rsidRPr="009133A0">
        <w:br w:type="page"/>
      </w:r>
    </w:p>
    <w:p w14:paraId="00000094" w14:textId="3439052A" w:rsidR="00153AB9" w:rsidRPr="009133A0" w:rsidRDefault="00A8601B" w:rsidP="006D2D34">
      <w:pPr>
        <w:pStyle w:val="Heading1"/>
        <w:spacing w:after="0" w:line="240" w:lineRule="auto"/>
      </w:pPr>
      <w:bookmarkStart w:id="15" w:name="_Toc88312341"/>
      <w:r w:rsidRPr="009133A0">
        <w:lastRenderedPageBreak/>
        <w:t>Chapter 4: Application and Selection</w:t>
      </w:r>
      <w:r w:rsidR="005D2020" w:rsidRPr="009133A0">
        <w:t xml:space="preserve"> of </w:t>
      </w:r>
      <w:r w:rsidRPr="009133A0">
        <w:t>Project</w:t>
      </w:r>
      <w:bookmarkEnd w:id="15"/>
    </w:p>
    <w:p w14:paraId="00000095" w14:textId="2EE00D52" w:rsidR="00153AB9" w:rsidRPr="009133A0" w:rsidRDefault="00A8601B" w:rsidP="006D2D34">
      <w:pPr>
        <w:pStyle w:val="Heading2"/>
        <w:spacing w:after="0" w:line="240" w:lineRule="auto"/>
        <w:rPr>
          <w:sz w:val="24"/>
          <w:szCs w:val="24"/>
        </w:rPr>
      </w:pPr>
      <w:bookmarkStart w:id="16" w:name="_Toc88312342"/>
      <w:r w:rsidRPr="009133A0">
        <w:rPr>
          <w:sz w:val="24"/>
          <w:szCs w:val="24"/>
        </w:rPr>
        <w:t>Article 1</w:t>
      </w:r>
      <w:r w:rsidR="00F402E4" w:rsidRPr="009133A0">
        <w:rPr>
          <w:sz w:val="24"/>
          <w:szCs w:val="24"/>
        </w:rPr>
        <w:t>5</w:t>
      </w:r>
      <w:r w:rsidRPr="009133A0">
        <w:rPr>
          <w:sz w:val="24"/>
          <w:szCs w:val="24"/>
        </w:rPr>
        <w:t xml:space="preserve"> (Application)</w:t>
      </w:r>
      <w:r w:rsidR="00031FAC" w:rsidRPr="009133A0">
        <w:rPr>
          <w:sz w:val="24"/>
          <w:szCs w:val="24"/>
        </w:rPr>
        <w:br/>
      </w:r>
      <w:r w:rsidRPr="009133A0">
        <w:rPr>
          <w:b w:val="0"/>
          <w:bCs/>
          <w:sz w:val="24"/>
          <w:szCs w:val="24"/>
        </w:rPr>
        <w:t>The</w:t>
      </w:r>
      <w:r w:rsidR="005D2020" w:rsidRPr="009133A0">
        <w:rPr>
          <w:b w:val="0"/>
          <w:bCs/>
          <w:sz w:val="24"/>
          <w:szCs w:val="24"/>
        </w:rPr>
        <w:t xml:space="preserve"> team leader/PI </w:t>
      </w:r>
      <w:r w:rsidRPr="009133A0">
        <w:rPr>
          <w:b w:val="0"/>
          <w:bCs/>
          <w:sz w:val="24"/>
          <w:szCs w:val="24"/>
        </w:rPr>
        <w:t xml:space="preserve">of the lead research institution intended to participate in the program submits a project proposal and related documents in the required format to the </w:t>
      </w:r>
      <w:r w:rsidRPr="009133A0">
        <w:rPr>
          <w:b w:val="0"/>
          <w:bCs/>
          <w:color w:val="000000" w:themeColor="text1"/>
          <w:sz w:val="24"/>
          <w:szCs w:val="24"/>
        </w:rPr>
        <w:t xml:space="preserve">project </w:t>
      </w:r>
      <w:r w:rsidRPr="009133A0">
        <w:rPr>
          <w:b w:val="0"/>
          <w:bCs/>
          <w:sz w:val="24"/>
          <w:szCs w:val="24"/>
        </w:rPr>
        <w:t>management support team.</w:t>
      </w:r>
      <w:bookmarkEnd w:id="16"/>
      <w:r w:rsidRPr="009133A0">
        <w:rPr>
          <w:sz w:val="24"/>
          <w:szCs w:val="24"/>
        </w:rPr>
        <w:t xml:space="preserve"> </w:t>
      </w:r>
    </w:p>
    <w:p w14:paraId="00000096" w14:textId="646BC4B9" w:rsidR="00153AB9" w:rsidRPr="009133A0" w:rsidRDefault="00A8601B" w:rsidP="006D2D34">
      <w:pPr>
        <w:pStyle w:val="Heading2"/>
        <w:spacing w:line="240" w:lineRule="auto"/>
        <w:rPr>
          <w:sz w:val="24"/>
          <w:szCs w:val="24"/>
        </w:rPr>
      </w:pPr>
      <w:bookmarkStart w:id="17" w:name="_Toc88312343"/>
      <w:r w:rsidRPr="009133A0">
        <w:rPr>
          <w:sz w:val="24"/>
          <w:szCs w:val="24"/>
        </w:rPr>
        <w:t>Article 1</w:t>
      </w:r>
      <w:r w:rsidR="00491002" w:rsidRPr="009133A0">
        <w:rPr>
          <w:sz w:val="24"/>
          <w:szCs w:val="24"/>
        </w:rPr>
        <w:t>6</w:t>
      </w:r>
      <w:r w:rsidRPr="009133A0">
        <w:rPr>
          <w:sz w:val="24"/>
          <w:szCs w:val="24"/>
        </w:rPr>
        <w:t xml:space="preserve"> (Selection</w:t>
      </w:r>
      <w:r w:rsidR="00491002" w:rsidRPr="009133A0">
        <w:rPr>
          <w:sz w:val="24"/>
          <w:szCs w:val="24"/>
        </w:rPr>
        <w:t xml:space="preserve"> /</w:t>
      </w:r>
      <w:r w:rsidRPr="009133A0">
        <w:rPr>
          <w:sz w:val="24"/>
          <w:szCs w:val="24"/>
        </w:rPr>
        <w:t xml:space="preserve"> Evaluation)</w:t>
      </w:r>
      <w:bookmarkEnd w:id="17"/>
      <w:r w:rsidRPr="009133A0">
        <w:rPr>
          <w:sz w:val="24"/>
          <w:szCs w:val="24"/>
        </w:rPr>
        <w:t xml:space="preserve"> </w:t>
      </w:r>
    </w:p>
    <w:p w14:paraId="00000097" w14:textId="19EA91C9" w:rsidR="00153AB9" w:rsidRPr="009133A0" w:rsidRDefault="00A8601B" w:rsidP="006D2D34">
      <w:pPr>
        <w:numPr>
          <w:ilvl w:val="0"/>
          <w:numId w:val="18"/>
        </w:numPr>
        <w:spacing w:line="240" w:lineRule="auto"/>
        <w:ind w:right="112" w:hanging="360"/>
        <w:jc w:val="both"/>
      </w:pPr>
      <w:r w:rsidRPr="009133A0">
        <w:t>The executive committee</w:t>
      </w:r>
      <w:r w:rsidR="005D2020" w:rsidRPr="009133A0">
        <w:t xml:space="preserve"> establishes an evaluation </w:t>
      </w:r>
      <w:r w:rsidRPr="009133A0">
        <w:t>plan for evaluation of project proposals and organizes the evaluation committee.</w:t>
      </w:r>
    </w:p>
    <w:p w14:paraId="00000098" w14:textId="77777777" w:rsidR="00153AB9" w:rsidRPr="009133A0" w:rsidRDefault="00A8601B" w:rsidP="006D2D34">
      <w:pPr>
        <w:numPr>
          <w:ilvl w:val="0"/>
          <w:numId w:val="18"/>
        </w:numPr>
        <w:spacing w:line="240" w:lineRule="auto"/>
        <w:ind w:right="112" w:hanging="360"/>
        <w:jc w:val="both"/>
      </w:pPr>
      <w:r w:rsidRPr="009133A0">
        <w:t xml:space="preserve">The </w:t>
      </w:r>
      <w:r w:rsidRPr="009133A0">
        <w:rPr>
          <w:color w:val="000000" w:themeColor="text1"/>
        </w:rPr>
        <w:t>project</w:t>
      </w:r>
      <w:r w:rsidRPr="009133A0">
        <w:t xml:space="preserve"> management support team conducts a preliminary review of submitted project proposals in light of the requirements, redundancy, restriction on participation and other eligibility to determine whether or not to further evaluate it, and it may conduct onsite inspection and interview, if deemed necessary.</w:t>
      </w:r>
    </w:p>
    <w:p w14:paraId="00000099" w14:textId="77777777" w:rsidR="00153AB9" w:rsidRPr="009133A0" w:rsidRDefault="00A8601B" w:rsidP="006D2D34">
      <w:pPr>
        <w:numPr>
          <w:ilvl w:val="0"/>
          <w:numId w:val="18"/>
        </w:numPr>
        <w:spacing w:after="38" w:line="240" w:lineRule="auto"/>
        <w:ind w:right="112" w:hanging="360"/>
        <w:jc w:val="both"/>
      </w:pPr>
      <w:r w:rsidRPr="009133A0">
        <w:t>The evaluation committee evaluates project proposals considering each of the following items;</w:t>
      </w:r>
    </w:p>
    <w:p w14:paraId="0000009A" w14:textId="77777777" w:rsidR="00153AB9" w:rsidRPr="009133A0" w:rsidRDefault="00A8601B" w:rsidP="006D2D34">
      <w:pPr>
        <w:numPr>
          <w:ilvl w:val="1"/>
          <w:numId w:val="18"/>
        </w:numPr>
        <w:spacing w:line="240" w:lineRule="auto"/>
        <w:ind w:right="112" w:hanging="360"/>
        <w:jc w:val="both"/>
      </w:pPr>
      <w:r w:rsidRPr="009133A0">
        <w:t>Rationale, necessity, objectives, details and implementation method, and expected results of a project.</w:t>
      </w:r>
    </w:p>
    <w:p w14:paraId="0000009B" w14:textId="110F564E" w:rsidR="00153AB9" w:rsidRPr="009133A0" w:rsidRDefault="00A8601B" w:rsidP="006D2D34">
      <w:pPr>
        <w:numPr>
          <w:ilvl w:val="1"/>
          <w:numId w:val="18"/>
        </w:numPr>
        <w:spacing w:line="240" w:lineRule="auto"/>
        <w:ind w:right="112" w:hanging="360"/>
        <w:jc w:val="both"/>
      </w:pPr>
      <w:r w:rsidRPr="009133A0">
        <w:t>Capacity to carry out the project</w:t>
      </w:r>
      <w:r w:rsidR="00E71F44" w:rsidRPr="009133A0">
        <w:t>.</w:t>
      </w:r>
    </w:p>
    <w:p w14:paraId="0000009C" w14:textId="6EF9AB4F" w:rsidR="00153AB9" w:rsidRPr="009133A0" w:rsidRDefault="00A8601B" w:rsidP="006D2D34">
      <w:pPr>
        <w:numPr>
          <w:ilvl w:val="1"/>
          <w:numId w:val="18"/>
        </w:numPr>
        <w:spacing w:line="240" w:lineRule="auto"/>
        <w:ind w:right="112" w:hanging="360"/>
        <w:jc w:val="both"/>
      </w:pPr>
      <w:r w:rsidRPr="009133A0">
        <w:t>Operating structure of the</w:t>
      </w:r>
      <w:r w:rsidR="00E71F44" w:rsidRPr="009133A0">
        <w:t xml:space="preserve"> </w:t>
      </w:r>
      <w:r w:rsidRPr="009133A0">
        <w:t xml:space="preserve">project and sharing of roles and responsibilities among </w:t>
      </w:r>
      <w:r w:rsidR="004A22E9" w:rsidRPr="009133A0">
        <w:t>participating institutions</w:t>
      </w:r>
      <w:r w:rsidR="00E71F44" w:rsidRPr="009133A0">
        <w:t>.</w:t>
      </w:r>
    </w:p>
    <w:p w14:paraId="0000009D" w14:textId="35833437" w:rsidR="00153AB9" w:rsidRPr="009133A0" w:rsidRDefault="00E71F44" w:rsidP="006D2D34">
      <w:pPr>
        <w:numPr>
          <w:ilvl w:val="1"/>
          <w:numId w:val="18"/>
        </w:numPr>
        <w:spacing w:line="240" w:lineRule="auto"/>
        <w:ind w:right="112" w:hanging="360"/>
        <w:jc w:val="both"/>
      </w:pPr>
      <w:r w:rsidRPr="009133A0">
        <w:t>Whether the facilities and equipment installation are required and appropriate for the performance of a project.</w:t>
      </w:r>
    </w:p>
    <w:p w14:paraId="0000009E" w14:textId="578D71C3" w:rsidR="00153AB9" w:rsidRPr="009133A0" w:rsidRDefault="00A8601B" w:rsidP="006D2D34">
      <w:pPr>
        <w:numPr>
          <w:ilvl w:val="1"/>
          <w:numId w:val="18"/>
        </w:numPr>
        <w:spacing w:line="240" w:lineRule="auto"/>
        <w:ind w:right="112" w:hanging="360"/>
        <w:jc w:val="both"/>
      </w:pPr>
      <w:r w:rsidRPr="009133A0">
        <w:t>Appropriateness of the amount of project budget and the duration of the project period</w:t>
      </w:r>
      <w:r w:rsidR="00FA1B11" w:rsidRPr="009133A0">
        <w:t>.</w:t>
      </w:r>
    </w:p>
    <w:p w14:paraId="0000009F" w14:textId="451729F1" w:rsidR="00153AB9" w:rsidRPr="009133A0" w:rsidRDefault="00A8601B" w:rsidP="006D2D34">
      <w:pPr>
        <w:numPr>
          <w:ilvl w:val="1"/>
          <w:numId w:val="18"/>
        </w:numPr>
        <w:spacing w:after="37" w:line="240" w:lineRule="auto"/>
        <w:ind w:right="112" w:hanging="360"/>
        <w:jc w:val="both"/>
      </w:pPr>
      <w:r w:rsidRPr="009133A0">
        <w:t>Redundancy with projects that had been already carried out or currently being carried out under other research and development programs</w:t>
      </w:r>
      <w:r w:rsidR="00FA1B11" w:rsidRPr="009133A0">
        <w:t>.</w:t>
      </w:r>
    </w:p>
    <w:p w14:paraId="000000A0" w14:textId="7D3D38E8" w:rsidR="00153AB9" w:rsidRPr="009133A0" w:rsidRDefault="00A8601B" w:rsidP="006D2D34">
      <w:pPr>
        <w:numPr>
          <w:ilvl w:val="1"/>
          <w:numId w:val="18"/>
        </w:numPr>
        <w:spacing w:line="240" w:lineRule="auto"/>
        <w:ind w:right="112" w:hanging="360"/>
        <w:jc w:val="both"/>
      </w:pPr>
      <w:r w:rsidRPr="009133A0">
        <w:t>Possibility of deliverable utilization</w:t>
      </w:r>
      <w:r w:rsidR="00FA1B11" w:rsidRPr="009133A0">
        <w:t>.</w:t>
      </w:r>
    </w:p>
    <w:p w14:paraId="000000A1" w14:textId="30C7B385" w:rsidR="00153AB9" w:rsidRPr="009133A0" w:rsidRDefault="00A8601B" w:rsidP="006D2D34">
      <w:pPr>
        <w:numPr>
          <w:ilvl w:val="1"/>
          <w:numId w:val="18"/>
        </w:numPr>
        <w:spacing w:after="37" w:line="240" w:lineRule="auto"/>
        <w:ind w:right="112" w:hanging="360"/>
        <w:jc w:val="both"/>
      </w:pPr>
      <w:r w:rsidRPr="009133A0">
        <w:t>Appropriateness of a safety measure implementation plan</w:t>
      </w:r>
      <w:r w:rsidR="00FA1B11" w:rsidRPr="009133A0">
        <w:t xml:space="preserve"> </w:t>
      </w:r>
      <w:r w:rsidRPr="009133A0">
        <w:t>with the performance of a project (e.g.</w:t>
      </w:r>
      <w:r w:rsidR="00BB5239" w:rsidRPr="009133A0">
        <w:t>,</w:t>
      </w:r>
      <w:r w:rsidRPr="009133A0">
        <w:t xml:space="preserve"> lab safety)</w:t>
      </w:r>
      <w:r w:rsidR="00FA1B11" w:rsidRPr="009133A0">
        <w:t>.</w:t>
      </w:r>
    </w:p>
    <w:p w14:paraId="000000A2" w14:textId="4E2630C5" w:rsidR="00153AB9" w:rsidRPr="009133A0" w:rsidRDefault="00A8601B" w:rsidP="006D2D34">
      <w:pPr>
        <w:numPr>
          <w:ilvl w:val="1"/>
          <w:numId w:val="18"/>
        </w:numPr>
        <w:spacing w:line="240" w:lineRule="auto"/>
        <w:ind w:right="112" w:hanging="360"/>
        <w:jc w:val="both"/>
      </w:pPr>
      <w:r w:rsidRPr="009133A0">
        <w:t>Implications for rural development</w:t>
      </w:r>
      <w:r w:rsidR="00FA1B11" w:rsidRPr="009133A0">
        <w:t>.</w:t>
      </w:r>
    </w:p>
    <w:p w14:paraId="000000A3" w14:textId="0103771D" w:rsidR="00153AB9" w:rsidRPr="009133A0" w:rsidRDefault="00A8601B" w:rsidP="006D2D34">
      <w:pPr>
        <w:numPr>
          <w:ilvl w:val="1"/>
          <w:numId w:val="18"/>
        </w:numPr>
        <w:spacing w:line="240" w:lineRule="auto"/>
        <w:ind w:right="112" w:hanging="360"/>
        <w:jc w:val="both"/>
      </w:pPr>
      <w:r w:rsidRPr="009133A0">
        <w:t>Implications for capacity building in R&amp;BD support program</w:t>
      </w:r>
      <w:r w:rsidR="00FA1B11" w:rsidRPr="009133A0">
        <w:t>.</w:t>
      </w:r>
    </w:p>
    <w:p w14:paraId="000000A4" w14:textId="27C8B12A" w:rsidR="00153AB9" w:rsidRPr="009133A0" w:rsidRDefault="00A8601B" w:rsidP="00A11E25">
      <w:pPr>
        <w:numPr>
          <w:ilvl w:val="0"/>
          <w:numId w:val="18"/>
        </w:numPr>
        <w:spacing w:before="240" w:line="240" w:lineRule="auto"/>
        <w:ind w:right="112" w:hanging="360"/>
        <w:jc w:val="both"/>
      </w:pPr>
      <w:r w:rsidRPr="009133A0">
        <w:t>For the purpose of project proposal review and evaluation, with the prior consent from</w:t>
      </w:r>
      <w:r w:rsidR="00FA1B11" w:rsidRPr="009133A0">
        <w:rPr>
          <w:color w:val="FF0000"/>
        </w:rPr>
        <w:t xml:space="preserve"> </w:t>
      </w:r>
      <w:r w:rsidR="00FA1B11" w:rsidRPr="009133A0">
        <w:rPr>
          <w:color w:val="000000" w:themeColor="text1"/>
        </w:rPr>
        <w:t>CO</w:t>
      </w:r>
      <w:r w:rsidRPr="009133A0">
        <w:t>, the PMC may separately determine</w:t>
      </w:r>
      <w:r w:rsidR="00FA1B11" w:rsidRPr="009133A0">
        <w:t xml:space="preserve"> and apply the </w:t>
      </w:r>
      <w:r w:rsidRPr="009133A0">
        <w:t>preferential criteria and penalty criteria</w:t>
      </w:r>
      <w:r w:rsidR="00FA1B11" w:rsidRPr="009133A0">
        <w:t>.</w:t>
      </w:r>
    </w:p>
    <w:p w14:paraId="000000A5" w14:textId="2E20EB80" w:rsidR="00153AB9" w:rsidRPr="009133A0" w:rsidRDefault="00A8601B" w:rsidP="006D2D34">
      <w:pPr>
        <w:numPr>
          <w:ilvl w:val="0"/>
          <w:numId w:val="18"/>
        </w:numPr>
        <w:spacing w:line="240" w:lineRule="auto"/>
        <w:ind w:right="112" w:hanging="360"/>
        <w:jc w:val="both"/>
      </w:pPr>
      <w:r w:rsidRPr="009133A0">
        <w:t xml:space="preserve">The </w:t>
      </w:r>
      <w:r w:rsidR="004A22E9" w:rsidRPr="009133A0">
        <w:t>evaluation committee</w:t>
      </w:r>
      <w:r w:rsidRPr="009133A0">
        <w:t xml:space="preserve"> </w:t>
      </w:r>
      <w:r w:rsidR="00F26C32" w:rsidRPr="009133A0">
        <w:t xml:space="preserve">with prior consultation with PMC and </w:t>
      </w:r>
      <w:r w:rsidR="00F26C32" w:rsidRPr="009133A0">
        <w:rPr>
          <w:color w:val="000000" w:themeColor="text1"/>
        </w:rPr>
        <w:t>CO</w:t>
      </w:r>
      <w:r w:rsidR="00F26C32" w:rsidRPr="009133A0">
        <w:t xml:space="preserve"> </w:t>
      </w:r>
      <w:r w:rsidRPr="009133A0">
        <w:t>may request the applicants of similar or overlapped project</w:t>
      </w:r>
      <w:r w:rsidR="004A22E9" w:rsidRPr="009133A0">
        <w:t xml:space="preserve"> </w:t>
      </w:r>
      <w:r w:rsidRPr="009133A0">
        <w:t xml:space="preserve">to merge their proposals or form a consortium for collaborative research and re-submit </w:t>
      </w:r>
      <w:r w:rsidR="00FA1B11" w:rsidRPr="009133A0">
        <w:t xml:space="preserve">the </w:t>
      </w:r>
      <w:r w:rsidRPr="009133A0">
        <w:t>proposal. In</w:t>
      </w:r>
      <w:r w:rsidR="00FA1B11" w:rsidRPr="009133A0">
        <w:t xml:space="preserve"> such a case</w:t>
      </w:r>
      <w:r w:rsidRPr="009133A0">
        <w:t xml:space="preserve">, if the lead research institution or principal investigator does not submit an improved proposal by the given due date, the executive committee may exclude the </w:t>
      </w:r>
      <w:r w:rsidR="00F26C32" w:rsidRPr="009133A0">
        <w:t xml:space="preserve">project with prior consultation with PMC and </w:t>
      </w:r>
      <w:r w:rsidR="00F26C32" w:rsidRPr="009133A0">
        <w:rPr>
          <w:color w:val="000000" w:themeColor="text1"/>
        </w:rPr>
        <w:t>CO</w:t>
      </w:r>
      <w:r w:rsidR="00FA1B11" w:rsidRPr="009133A0">
        <w:rPr>
          <w:color w:val="000000" w:themeColor="text1"/>
        </w:rPr>
        <w:t>.</w:t>
      </w:r>
      <w:r w:rsidRPr="009133A0">
        <w:t xml:space="preserve"> </w:t>
      </w:r>
    </w:p>
    <w:p w14:paraId="000000A6" w14:textId="33939563" w:rsidR="00153AB9" w:rsidRPr="009133A0" w:rsidRDefault="00FA1B11" w:rsidP="006D2D34">
      <w:pPr>
        <w:numPr>
          <w:ilvl w:val="0"/>
          <w:numId w:val="18"/>
        </w:numPr>
        <w:spacing w:line="240" w:lineRule="auto"/>
        <w:ind w:right="112" w:hanging="360"/>
        <w:jc w:val="both"/>
      </w:pPr>
      <w:r w:rsidRPr="009133A0">
        <w:t xml:space="preserve">Results and overall review comments listed by the </w:t>
      </w:r>
      <w:r w:rsidR="00A8601B" w:rsidRPr="009133A0">
        <w:t xml:space="preserve">evaluation committee are reported to the PMC and </w:t>
      </w:r>
      <w:r w:rsidRPr="009133A0">
        <w:t>CO</w:t>
      </w:r>
      <w:r w:rsidR="00A8601B" w:rsidRPr="009133A0">
        <w:t>.</w:t>
      </w:r>
    </w:p>
    <w:p w14:paraId="000000A7" w14:textId="5FC6C405" w:rsidR="00153AB9" w:rsidRPr="009133A0" w:rsidRDefault="00A8601B" w:rsidP="006D2D34">
      <w:pPr>
        <w:numPr>
          <w:ilvl w:val="0"/>
          <w:numId w:val="18"/>
        </w:numPr>
        <w:spacing w:after="542" w:line="240" w:lineRule="auto"/>
        <w:ind w:right="112" w:hanging="360"/>
        <w:jc w:val="both"/>
      </w:pPr>
      <w:r w:rsidRPr="009133A0">
        <w:t xml:space="preserve">The PMC and </w:t>
      </w:r>
      <w:r w:rsidR="00FA1B11" w:rsidRPr="009133A0">
        <w:rPr>
          <w:color w:val="000000" w:themeColor="text1"/>
        </w:rPr>
        <w:t>CO</w:t>
      </w:r>
      <w:r w:rsidRPr="009133A0">
        <w:t xml:space="preserve"> jointly report</w:t>
      </w:r>
      <w:r w:rsidR="00FA1B11" w:rsidRPr="009133A0">
        <w:t xml:space="preserve">s the results of selection </w:t>
      </w:r>
      <w:r w:rsidR="00F26C32" w:rsidRPr="009133A0">
        <w:t xml:space="preserve">/ </w:t>
      </w:r>
      <w:r w:rsidR="00FA1B11" w:rsidRPr="009133A0">
        <w:t xml:space="preserve">evaluation </w:t>
      </w:r>
      <w:r w:rsidRPr="009133A0">
        <w:t>to KOICA</w:t>
      </w:r>
      <w:r w:rsidR="00FA1B11" w:rsidRPr="009133A0">
        <w:t>.</w:t>
      </w:r>
    </w:p>
    <w:p w14:paraId="000000A8" w14:textId="3FF76BE9" w:rsidR="00153AB9" w:rsidRPr="009133A0" w:rsidRDefault="00A8601B" w:rsidP="006D2D34">
      <w:pPr>
        <w:pStyle w:val="Heading2"/>
        <w:spacing w:line="240" w:lineRule="auto"/>
        <w:rPr>
          <w:sz w:val="24"/>
          <w:szCs w:val="24"/>
        </w:rPr>
      </w:pPr>
      <w:bookmarkStart w:id="18" w:name="_Toc88312344"/>
      <w:r w:rsidRPr="009133A0">
        <w:rPr>
          <w:sz w:val="24"/>
          <w:szCs w:val="24"/>
        </w:rPr>
        <w:lastRenderedPageBreak/>
        <w:t>Article 1</w:t>
      </w:r>
      <w:r w:rsidR="00412116" w:rsidRPr="009133A0">
        <w:rPr>
          <w:sz w:val="24"/>
          <w:szCs w:val="24"/>
        </w:rPr>
        <w:t>7</w:t>
      </w:r>
      <w:r w:rsidRPr="009133A0">
        <w:rPr>
          <w:sz w:val="24"/>
          <w:szCs w:val="24"/>
        </w:rPr>
        <w:t xml:space="preserve"> (Confirmation of Projects Selection)</w:t>
      </w:r>
      <w:bookmarkEnd w:id="18"/>
      <w:r w:rsidRPr="009133A0">
        <w:rPr>
          <w:sz w:val="24"/>
          <w:szCs w:val="24"/>
        </w:rPr>
        <w:t xml:space="preserve"> </w:t>
      </w:r>
    </w:p>
    <w:p w14:paraId="000000A9" w14:textId="32C3E0F0" w:rsidR="00153AB9" w:rsidRPr="009133A0" w:rsidRDefault="00A8601B" w:rsidP="006D2D34">
      <w:pPr>
        <w:numPr>
          <w:ilvl w:val="0"/>
          <w:numId w:val="34"/>
        </w:numPr>
        <w:spacing w:after="3" w:line="240" w:lineRule="auto"/>
        <w:ind w:right="100" w:hanging="360"/>
        <w:jc w:val="both"/>
      </w:pPr>
      <w:r w:rsidRPr="009133A0">
        <w:t>Through the comprehensive</w:t>
      </w:r>
      <w:r w:rsidR="00A818CA" w:rsidRPr="009133A0">
        <w:t xml:space="preserve"> evaluation of the project proposal, </w:t>
      </w:r>
      <w:r w:rsidRPr="009133A0">
        <w:t>KOICA finally approves</w:t>
      </w:r>
      <w:r w:rsidR="00A818CA" w:rsidRPr="009133A0">
        <w:t xml:space="preserve"> </w:t>
      </w:r>
      <w:r w:rsidRPr="009133A0">
        <w:t xml:space="preserve">and </w:t>
      </w:r>
      <w:r w:rsidR="00A818CA" w:rsidRPr="009133A0">
        <w:t xml:space="preserve">notify </w:t>
      </w:r>
      <w:r w:rsidRPr="009133A0">
        <w:t>PMC and</w:t>
      </w:r>
      <w:r w:rsidR="00A818CA" w:rsidRPr="009133A0">
        <w:t xml:space="preserve"> CO,</w:t>
      </w:r>
      <w:r w:rsidRPr="009133A0">
        <w:t xml:space="preserve"> which in turn notifies it to the executive committee, heads of the lead research institution and principal investigators</w:t>
      </w:r>
      <w:r w:rsidR="00A818CA" w:rsidRPr="009133A0">
        <w:t>.</w:t>
      </w:r>
    </w:p>
    <w:p w14:paraId="000000AA" w14:textId="5E3DB627" w:rsidR="00153AB9" w:rsidRPr="009133A0" w:rsidRDefault="00A8601B" w:rsidP="006D2D34">
      <w:pPr>
        <w:numPr>
          <w:ilvl w:val="0"/>
          <w:numId w:val="34"/>
        </w:numPr>
        <w:spacing w:after="0" w:line="240" w:lineRule="auto"/>
        <w:ind w:right="100" w:hanging="360"/>
        <w:jc w:val="both"/>
      </w:pPr>
      <w:r w:rsidRPr="009133A0">
        <w:t>If there is reason to disqualify a selected lead research institution or a principal investigator or partner research institution before entering into agreement or if there is reason to cancel the agreement either KOICA or PMC or</w:t>
      </w:r>
      <w:r w:rsidR="00A818CA" w:rsidRPr="009133A0">
        <w:t xml:space="preserve"> CO </w:t>
      </w:r>
      <w:r w:rsidRPr="009133A0">
        <w:t>may revoke the selection of such project</w:t>
      </w:r>
      <w:r w:rsidR="00A818CA" w:rsidRPr="009133A0">
        <w:t>.</w:t>
      </w:r>
    </w:p>
    <w:p w14:paraId="77B78C3A" w14:textId="772237BD" w:rsidR="006D2D34" w:rsidRPr="009133A0" w:rsidRDefault="006D2D34" w:rsidP="005353AD">
      <w:pPr>
        <w:spacing w:after="0" w:line="240" w:lineRule="auto"/>
        <w:ind w:left="0" w:right="100" w:firstLine="0"/>
        <w:jc w:val="both"/>
      </w:pPr>
    </w:p>
    <w:p w14:paraId="161D2BC5" w14:textId="77777777" w:rsidR="00701B8F" w:rsidRPr="009133A0" w:rsidRDefault="00701B8F" w:rsidP="005353AD">
      <w:pPr>
        <w:spacing w:after="0" w:line="240" w:lineRule="auto"/>
        <w:ind w:left="0" w:right="100" w:firstLine="0"/>
        <w:jc w:val="both"/>
      </w:pPr>
    </w:p>
    <w:p w14:paraId="6C029D4E" w14:textId="77777777" w:rsidR="00B473BD" w:rsidRPr="009133A0" w:rsidRDefault="00B473BD">
      <w:pPr>
        <w:ind w:firstLine="0"/>
        <w:rPr>
          <w:b/>
          <w:sz w:val="28"/>
        </w:rPr>
      </w:pPr>
      <w:r w:rsidRPr="009133A0">
        <w:br w:type="page"/>
      </w:r>
    </w:p>
    <w:p w14:paraId="000000AB" w14:textId="1A528D47" w:rsidR="00153AB9" w:rsidRPr="009133A0" w:rsidRDefault="00A8601B" w:rsidP="006D2D34">
      <w:pPr>
        <w:pStyle w:val="Heading1"/>
        <w:spacing w:after="0" w:line="240" w:lineRule="auto"/>
      </w:pPr>
      <w:bookmarkStart w:id="19" w:name="_Toc88312345"/>
      <w:r w:rsidRPr="009133A0">
        <w:lastRenderedPageBreak/>
        <w:t>Chapter 5: Signing of</w:t>
      </w:r>
      <w:r w:rsidR="00A818CA" w:rsidRPr="009133A0">
        <w:t xml:space="preserve"> Project Agreement</w:t>
      </w:r>
      <w:r w:rsidRPr="009133A0">
        <w:t xml:space="preserve"> and</w:t>
      </w:r>
      <w:r w:rsidR="00A818CA" w:rsidRPr="009133A0">
        <w:t xml:space="preserve"> Cancellation</w:t>
      </w:r>
      <w:bookmarkEnd w:id="19"/>
    </w:p>
    <w:p w14:paraId="000000AC" w14:textId="11F39E64" w:rsidR="00153AB9" w:rsidRPr="009133A0" w:rsidRDefault="00A8601B" w:rsidP="006D2D34">
      <w:pPr>
        <w:pStyle w:val="Heading2"/>
        <w:spacing w:line="240" w:lineRule="auto"/>
        <w:rPr>
          <w:sz w:val="24"/>
          <w:szCs w:val="24"/>
        </w:rPr>
      </w:pPr>
      <w:bookmarkStart w:id="20" w:name="_Toc88312346"/>
      <w:r w:rsidRPr="009133A0">
        <w:rPr>
          <w:sz w:val="24"/>
          <w:szCs w:val="24"/>
        </w:rPr>
        <w:t>Article 1</w:t>
      </w:r>
      <w:r w:rsidR="00412116" w:rsidRPr="009133A0">
        <w:rPr>
          <w:sz w:val="24"/>
          <w:szCs w:val="24"/>
        </w:rPr>
        <w:t>8</w:t>
      </w:r>
      <w:r w:rsidR="006D2D34" w:rsidRPr="009133A0">
        <w:rPr>
          <w:sz w:val="24"/>
          <w:szCs w:val="24"/>
        </w:rPr>
        <w:t xml:space="preserve"> </w:t>
      </w:r>
      <w:r w:rsidRPr="009133A0">
        <w:rPr>
          <w:sz w:val="24"/>
          <w:szCs w:val="24"/>
        </w:rPr>
        <w:t xml:space="preserve">(Signing </w:t>
      </w:r>
      <w:r w:rsidRPr="009133A0">
        <w:rPr>
          <w:color w:val="000000" w:themeColor="text1"/>
          <w:sz w:val="24"/>
          <w:szCs w:val="24"/>
        </w:rPr>
        <w:t>Project</w:t>
      </w:r>
      <w:r w:rsidRPr="009133A0">
        <w:rPr>
          <w:sz w:val="24"/>
          <w:szCs w:val="24"/>
        </w:rPr>
        <w:t xml:space="preserve"> Agreement)</w:t>
      </w:r>
      <w:bookmarkEnd w:id="20"/>
      <w:r w:rsidRPr="009133A0">
        <w:rPr>
          <w:sz w:val="24"/>
          <w:szCs w:val="24"/>
        </w:rPr>
        <w:t xml:space="preserve"> </w:t>
      </w:r>
    </w:p>
    <w:p w14:paraId="000000AD" w14:textId="77777777" w:rsidR="00153AB9" w:rsidRPr="009133A0" w:rsidRDefault="00A8601B" w:rsidP="006D2D34">
      <w:pPr>
        <w:numPr>
          <w:ilvl w:val="0"/>
          <w:numId w:val="36"/>
        </w:numPr>
        <w:spacing w:line="240" w:lineRule="auto"/>
        <w:ind w:right="112" w:hanging="360"/>
        <w:jc w:val="both"/>
      </w:pPr>
      <w:r w:rsidRPr="009133A0">
        <w:rPr>
          <w:color w:val="000000" w:themeColor="text1"/>
        </w:rPr>
        <w:t xml:space="preserve">KU-IRDP/NTIC, the head of lead research institute and PMC </w:t>
      </w:r>
      <w:r w:rsidRPr="009133A0">
        <w:t>sign the agreement prepared in a due from in no later than 15 days from the date of notification of the selection results.</w:t>
      </w:r>
    </w:p>
    <w:p w14:paraId="000000AE" w14:textId="77777777" w:rsidR="00153AB9" w:rsidRPr="009133A0" w:rsidRDefault="00A8601B" w:rsidP="006D2D34">
      <w:pPr>
        <w:numPr>
          <w:ilvl w:val="0"/>
          <w:numId w:val="36"/>
        </w:numPr>
        <w:spacing w:after="37" w:line="240" w:lineRule="auto"/>
        <w:ind w:right="112" w:hanging="360"/>
        <w:jc w:val="both"/>
      </w:pPr>
      <w:r w:rsidRPr="009133A0">
        <w:t>The agreement states the following items;</w:t>
      </w:r>
    </w:p>
    <w:p w14:paraId="000000AF" w14:textId="77777777" w:rsidR="00153AB9" w:rsidRPr="009133A0" w:rsidRDefault="00A8601B" w:rsidP="006D2D34">
      <w:pPr>
        <w:numPr>
          <w:ilvl w:val="1"/>
          <w:numId w:val="36"/>
        </w:numPr>
        <w:spacing w:line="240" w:lineRule="auto"/>
        <w:ind w:right="112" w:hanging="360"/>
        <w:jc w:val="both"/>
      </w:pPr>
      <w:r w:rsidRPr="009133A0">
        <w:t>Project period agreement and person signing the agreement.</w:t>
      </w:r>
    </w:p>
    <w:p w14:paraId="000000B0" w14:textId="77777777" w:rsidR="00153AB9" w:rsidRPr="009133A0" w:rsidRDefault="00A8601B" w:rsidP="006D2D34">
      <w:pPr>
        <w:numPr>
          <w:ilvl w:val="1"/>
          <w:numId w:val="36"/>
        </w:numPr>
        <w:spacing w:line="240" w:lineRule="auto"/>
        <w:ind w:right="112" w:hanging="360"/>
        <w:jc w:val="both"/>
      </w:pPr>
      <w:r w:rsidRPr="009133A0">
        <w:t>Project plan and goal.</w:t>
      </w:r>
    </w:p>
    <w:p w14:paraId="000000B1" w14:textId="523C67F1" w:rsidR="00153AB9" w:rsidRPr="009133A0" w:rsidRDefault="00A8601B" w:rsidP="006D2D34">
      <w:pPr>
        <w:numPr>
          <w:ilvl w:val="1"/>
          <w:numId w:val="36"/>
        </w:numPr>
        <w:spacing w:line="240" w:lineRule="auto"/>
        <w:ind w:right="112" w:hanging="360"/>
        <w:jc w:val="both"/>
      </w:pPr>
      <w:r w:rsidRPr="009133A0">
        <w:t xml:space="preserve">Matters regarding </w:t>
      </w:r>
      <w:r w:rsidR="00B63394" w:rsidRPr="009133A0">
        <w:t>fund</w:t>
      </w:r>
      <w:r w:rsidRPr="009133A0">
        <w:t xml:space="preserve"> support.</w:t>
      </w:r>
    </w:p>
    <w:p w14:paraId="000000B2" w14:textId="54C09C95" w:rsidR="00153AB9" w:rsidRPr="009133A0" w:rsidRDefault="00A8601B" w:rsidP="006D2D34">
      <w:pPr>
        <w:numPr>
          <w:ilvl w:val="1"/>
          <w:numId w:val="36"/>
        </w:numPr>
        <w:spacing w:line="240" w:lineRule="auto"/>
        <w:ind w:right="112" w:hanging="360"/>
        <w:jc w:val="both"/>
      </w:pPr>
      <w:r w:rsidRPr="009133A0">
        <w:t xml:space="preserve">Matters regarding </w:t>
      </w:r>
      <w:r w:rsidR="00B63394" w:rsidRPr="009133A0">
        <w:t>fund</w:t>
      </w:r>
      <w:r w:rsidRPr="009133A0">
        <w:t xml:space="preserve"> management and execution.</w:t>
      </w:r>
    </w:p>
    <w:p w14:paraId="000000B3" w14:textId="77777777" w:rsidR="00153AB9" w:rsidRPr="009133A0" w:rsidRDefault="00A8601B" w:rsidP="006D2D34">
      <w:pPr>
        <w:numPr>
          <w:ilvl w:val="1"/>
          <w:numId w:val="36"/>
        </w:numPr>
        <w:spacing w:line="240" w:lineRule="auto"/>
        <w:ind w:right="112" w:hanging="360"/>
        <w:jc w:val="both"/>
      </w:pPr>
      <w:r w:rsidRPr="009133A0">
        <w:t>Matters regarding amendments to the agreement and agreement cancellation.</w:t>
      </w:r>
    </w:p>
    <w:p w14:paraId="000000B4" w14:textId="7A80F785" w:rsidR="00153AB9" w:rsidRPr="009133A0" w:rsidRDefault="00A8601B" w:rsidP="006D2D34">
      <w:pPr>
        <w:numPr>
          <w:ilvl w:val="1"/>
          <w:numId w:val="36"/>
        </w:numPr>
        <w:spacing w:line="240" w:lineRule="auto"/>
        <w:ind w:right="112" w:hanging="360"/>
        <w:jc w:val="both"/>
      </w:pPr>
      <w:r w:rsidRPr="009133A0">
        <w:t>Miscellaneous matters regarding participants’ salary and project conditions.</w:t>
      </w:r>
    </w:p>
    <w:p w14:paraId="000000B5" w14:textId="13314DBD" w:rsidR="00153AB9" w:rsidRPr="009133A0" w:rsidRDefault="00A8601B" w:rsidP="00A11E25">
      <w:pPr>
        <w:numPr>
          <w:ilvl w:val="0"/>
          <w:numId w:val="36"/>
        </w:numPr>
        <w:spacing w:before="240" w:after="561" w:line="240" w:lineRule="auto"/>
        <w:ind w:right="112" w:hanging="360"/>
        <w:jc w:val="both"/>
      </w:pPr>
      <w:r w:rsidRPr="009133A0">
        <w:t>The executive committee checks whether the agreement has been fulfilled with h</w:t>
      </w:r>
      <w:r w:rsidR="00262274" w:rsidRPr="009133A0">
        <w:t>onesty by the project team</w:t>
      </w:r>
      <w:r w:rsidRPr="009133A0">
        <w:t xml:space="preserve"> periodically.</w:t>
      </w:r>
    </w:p>
    <w:p w14:paraId="000000B6" w14:textId="4A102683" w:rsidR="00153AB9" w:rsidRPr="009133A0" w:rsidRDefault="00A8601B" w:rsidP="006D2D34">
      <w:pPr>
        <w:pStyle w:val="Heading2"/>
        <w:spacing w:line="240" w:lineRule="auto"/>
        <w:rPr>
          <w:sz w:val="24"/>
          <w:szCs w:val="24"/>
        </w:rPr>
      </w:pPr>
      <w:bookmarkStart w:id="21" w:name="_Toc88312347"/>
      <w:r w:rsidRPr="009133A0">
        <w:rPr>
          <w:sz w:val="24"/>
          <w:szCs w:val="24"/>
        </w:rPr>
        <w:t xml:space="preserve">Article </w:t>
      </w:r>
      <w:r w:rsidR="00412116" w:rsidRPr="009133A0">
        <w:rPr>
          <w:sz w:val="24"/>
          <w:szCs w:val="24"/>
        </w:rPr>
        <w:t>19</w:t>
      </w:r>
      <w:r w:rsidRPr="009133A0">
        <w:rPr>
          <w:sz w:val="24"/>
          <w:szCs w:val="24"/>
        </w:rPr>
        <w:t xml:space="preserve"> (Agreement Amendment)</w:t>
      </w:r>
      <w:bookmarkEnd w:id="21"/>
      <w:r w:rsidRPr="009133A0">
        <w:rPr>
          <w:sz w:val="24"/>
          <w:szCs w:val="24"/>
        </w:rPr>
        <w:t xml:space="preserve">  </w:t>
      </w:r>
    </w:p>
    <w:p w14:paraId="000000B7" w14:textId="68A254AA" w:rsidR="00153AB9" w:rsidRPr="009133A0" w:rsidRDefault="00A8601B" w:rsidP="006D2D34">
      <w:pPr>
        <w:numPr>
          <w:ilvl w:val="0"/>
          <w:numId w:val="23"/>
        </w:numPr>
        <w:spacing w:after="0" w:line="240" w:lineRule="auto"/>
        <w:ind w:right="112"/>
        <w:jc w:val="both"/>
      </w:pPr>
      <w:r w:rsidRPr="009133A0">
        <w:t xml:space="preserve">KOICA or </w:t>
      </w:r>
      <w:r w:rsidR="00412DED" w:rsidRPr="009133A0">
        <w:t xml:space="preserve"> </w:t>
      </w:r>
      <w:r w:rsidRPr="009133A0">
        <w:t xml:space="preserve"> PMC</w:t>
      </w:r>
      <w:r w:rsidR="00412116" w:rsidRPr="009133A0">
        <w:t xml:space="preserve"> or CO</w:t>
      </w:r>
      <w:r w:rsidRPr="009133A0">
        <w:t xml:space="preserve"> may amend the agreement if any of the following items occurs.</w:t>
      </w:r>
    </w:p>
    <w:p w14:paraId="000000B8" w14:textId="72833E60" w:rsidR="00153AB9" w:rsidRPr="009133A0" w:rsidRDefault="00A8601B" w:rsidP="006D2D34">
      <w:pPr>
        <w:numPr>
          <w:ilvl w:val="0"/>
          <w:numId w:val="14"/>
        </w:numPr>
        <w:spacing w:after="0" w:line="240" w:lineRule="auto"/>
        <w:ind w:right="112"/>
        <w:jc w:val="both"/>
      </w:pPr>
      <w:r w:rsidRPr="009133A0">
        <w:t>If amendments were requested by the head of a lead research institution regarding the PI, project goal, project period, etc.</w:t>
      </w:r>
    </w:p>
    <w:p w14:paraId="000000B9" w14:textId="0D5DD34B" w:rsidR="00153AB9" w:rsidRPr="009133A0" w:rsidRDefault="00A8601B" w:rsidP="006D2D34">
      <w:pPr>
        <w:numPr>
          <w:ilvl w:val="0"/>
          <w:numId w:val="14"/>
        </w:numPr>
        <w:spacing w:after="0" w:line="240" w:lineRule="auto"/>
        <w:ind w:right="112"/>
        <w:jc w:val="both"/>
      </w:pPr>
      <w:r w:rsidRPr="009133A0">
        <w:t>If amendments are necessary due to KOICA’s budget issues or mid-term evaluation results, etc.</w:t>
      </w:r>
    </w:p>
    <w:p w14:paraId="000000BA" w14:textId="57AD6385" w:rsidR="00153AB9" w:rsidRPr="009133A0" w:rsidRDefault="00A8601B" w:rsidP="006D2D34">
      <w:pPr>
        <w:numPr>
          <w:ilvl w:val="0"/>
          <w:numId w:val="14"/>
        </w:numPr>
        <w:spacing w:after="0" w:line="240" w:lineRule="auto"/>
        <w:ind w:right="112"/>
        <w:jc w:val="both"/>
      </w:pPr>
      <w:r w:rsidRPr="009133A0">
        <w:t xml:space="preserve">Miscellaneous matters that KOICA </w:t>
      </w:r>
      <w:r w:rsidR="005151A9" w:rsidRPr="009133A0">
        <w:t>or PMC</w:t>
      </w:r>
      <w:r w:rsidRPr="009133A0">
        <w:t xml:space="preserve"> or CO or the executive committee deems necessary.</w:t>
      </w:r>
    </w:p>
    <w:p w14:paraId="000000BB" w14:textId="5E2CAD43" w:rsidR="00153AB9" w:rsidRPr="009133A0" w:rsidRDefault="00A8601B" w:rsidP="00A11E25">
      <w:pPr>
        <w:numPr>
          <w:ilvl w:val="0"/>
          <w:numId w:val="23"/>
        </w:numPr>
        <w:spacing w:before="240" w:after="0" w:line="240" w:lineRule="auto"/>
        <w:ind w:right="112"/>
        <w:jc w:val="both"/>
      </w:pPr>
      <w:r w:rsidRPr="009133A0">
        <w:t xml:space="preserve">If a PI wishes to amend the agreement, the PI submits a formal request in the name of the head of the lead research institution along </w:t>
      </w:r>
      <w:r w:rsidR="005151A9" w:rsidRPr="009133A0">
        <w:t>with evidence</w:t>
      </w:r>
      <w:r w:rsidRPr="009133A0">
        <w:t xml:space="preserve"> to the PMC.</w:t>
      </w:r>
    </w:p>
    <w:p w14:paraId="000000BC" w14:textId="1343EDCB" w:rsidR="00153AB9" w:rsidRPr="009133A0" w:rsidRDefault="00A8601B" w:rsidP="006D2D34">
      <w:pPr>
        <w:numPr>
          <w:ilvl w:val="0"/>
          <w:numId w:val="23"/>
        </w:numPr>
        <w:spacing w:after="0" w:line="240" w:lineRule="auto"/>
        <w:ind w:right="112"/>
        <w:jc w:val="both"/>
      </w:pPr>
      <w:r w:rsidRPr="009133A0">
        <w:t>The PMC may request the executive committee to review and decide whether the request for the amendment of the project agreement by the head of the lead research institution should be approved.</w:t>
      </w:r>
    </w:p>
    <w:p w14:paraId="000000BD" w14:textId="715DCF70" w:rsidR="00153AB9" w:rsidRPr="009133A0" w:rsidRDefault="00A8601B" w:rsidP="006D2D34">
      <w:pPr>
        <w:numPr>
          <w:ilvl w:val="0"/>
          <w:numId w:val="23"/>
        </w:numPr>
        <w:spacing w:after="0" w:line="240" w:lineRule="auto"/>
        <w:ind w:right="112"/>
        <w:jc w:val="both"/>
      </w:pPr>
      <w:r w:rsidRPr="009133A0">
        <w:t>The PMC notify the result of the request for the amendment of the project agreement to the head of the lead research institution within 30 days.</w:t>
      </w:r>
    </w:p>
    <w:p w14:paraId="000000BE" w14:textId="498BBDC8" w:rsidR="00153AB9" w:rsidRPr="009133A0" w:rsidRDefault="00A8601B" w:rsidP="006D2D34">
      <w:pPr>
        <w:numPr>
          <w:ilvl w:val="0"/>
          <w:numId w:val="23"/>
        </w:numPr>
        <w:spacing w:after="0" w:line="240" w:lineRule="auto"/>
        <w:ind w:right="112"/>
        <w:jc w:val="both"/>
      </w:pPr>
      <w:r w:rsidRPr="009133A0">
        <w:t>Any formal amendments to the agreement or project announcement are agreed to by KOICA prior to amendment.</w:t>
      </w:r>
    </w:p>
    <w:p w14:paraId="000000BF" w14:textId="4717992A" w:rsidR="00153AB9" w:rsidRPr="009133A0" w:rsidRDefault="00A8601B" w:rsidP="006D2D34">
      <w:pPr>
        <w:pStyle w:val="Heading2"/>
        <w:spacing w:line="240" w:lineRule="auto"/>
        <w:rPr>
          <w:sz w:val="24"/>
          <w:szCs w:val="24"/>
        </w:rPr>
      </w:pPr>
      <w:bookmarkStart w:id="22" w:name="_Toc88312348"/>
      <w:r w:rsidRPr="009133A0">
        <w:rPr>
          <w:sz w:val="24"/>
          <w:szCs w:val="24"/>
        </w:rPr>
        <w:t xml:space="preserve">Article </w:t>
      </w:r>
      <w:r w:rsidR="00A818CA" w:rsidRPr="009133A0">
        <w:rPr>
          <w:sz w:val="24"/>
          <w:szCs w:val="24"/>
        </w:rPr>
        <w:t>2</w:t>
      </w:r>
      <w:r w:rsidR="00412DED" w:rsidRPr="009133A0">
        <w:rPr>
          <w:sz w:val="24"/>
          <w:szCs w:val="24"/>
        </w:rPr>
        <w:t>0</w:t>
      </w:r>
      <w:r w:rsidR="00A818CA" w:rsidRPr="009133A0">
        <w:rPr>
          <w:sz w:val="24"/>
          <w:szCs w:val="24"/>
        </w:rPr>
        <w:t xml:space="preserve"> (</w:t>
      </w:r>
      <w:r w:rsidRPr="009133A0">
        <w:rPr>
          <w:sz w:val="24"/>
          <w:szCs w:val="24"/>
        </w:rPr>
        <w:t>Cancellation of the Project Agreement)</w:t>
      </w:r>
      <w:bookmarkEnd w:id="22"/>
      <w:r w:rsidRPr="009133A0">
        <w:rPr>
          <w:sz w:val="24"/>
          <w:szCs w:val="24"/>
        </w:rPr>
        <w:t xml:space="preserve"> </w:t>
      </w:r>
    </w:p>
    <w:p w14:paraId="57CBFDE0" w14:textId="4A8D2ABF" w:rsidR="00605819" w:rsidRPr="009133A0" w:rsidRDefault="000C47DE" w:rsidP="00B473BD">
      <w:pPr>
        <w:pStyle w:val="ListParagraph"/>
        <w:numPr>
          <w:ilvl w:val="0"/>
          <w:numId w:val="37"/>
        </w:numPr>
        <w:spacing w:line="240" w:lineRule="auto"/>
        <w:ind w:left="720" w:right="232" w:hanging="350"/>
        <w:jc w:val="both"/>
      </w:pPr>
      <w:r w:rsidRPr="009133A0">
        <w:t>T</w:t>
      </w:r>
      <w:r w:rsidR="00A8601B" w:rsidRPr="009133A0">
        <w:t xml:space="preserve">he </w:t>
      </w:r>
      <w:r w:rsidR="00A8601B" w:rsidRPr="009133A0">
        <w:rPr>
          <w:color w:val="000000" w:themeColor="text1"/>
        </w:rPr>
        <w:t xml:space="preserve">executive committee </w:t>
      </w:r>
      <w:r w:rsidR="00A8601B" w:rsidRPr="009133A0">
        <w:t xml:space="preserve">may cancel the </w:t>
      </w:r>
      <w:r w:rsidR="00A8601B" w:rsidRPr="009133A0">
        <w:rPr>
          <w:color w:val="000000" w:themeColor="text1"/>
        </w:rPr>
        <w:t>projec</w:t>
      </w:r>
      <w:r w:rsidR="00A8601B" w:rsidRPr="009133A0">
        <w:t>t agreement</w:t>
      </w:r>
      <w:r w:rsidRPr="009133A0">
        <w:t xml:space="preserve"> </w:t>
      </w:r>
      <w:r w:rsidR="00A8601B" w:rsidRPr="009133A0">
        <w:t>at any time for any of the following</w:t>
      </w:r>
      <w:r w:rsidRPr="009133A0">
        <w:t xml:space="preserve"> </w:t>
      </w:r>
      <w:r w:rsidR="00A8601B" w:rsidRPr="009133A0">
        <w:t>reasons;</w:t>
      </w:r>
    </w:p>
    <w:p w14:paraId="000000C0" w14:textId="02CB1424" w:rsidR="00153AB9" w:rsidRPr="009133A0" w:rsidRDefault="00940D46" w:rsidP="006D2D34">
      <w:pPr>
        <w:pStyle w:val="ListParagraph"/>
        <w:numPr>
          <w:ilvl w:val="0"/>
          <w:numId w:val="42"/>
        </w:numPr>
        <w:spacing w:after="0" w:line="240" w:lineRule="auto"/>
        <w:jc w:val="both"/>
        <w:rPr>
          <w:color w:val="auto"/>
        </w:rPr>
      </w:pPr>
      <w:r w:rsidRPr="009133A0">
        <w:rPr>
          <w:color w:val="auto"/>
        </w:rPr>
        <w:t>If the head of the lead research institution or</w:t>
      </w:r>
      <w:r w:rsidR="00DE3F4C" w:rsidRPr="009133A0">
        <w:rPr>
          <w:color w:val="auto"/>
        </w:rPr>
        <w:t xml:space="preserve"> </w:t>
      </w:r>
      <w:r w:rsidRPr="009133A0">
        <w:rPr>
          <w:color w:val="auto"/>
        </w:rPr>
        <w:t>project investigator</w:t>
      </w:r>
      <w:r w:rsidR="00DE3F4C" w:rsidRPr="009133A0">
        <w:rPr>
          <w:color w:val="auto"/>
        </w:rPr>
        <w:t xml:space="preserve"> </w:t>
      </w:r>
      <w:r w:rsidRPr="009133A0">
        <w:rPr>
          <w:color w:val="auto"/>
        </w:rPr>
        <w:t>did not fulfill an important provision on the agreement.</w:t>
      </w:r>
    </w:p>
    <w:p w14:paraId="000000C1" w14:textId="194580FC" w:rsidR="00153AB9" w:rsidRPr="009133A0" w:rsidRDefault="00A8601B" w:rsidP="006D2D34">
      <w:pPr>
        <w:pStyle w:val="ListParagraph"/>
        <w:numPr>
          <w:ilvl w:val="0"/>
          <w:numId w:val="42"/>
        </w:numPr>
        <w:spacing w:after="42" w:line="240" w:lineRule="auto"/>
        <w:ind w:right="112"/>
        <w:jc w:val="both"/>
      </w:pPr>
      <w:r w:rsidRPr="009133A0">
        <w:t>If the project is found to have been selected via illegal methods, such as false documentation.</w:t>
      </w:r>
    </w:p>
    <w:p w14:paraId="000000C2" w14:textId="62202E99" w:rsidR="00153AB9" w:rsidRPr="009133A0" w:rsidRDefault="00A8601B" w:rsidP="006D2D34">
      <w:pPr>
        <w:pStyle w:val="ListParagraph"/>
        <w:numPr>
          <w:ilvl w:val="0"/>
          <w:numId w:val="42"/>
        </w:numPr>
        <w:spacing w:after="3" w:line="240" w:lineRule="auto"/>
        <w:ind w:right="112"/>
        <w:jc w:val="both"/>
      </w:pPr>
      <w:r w:rsidRPr="009133A0">
        <w:t>If the project team including PI</w:t>
      </w:r>
      <w:r w:rsidR="003728D5" w:rsidRPr="009133A0">
        <w:t xml:space="preserve"> </w:t>
      </w:r>
      <w:r w:rsidRPr="009133A0">
        <w:t xml:space="preserve">violates guidelines or legislation during project execution, such as misuse and any other form of embezzlement of KOICA’s </w:t>
      </w:r>
      <w:r w:rsidR="00B63394" w:rsidRPr="009133A0">
        <w:t>fund</w:t>
      </w:r>
      <w:r w:rsidRPr="009133A0">
        <w:t>.</w:t>
      </w:r>
    </w:p>
    <w:p w14:paraId="000000C3" w14:textId="474E76F3" w:rsidR="00153AB9" w:rsidRPr="009133A0" w:rsidRDefault="00A8601B" w:rsidP="006D2D34">
      <w:pPr>
        <w:pStyle w:val="ListParagraph"/>
        <w:numPr>
          <w:ilvl w:val="0"/>
          <w:numId w:val="42"/>
        </w:numPr>
        <w:spacing w:after="37" w:line="240" w:lineRule="auto"/>
        <w:ind w:right="112"/>
        <w:jc w:val="both"/>
      </w:pPr>
      <w:r w:rsidRPr="009133A0">
        <w:t>If the project team includin</w:t>
      </w:r>
      <w:r w:rsidR="000C47DE" w:rsidRPr="009133A0">
        <w:t xml:space="preserve">g PI </w:t>
      </w:r>
      <w:r w:rsidR="001D5D26" w:rsidRPr="009133A0">
        <w:t>neglects and</w:t>
      </w:r>
      <w:r w:rsidRPr="009133A0">
        <w:t xml:space="preserve"> is indifferent to the request for improvement from KOICA or PMC or</w:t>
      </w:r>
      <w:r w:rsidRPr="009133A0">
        <w:rPr>
          <w:color w:val="FF0000"/>
        </w:rPr>
        <w:t xml:space="preserve"> </w:t>
      </w:r>
      <w:r w:rsidRPr="009133A0">
        <w:rPr>
          <w:color w:val="000000" w:themeColor="text1"/>
        </w:rPr>
        <w:t>CO</w:t>
      </w:r>
      <w:r w:rsidRPr="009133A0">
        <w:t>.</w:t>
      </w:r>
    </w:p>
    <w:p w14:paraId="7DF98D7B" w14:textId="0ADE08B3" w:rsidR="000C47DE" w:rsidRPr="009133A0" w:rsidRDefault="00A8601B" w:rsidP="006D2D34">
      <w:pPr>
        <w:pStyle w:val="ListParagraph"/>
        <w:numPr>
          <w:ilvl w:val="0"/>
          <w:numId w:val="42"/>
        </w:numPr>
        <w:spacing w:after="39" w:line="240" w:lineRule="auto"/>
        <w:ind w:right="112"/>
        <w:jc w:val="both"/>
      </w:pPr>
      <w:r w:rsidRPr="009133A0">
        <w:lastRenderedPageBreak/>
        <w:t>If the project team's progress and results are poor</w:t>
      </w:r>
      <w:r w:rsidR="000C47DE" w:rsidRPr="009133A0">
        <w:t>.</w:t>
      </w:r>
    </w:p>
    <w:p w14:paraId="000000C5" w14:textId="37C5911E" w:rsidR="00153AB9" w:rsidRPr="009133A0" w:rsidRDefault="00A8601B" w:rsidP="006D2D34">
      <w:pPr>
        <w:pStyle w:val="ListParagraph"/>
        <w:numPr>
          <w:ilvl w:val="0"/>
          <w:numId w:val="42"/>
        </w:numPr>
        <w:spacing w:after="39" w:line="240" w:lineRule="auto"/>
        <w:ind w:right="112"/>
        <w:jc w:val="both"/>
      </w:pPr>
      <w:r w:rsidRPr="009133A0">
        <w:t>If PI</w:t>
      </w:r>
      <w:r w:rsidR="000C47DE" w:rsidRPr="009133A0">
        <w:t xml:space="preserve"> </w:t>
      </w:r>
      <w:r w:rsidRPr="009133A0">
        <w:t>voluntarily gives up the project.</w:t>
      </w:r>
    </w:p>
    <w:p w14:paraId="000000C6" w14:textId="2BB1ECE4" w:rsidR="00153AB9" w:rsidRPr="009133A0" w:rsidRDefault="00A8601B" w:rsidP="00A11E25">
      <w:pPr>
        <w:pStyle w:val="ListParagraph"/>
        <w:numPr>
          <w:ilvl w:val="0"/>
          <w:numId w:val="42"/>
        </w:numPr>
        <w:spacing w:after="0" w:line="240" w:lineRule="auto"/>
        <w:ind w:right="112"/>
        <w:jc w:val="both"/>
      </w:pPr>
      <w:r w:rsidRPr="009133A0">
        <w:t>If the project's</w:t>
      </w:r>
      <w:r w:rsidR="000C47DE" w:rsidRPr="009133A0">
        <w:t xml:space="preserve"> progress</w:t>
      </w:r>
      <w:r w:rsidRPr="009133A0">
        <w:t xml:space="preserve"> </w:t>
      </w:r>
      <w:r w:rsidR="001D5D26" w:rsidRPr="009133A0">
        <w:t>is</w:t>
      </w:r>
      <w:r w:rsidRPr="009133A0">
        <w:t xml:space="preserve"> found to be incomplete</w:t>
      </w:r>
      <w:r w:rsidR="000C47DE" w:rsidRPr="009133A0">
        <w:t xml:space="preserve"> </w:t>
      </w:r>
      <w:r w:rsidRPr="009133A0">
        <w:t>and difficult to achieve the expected results</w:t>
      </w:r>
      <w:r w:rsidR="000C47DE" w:rsidRPr="009133A0">
        <w:t>.</w:t>
      </w:r>
    </w:p>
    <w:p w14:paraId="63D9A94A" w14:textId="77777777" w:rsidR="00A11E25" w:rsidRPr="009133A0" w:rsidRDefault="00A11E25" w:rsidP="00A11E25">
      <w:pPr>
        <w:pStyle w:val="ListParagraph"/>
        <w:spacing w:after="0" w:line="240" w:lineRule="auto"/>
        <w:ind w:left="1425" w:right="112" w:firstLine="0"/>
        <w:jc w:val="both"/>
      </w:pPr>
    </w:p>
    <w:p w14:paraId="0FCF703A" w14:textId="5B3C9790" w:rsidR="00940D46" w:rsidRPr="009133A0" w:rsidRDefault="00940D46" w:rsidP="00B473BD">
      <w:pPr>
        <w:pStyle w:val="ListParagraph"/>
        <w:numPr>
          <w:ilvl w:val="0"/>
          <w:numId w:val="37"/>
        </w:numPr>
        <w:spacing w:after="0" w:line="240" w:lineRule="auto"/>
        <w:ind w:left="720" w:hanging="350"/>
        <w:jc w:val="both"/>
        <w:rPr>
          <w:color w:val="auto"/>
        </w:rPr>
      </w:pPr>
      <w:r w:rsidRPr="009133A0">
        <w:rPr>
          <w:color w:val="auto"/>
        </w:rPr>
        <w:t>If the PMC</w:t>
      </w:r>
      <w:r w:rsidR="00412DED" w:rsidRPr="009133A0">
        <w:rPr>
          <w:color w:val="auto"/>
        </w:rPr>
        <w:t xml:space="preserve"> and CO</w:t>
      </w:r>
      <w:r w:rsidRPr="009133A0">
        <w:rPr>
          <w:color w:val="auto"/>
        </w:rPr>
        <w:t xml:space="preserve"> wishes to cancel a project, it is reported to KOICA prior to cancellation. </w:t>
      </w:r>
    </w:p>
    <w:p w14:paraId="13FC38AF" w14:textId="588FF4B4" w:rsidR="00940D46" w:rsidRPr="009133A0" w:rsidRDefault="00940D46" w:rsidP="00B473BD">
      <w:pPr>
        <w:pStyle w:val="ListParagraph"/>
        <w:numPr>
          <w:ilvl w:val="0"/>
          <w:numId w:val="37"/>
        </w:numPr>
        <w:spacing w:after="0" w:line="240" w:lineRule="auto"/>
        <w:ind w:left="720" w:hanging="350"/>
        <w:jc w:val="both"/>
        <w:rPr>
          <w:color w:val="auto"/>
        </w:rPr>
      </w:pPr>
      <w:r w:rsidRPr="009133A0">
        <w:rPr>
          <w:color w:val="auto"/>
        </w:rPr>
        <w:t>If the PMC</w:t>
      </w:r>
      <w:r w:rsidR="00412DED" w:rsidRPr="009133A0">
        <w:rPr>
          <w:color w:val="auto"/>
        </w:rPr>
        <w:t xml:space="preserve"> and CO</w:t>
      </w:r>
      <w:r w:rsidRPr="009133A0">
        <w:rPr>
          <w:color w:val="auto"/>
        </w:rPr>
        <w:t xml:space="preserve"> wishes to cancel a project, the project investigator and its lead research institution</w:t>
      </w:r>
      <w:r w:rsidR="00DE3F4C" w:rsidRPr="009133A0">
        <w:rPr>
          <w:color w:val="auto"/>
        </w:rPr>
        <w:t xml:space="preserve"> </w:t>
      </w:r>
      <w:r w:rsidRPr="009133A0">
        <w:rPr>
          <w:color w:val="auto"/>
        </w:rPr>
        <w:t>are</w:t>
      </w:r>
      <w:r w:rsidR="00DE3F4C" w:rsidRPr="009133A0">
        <w:rPr>
          <w:color w:val="auto"/>
        </w:rPr>
        <w:t xml:space="preserve"> </w:t>
      </w:r>
      <w:r w:rsidRPr="009133A0">
        <w:rPr>
          <w:color w:val="auto"/>
        </w:rPr>
        <w:t>notified.</w:t>
      </w:r>
    </w:p>
    <w:p w14:paraId="7002116B" w14:textId="2F5FAAD0" w:rsidR="00940D46" w:rsidRPr="009133A0" w:rsidRDefault="00940D46" w:rsidP="00B473BD">
      <w:pPr>
        <w:pStyle w:val="ListParagraph"/>
        <w:numPr>
          <w:ilvl w:val="0"/>
          <w:numId w:val="37"/>
        </w:numPr>
        <w:spacing w:after="0" w:line="240" w:lineRule="auto"/>
        <w:ind w:left="720" w:hanging="350"/>
        <w:jc w:val="both"/>
        <w:rPr>
          <w:color w:val="auto"/>
        </w:rPr>
      </w:pPr>
      <w:r w:rsidRPr="009133A0">
        <w:rPr>
          <w:color w:val="auto"/>
        </w:rPr>
        <w:t>If the head of lead research institution has objections from notification on project cancellation, the objections must be submitted to the executive committee within 7 days of receiving the notice.</w:t>
      </w:r>
    </w:p>
    <w:p w14:paraId="63AAC12B" w14:textId="2BA42B28" w:rsidR="00940D46" w:rsidRPr="009133A0" w:rsidRDefault="00940D46" w:rsidP="00B473BD">
      <w:pPr>
        <w:pStyle w:val="ListParagraph"/>
        <w:numPr>
          <w:ilvl w:val="0"/>
          <w:numId w:val="37"/>
        </w:numPr>
        <w:spacing w:after="0" w:line="240" w:lineRule="auto"/>
        <w:ind w:left="720" w:hanging="350"/>
        <w:jc w:val="both"/>
        <w:rPr>
          <w:color w:val="auto"/>
        </w:rPr>
      </w:pPr>
      <w:r w:rsidRPr="009133A0">
        <w:rPr>
          <w:color w:val="auto"/>
        </w:rPr>
        <w:t>A formal objection and its follow up procedures by the executive committee’s cancellation are reported to the PMC and</w:t>
      </w:r>
      <w:r w:rsidR="004A22E9" w:rsidRPr="009133A0">
        <w:rPr>
          <w:color w:val="auto"/>
        </w:rPr>
        <w:t xml:space="preserve"> </w:t>
      </w:r>
      <w:r w:rsidR="00412DED" w:rsidRPr="009133A0">
        <w:rPr>
          <w:color w:val="auto"/>
        </w:rPr>
        <w:t>CO</w:t>
      </w:r>
      <w:r w:rsidRPr="009133A0">
        <w:rPr>
          <w:color w:val="auto"/>
        </w:rPr>
        <w:t>.</w:t>
      </w:r>
    </w:p>
    <w:p w14:paraId="000000C7" w14:textId="308313A5" w:rsidR="00153AB9" w:rsidRPr="009133A0" w:rsidRDefault="00A8601B" w:rsidP="00B473BD">
      <w:pPr>
        <w:pStyle w:val="ListParagraph"/>
        <w:numPr>
          <w:ilvl w:val="0"/>
          <w:numId w:val="37"/>
        </w:numPr>
        <w:spacing w:after="282" w:line="240" w:lineRule="auto"/>
        <w:ind w:left="720" w:right="112" w:hanging="350"/>
        <w:jc w:val="both"/>
      </w:pPr>
      <w:r w:rsidRPr="009133A0">
        <w:t xml:space="preserve">If project cancellation is confirmed, the head of lead research institution should submit the account balance </w:t>
      </w:r>
      <w:r w:rsidR="001D5D26" w:rsidRPr="009133A0">
        <w:t>report and</w:t>
      </w:r>
      <w:r w:rsidRPr="009133A0">
        <w:t xml:space="preserve"> return the balance of </w:t>
      </w:r>
      <w:r w:rsidR="00B63394" w:rsidRPr="009133A0">
        <w:t>fund</w:t>
      </w:r>
      <w:r w:rsidRPr="009133A0">
        <w:t xml:space="preserve"> within 30 days of cancellation confirmation Depending on the reason for cancellation, a portion or entire </w:t>
      </w:r>
      <w:r w:rsidR="00B63394" w:rsidRPr="009133A0">
        <w:t>fund</w:t>
      </w:r>
      <w:r w:rsidRPr="009133A0">
        <w:t xml:space="preserve"> amount can be recollected. In deciding the amount of recollection, an evaluation panel may be formed to review project achievement.</w:t>
      </w:r>
      <w:r w:rsidR="00965269" w:rsidRPr="009133A0">
        <w:t xml:space="preserve"> </w:t>
      </w:r>
      <w:r w:rsidRPr="009133A0">
        <w:t xml:space="preserve">Also, restrictions on participation in </w:t>
      </w:r>
      <w:r w:rsidR="00B63394" w:rsidRPr="009133A0">
        <w:t>fund</w:t>
      </w:r>
      <w:r w:rsidRPr="009133A0">
        <w:t xml:space="preserve"> support programs funded by KOICA may be applied.</w:t>
      </w:r>
    </w:p>
    <w:p w14:paraId="000000C8" w14:textId="707E7667" w:rsidR="00153AB9" w:rsidRPr="009133A0" w:rsidRDefault="00A8601B" w:rsidP="00B473BD">
      <w:pPr>
        <w:pStyle w:val="ListParagraph"/>
        <w:numPr>
          <w:ilvl w:val="0"/>
          <w:numId w:val="37"/>
        </w:numPr>
        <w:spacing w:after="282" w:line="240" w:lineRule="auto"/>
        <w:ind w:left="720" w:right="112" w:hanging="350"/>
        <w:jc w:val="both"/>
      </w:pPr>
      <w:r w:rsidRPr="009133A0">
        <w:t>If the PMC</w:t>
      </w:r>
      <w:r w:rsidR="00412DED" w:rsidRPr="009133A0">
        <w:t xml:space="preserve"> and CO</w:t>
      </w:r>
      <w:r w:rsidRPr="009133A0">
        <w:t xml:space="preserve"> orders the recollection in accordance with Clause 6, minimal funds can be held back if necessary. If so, prior approval from KOICA must be attained. </w:t>
      </w:r>
    </w:p>
    <w:p w14:paraId="000000C9" w14:textId="3BB552E4" w:rsidR="00153AB9" w:rsidRPr="009133A0" w:rsidRDefault="00A8601B" w:rsidP="00B473BD">
      <w:pPr>
        <w:pStyle w:val="ListParagraph"/>
        <w:numPr>
          <w:ilvl w:val="0"/>
          <w:numId w:val="37"/>
        </w:numPr>
        <w:spacing w:after="0" w:line="240" w:lineRule="auto"/>
        <w:ind w:left="720" w:right="112" w:hanging="350"/>
        <w:jc w:val="both"/>
        <w:rPr>
          <w:rFonts w:eastAsia="Arial"/>
        </w:rPr>
      </w:pPr>
      <w:r w:rsidRPr="009133A0">
        <w:t>The recollected funds from Clause 7 may be used toward additiona</w:t>
      </w:r>
      <w:r w:rsidR="00262274" w:rsidRPr="009133A0">
        <w:t>l support of other project</w:t>
      </w:r>
      <w:r w:rsidR="004A22E9" w:rsidRPr="009133A0">
        <w:t>,</w:t>
      </w:r>
      <w:r w:rsidRPr="009133A0">
        <w:t xml:space="preserve"> or for miscellaneous project management purposes.</w:t>
      </w:r>
    </w:p>
    <w:p w14:paraId="37E7F114" w14:textId="3591F560" w:rsidR="006D2D34" w:rsidRPr="009133A0" w:rsidRDefault="006D2D34" w:rsidP="00B473BD">
      <w:pPr>
        <w:spacing w:after="0" w:line="240" w:lineRule="auto"/>
        <w:ind w:left="720" w:right="112" w:hanging="350"/>
        <w:jc w:val="both"/>
        <w:rPr>
          <w:rFonts w:eastAsia="Arial"/>
        </w:rPr>
      </w:pPr>
    </w:p>
    <w:p w14:paraId="3B7F3B3E" w14:textId="77777777" w:rsidR="006D2D34" w:rsidRPr="009133A0" w:rsidRDefault="006D2D34" w:rsidP="006D2D34">
      <w:pPr>
        <w:spacing w:after="0" w:line="240" w:lineRule="auto"/>
        <w:ind w:right="112"/>
        <w:jc w:val="both"/>
        <w:rPr>
          <w:rFonts w:eastAsia="Arial"/>
        </w:rPr>
      </w:pPr>
    </w:p>
    <w:p w14:paraId="5E551603" w14:textId="77777777" w:rsidR="00B473BD" w:rsidRPr="009133A0" w:rsidRDefault="00B473BD">
      <w:pPr>
        <w:ind w:firstLine="0"/>
        <w:rPr>
          <w:b/>
          <w:sz w:val="28"/>
        </w:rPr>
      </w:pPr>
      <w:r w:rsidRPr="009133A0">
        <w:br w:type="page"/>
      </w:r>
    </w:p>
    <w:p w14:paraId="000000CA" w14:textId="2FB21825" w:rsidR="00153AB9" w:rsidRPr="009133A0" w:rsidRDefault="00A8601B" w:rsidP="006D2D34">
      <w:pPr>
        <w:pStyle w:val="Heading1"/>
        <w:spacing w:after="0" w:line="240" w:lineRule="auto"/>
      </w:pPr>
      <w:bookmarkStart w:id="23" w:name="_Toc88312349"/>
      <w:r w:rsidRPr="009133A0">
        <w:lastRenderedPageBreak/>
        <w:t>Chapter 6: Project Inspection and Evaluation</w:t>
      </w:r>
      <w:bookmarkEnd w:id="23"/>
    </w:p>
    <w:p w14:paraId="000000CB" w14:textId="49BC6847" w:rsidR="00153AB9" w:rsidRPr="009133A0" w:rsidRDefault="00A8601B" w:rsidP="006D2D34">
      <w:pPr>
        <w:pStyle w:val="Heading2"/>
        <w:spacing w:line="240" w:lineRule="auto"/>
        <w:rPr>
          <w:sz w:val="24"/>
          <w:szCs w:val="24"/>
        </w:rPr>
      </w:pPr>
      <w:bookmarkStart w:id="24" w:name="_Toc88312350"/>
      <w:r w:rsidRPr="009133A0">
        <w:rPr>
          <w:sz w:val="24"/>
          <w:szCs w:val="24"/>
        </w:rPr>
        <w:t>Article 2</w:t>
      </w:r>
      <w:r w:rsidR="00D859F8" w:rsidRPr="009133A0">
        <w:rPr>
          <w:sz w:val="24"/>
          <w:szCs w:val="24"/>
        </w:rPr>
        <w:t>1</w:t>
      </w:r>
      <w:r w:rsidRPr="009133A0">
        <w:rPr>
          <w:sz w:val="24"/>
          <w:szCs w:val="24"/>
        </w:rPr>
        <w:t xml:space="preserve"> (Inspection and Report)</w:t>
      </w:r>
      <w:bookmarkEnd w:id="24"/>
      <w:r w:rsidRPr="009133A0">
        <w:rPr>
          <w:sz w:val="24"/>
          <w:szCs w:val="24"/>
        </w:rPr>
        <w:t xml:space="preserve"> </w:t>
      </w:r>
    </w:p>
    <w:p w14:paraId="000000CC" w14:textId="37DED60C" w:rsidR="00153AB9" w:rsidRPr="009133A0" w:rsidRDefault="00A8601B" w:rsidP="006D2D34">
      <w:pPr>
        <w:numPr>
          <w:ilvl w:val="0"/>
          <w:numId w:val="38"/>
        </w:numPr>
        <w:spacing w:line="240" w:lineRule="auto"/>
        <w:ind w:right="112" w:hanging="360"/>
        <w:jc w:val="both"/>
      </w:pPr>
      <w:r w:rsidRPr="009133A0">
        <w:t xml:space="preserve">The executive committee or the </w:t>
      </w:r>
      <w:r w:rsidRPr="009133A0">
        <w:rPr>
          <w:color w:val="000000" w:themeColor="text1"/>
        </w:rPr>
        <w:t>project</w:t>
      </w:r>
      <w:r w:rsidRPr="009133A0">
        <w:t xml:space="preserve"> management support team may carry out frequent inspections, such as inspections of the project progress,</w:t>
      </w:r>
      <w:r w:rsidR="00B63394" w:rsidRPr="009133A0">
        <w:t xml:space="preserve"> fund</w:t>
      </w:r>
      <w:r w:rsidRPr="009133A0">
        <w:t xml:space="preserve"> execution, etc.</w:t>
      </w:r>
      <w:r w:rsidR="00B63394" w:rsidRPr="009133A0">
        <w:t xml:space="preserve">, </w:t>
      </w:r>
      <w:r w:rsidRPr="009133A0">
        <w:t>and may implement on-site inspections if necessary.</w:t>
      </w:r>
    </w:p>
    <w:p w14:paraId="000000CD" w14:textId="77777777" w:rsidR="00153AB9" w:rsidRPr="009133A0" w:rsidRDefault="00A8601B" w:rsidP="006D2D34">
      <w:pPr>
        <w:numPr>
          <w:ilvl w:val="0"/>
          <w:numId w:val="38"/>
        </w:numPr>
        <w:spacing w:line="240" w:lineRule="auto"/>
        <w:ind w:right="112" w:hanging="360"/>
        <w:jc w:val="both"/>
      </w:pPr>
      <w:r w:rsidRPr="009133A0">
        <w:t xml:space="preserve">The </w:t>
      </w:r>
      <w:r w:rsidRPr="009133A0">
        <w:rPr>
          <w:color w:val="000000" w:themeColor="text1"/>
        </w:rPr>
        <w:t xml:space="preserve">project </w:t>
      </w:r>
      <w:r w:rsidRPr="009133A0">
        <w:t>management support team reports the results of the inspection to the executive committee immediately.</w:t>
      </w:r>
    </w:p>
    <w:p w14:paraId="000000CE" w14:textId="4F379FA6" w:rsidR="00153AB9" w:rsidRPr="009133A0" w:rsidRDefault="00A8601B" w:rsidP="006D2D34">
      <w:pPr>
        <w:numPr>
          <w:ilvl w:val="0"/>
          <w:numId w:val="38"/>
        </w:numPr>
        <w:spacing w:line="240" w:lineRule="auto"/>
        <w:ind w:right="112" w:hanging="360"/>
        <w:jc w:val="both"/>
      </w:pPr>
      <w:r w:rsidRPr="009133A0">
        <w:t>Depending on the results of inspection, the executive committee may request improvements and supplemental actions.</w:t>
      </w:r>
    </w:p>
    <w:p w14:paraId="000000CF" w14:textId="4BC5443E" w:rsidR="00153AB9" w:rsidRPr="009133A0" w:rsidRDefault="00A8601B" w:rsidP="006D2D34">
      <w:pPr>
        <w:numPr>
          <w:ilvl w:val="0"/>
          <w:numId w:val="38"/>
        </w:numPr>
        <w:spacing w:line="240" w:lineRule="auto"/>
        <w:ind w:right="112" w:hanging="360"/>
        <w:jc w:val="both"/>
      </w:pPr>
      <w:r w:rsidRPr="009133A0">
        <w:t xml:space="preserve">If the executive committee judges that a project team has certain problems, </w:t>
      </w:r>
      <w:r w:rsidR="00B63394" w:rsidRPr="009133A0">
        <w:t>fund</w:t>
      </w:r>
      <w:r w:rsidRPr="009133A0">
        <w:t xml:space="preserve"> execution may temporarily be put on hold.</w:t>
      </w:r>
    </w:p>
    <w:p w14:paraId="000000D0" w14:textId="1170E195" w:rsidR="00153AB9" w:rsidRPr="009133A0" w:rsidRDefault="00A8601B" w:rsidP="006D2D34">
      <w:pPr>
        <w:numPr>
          <w:ilvl w:val="0"/>
          <w:numId w:val="38"/>
        </w:numPr>
        <w:spacing w:after="0" w:line="240" w:lineRule="auto"/>
        <w:ind w:right="112" w:hanging="360"/>
        <w:jc w:val="both"/>
      </w:pPr>
      <w:r w:rsidRPr="009133A0">
        <w:t xml:space="preserve">If the executive committee orders temporary </w:t>
      </w:r>
      <w:r w:rsidRPr="009133A0">
        <w:rPr>
          <w:color w:val="000000" w:themeColor="text1"/>
        </w:rPr>
        <w:t xml:space="preserve">holding </w:t>
      </w:r>
      <w:r w:rsidRPr="009133A0">
        <w:t xml:space="preserve">of </w:t>
      </w:r>
      <w:r w:rsidR="00B63394" w:rsidRPr="009133A0">
        <w:t>fund</w:t>
      </w:r>
      <w:r w:rsidRPr="009133A0">
        <w:t xml:space="preserve"> execution, the reason for the temporary </w:t>
      </w:r>
      <w:r w:rsidRPr="009133A0">
        <w:rPr>
          <w:color w:val="000000" w:themeColor="text1"/>
        </w:rPr>
        <w:t>holding</w:t>
      </w:r>
      <w:r w:rsidRPr="009133A0">
        <w:t xml:space="preserve"> and future decisions should be reported to the PMC and </w:t>
      </w:r>
      <w:r w:rsidRPr="009133A0">
        <w:rPr>
          <w:color w:val="000000" w:themeColor="text1"/>
        </w:rPr>
        <w:t>CO.</w:t>
      </w:r>
    </w:p>
    <w:p w14:paraId="000000D1" w14:textId="454B6D2F" w:rsidR="00153AB9" w:rsidRPr="009133A0" w:rsidRDefault="00A8601B" w:rsidP="006D2D34">
      <w:pPr>
        <w:numPr>
          <w:ilvl w:val="0"/>
          <w:numId w:val="38"/>
        </w:numPr>
        <w:spacing w:after="543" w:line="240" w:lineRule="auto"/>
        <w:ind w:right="112" w:hanging="360"/>
        <w:jc w:val="both"/>
      </w:pPr>
      <w:r w:rsidRPr="009133A0">
        <w:t>The necessary joint instructions from the PMC and</w:t>
      </w:r>
      <w:r w:rsidRPr="009133A0">
        <w:rPr>
          <w:color w:val="000000" w:themeColor="text1"/>
        </w:rPr>
        <w:t xml:space="preserve"> CO </w:t>
      </w:r>
      <w:r w:rsidRPr="009133A0">
        <w:t>may be provided to the executive committee.</w:t>
      </w:r>
    </w:p>
    <w:p w14:paraId="000000D2" w14:textId="3B57C935" w:rsidR="00153AB9" w:rsidRPr="009133A0" w:rsidRDefault="00A8601B" w:rsidP="006D2D34">
      <w:pPr>
        <w:pStyle w:val="Heading2"/>
        <w:spacing w:line="240" w:lineRule="auto"/>
        <w:rPr>
          <w:sz w:val="24"/>
          <w:szCs w:val="24"/>
        </w:rPr>
      </w:pPr>
      <w:bookmarkStart w:id="25" w:name="_Toc88312351"/>
      <w:r w:rsidRPr="009133A0">
        <w:rPr>
          <w:sz w:val="24"/>
          <w:szCs w:val="24"/>
        </w:rPr>
        <w:t>Article 2</w:t>
      </w:r>
      <w:r w:rsidR="00D859F8" w:rsidRPr="009133A0">
        <w:rPr>
          <w:sz w:val="24"/>
          <w:szCs w:val="24"/>
        </w:rPr>
        <w:t>2</w:t>
      </w:r>
      <w:r w:rsidRPr="009133A0">
        <w:rPr>
          <w:sz w:val="24"/>
          <w:szCs w:val="24"/>
        </w:rPr>
        <w:t xml:space="preserve"> (Mid-Term Evaluation)</w:t>
      </w:r>
      <w:bookmarkEnd w:id="25"/>
      <w:r w:rsidRPr="009133A0">
        <w:rPr>
          <w:sz w:val="24"/>
          <w:szCs w:val="24"/>
        </w:rPr>
        <w:t xml:space="preserve"> </w:t>
      </w:r>
    </w:p>
    <w:p w14:paraId="000000D3" w14:textId="77777777" w:rsidR="00153AB9" w:rsidRPr="009133A0" w:rsidRDefault="00A8601B" w:rsidP="006D2D34">
      <w:pPr>
        <w:numPr>
          <w:ilvl w:val="0"/>
          <w:numId w:val="39"/>
        </w:numPr>
        <w:spacing w:line="240" w:lineRule="auto"/>
        <w:ind w:right="112" w:hanging="360"/>
        <w:jc w:val="both"/>
      </w:pPr>
      <w:r w:rsidRPr="009133A0">
        <w:t>The executive committee implements the mid-term evaluation in order to inspect project progress and results and also to make project adjustments and improvements.</w:t>
      </w:r>
    </w:p>
    <w:p w14:paraId="000000D4" w14:textId="201FC65B" w:rsidR="00153AB9" w:rsidRPr="009133A0" w:rsidRDefault="00A8601B" w:rsidP="006D2D34">
      <w:pPr>
        <w:numPr>
          <w:ilvl w:val="0"/>
          <w:numId w:val="39"/>
        </w:numPr>
        <w:spacing w:line="240" w:lineRule="auto"/>
        <w:ind w:right="112" w:hanging="360"/>
        <w:jc w:val="both"/>
      </w:pPr>
      <w:r w:rsidRPr="009133A0">
        <w:t xml:space="preserve">The mid-term evaluation is conducted by oral presentation and field inspection </w:t>
      </w:r>
      <w:r w:rsidR="00D859F8" w:rsidRPr="009133A0">
        <w:t xml:space="preserve">in </w:t>
      </w:r>
      <w:r w:rsidRPr="009133A0">
        <w:t>the project</w:t>
      </w:r>
      <w:r w:rsidR="00D859F8" w:rsidRPr="009133A0">
        <w:t xml:space="preserve"> site</w:t>
      </w:r>
      <w:r w:rsidRPr="009133A0">
        <w:t>.</w:t>
      </w:r>
    </w:p>
    <w:p w14:paraId="000000D5" w14:textId="77777777" w:rsidR="00153AB9" w:rsidRPr="009133A0" w:rsidRDefault="00A8601B" w:rsidP="006D2D34">
      <w:pPr>
        <w:numPr>
          <w:ilvl w:val="0"/>
          <w:numId w:val="39"/>
        </w:numPr>
        <w:spacing w:line="240" w:lineRule="auto"/>
        <w:ind w:right="112" w:hanging="360"/>
        <w:jc w:val="both"/>
      </w:pPr>
      <w:r w:rsidRPr="009133A0">
        <w:t xml:space="preserve">The executive committee plans the mid-term evaluation that includes the following matters for joint-approval by the PMC and </w:t>
      </w:r>
      <w:r w:rsidRPr="009133A0">
        <w:rPr>
          <w:color w:val="000000" w:themeColor="text1"/>
        </w:rPr>
        <w:t>CO:</w:t>
      </w:r>
    </w:p>
    <w:p w14:paraId="000000D6" w14:textId="5035D964" w:rsidR="00153AB9" w:rsidRPr="009133A0" w:rsidRDefault="00A8601B" w:rsidP="006D2D34">
      <w:pPr>
        <w:numPr>
          <w:ilvl w:val="1"/>
          <w:numId w:val="39"/>
        </w:numPr>
        <w:spacing w:line="240" w:lineRule="auto"/>
        <w:ind w:right="112" w:hanging="360"/>
        <w:jc w:val="both"/>
      </w:pPr>
      <w:r w:rsidRPr="009133A0">
        <w:t>Evaluation objectives and scope</w:t>
      </w:r>
      <w:r w:rsidR="00782838" w:rsidRPr="009133A0">
        <w:t>.</w:t>
      </w:r>
    </w:p>
    <w:p w14:paraId="000000D7" w14:textId="76781357" w:rsidR="00153AB9" w:rsidRPr="009133A0" w:rsidRDefault="00A8601B" w:rsidP="006D2D34">
      <w:pPr>
        <w:numPr>
          <w:ilvl w:val="1"/>
          <w:numId w:val="39"/>
        </w:numPr>
        <w:spacing w:line="240" w:lineRule="auto"/>
        <w:ind w:right="112" w:hanging="360"/>
        <w:jc w:val="both"/>
      </w:pPr>
      <w:r w:rsidRPr="009133A0">
        <w:t>Evaluation content and method</w:t>
      </w:r>
      <w:r w:rsidR="00782838" w:rsidRPr="009133A0">
        <w:t>.</w:t>
      </w:r>
    </w:p>
    <w:p w14:paraId="000000D8" w14:textId="778AD7DB" w:rsidR="00153AB9" w:rsidRPr="009133A0" w:rsidRDefault="00A8601B" w:rsidP="006D2D34">
      <w:pPr>
        <w:numPr>
          <w:ilvl w:val="1"/>
          <w:numId w:val="39"/>
        </w:numPr>
        <w:spacing w:line="240" w:lineRule="auto"/>
        <w:ind w:right="112" w:hanging="360"/>
        <w:jc w:val="both"/>
      </w:pPr>
      <w:r w:rsidRPr="009133A0">
        <w:t>Evaluation period</w:t>
      </w:r>
      <w:r w:rsidR="00782838" w:rsidRPr="009133A0">
        <w:t>.</w:t>
      </w:r>
    </w:p>
    <w:p w14:paraId="000000D9" w14:textId="1FB03402" w:rsidR="00153AB9" w:rsidRPr="009133A0" w:rsidRDefault="00A8601B" w:rsidP="006D2D34">
      <w:pPr>
        <w:numPr>
          <w:ilvl w:val="1"/>
          <w:numId w:val="39"/>
        </w:numPr>
        <w:spacing w:line="240" w:lineRule="auto"/>
        <w:ind w:right="112" w:hanging="360"/>
        <w:jc w:val="both"/>
      </w:pPr>
      <w:r w:rsidRPr="009133A0">
        <w:t>Project cancellation due to poor results and a follow up plan of evaluation results</w:t>
      </w:r>
      <w:r w:rsidR="002E09CE" w:rsidRPr="009133A0">
        <w:t>.</w:t>
      </w:r>
    </w:p>
    <w:p w14:paraId="000000DA" w14:textId="5EA1491C" w:rsidR="00153AB9" w:rsidRPr="009133A0" w:rsidRDefault="00A8601B" w:rsidP="006D2D34">
      <w:pPr>
        <w:numPr>
          <w:ilvl w:val="1"/>
          <w:numId w:val="39"/>
        </w:numPr>
        <w:spacing w:line="240" w:lineRule="auto"/>
        <w:ind w:right="112" w:hanging="360"/>
        <w:jc w:val="both"/>
      </w:pPr>
      <w:r w:rsidRPr="009133A0">
        <w:t>Miscellaneous important matters related to evaluation</w:t>
      </w:r>
      <w:r w:rsidR="00782838" w:rsidRPr="009133A0">
        <w:t>.</w:t>
      </w:r>
    </w:p>
    <w:p w14:paraId="000000DB" w14:textId="333266FB" w:rsidR="00153AB9" w:rsidRPr="009133A0" w:rsidRDefault="00A8601B" w:rsidP="00A11E25">
      <w:pPr>
        <w:numPr>
          <w:ilvl w:val="0"/>
          <w:numId w:val="39"/>
        </w:numPr>
        <w:spacing w:before="240" w:after="538" w:line="240" w:lineRule="auto"/>
        <w:ind w:right="112" w:hanging="360"/>
        <w:jc w:val="both"/>
      </w:pPr>
      <w:r w:rsidRPr="009133A0">
        <w:t>PI</w:t>
      </w:r>
      <w:r w:rsidR="00581DF9" w:rsidRPr="009133A0">
        <w:t xml:space="preserve"> </w:t>
      </w:r>
      <w:r w:rsidRPr="009133A0">
        <w:t>prepares a mid-term evaluation report to be submitted to the executive committee.</w:t>
      </w:r>
    </w:p>
    <w:p w14:paraId="000000DC" w14:textId="54EEC189" w:rsidR="00153AB9" w:rsidRPr="009133A0" w:rsidRDefault="00A8601B" w:rsidP="006D2D34">
      <w:pPr>
        <w:pStyle w:val="Heading2"/>
        <w:spacing w:line="240" w:lineRule="auto"/>
        <w:rPr>
          <w:sz w:val="24"/>
          <w:szCs w:val="24"/>
        </w:rPr>
      </w:pPr>
      <w:bookmarkStart w:id="26" w:name="_Toc88312352"/>
      <w:r w:rsidRPr="009133A0">
        <w:rPr>
          <w:sz w:val="24"/>
          <w:szCs w:val="24"/>
        </w:rPr>
        <w:t>Article 2</w:t>
      </w:r>
      <w:r w:rsidR="002E09CE" w:rsidRPr="009133A0">
        <w:rPr>
          <w:sz w:val="24"/>
          <w:szCs w:val="24"/>
        </w:rPr>
        <w:t>3</w:t>
      </w:r>
      <w:r w:rsidRPr="009133A0">
        <w:rPr>
          <w:sz w:val="24"/>
          <w:szCs w:val="24"/>
        </w:rPr>
        <w:t xml:space="preserve"> (Final Evaluation)</w:t>
      </w:r>
      <w:bookmarkEnd w:id="26"/>
      <w:r w:rsidRPr="009133A0">
        <w:rPr>
          <w:sz w:val="24"/>
          <w:szCs w:val="24"/>
        </w:rPr>
        <w:t xml:space="preserve"> </w:t>
      </w:r>
    </w:p>
    <w:p w14:paraId="000000DD" w14:textId="77777777" w:rsidR="00153AB9" w:rsidRPr="009133A0" w:rsidRDefault="00A8601B" w:rsidP="006D2D34">
      <w:pPr>
        <w:numPr>
          <w:ilvl w:val="0"/>
          <w:numId w:val="28"/>
        </w:numPr>
        <w:spacing w:line="240" w:lineRule="auto"/>
        <w:ind w:right="112" w:hanging="360"/>
        <w:jc w:val="both"/>
      </w:pPr>
      <w:r w:rsidRPr="009133A0">
        <w:t>For overall evaluation of the project, final evaluation is implemented at the end of the project.</w:t>
      </w:r>
    </w:p>
    <w:p w14:paraId="000000DE" w14:textId="291B9A77" w:rsidR="00153AB9" w:rsidRPr="009133A0" w:rsidRDefault="00A8601B" w:rsidP="006D2D34">
      <w:pPr>
        <w:numPr>
          <w:ilvl w:val="0"/>
          <w:numId w:val="28"/>
        </w:numPr>
        <w:spacing w:line="240" w:lineRule="auto"/>
        <w:ind w:right="112" w:hanging="360"/>
        <w:jc w:val="both"/>
      </w:pPr>
      <w:r w:rsidRPr="009133A0">
        <w:t xml:space="preserve">The executive committee plans the final evaluation </w:t>
      </w:r>
      <w:r w:rsidR="002E09CE" w:rsidRPr="009133A0">
        <w:t>in</w:t>
      </w:r>
      <w:r w:rsidRPr="009133A0">
        <w:t xml:space="preserve"> the joint-approval </w:t>
      </w:r>
      <w:r w:rsidR="002E09CE" w:rsidRPr="009133A0">
        <w:t>of</w:t>
      </w:r>
      <w:r w:rsidRPr="009133A0">
        <w:t xml:space="preserve"> the PMC and </w:t>
      </w:r>
      <w:r w:rsidRPr="009133A0">
        <w:rPr>
          <w:color w:val="000000" w:themeColor="text1"/>
        </w:rPr>
        <w:t xml:space="preserve">CO </w:t>
      </w:r>
      <w:r w:rsidRPr="009133A0">
        <w:t>before notifying the principal investigator.</w:t>
      </w:r>
    </w:p>
    <w:p w14:paraId="000000DF" w14:textId="77777777" w:rsidR="00153AB9" w:rsidRPr="009133A0" w:rsidRDefault="00A8601B" w:rsidP="006D2D34">
      <w:pPr>
        <w:numPr>
          <w:ilvl w:val="0"/>
          <w:numId w:val="28"/>
        </w:numPr>
        <w:spacing w:line="240" w:lineRule="auto"/>
        <w:ind w:right="112" w:hanging="360"/>
        <w:jc w:val="both"/>
      </w:pPr>
      <w:r w:rsidRPr="009133A0">
        <w:t>In order to carry out the final evaluation plan, evaluation may be consigned to an outside institution if necessary.</w:t>
      </w:r>
    </w:p>
    <w:p w14:paraId="000000E0" w14:textId="47C847AB" w:rsidR="00153AB9" w:rsidRPr="009133A0" w:rsidRDefault="00A8601B" w:rsidP="006D2D34">
      <w:pPr>
        <w:numPr>
          <w:ilvl w:val="0"/>
          <w:numId w:val="28"/>
        </w:numPr>
        <w:spacing w:after="265" w:line="240" w:lineRule="auto"/>
        <w:ind w:right="112" w:hanging="360"/>
        <w:jc w:val="both"/>
      </w:pPr>
      <w:r w:rsidRPr="009133A0">
        <w:t xml:space="preserve">The </w:t>
      </w:r>
      <w:r w:rsidR="002E09CE" w:rsidRPr="009133A0">
        <w:t xml:space="preserve">PI </w:t>
      </w:r>
      <w:r w:rsidRPr="009133A0">
        <w:t>prepares and submits the final report for evaluation to the executive committee 1 month before the end of projec</w:t>
      </w:r>
      <w:r w:rsidR="00782838" w:rsidRPr="009133A0">
        <w:t>t.</w:t>
      </w:r>
    </w:p>
    <w:p w14:paraId="45BE2D3D" w14:textId="69724E40" w:rsidR="007E23AF" w:rsidRPr="009133A0" w:rsidRDefault="007E23AF" w:rsidP="006D2D34">
      <w:pPr>
        <w:pStyle w:val="Heading2"/>
        <w:spacing w:line="240" w:lineRule="auto"/>
        <w:rPr>
          <w:sz w:val="24"/>
          <w:szCs w:val="24"/>
        </w:rPr>
      </w:pPr>
      <w:bookmarkStart w:id="27" w:name="_Toc88312353"/>
      <w:r w:rsidRPr="009133A0">
        <w:rPr>
          <w:sz w:val="24"/>
          <w:szCs w:val="24"/>
        </w:rPr>
        <w:t>Article 2</w:t>
      </w:r>
      <w:r w:rsidR="002E09CE" w:rsidRPr="009133A0">
        <w:rPr>
          <w:sz w:val="24"/>
          <w:szCs w:val="24"/>
        </w:rPr>
        <w:t>4</w:t>
      </w:r>
      <w:r w:rsidRPr="009133A0">
        <w:rPr>
          <w:sz w:val="24"/>
          <w:szCs w:val="24"/>
        </w:rPr>
        <w:t xml:space="preserve"> (Objections)</w:t>
      </w:r>
      <w:bookmarkEnd w:id="27"/>
    </w:p>
    <w:p w14:paraId="54ADEF9C" w14:textId="12CC0DF0" w:rsidR="007E23AF" w:rsidRPr="009133A0" w:rsidRDefault="007E23AF" w:rsidP="006D2D34">
      <w:pPr>
        <w:spacing w:line="240" w:lineRule="auto"/>
        <w:ind w:firstLine="0"/>
        <w:rPr>
          <w:rFonts w:eastAsiaTheme="minorEastAsia"/>
        </w:rPr>
      </w:pPr>
      <w:r w:rsidRPr="009133A0">
        <w:t>Based on the results from the selection, inspection, mid-term or final evaluation, objections from the head of the lead research institution may be filed within 10 days</w:t>
      </w:r>
      <w:r w:rsidR="007E75BC" w:rsidRPr="009133A0">
        <w:t xml:space="preserve"> </w:t>
      </w:r>
      <w:r w:rsidR="00470C6B" w:rsidRPr="009133A0">
        <w:t>a</w:t>
      </w:r>
      <w:r w:rsidR="007E75BC" w:rsidRPr="009133A0">
        <w:t>ccording to the rules and regulations of K</w:t>
      </w:r>
      <w:r w:rsidR="00470C6B" w:rsidRPr="009133A0">
        <w:t xml:space="preserve">U. </w:t>
      </w:r>
    </w:p>
    <w:p w14:paraId="000000E2" w14:textId="6130D300" w:rsidR="00153AB9" w:rsidRPr="009133A0" w:rsidRDefault="00A8601B" w:rsidP="006D2D34">
      <w:pPr>
        <w:pStyle w:val="Heading2"/>
        <w:spacing w:line="240" w:lineRule="auto"/>
        <w:rPr>
          <w:sz w:val="24"/>
          <w:szCs w:val="24"/>
        </w:rPr>
      </w:pPr>
      <w:bookmarkStart w:id="28" w:name="_Toc88312354"/>
      <w:r w:rsidRPr="009133A0">
        <w:rPr>
          <w:sz w:val="24"/>
          <w:szCs w:val="24"/>
        </w:rPr>
        <w:lastRenderedPageBreak/>
        <w:t>Article 2</w:t>
      </w:r>
      <w:r w:rsidR="00392946" w:rsidRPr="009133A0">
        <w:rPr>
          <w:sz w:val="24"/>
          <w:szCs w:val="24"/>
        </w:rPr>
        <w:t>5</w:t>
      </w:r>
      <w:r w:rsidR="00782838" w:rsidRPr="009133A0">
        <w:rPr>
          <w:sz w:val="24"/>
          <w:szCs w:val="24"/>
        </w:rPr>
        <w:t xml:space="preserve"> </w:t>
      </w:r>
      <w:r w:rsidRPr="009133A0">
        <w:rPr>
          <w:sz w:val="24"/>
          <w:szCs w:val="24"/>
        </w:rPr>
        <w:t>(Follow-up Actions Based on Evaluation Result)</w:t>
      </w:r>
      <w:bookmarkEnd w:id="28"/>
      <w:r w:rsidRPr="009133A0">
        <w:rPr>
          <w:sz w:val="24"/>
          <w:szCs w:val="24"/>
        </w:rPr>
        <w:t xml:space="preserve"> </w:t>
      </w:r>
    </w:p>
    <w:p w14:paraId="000000E3" w14:textId="1005E74B" w:rsidR="00153AB9" w:rsidRPr="009133A0" w:rsidRDefault="00A8601B" w:rsidP="006D2D34">
      <w:pPr>
        <w:numPr>
          <w:ilvl w:val="0"/>
          <w:numId w:val="29"/>
        </w:numPr>
        <w:spacing w:line="240" w:lineRule="auto"/>
        <w:ind w:right="112" w:hanging="360"/>
        <w:jc w:val="both"/>
      </w:pPr>
      <w:r w:rsidRPr="009133A0">
        <w:t>The Executive Committee plans possible follow-up actions based on the evaluation result and submits these to KOICA</w:t>
      </w:r>
      <w:r w:rsidR="00392946" w:rsidRPr="009133A0">
        <w:t xml:space="preserve"> or</w:t>
      </w:r>
      <w:r w:rsidRPr="009133A0">
        <w:t xml:space="preserve"> PMC </w:t>
      </w:r>
      <w:r w:rsidR="00392946" w:rsidRPr="009133A0">
        <w:t>or</w:t>
      </w:r>
      <w:r w:rsidRPr="009133A0">
        <w:t xml:space="preserve"> </w:t>
      </w:r>
      <w:r w:rsidRPr="009133A0">
        <w:rPr>
          <w:color w:val="000000" w:themeColor="text1"/>
        </w:rPr>
        <w:t>CO</w:t>
      </w:r>
      <w:r w:rsidRPr="009133A0">
        <w:t>.</w:t>
      </w:r>
    </w:p>
    <w:p w14:paraId="000000E4" w14:textId="4D86DD25" w:rsidR="00153AB9" w:rsidRPr="009133A0" w:rsidRDefault="00A8601B" w:rsidP="006D2D34">
      <w:pPr>
        <w:numPr>
          <w:ilvl w:val="0"/>
          <w:numId w:val="29"/>
        </w:numPr>
        <w:spacing w:after="38" w:line="240" w:lineRule="auto"/>
        <w:ind w:right="112" w:hanging="360"/>
        <w:jc w:val="both"/>
      </w:pPr>
      <w:r w:rsidRPr="009133A0">
        <w:t xml:space="preserve">Based on the results of the final evaluation, KOICA or PMC </w:t>
      </w:r>
      <w:r w:rsidR="00392946" w:rsidRPr="009133A0">
        <w:t>or</w:t>
      </w:r>
      <w:r w:rsidRPr="009133A0">
        <w:t xml:space="preserve"> </w:t>
      </w:r>
      <w:r w:rsidRPr="009133A0">
        <w:rPr>
          <w:color w:val="000000" w:themeColor="text1"/>
        </w:rPr>
        <w:t>CO</w:t>
      </w:r>
      <w:r w:rsidRPr="009133A0">
        <w:t xml:space="preserve"> may take the following action.</w:t>
      </w:r>
    </w:p>
    <w:p w14:paraId="000000E6" w14:textId="2AD5C6F2" w:rsidR="00153AB9" w:rsidRPr="009133A0" w:rsidRDefault="00B63394" w:rsidP="006D2D34">
      <w:pPr>
        <w:numPr>
          <w:ilvl w:val="1"/>
          <w:numId w:val="29"/>
        </w:numPr>
        <w:spacing w:line="240" w:lineRule="auto"/>
        <w:ind w:right="112" w:hanging="360"/>
        <w:jc w:val="both"/>
      </w:pPr>
      <w:r w:rsidRPr="009133A0">
        <w:t>Fund</w:t>
      </w:r>
      <w:r w:rsidR="00A8601B" w:rsidRPr="009133A0">
        <w:t xml:space="preserve"> recollection, or score deduction in project selection</w:t>
      </w:r>
      <w:r w:rsidR="00392946" w:rsidRPr="009133A0">
        <w:t xml:space="preserve"> /</w:t>
      </w:r>
      <w:r w:rsidR="00A8601B" w:rsidRPr="009133A0">
        <w:t xml:space="preserve"> evaluation for the</w:t>
      </w:r>
      <w:r w:rsidR="00782838" w:rsidRPr="009133A0">
        <w:t xml:space="preserve"> </w:t>
      </w:r>
      <w:r w:rsidRPr="009133A0">
        <w:t>fund</w:t>
      </w:r>
      <w:r w:rsidR="00A8601B" w:rsidRPr="009133A0">
        <w:t xml:space="preserve"> support program funded by KOICA will be applied for participants of the project team that did not fulfill the project agreement and failed to achieve the expected outcom</w:t>
      </w:r>
      <w:r w:rsidR="00782838" w:rsidRPr="009133A0">
        <w:t>e.</w:t>
      </w:r>
    </w:p>
    <w:p w14:paraId="000000E7" w14:textId="792ACBDE" w:rsidR="00153AB9" w:rsidRPr="009133A0" w:rsidRDefault="00A8601B" w:rsidP="00A11E25">
      <w:pPr>
        <w:numPr>
          <w:ilvl w:val="0"/>
          <w:numId w:val="29"/>
        </w:numPr>
        <w:spacing w:before="240" w:after="547" w:line="240" w:lineRule="auto"/>
        <w:ind w:right="112" w:hanging="360"/>
        <w:jc w:val="both"/>
      </w:pPr>
      <w:r w:rsidRPr="009133A0">
        <w:t>KOICA may reward the project team and participants with excellent evaluation results.</w:t>
      </w:r>
    </w:p>
    <w:p w14:paraId="000000E8" w14:textId="792FA6C5" w:rsidR="00153AB9" w:rsidRPr="009133A0" w:rsidRDefault="00A8601B" w:rsidP="006D2D34">
      <w:pPr>
        <w:pStyle w:val="Heading2"/>
        <w:spacing w:line="240" w:lineRule="auto"/>
        <w:rPr>
          <w:sz w:val="24"/>
          <w:szCs w:val="24"/>
        </w:rPr>
      </w:pPr>
      <w:bookmarkStart w:id="29" w:name="_Toc88312355"/>
      <w:r w:rsidRPr="009133A0">
        <w:rPr>
          <w:sz w:val="24"/>
          <w:szCs w:val="24"/>
        </w:rPr>
        <w:t>Article 2</w:t>
      </w:r>
      <w:r w:rsidR="00246E30" w:rsidRPr="009133A0">
        <w:rPr>
          <w:sz w:val="24"/>
          <w:szCs w:val="24"/>
        </w:rPr>
        <w:t>6</w:t>
      </w:r>
      <w:r w:rsidR="00F56A2E" w:rsidRPr="009133A0">
        <w:rPr>
          <w:sz w:val="24"/>
          <w:szCs w:val="24"/>
        </w:rPr>
        <w:t xml:space="preserve"> </w:t>
      </w:r>
      <w:r w:rsidRPr="009133A0">
        <w:rPr>
          <w:sz w:val="24"/>
          <w:szCs w:val="24"/>
        </w:rPr>
        <w:t>(Request for Information)</w:t>
      </w:r>
      <w:bookmarkEnd w:id="29"/>
      <w:r w:rsidRPr="009133A0">
        <w:rPr>
          <w:sz w:val="24"/>
          <w:szCs w:val="24"/>
        </w:rPr>
        <w:t xml:space="preserve"> </w:t>
      </w:r>
    </w:p>
    <w:p w14:paraId="000000E9" w14:textId="77777777" w:rsidR="00153AB9" w:rsidRPr="009133A0" w:rsidRDefault="00A8601B" w:rsidP="006D2D34">
      <w:pPr>
        <w:numPr>
          <w:ilvl w:val="0"/>
          <w:numId w:val="30"/>
        </w:numPr>
        <w:spacing w:line="240" w:lineRule="auto"/>
        <w:ind w:right="165" w:hanging="360"/>
        <w:jc w:val="both"/>
      </w:pPr>
      <w:r w:rsidRPr="009133A0">
        <w:t xml:space="preserve">To carry out </w:t>
      </w:r>
      <w:r w:rsidRPr="009133A0">
        <w:rPr>
          <w:color w:val="000000" w:themeColor="text1"/>
        </w:rPr>
        <w:t xml:space="preserve">on-site </w:t>
      </w:r>
      <w:r w:rsidRPr="009133A0">
        <w:t xml:space="preserve">inspections, mid-term or final evaluation, the executive committee or the </w:t>
      </w:r>
      <w:r w:rsidRPr="009133A0">
        <w:rPr>
          <w:color w:val="000000" w:themeColor="text1"/>
        </w:rPr>
        <w:t>project</w:t>
      </w:r>
      <w:r w:rsidRPr="009133A0">
        <w:t xml:space="preserve"> management support team may take the following actions;</w:t>
      </w:r>
    </w:p>
    <w:p w14:paraId="000000EA" w14:textId="693D25F9" w:rsidR="00153AB9" w:rsidRPr="009133A0" w:rsidRDefault="00A8601B" w:rsidP="006D2D34">
      <w:pPr>
        <w:numPr>
          <w:ilvl w:val="1"/>
          <w:numId w:val="30"/>
        </w:numPr>
        <w:spacing w:line="240" w:lineRule="auto"/>
        <w:ind w:right="112" w:hanging="360"/>
        <w:jc w:val="both"/>
      </w:pPr>
      <w:r w:rsidRPr="009133A0">
        <w:t>Request information in regards to inspection or evaluation.</w:t>
      </w:r>
    </w:p>
    <w:p w14:paraId="000000EB" w14:textId="76C9C931" w:rsidR="00153AB9" w:rsidRPr="009133A0" w:rsidRDefault="00A8601B" w:rsidP="006D2D34">
      <w:pPr>
        <w:numPr>
          <w:ilvl w:val="1"/>
          <w:numId w:val="30"/>
        </w:numPr>
        <w:spacing w:line="240" w:lineRule="auto"/>
        <w:ind w:right="112" w:hanging="360"/>
        <w:jc w:val="both"/>
      </w:pPr>
      <w:r w:rsidRPr="009133A0">
        <w:t>Request the presence of the project's PI.</w:t>
      </w:r>
    </w:p>
    <w:p w14:paraId="000000EC" w14:textId="77777777" w:rsidR="00153AB9" w:rsidRPr="009133A0" w:rsidRDefault="00A8601B" w:rsidP="006D2D34">
      <w:pPr>
        <w:numPr>
          <w:ilvl w:val="1"/>
          <w:numId w:val="30"/>
        </w:numPr>
        <w:spacing w:line="240" w:lineRule="auto"/>
        <w:ind w:right="112" w:hanging="360"/>
        <w:jc w:val="both"/>
      </w:pPr>
      <w:r w:rsidRPr="009133A0">
        <w:t>Request on-site visits.</w:t>
      </w:r>
    </w:p>
    <w:p w14:paraId="000000ED" w14:textId="74F402F2" w:rsidR="00153AB9" w:rsidRPr="009133A0" w:rsidRDefault="00A8601B" w:rsidP="00A11E25">
      <w:pPr>
        <w:numPr>
          <w:ilvl w:val="0"/>
          <w:numId w:val="30"/>
        </w:numPr>
        <w:spacing w:before="240" w:after="0" w:line="240" w:lineRule="auto"/>
        <w:ind w:right="165" w:hanging="360"/>
        <w:jc w:val="both"/>
      </w:pPr>
      <w:r w:rsidRPr="009133A0">
        <w:t>The request for information to carry out on-site inspections, mid-term or final evaluation must be answered/justified by the project’s PI except for unavoidable circumstances.</w:t>
      </w:r>
    </w:p>
    <w:p w14:paraId="50220469" w14:textId="77777777" w:rsidR="006D2D34" w:rsidRPr="009133A0" w:rsidRDefault="006D2D34" w:rsidP="006D2D34">
      <w:pPr>
        <w:spacing w:after="0" w:line="240" w:lineRule="auto"/>
        <w:ind w:left="705" w:right="165" w:firstLine="0"/>
        <w:jc w:val="both"/>
      </w:pPr>
    </w:p>
    <w:p w14:paraId="35509303" w14:textId="77777777" w:rsidR="00B473BD" w:rsidRPr="009133A0" w:rsidRDefault="00B473BD">
      <w:pPr>
        <w:ind w:firstLine="0"/>
        <w:rPr>
          <w:b/>
          <w:sz w:val="28"/>
        </w:rPr>
      </w:pPr>
      <w:r w:rsidRPr="009133A0">
        <w:br w:type="page"/>
      </w:r>
    </w:p>
    <w:p w14:paraId="000000EF" w14:textId="013A5160" w:rsidR="00153AB9" w:rsidRPr="009133A0" w:rsidRDefault="00A8601B" w:rsidP="006D2D34">
      <w:pPr>
        <w:pStyle w:val="Heading1"/>
        <w:spacing w:after="0" w:line="240" w:lineRule="auto"/>
      </w:pPr>
      <w:bookmarkStart w:id="30" w:name="_Toc88312356"/>
      <w:r w:rsidRPr="009133A0">
        <w:lastRenderedPageBreak/>
        <w:t>Chapter 7: Project Budgeting and Accounting</w:t>
      </w:r>
      <w:bookmarkEnd w:id="30"/>
      <w:r w:rsidRPr="009133A0">
        <w:t xml:space="preserve"> </w:t>
      </w:r>
    </w:p>
    <w:p w14:paraId="000000F0" w14:textId="341DCDB3" w:rsidR="00153AB9" w:rsidRPr="009133A0" w:rsidRDefault="00A8601B" w:rsidP="006D2D34">
      <w:pPr>
        <w:pStyle w:val="Heading2"/>
        <w:spacing w:line="240" w:lineRule="auto"/>
        <w:rPr>
          <w:sz w:val="24"/>
          <w:szCs w:val="24"/>
        </w:rPr>
      </w:pPr>
      <w:bookmarkStart w:id="31" w:name="_Toc88312357"/>
      <w:r w:rsidRPr="009133A0">
        <w:rPr>
          <w:sz w:val="24"/>
          <w:szCs w:val="24"/>
        </w:rPr>
        <w:t>Article 2</w:t>
      </w:r>
      <w:r w:rsidR="00246E30" w:rsidRPr="009133A0">
        <w:rPr>
          <w:sz w:val="24"/>
          <w:szCs w:val="24"/>
        </w:rPr>
        <w:t>7</w:t>
      </w:r>
      <w:r w:rsidR="00F56A2E" w:rsidRPr="009133A0">
        <w:rPr>
          <w:sz w:val="24"/>
          <w:szCs w:val="24"/>
        </w:rPr>
        <w:t xml:space="preserve"> </w:t>
      </w:r>
      <w:r w:rsidRPr="009133A0">
        <w:rPr>
          <w:sz w:val="24"/>
          <w:szCs w:val="24"/>
        </w:rPr>
        <w:t>(Calculation of Project Budget)</w:t>
      </w:r>
      <w:bookmarkEnd w:id="31"/>
      <w:r w:rsidRPr="009133A0">
        <w:rPr>
          <w:sz w:val="24"/>
          <w:szCs w:val="24"/>
        </w:rPr>
        <w:t xml:space="preserve"> </w:t>
      </w:r>
    </w:p>
    <w:p w14:paraId="000000F1" w14:textId="77777777" w:rsidR="00153AB9" w:rsidRPr="009133A0" w:rsidRDefault="00A8601B" w:rsidP="006D2D34">
      <w:pPr>
        <w:numPr>
          <w:ilvl w:val="0"/>
          <w:numId w:val="31"/>
        </w:numPr>
        <w:spacing w:line="240" w:lineRule="auto"/>
        <w:ind w:right="112" w:hanging="360"/>
        <w:jc w:val="both"/>
      </w:pPr>
      <w:r w:rsidRPr="009133A0">
        <w:t>The project budget is supported from the commencement date of the project. However, the project selected after the commencement date is supported according to the period indicated in the agreement.</w:t>
      </w:r>
    </w:p>
    <w:p w14:paraId="000000F2" w14:textId="766928DC" w:rsidR="00153AB9" w:rsidRPr="009133A0" w:rsidRDefault="00A8601B" w:rsidP="006D2D34">
      <w:pPr>
        <w:numPr>
          <w:ilvl w:val="0"/>
          <w:numId w:val="31"/>
        </w:numPr>
        <w:spacing w:line="240" w:lineRule="auto"/>
        <w:ind w:right="112" w:hanging="360"/>
        <w:jc w:val="both"/>
      </w:pPr>
      <w:r w:rsidRPr="009133A0">
        <w:t xml:space="preserve">The project budget is composed of KOICA’s </w:t>
      </w:r>
      <w:r w:rsidR="00B63394" w:rsidRPr="009133A0">
        <w:t>fund</w:t>
      </w:r>
      <w:r w:rsidRPr="009133A0">
        <w:t xml:space="preserve"> and </w:t>
      </w:r>
      <w:r w:rsidR="009C1518" w:rsidRPr="009133A0">
        <w:t>participating</w:t>
      </w:r>
      <w:r w:rsidRPr="009133A0">
        <w:t xml:space="preserve"> institute’s matching fund which is calculated in cash </w:t>
      </w:r>
      <w:r w:rsidRPr="009133A0">
        <w:rPr>
          <w:color w:val="000000" w:themeColor="text1"/>
        </w:rPr>
        <w:t>or in kind.</w:t>
      </w:r>
    </w:p>
    <w:p w14:paraId="000000F3" w14:textId="688A11E3" w:rsidR="00153AB9" w:rsidRPr="009133A0" w:rsidRDefault="00A8601B" w:rsidP="006D2D34">
      <w:pPr>
        <w:numPr>
          <w:ilvl w:val="0"/>
          <w:numId w:val="31"/>
        </w:numPr>
        <w:spacing w:line="240" w:lineRule="auto"/>
        <w:ind w:right="112" w:hanging="360"/>
        <w:jc w:val="both"/>
      </w:pPr>
      <w:r w:rsidRPr="009133A0">
        <w:t xml:space="preserve">KOICA’s </w:t>
      </w:r>
      <w:r w:rsidR="00B63394" w:rsidRPr="009133A0">
        <w:t>fund</w:t>
      </w:r>
      <w:r w:rsidRPr="009133A0">
        <w:t xml:space="preserve"> to finance part of a project budget depends on the type of</w:t>
      </w:r>
      <w:r w:rsidR="007D3650" w:rsidRPr="009133A0">
        <w:t xml:space="preserve"> lead research</w:t>
      </w:r>
      <w:r w:rsidRPr="009133A0">
        <w:t xml:space="preserve"> institution and the proportion of KOICA’s </w:t>
      </w:r>
      <w:r w:rsidR="00B63394" w:rsidRPr="009133A0">
        <w:t>fund</w:t>
      </w:r>
      <w:r w:rsidRPr="009133A0">
        <w:t xml:space="preserve"> in the project budget.</w:t>
      </w:r>
    </w:p>
    <w:p w14:paraId="13DD327F" w14:textId="77777777" w:rsidR="001D5D26" w:rsidRPr="009133A0" w:rsidRDefault="001D5D26" w:rsidP="006D2D34">
      <w:pPr>
        <w:spacing w:line="240" w:lineRule="auto"/>
        <w:ind w:left="1080" w:right="112" w:firstLine="0"/>
        <w:jc w:val="both"/>
      </w:pPr>
    </w:p>
    <w:tbl>
      <w:tblPr>
        <w:tblStyle w:val="a"/>
        <w:tblW w:w="4412" w:type="pct"/>
        <w:tblInd w:w="1075" w:type="dxa"/>
        <w:tblLook w:val="0400" w:firstRow="0" w:lastRow="0" w:firstColumn="0" w:lastColumn="0" w:noHBand="0" w:noVBand="1"/>
      </w:tblPr>
      <w:tblGrid>
        <w:gridCol w:w="3327"/>
        <w:gridCol w:w="4736"/>
      </w:tblGrid>
      <w:tr w:rsidR="00153AB9" w:rsidRPr="009133A0" w14:paraId="51A96B10" w14:textId="77777777" w:rsidTr="00B473BD">
        <w:trPr>
          <w:trHeight w:val="432"/>
        </w:trPr>
        <w:tc>
          <w:tcPr>
            <w:tcW w:w="2063" w:type="pct"/>
            <w:tcBorders>
              <w:top w:val="single" w:sz="4" w:space="0" w:color="000000"/>
              <w:left w:val="single" w:sz="4" w:space="0" w:color="000000"/>
              <w:bottom w:val="single" w:sz="4" w:space="0" w:color="000000"/>
              <w:right w:val="single" w:sz="4" w:space="0" w:color="000000"/>
            </w:tcBorders>
          </w:tcPr>
          <w:p w14:paraId="000000F4" w14:textId="6A1062A8" w:rsidR="00153AB9" w:rsidRPr="009133A0" w:rsidRDefault="00A8601B" w:rsidP="00C7321D">
            <w:pPr>
              <w:ind w:left="0" w:firstLine="0"/>
              <w:jc w:val="center"/>
            </w:pPr>
            <w:r w:rsidRPr="009133A0">
              <w:rPr>
                <w:b/>
              </w:rPr>
              <w:t>Type of</w:t>
            </w:r>
            <w:r w:rsidR="007D3650" w:rsidRPr="009133A0">
              <w:rPr>
                <w:b/>
              </w:rPr>
              <w:t xml:space="preserve"> lead research</w:t>
            </w:r>
            <w:r w:rsidRPr="009133A0">
              <w:rPr>
                <w:b/>
              </w:rPr>
              <w:t xml:space="preserve"> institution</w:t>
            </w:r>
          </w:p>
        </w:tc>
        <w:tc>
          <w:tcPr>
            <w:tcW w:w="2937" w:type="pct"/>
            <w:tcBorders>
              <w:top w:val="single" w:sz="4" w:space="0" w:color="000000"/>
              <w:left w:val="single" w:sz="4" w:space="0" w:color="000000"/>
              <w:bottom w:val="single" w:sz="4" w:space="0" w:color="000000"/>
              <w:right w:val="single" w:sz="4" w:space="0" w:color="000000"/>
            </w:tcBorders>
          </w:tcPr>
          <w:p w14:paraId="000000F5" w14:textId="21AB3E6E" w:rsidR="00153AB9" w:rsidRPr="009133A0" w:rsidRDefault="00A8601B" w:rsidP="00C7321D">
            <w:pPr>
              <w:ind w:left="0" w:firstLine="0"/>
              <w:jc w:val="center"/>
            </w:pPr>
            <w:r w:rsidRPr="009133A0">
              <w:rPr>
                <w:b/>
              </w:rPr>
              <w:t xml:space="preserve">Proportions of </w:t>
            </w:r>
            <w:r w:rsidR="00B63394" w:rsidRPr="009133A0">
              <w:rPr>
                <w:b/>
              </w:rPr>
              <w:t>fund</w:t>
            </w:r>
            <w:r w:rsidRPr="009133A0">
              <w:rPr>
                <w:b/>
              </w:rPr>
              <w:t xml:space="preserve"> supported by</w:t>
            </w:r>
          </w:p>
          <w:p w14:paraId="000000F6" w14:textId="4186C3C0" w:rsidR="00153AB9" w:rsidRPr="009133A0" w:rsidRDefault="00A8601B" w:rsidP="00C7321D">
            <w:pPr>
              <w:ind w:left="0" w:firstLine="0"/>
              <w:jc w:val="center"/>
            </w:pPr>
            <w:r w:rsidRPr="009133A0">
              <w:rPr>
                <w:b/>
              </w:rPr>
              <w:t>KOICA</w:t>
            </w:r>
          </w:p>
        </w:tc>
      </w:tr>
      <w:tr w:rsidR="00153AB9" w:rsidRPr="009133A0" w14:paraId="6B7D1A9A" w14:textId="77777777" w:rsidTr="00B473BD">
        <w:trPr>
          <w:trHeight w:val="432"/>
        </w:trPr>
        <w:tc>
          <w:tcPr>
            <w:tcW w:w="2063" w:type="pct"/>
            <w:tcBorders>
              <w:top w:val="single" w:sz="4" w:space="0" w:color="000000"/>
              <w:left w:val="single" w:sz="4" w:space="0" w:color="000000"/>
              <w:bottom w:val="single" w:sz="4" w:space="0" w:color="000000"/>
              <w:right w:val="single" w:sz="4" w:space="0" w:color="000000"/>
            </w:tcBorders>
          </w:tcPr>
          <w:p w14:paraId="000000F7" w14:textId="2FD6ADBD" w:rsidR="00153AB9" w:rsidRPr="009133A0" w:rsidRDefault="00A8601B" w:rsidP="00A950A0">
            <w:pPr>
              <w:ind w:left="0" w:right="63" w:firstLine="0"/>
              <w:jc w:val="center"/>
            </w:pPr>
            <w:r w:rsidRPr="009133A0">
              <w:t>University</w:t>
            </w:r>
          </w:p>
        </w:tc>
        <w:tc>
          <w:tcPr>
            <w:tcW w:w="2937" w:type="pct"/>
            <w:tcBorders>
              <w:top w:val="single" w:sz="4" w:space="0" w:color="000000"/>
              <w:left w:val="single" w:sz="4" w:space="0" w:color="000000"/>
              <w:bottom w:val="single" w:sz="4" w:space="0" w:color="000000"/>
              <w:right w:val="single" w:sz="4" w:space="0" w:color="000000"/>
            </w:tcBorders>
          </w:tcPr>
          <w:p w14:paraId="000000F8" w14:textId="1616F84A" w:rsidR="00153AB9" w:rsidRPr="009133A0" w:rsidRDefault="00A8601B" w:rsidP="00A950A0">
            <w:pPr>
              <w:ind w:left="0" w:firstLine="0"/>
              <w:jc w:val="center"/>
            </w:pPr>
            <w:r w:rsidRPr="009133A0">
              <w:t>Not more than 90% of project budget</w:t>
            </w:r>
          </w:p>
        </w:tc>
      </w:tr>
      <w:tr w:rsidR="009C1518" w:rsidRPr="009133A0" w14:paraId="312F088F" w14:textId="77777777" w:rsidTr="00B473BD">
        <w:trPr>
          <w:trHeight w:val="432"/>
        </w:trPr>
        <w:tc>
          <w:tcPr>
            <w:tcW w:w="2063" w:type="pct"/>
            <w:tcBorders>
              <w:top w:val="single" w:sz="4" w:space="0" w:color="000000"/>
              <w:left w:val="single" w:sz="4" w:space="0" w:color="000000"/>
              <w:bottom w:val="single" w:sz="4" w:space="0" w:color="000000"/>
              <w:right w:val="single" w:sz="4" w:space="0" w:color="000000"/>
            </w:tcBorders>
          </w:tcPr>
          <w:p w14:paraId="28D78209" w14:textId="0CE16F2D" w:rsidR="009C1518" w:rsidRPr="009133A0" w:rsidRDefault="009C1518" w:rsidP="00A950A0">
            <w:pPr>
              <w:ind w:left="0" w:right="63" w:firstLine="0"/>
              <w:jc w:val="center"/>
            </w:pPr>
            <w:r w:rsidRPr="009133A0">
              <w:t>Research Institute</w:t>
            </w:r>
          </w:p>
        </w:tc>
        <w:tc>
          <w:tcPr>
            <w:tcW w:w="2937" w:type="pct"/>
            <w:tcBorders>
              <w:top w:val="single" w:sz="4" w:space="0" w:color="000000"/>
              <w:left w:val="single" w:sz="4" w:space="0" w:color="000000"/>
              <w:bottom w:val="single" w:sz="4" w:space="0" w:color="000000"/>
              <w:right w:val="single" w:sz="4" w:space="0" w:color="000000"/>
            </w:tcBorders>
          </w:tcPr>
          <w:p w14:paraId="6EA453C8" w14:textId="77FE67FE" w:rsidR="009C1518" w:rsidRPr="009133A0" w:rsidRDefault="009C1518" w:rsidP="00A950A0">
            <w:pPr>
              <w:ind w:left="0" w:firstLine="0"/>
              <w:jc w:val="center"/>
            </w:pPr>
            <w:r w:rsidRPr="009133A0">
              <w:t>Not more than 90% of project budget</w:t>
            </w:r>
          </w:p>
        </w:tc>
      </w:tr>
      <w:tr w:rsidR="009C1518" w:rsidRPr="009133A0" w14:paraId="0E94D4A5" w14:textId="77777777" w:rsidTr="00B473BD">
        <w:trPr>
          <w:trHeight w:val="432"/>
        </w:trPr>
        <w:tc>
          <w:tcPr>
            <w:tcW w:w="2063" w:type="pct"/>
            <w:tcBorders>
              <w:top w:val="single" w:sz="4" w:space="0" w:color="000000"/>
              <w:left w:val="single" w:sz="4" w:space="0" w:color="000000"/>
              <w:bottom w:val="single" w:sz="4" w:space="0" w:color="000000"/>
              <w:right w:val="single" w:sz="4" w:space="0" w:color="000000"/>
            </w:tcBorders>
          </w:tcPr>
          <w:p w14:paraId="12B8CDE5" w14:textId="2D1CF1A9" w:rsidR="009C1518" w:rsidRPr="009133A0" w:rsidRDefault="009C1518" w:rsidP="00A950A0">
            <w:pPr>
              <w:ind w:left="0" w:right="63" w:firstLine="0"/>
              <w:jc w:val="center"/>
            </w:pPr>
            <w:r w:rsidRPr="009133A0">
              <w:t>Industry</w:t>
            </w:r>
          </w:p>
        </w:tc>
        <w:tc>
          <w:tcPr>
            <w:tcW w:w="2937" w:type="pct"/>
            <w:tcBorders>
              <w:top w:val="single" w:sz="4" w:space="0" w:color="000000"/>
              <w:left w:val="single" w:sz="4" w:space="0" w:color="000000"/>
              <w:bottom w:val="single" w:sz="4" w:space="0" w:color="000000"/>
              <w:right w:val="single" w:sz="4" w:space="0" w:color="000000"/>
            </w:tcBorders>
          </w:tcPr>
          <w:p w14:paraId="56BF93C5" w14:textId="4A41D1FB" w:rsidR="009C1518" w:rsidRPr="009133A0" w:rsidRDefault="009C1518" w:rsidP="00A950A0">
            <w:pPr>
              <w:ind w:left="0" w:firstLine="0"/>
              <w:jc w:val="center"/>
            </w:pPr>
            <w:r w:rsidRPr="009133A0">
              <w:t>Not more than 80% of project budget</w:t>
            </w:r>
          </w:p>
        </w:tc>
      </w:tr>
      <w:tr w:rsidR="009C1518" w:rsidRPr="009133A0" w14:paraId="48932E64" w14:textId="77777777" w:rsidTr="00B473BD">
        <w:trPr>
          <w:trHeight w:val="432"/>
        </w:trPr>
        <w:tc>
          <w:tcPr>
            <w:tcW w:w="2063" w:type="pct"/>
            <w:tcBorders>
              <w:top w:val="single" w:sz="4" w:space="0" w:color="000000"/>
              <w:left w:val="single" w:sz="4" w:space="0" w:color="000000"/>
              <w:bottom w:val="single" w:sz="4" w:space="0" w:color="000000"/>
              <w:right w:val="single" w:sz="4" w:space="0" w:color="000000"/>
            </w:tcBorders>
          </w:tcPr>
          <w:p w14:paraId="34126480" w14:textId="56560621" w:rsidR="009C1518" w:rsidRPr="009133A0" w:rsidRDefault="009C1518" w:rsidP="00A950A0">
            <w:pPr>
              <w:ind w:left="0" w:right="63" w:firstLine="0"/>
              <w:jc w:val="center"/>
            </w:pPr>
            <w:r w:rsidRPr="009133A0">
              <w:t>NGO</w:t>
            </w:r>
          </w:p>
        </w:tc>
        <w:tc>
          <w:tcPr>
            <w:tcW w:w="2937" w:type="pct"/>
            <w:tcBorders>
              <w:top w:val="single" w:sz="4" w:space="0" w:color="000000"/>
              <w:left w:val="single" w:sz="4" w:space="0" w:color="000000"/>
              <w:bottom w:val="single" w:sz="4" w:space="0" w:color="000000"/>
              <w:right w:val="single" w:sz="4" w:space="0" w:color="000000"/>
            </w:tcBorders>
          </w:tcPr>
          <w:p w14:paraId="40A65838" w14:textId="2F8A2335" w:rsidR="009C1518" w:rsidRPr="009133A0" w:rsidRDefault="009C1518" w:rsidP="00A950A0">
            <w:pPr>
              <w:ind w:left="0" w:firstLine="0"/>
              <w:jc w:val="center"/>
            </w:pPr>
            <w:r w:rsidRPr="009133A0">
              <w:t>Not more than 80% of project budget</w:t>
            </w:r>
          </w:p>
        </w:tc>
      </w:tr>
      <w:tr w:rsidR="009C1518" w:rsidRPr="009133A0" w14:paraId="796BBC75" w14:textId="77777777" w:rsidTr="00B473BD">
        <w:trPr>
          <w:trHeight w:val="432"/>
        </w:trPr>
        <w:tc>
          <w:tcPr>
            <w:tcW w:w="2063" w:type="pct"/>
            <w:tcBorders>
              <w:top w:val="single" w:sz="4" w:space="0" w:color="000000"/>
              <w:left w:val="single" w:sz="4" w:space="0" w:color="000000"/>
              <w:bottom w:val="single" w:sz="4" w:space="0" w:color="000000"/>
              <w:right w:val="single" w:sz="4" w:space="0" w:color="000000"/>
            </w:tcBorders>
          </w:tcPr>
          <w:p w14:paraId="77D7C82C" w14:textId="35E8FA31" w:rsidR="009C1518" w:rsidRPr="009133A0" w:rsidRDefault="009C1518" w:rsidP="00A950A0">
            <w:pPr>
              <w:ind w:left="0" w:right="63" w:firstLine="0"/>
              <w:jc w:val="center"/>
            </w:pPr>
            <w:r w:rsidRPr="009133A0">
              <w:t>Preliminary Entrepreneur</w:t>
            </w:r>
          </w:p>
        </w:tc>
        <w:tc>
          <w:tcPr>
            <w:tcW w:w="2937" w:type="pct"/>
            <w:tcBorders>
              <w:top w:val="single" w:sz="4" w:space="0" w:color="000000"/>
              <w:left w:val="single" w:sz="4" w:space="0" w:color="000000"/>
              <w:bottom w:val="single" w:sz="4" w:space="0" w:color="000000"/>
              <w:right w:val="single" w:sz="4" w:space="0" w:color="000000"/>
            </w:tcBorders>
          </w:tcPr>
          <w:p w14:paraId="2C274416" w14:textId="662DB0F9" w:rsidR="009C1518" w:rsidRPr="009133A0" w:rsidRDefault="009C1518" w:rsidP="00A950A0">
            <w:pPr>
              <w:ind w:left="0" w:firstLine="0"/>
              <w:jc w:val="center"/>
            </w:pPr>
            <w:r w:rsidRPr="009133A0">
              <w:t>Not more than 90% of project budget</w:t>
            </w:r>
          </w:p>
        </w:tc>
      </w:tr>
    </w:tbl>
    <w:p w14:paraId="682C7149" w14:textId="77777777" w:rsidR="003857C7" w:rsidRPr="009133A0" w:rsidRDefault="003857C7" w:rsidP="003857C7">
      <w:pPr>
        <w:spacing w:line="240" w:lineRule="auto"/>
        <w:ind w:left="1080" w:right="112" w:firstLine="0"/>
        <w:jc w:val="both"/>
      </w:pPr>
    </w:p>
    <w:p w14:paraId="000000F9" w14:textId="25FA2045" w:rsidR="00153AB9" w:rsidRPr="009133A0" w:rsidRDefault="00A8601B" w:rsidP="006D2D34">
      <w:pPr>
        <w:numPr>
          <w:ilvl w:val="0"/>
          <w:numId w:val="31"/>
        </w:numPr>
        <w:spacing w:line="240" w:lineRule="auto"/>
        <w:ind w:right="112" w:hanging="360"/>
        <w:jc w:val="both"/>
      </w:pPr>
      <w:r w:rsidRPr="009133A0">
        <w:t xml:space="preserve">KOICA’s </w:t>
      </w:r>
      <w:r w:rsidR="00B63394" w:rsidRPr="009133A0">
        <w:t>fund</w:t>
      </w:r>
      <w:r w:rsidRPr="009133A0">
        <w:t xml:space="preserve"> is calculated only on labor cost, materials cost</w:t>
      </w:r>
      <w:r w:rsidR="009C1518" w:rsidRPr="009133A0">
        <w:t xml:space="preserve"> (consumables, raw materials) </w:t>
      </w:r>
      <w:r w:rsidRPr="009133A0">
        <w:t>and overhead cost.</w:t>
      </w:r>
    </w:p>
    <w:p w14:paraId="000000FA" w14:textId="7AD7057A" w:rsidR="00153AB9" w:rsidRPr="009133A0" w:rsidRDefault="00F56A2E" w:rsidP="006D2D34">
      <w:pPr>
        <w:numPr>
          <w:ilvl w:val="0"/>
          <w:numId w:val="31"/>
        </w:numPr>
        <w:spacing w:line="240" w:lineRule="auto"/>
        <w:ind w:right="112" w:hanging="360"/>
        <w:jc w:val="both"/>
      </w:pPr>
      <w:r w:rsidRPr="009133A0">
        <w:t xml:space="preserve">It is </w:t>
      </w:r>
      <w:r w:rsidRPr="009133A0">
        <w:rPr>
          <w:color w:val="202124"/>
        </w:rPr>
        <w:t>not allowed to purchase any equipment (ex. equipment for the testing of prototypes</w:t>
      </w:r>
      <w:r w:rsidR="001D5D26" w:rsidRPr="009133A0">
        <w:rPr>
          <w:color w:val="202124"/>
        </w:rPr>
        <w:t xml:space="preserve">). </w:t>
      </w:r>
      <w:r w:rsidRPr="009133A0">
        <w:rPr>
          <w:color w:val="202124"/>
        </w:rPr>
        <w:t>Instead,</w:t>
      </w:r>
      <w:r w:rsidR="001D5D26" w:rsidRPr="009133A0">
        <w:rPr>
          <w:color w:val="202124"/>
        </w:rPr>
        <w:t xml:space="preserve"> </w:t>
      </w:r>
      <w:r w:rsidRPr="009133A0">
        <w:rPr>
          <w:color w:val="202124"/>
        </w:rPr>
        <w:t xml:space="preserve">we </w:t>
      </w:r>
      <w:r w:rsidR="001D5D26" w:rsidRPr="009133A0">
        <w:rPr>
          <w:color w:val="202124"/>
        </w:rPr>
        <w:t>recommend</w:t>
      </w:r>
      <w:r w:rsidRPr="009133A0">
        <w:rPr>
          <w:color w:val="202124"/>
        </w:rPr>
        <w:t xml:space="preserve"> to use equipment owned by participating </w:t>
      </w:r>
      <w:r w:rsidR="009C1518" w:rsidRPr="009133A0">
        <w:rPr>
          <w:color w:val="202124"/>
        </w:rPr>
        <w:t>institutes</w:t>
      </w:r>
      <w:r w:rsidRPr="009133A0">
        <w:rPr>
          <w:color w:val="202124"/>
        </w:rPr>
        <w:t xml:space="preserve"> in technology development, and rent only if required and NTIC-owned equipment, KU-owned equipment (with standard charges as per the guidelines), or if necessary, should sent to national laboratories or to Korea. When renting, PI of project team must obtain KU-IRDP/NTIC approval in advance.</w:t>
      </w:r>
    </w:p>
    <w:p w14:paraId="000000FB" w14:textId="339A3B7E" w:rsidR="00153AB9" w:rsidRPr="009133A0" w:rsidRDefault="00A8601B" w:rsidP="006D2D34">
      <w:pPr>
        <w:numPr>
          <w:ilvl w:val="0"/>
          <w:numId w:val="31"/>
        </w:numPr>
        <w:spacing w:line="240" w:lineRule="auto"/>
        <w:ind w:right="112" w:hanging="360"/>
        <w:jc w:val="both"/>
      </w:pPr>
      <w:r w:rsidRPr="009133A0">
        <w:t>The</w:t>
      </w:r>
      <w:r w:rsidR="007D3650" w:rsidRPr="009133A0">
        <w:t xml:space="preserve"> lead research</w:t>
      </w:r>
      <w:r w:rsidRPr="009133A0">
        <w:t xml:space="preserve"> institution shall be allowed to allocate </w:t>
      </w:r>
      <w:r w:rsidR="00FB4D6B" w:rsidRPr="009133A0">
        <w:t>10</w:t>
      </w:r>
      <w:r w:rsidRPr="009133A0">
        <w:t>%</w:t>
      </w:r>
      <w:r w:rsidR="00F56A2E" w:rsidRPr="009133A0">
        <w:t xml:space="preserve"> </w:t>
      </w:r>
      <w:r w:rsidR="00F9245E" w:rsidRPr="009133A0">
        <w:t>overhead cost</w:t>
      </w:r>
      <w:r w:rsidR="008D0626" w:rsidRPr="009133A0">
        <w:t xml:space="preserve"> which must be included in the matching fund</w:t>
      </w:r>
      <w:r w:rsidR="00F9245E" w:rsidRPr="009133A0">
        <w:t>.</w:t>
      </w:r>
    </w:p>
    <w:p w14:paraId="000000FC" w14:textId="30975246" w:rsidR="00153AB9" w:rsidRPr="009133A0" w:rsidRDefault="00A8601B" w:rsidP="006D2D34">
      <w:pPr>
        <w:numPr>
          <w:ilvl w:val="0"/>
          <w:numId w:val="31"/>
        </w:numPr>
        <w:spacing w:after="546" w:line="240" w:lineRule="auto"/>
        <w:ind w:right="112" w:hanging="360"/>
        <w:jc w:val="both"/>
      </w:pPr>
      <w:r w:rsidRPr="009133A0">
        <w:t xml:space="preserve">For effective management purposes, PMC and </w:t>
      </w:r>
      <w:r w:rsidRPr="009133A0">
        <w:rPr>
          <w:color w:val="000000" w:themeColor="text1"/>
        </w:rPr>
        <w:t>CO</w:t>
      </w:r>
      <w:r w:rsidRPr="009133A0">
        <w:t xml:space="preserve"> may jointly decide when and how to provide KOICA’s </w:t>
      </w:r>
      <w:r w:rsidR="007C1177" w:rsidRPr="009133A0">
        <w:t xml:space="preserve">fund </w:t>
      </w:r>
      <w:r w:rsidRPr="009133A0">
        <w:t>(at once, installment basis, milestone base etc</w:t>
      </w:r>
      <w:r w:rsidR="00F9245E" w:rsidRPr="009133A0">
        <w:t>.</w:t>
      </w:r>
      <w:r w:rsidRPr="009133A0">
        <w:t>)</w:t>
      </w:r>
    </w:p>
    <w:p w14:paraId="000000FD" w14:textId="07B4AFCA" w:rsidR="00153AB9" w:rsidRPr="009133A0" w:rsidRDefault="00A8601B" w:rsidP="006D2D34">
      <w:pPr>
        <w:pStyle w:val="Heading2"/>
        <w:spacing w:line="240" w:lineRule="auto"/>
        <w:rPr>
          <w:sz w:val="24"/>
          <w:szCs w:val="24"/>
        </w:rPr>
      </w:pPr>
      <w:bookmarkStart w:id="32" w:name="_Toc88312358"/>
      <w:r w:rsidRPr="009133A0">
        <w:rPr>
          <w:sz w:val="24"/>
          <w:szCs w:val="24"/>
        </w:rPr>
        <w:t>Article</w:t>
      </w:r>
      <w:r w:rsidR="00F56A2E" w:rsidRPr="009133A0">
        <w:rPr>
          <w:sz w:val="24"/>
          <w:szCs w:val="24"/>
        </w:rPr>
        <w:t xml:space="preserve"> 2</w:t>
      </w:r>
      <w:r w:rsidR="00EA41E8" w:rsidRPr="009133A0">
        <w:rPr>
          <w:sz w:val="24"/>
          <w:szCs w:val="24"/>
        </w:rPr>
        <w:t>8</w:t>
      </w:r>
      <w:r w:rsidRPr="009133A0">
        <w:rPr>
          <w:sz w:val="24"/>
          <w:szCs w:val="24"/>
        </w:rPr>
        <w:t xml:space="preserve"> (Matching Fund)</w:t>
      </w:r>
      <w:bookmarkEnd w:id="32"/>
      <w:r w:rsidRPr="009133A0">
        <w:rPr>
          <w:sz w:val="24"/>
          <w:szCs w:val="24"/>
        </w:rPr>
        <w:t xml:space="preserve"> </w:t>
      </w:r>
    </w:p>
    <w:p w14:paraId="6498DE09" w14:textId="77777777" w:rsidR="00B473BD" w:rsidRPr="009133A0" w:rsidRDefault="00A8601B" w:rsidP="00B473BD">
      <w:pPr>
        <w:numPr>
          <w:ilvl w:val="0"/>
          <w:numId w:val="32"/>
        </w:numPr>
        <w:spacing w:line="240" w:lineRule="auto"/>
        <w:ind w:left="1080" w:right="112" w:hanging="360"/>
        <w:jc w:val="both"/>
      </w:pPr>
      <w:r w:rsidRPr="009133A0">
        <w:t xml:space="preserve">The matching fund is borne in cash or in kind by </w:t>
      </w:r>
      <w:r w:rsidR="0011788A" w:rsidRPr="009133A0">
        <w:t>participating</w:t>
      </w:r>
      <w:r w:rsidRPr="009133A0">
        <w:t xml:space="preserve"> institution</w:t>
      </w:r>
      <w:r w:rsidR="00D41046" w:rsidRPr="009133A0">
        <w:t>s</w:t>
      </w:r>
      <w:r w:rsidRPr="009133A0">
        <w:t>.</w:t>
      </w:r>
    </w:p>
    <w:p w14:paraId="67A536E9" w14:textId="77777777" w:rsidR="00B473BD" w:rsidRPr="009133A0" w:rsidRDefault="00EA41E8" w:rsidP="00B473BD">
      <w:pPr>
        <w:numPr>
          <w:ilvl w:val="0"/>
          <w:numId w:val="32"/>
        </w:numPr>
        <w:spacing w:line="240" w:lineRule="auto"/>
        <w:ind w:left="1080" w:right="112" w:hanging="360"/>
        <w:jc w:val="both"/>
      </w:pPr>
      <w:r w:rsidRPr="009133A0">
        <w:t>In principle, the cash portion of matching fund is borne only by profit organization among participating institution. Provided, that the same may not apply to projects for which it is deemed necessary for non-profit organizations to bear part of the project budget.</w:t>
      </w:r>
    </w:p>
    <w:p w14:paraId="6643AF35" w14:textId="48386674" w:rsidR="00EA41E8" w:rsidRPr="009133A0" w:rsidRDefault="00EA41E8" w:rsidP="00B473BD">
      <w:pPr>
        <w:numPr>
          <w:ilvl w:val="0"/>
          <w:numId w:val="32"/>
        </w:numPr>
        <w:spacing w:line="240" w:lineRule="auto"/>
        <w:ind w:left="1080" w:right="112" w:hanging="360"/>
        <w:jc w:val="both"/>
      </w:pPr>
      <w:r w:rsidRPr="009133A0">
        <w:t>The percentage of the cash portion of matching fund by participating institution follows the percentage presented in the table below.</w:t>
      </w:r>
    </w:p>
    <w:tbl>
      <w:tblPr>
        <w:tblStyle w:val="TableGrid"/>
        <w:tblW w:w="8166" w:type="dxa"/>
        <w:tblInd w:w="1075" w:type="dxa"/>
        <w:tblCellMar>
          <w:top w:w="12" w:type="dxa"/>
          <w:left w:w="106" w:type="dxa"/>
          <w:right w:w="47" w:type="dxa"/>
        </w:tblCellMar>
        <w:tblLook w:val="04A0" w:firstRow="1" w:lastRow="0" w:firstColumn="1" w:lastColumn="0" w:noHBand="0" w:noVBand="1"/>
      </w:tblPr>
      <w:tblGrid>
        <w:gridCol w:w="3875"/>
        <w:gridCol w:w="4291"/>
      </w:tblGrid>
      <w:tr w:rsidR="00EA41E8" w:rsidRPr="009133A0" w14:paraId="26F51345" w14:textId="77777777" w:rsidTr="00B473BD">
        <w:trPr>
          <w:trHeight w:val="562"/>
        </w:trPr>
        <w:tc>
          <w:tcPr>
            <w:tcW w:w="3875" w:type="dxa"/>
            <w:tcBorders>
              <w:top w:val="single" w:sz="4" w:space="0" w:color="000000"/>
              <w:left w:val="single" w:sz="4" w:space="0" w:color="000000"/>
              <w:bottom w:val="single" w:sz="4" w:space="0" w:color="000000"/>
              <w:right w:val="single" w:sz="4" w:space="0" w:color="000000"/>
            </w:tcBorders>
          </w:tcPr>
          <w:p w14:paraId="4DA566EF" w14:textId="26936B0B" w:rsidR="00EA41E8" w:rsidRPr="009133A0" w:rsidRDefault="00EA41E8" w:rsidP="00B473BD">
            <w:pPr>
              <w:spacing w:line="259" w:lineRule="auto"/>
              <w:ind w:left="0" w:firstLine="0"/>
              <w:jc w:val="center"/>
            </w:pPr>
            <w:r w:rsidRPr="009133A0">
              <w:rPr>
                <w:b/>
              </w:rPr>
              <w:t>Types of participating institution</w:t>
            </w:r>
          </w:p>
        </w:tc>
        <w:tc>
          <w:tcPr>
            <w:tcW w:w="4291" w:type="dxa"/>
            <w:tcBorders>
              <w:top w:val="single" w:sz="4" w:space="0" w:color="000000"/>
              <w:left w:val="single" w:sz="4" w:space="0" w:color="000000"/>
              <w:bottom w:val="single" w:sz="4" w:space="0" w:color="000000"/>
              <w:right w:val="single" w:sz="4" w:space="0" w:color="000000"/>
            </w:tcBorders>
          </w:tcPr>
          <w:p w14:paraId="5D6ACC98" w14:textId="77777777" w:rsidR="00EA41E8" w:rsidRPr="009133A0" w:rsidRDefault="00EA41E8" w:rsidP="00A519A3">
            <w:pPr>
              <w:spacing w:line="259" w:lineRule="auto"/>
              <w:ind w:left="0" w:firstLine="0"/>
            </w:pPr>
            <w:r w:rsidRPr="009133A0">
              <w:rPr>
                <w:b/>
              </w:rPr>
              <w:t xml:space="preserve">Proportions of cash burden by a </w:t>
            </w:r>
          </w:p>
          <w:p w14:paraId="6537C107" w14:textId="77777777" w:rsidR="00EA41E8" w:rsidRPr="009133A0" w:rsidRDefault="00EA41E8" w:rsidP="00A519A3">
            <w:pPr>
              <w:spacing w:line="259" w:lineRule="auto"/>
              <w:ind w:left="0" w:firstLine="0"/>
            </w:pPr>
            <w:r w:rsidRPr="009133A0">
              <w:rPr>
                <w:b/>
              </w:rPr>
              <w:t xml:space="preserve">participating institution </w:t>
            </w:r>
          </w:p>
        </w:tc>
      </w:tr>
      <w:tr w:rsidR="00EA41E8" w:rsidRPr="009133A0" w14:paraId="20934781" w14:textId="77777777" w:rsidTr="00B473BD">
        <w:trPr>
          <w:trHeight w:val="266"/>
        </w:trPr>
        <w:tc>
          <w:tcPr>
            <w:tcW w:w="3875" w:type="dxa"/>
            <w:tcBorders>
              <w:top w:val="single" w:sz="4" w:space="0" w:color="000000"/>
              <w:left w:val="single" w:sz="4" w:space="0" w:color="000000"/>
              <w:bottom w:val="single" w:sz="4" w:space="0" w:color="000000"/>
              <w:right w:val="single" w:sz="4" w:space="0" w:color="000000"/>
            </w:tcBorders>
          </w:tcPr>
          <w:p w14:paraId="22F0FCDC" w14:textId="621C99CF" w:rsidR="00EA41E8" w:rsidRPr="009133A0" w:rsidRDefault="00EA41E8" w:rsidP="00B473BD">
            <w:pPr>
              <w:spacing w:line="259" w:lineRule="auto"/>
              <w:ind w:left="0" w:right="63" w:firstLine="0"/>
              <w:jc w:val="center"/>
            </w:pPr>
            <w:r w:rsidRPr="009133A0">
              <w:t>University</w:t>
            </w:r>
          </w:p>
        </w:tc>
        <w:tc>
          <w:tcPr>
            <w:tcW w:w="4291" w:type="dxa"/>
            <w:tcBorders>
              <w:top w:val="single" w:sz="4" w:space="0" w:color="000000"/>
              <w:left w:val="single" w:sz="4" w:space="0" w:color="000000"/>
              <w:bottom w:val="single" w:sz="4" w:space="0" w:color="000000"/>
              <w:right w:val="single" w:sz="4" w:space="0" w:color="000000"/>
            </w:tcBorders>
          </w:tcPr>
          <w:p w14:paraId="12213FA5" w14:textId="77777777" w:rsidR="00EA41E8" w:rsidRPr="009133A0" w:rsidRDefault="00EA41E8" w:rsidP="00A519A3">
            <w:pPr>
              <w:spacing w:line="259" w:lineRule="auto"/>
              <w:ind w:left="0" w:firstLine="0"/>
            </w:pPr>
            <w:r w:rsidRPr="009133A0">
              <w:t xml:space="preserve">Cash burden if necessary </w:t>
            </w:r>
          </w:p>
        </w:tc>
      </w:tr>
      <w:tr w:rsidR="00EA41E8" w:rsidRPr="009133A0" w14:paraId="53991D8F" w14:textId="77777777" w:rsidTr="00B473BD">
        <w:trPr>
          <w:trHeight w:val="248"/>
        </w:trPr>
        <w:tc>
          <w:tcPr>
            <w:tcW w:w="3875" w:type="dxa"/>
            <w:tcBorders>
              <w:top w:val="single" w:sz="4" w:space="0" w:color="000000"/>
              <w:left w:val="single" w:sz="4" w:space="0" w:color="000000"/>
              <w:bottom w:val="single" w:sz="4" w:space="0" w:color="000000"/>
              <w:right w:val="single" w:sz="4" w:space="0" w:color="000000"/>
            </w:tcBorders>
          </w:tcPr>
          <w:p w14:paraId="4D2AD9EF" w14:textId="7E457E73" w:rsidR="00EA41E8" w:rsidRPr="009133A0" w:rsidRDefault="00EA41E8" w:rsidP="00B473BD">
            <w:pPr>
              <w:spacing w:line="259" w:lineRule="auto"/>
              <w:ind w:left="0" w:right="63" w:firstLine="0"/>
              <w:jc w:val="center"/>
            </w:pPr>
            <w:r w:rsidRPr="009133A0">
              <w:t>Research institute</w:t>
            </w:r>
          </w:p>
        </w:tc>
        <w:tc>
          <w:tcPr>
            <w:tcW w:w="4291" w:type="dxa"/>
            <w:tcBorders>
              <w:top w:val="single" w:sz="4" w:space="0" w:color="000000"/>
              <w:left w:val="single" w:sz="4" w:space="0" w:color="000000"/>
              <w:bottom w:val="single" w:sz="4" w:space="0" w:color="000000"/>
              <w:right w:val="single" w:sz="4" w:space="0" w:color="000000"/>
            </w:tcBorders>
          </w:tcPr>
          <w:p w14:paraId="7FF776E5" w14:textId="77777777" w:rsidR="00EA41E8" w:rsidRPr="009133A0" w:rsidRDefault="00EA41E8" w:rsidP="00A519A3">
            <w:pPr>
              <w:spacing w:line="259" w:lineRule="auto"/>
              <w:ind w:left="0" w:firstLine="0"/>
            </w:pPr>
            <w:r w:rsidRPr="009133A0">
              <w:t xml:space="preserve">Cash burden if necessary </w:t>
            </w:r>
          </w:p>
        </w:tc>
      </w:tr>
      <w:tr w:rsidR="00EA41E8" w:rsidRPr="009133A0" w14:paraId="4EC4EA34" w14:textId="77777777" w:rsidTr="00B473BD">
        <w:trPr>
          <w:trHeight w:val="302"/>
        </w:trPr>
        <w:tc>
          <w:tcPr>
            <w:tcW w:w="3875" w:type="dxa"/>
            <w:tcBorders>
              <w:top w:val="single" w:sz="4" w:space="0" w:color="000000"/>
              <w:left w:val="single" w:sz="4" w:space="0" w:color="000000"/>
              <w:bottom w:val="single" w:sz="4" w:space="0" w:color="000000"/>
              <w:right w:val="single" w:sz="4" w:space="0" w:color="000000"/>
            </w:tcBorders>
          </w:tcPr>
          <w:p w14:paraId="340FE638" w14:textId="4B110354" w:rsidR="00EA41E8" w:rsidRPr="009133A0" w:rsidRDefault="00EA41E8" w:rsidP="00B473BD">
            <w:pPr>
              <w:spacing w:line="259" w:lineRule="auto"/>
              <w:jc w:val="center"/>
            </w:pPr>
            <w:r w:rsidRPr="009133A0">
              <w:t>Industry</w:t>
            </w:r>
          </w:p>
        </w:tc>
        <w:tc>
          <w:tcPr>
            <w:tcW w:w="4291" w:type="dxa"/>
            <w:tcBorders>
              <w:top w:val="single" w:sz="4" w:space="0" w:color="000000"/>
              <w:left w:val="single" w:sz="4" w:space="0" w:color="000000"/>
              <w:bottom w:val="single" w:sz="4" w:space="0" w:color="000000"/>
              <w:right w:val="single" w:sz="4" w:space="0" w:color="000000"/>
            </w:tcBorders>
          </w:tcPr>
          <w:p w14:paraId="60FFC211" w14:textId="77777777" w:rsidR="00EA41E8" w:rsidRPr="009133A0" w:rsidRDefault="00EA41E8" w:rsidP="00A519A3">
            <w:pPr>
              <w:spacing w:line="259" w:lineRule="auto"/>
              <w:ind w:left="0" w:firstLine="0"/>
            </w:pPr>
            <w:r w:rsidRPr="009133A0">
              <w:t xml:space="preserve">Not less than 40% of the matching fund </w:t>
            </w:r>
          </w:p>
        </w:tc>
      </w:tr>
      <w:tr w:rsidR="00EA41E8" w:rsidRPr="009133A0" w14:paraId="42DF5754" w14:textId="77777777" w:rsidTr="00B473BD">
        <w:trPr>
          <w:trHeight w:val="248"/>
        </w:trPr>
        <w:tc>
          <w:tcPr>
            <w:tcW w:w="3875" w:type="dxa"/>
            <w:tcBorders>
              <w:top w:val="single" w:sz="4" w:space="0" w:color="000000"/>
              <w:left w:val="single" w:sz="4" w:space="0" w:color="000000"/>
              <w:bottom w:val="single" w:sz="4" w:space="0" w:color="000000"/>
              <w:right w:val="single" w:sz="4" w:space="0" w:color="000000"/>
            </w:tcBorders>
          </w:tcPr>
          <w:p w14:paraId="7359B989" w14:textId="66B9899A" w:rsidR="00EA41E8" w:rsidRPr="009133A0" w:rsidRDefault="00EA41E8" w:rsidP="00B473BD">
            <w:pPr>
              <w:spacing w:line="259" w:lineRule="auto"/>
              <w:ind w:left="725" w:firstLine="0"/>
              <w:jc w:val="center"/>
            </w:pPr>
            <w:r w:rsidRPr="009133A0">
              <w:lastRenderedPageBreak/>
              <w:t>NGO</w:t>
            </w:r>
          </w:p>
        </w:tc>
        <w:tc>
          <w:tcPr>
            <w:tcW w:w="4291" w:type="dxa"/>
            <w:tcBorders>
              <w:top w:val="single" w:sz="4" w:space="0" w:color="000000"/>
              <w:left w:val="single" w:sz="4" w:space="0" w:color="000000"/>
              <w:bottom w:val="single" w:sz="4" w:space="0" w:color="000000"/>
              <w:right w:val="single" w:sz="4" w:space="0" w:color="000000"/>
            </w:tcBorders>
          </w:tcPr>
          <w:p w14:paraId="542FA525" w14:textId="77777777" w:rsidR="00EA41E8" w:rsidRPr="009133A0" w:rsidRDefault="00EA41E8" w:rsidP="00A519A3">
            <w:pPr>
              <w:spacing w:line="259" w:lineRule="auto"/>
              <w:ind w:left="0" w:firstLine="0"/>
            </w:pPr>
            <w:r w:rsidRPr="009133A0">
              <w:t xml:space="preserve">Not less than 40 % of the matching fund </w:t>
            </w:r>
          </w:p>
        </w:tc>
      </w:tr>
      <w:tr w:rsidR="00EA41E8" w:rsidRPr="009133A0" w14:paraId="4B768DD8" w14:textId="77777777" w:rsidTr="00B473BD">
        <w:trPr>
          <w:trHeight w:val="284"/>
        </w:trPr>
        <w:tc>
          <w:tcPr>
            <w:tcW w:w="3875" w:type="dxa"/>
            <w:tcBorders>
              <w:top w:val="single" w:sz="4" w:space="0" w:color="000000"/>
              <w:left w:val="single" w:sz="4" w:space="0" w:color="000000"/>
              <w:bottom w:val="single" w:sz="4" w:space="0" w:color="000000"/>
              <w:right w:val="single" w:sz="4" w:space="0" w:color="000000"/>
            </w:tcBorders>
          </w:tcPr>
          <w:p w14:paraId="0D261805" w14:textId="76E0BBD9" w:rsidR="00EA41E8" w:rsidRPr="009133A0" w:rsidRDefault="00EA41E8" w:rsidP="00B473BD">
            <w:pPr>
              <w:spacing w:line="259" w:lineRule="auto"/>
              <w:jc w:val="center"/>
            </w:pPr>
            <w:r w:rsidRPr="009133A0">
              <w:t>Preliminary entrepreneur</w:t>
            </w:r>
          </w:p>
        </w:tc>
        <w:tc>
          <w:tcPr>
            <w:tcW w:w="4291" w:type="dxa"/>
            <w:tcBorders>
              <w:top w:val="single" w:sz="4" w:space="0" w:color="000000"/>
              <w:left w:val="single" w:sz="4" w:space="0" w:color="000000"/>
              <w:bottom w:val="single" w:sz="4" w:space="0" w:color="000000"/>
              <w:right w:val="single" w:sz="4" w:space="0" w:color="000000"/>
            </w:tcBorders>
          </w:tcPr>
          <w:p w14:paraId="09743DE1" w14:textId="77777777" w:rsidR="00EA41E8" w:rsidRPr="009133A0" w:rsidRDefault="00EA41E8" w:rsidP="00A519A3">
            <w:pPr>
              <w:spacing w:line="259" w:lineRule="auto"/>
              <w:ind w:left="0" w:firstLine="0"/>
            </w:pPr>
            <w:r w:rsidRPr="009133A0">
              <w:t xml:space="preserve">Not less than 20% of the matching fund </w:t>
            </w:r>
          </w:p>
        </w:tc>
      </w:tr>
    </w:tbl>
    <w:p w14:paraId="0000010F" w14:textId="4B2C586D" w:rsidR="00153AB9" w:rsidRPr="009133A0" w:rsidRDefault="00A8601B" w:rsidP="006D2D34">
      <w:pPr>
        <w:pStyle w:val="Heading2"/>
        <w:spacing w:line="240" w:lineRule="auto"/>
        <w:rPr>
          <w:rFonts w:eastAsia="Arial"/>
          <w:sz w:val="24"/>
          <w:szCs w:val="24"/>
        </w:rPr>
      </w:pPr>
      <w:bookmarkStart w:id="33" w:name="_Toc88312359"/>
      <w:r w:rsidRPr="009133A0">
        <w:rPr>
          <w:sz w:val="24"/>
          <w:szCs w:val="24"/>
        </w:rPr>
        <w:t xml:space="preserve">Article </w:t>
      </w:r>
      <w:r w:rsidR="00EA41E8" w:rsidRPr="009133A0">
        <w:rPr>
          <w:sz w:val="24"/>
          <w:szCs w:val="24"/>
        </w:rPr>
        <w:t>29</w:t>
      </w:r>
      <w:r w:rsidRPr="009133A0">
        <w:rPr>
          <w:sz w:val="24"/>
          <w:szCs w:val="24"/>
        </w:rPr>
        <w:t xml:space="preserve"> (Accounting)</w:t>
      </w:r>
      <w:bookmarkEnd w:id="33"/>
      <w:r w:rsidRPr="009133A0">
        <w:rPr>
          <w:sz w:val="24"/>
          <w:szCs w:val="24"/>
        </w:rPr>
        <w:t xml:space="preserve"> </w:t>
      </w:r>
    </w:p>
    <w:p w14:paraId="00000110" w14:textId="030853AA" w:rsidR="00153AB9" w:rsidRPr="009133A0" w:rsidRDefault="00A8601B" w:rsidP="006D2D34">
      <w:pPr>
        <w:numPr>
          <w:ilvl w:val="0"/>
          <w:numId w:val="33"/>
        </w:numPr>
        <w:spacing w:line="240" w:lineRule="auto"/>
        <w:ind w:right="112" w:hanging="360"/>
        <w:jc w:val="both"/>
      </w:pPr>
      <w:r w:rsidRPr="009133A0">
        <w:t>The project budget is to be transferred</w:t>
      </w:r>
      <w:r w:rsidR="00BB4AFF" w:rsidRPr="009133A0">
        <w:t xml:space="preserve"> </w:t>
      </w:r>
      <w:r w:rsidRPr="009133A0">
        <w:t>into the lead research institution’s account.</w:t>
      </w:r>
    </w:p>
    <w:p w14:paraId="00000111" w14:textId="77777777" w:rsidR="00153AB9" w:rsidRPr="009133A0" w:rsidRDefault="00A8601B" w:rsidP="006D2D34">
      <w:pPr>
        <w:numPr>
          <w:ilvl w:val="0"/>
          <w:numId w:val="33"/>
        </w:numPr>
        <w:spacing w:line="240" w:lineRule="auto"/>
        <w:ind w:right="112" w:hanging="360"/>
        <w:jc w:val="both"/>
      </w:pPr>
      <w:r w:rsidRPr="009133A0">
        <w:t>A separate account must be opened to manage the project budget.</w:t>
      </w:r>
    </w:p>
    <w:p w14:paraId="00000112" w14:textId="58C03251" w:rsidR="00153AB9" w:rsidRPr="009133A0" w:rsidRDefault="00A8601B" w:rsidP="006D2D34">
      <w:pPr>
        <w:numPr>
          <w:ilvl w:val="0"/>
          <w:numId w:val="33"/>
        </w:numPr>
        <w:spacing w:after="0" w:line="240" w:lineRule="auto"/>
        <w:ind w:right="112" w:hanging="360"/>
        <w:jc w:val="both"/>
      </w:pPr>
      <w:r w:rsidRPr="009133A0">
        <w:t>If a project is jointly carried on with a partner</w:t>
      </w:r>
      <w:r w:rsidR="00C63C84" w:rsidRPr="009133A0">
        <w:t xml:space="preserve"> </w:t>
      </w:r>
      <w:r w:rsidRPr="009133A0">
        <w:t>research institution, a part of the project budget can be transferred to the partner research institution according to the policy of the lead research institution, but the head of lead research institution and PI</w:t>
      </w:r>
      <w:r w:rsidR="00C63C84" w:rsidRPr="009133A0">
        <w:t xml:space="preserve"> </w:t>
      </w:r>
      <w:r w:rsidRPr="009133A0">
        <w:t>should have responsibility and authority in execution and settlement of the project budget</w:t>
      </w:r>
      <w:r w:rsidR="00C63C84" w:rsidRPr="009133A0">
        <w:t>.</w:t>
      </w:r>
    </w:p>
    <w:p w14:paraId="00000114" w14:textId="7F4923B0" w:rsidR="00153AB9" w:rsidRPr="009133A0" w:rsidRDefault="00A8601B" w:rsidP="006D2D34">
      <w:pPr>
        <w:pStyle w:val="Heading2"/>
        <w:spacing w:after="0" w:line="240" w:lineRule="auto"/>
        <w:rPr>
          <w:sz w:val="24"/>
          <w:szCs w:val="24"/>
        </w:rPr>
      </w:pPr>
      <w:bookmarkStart w:id="34" w:name="_Toc88312360"/>
      <w:r w:rsidRPr="009133A0">
        <w:rPr>
          <w:sz w:val="24"/>
          <w:szCs w:val="24"/>
        </w:rPr>
        <w:t>Article 3</w:t>
      </w:r>
      <w:r w:rsidR="00EA41E8" w:rsidRPr="009133A0">
        <w:rPr>
          <w:sz w:val="24"/>
          <w:szCs w:val="24"/>
        </w:rPr>
        <w:t>0</w:t>
      </w:r>
      <w:r w:rsidR="00C63C84" w:rsidRPr="009133A0">
        <w:rPr>
          <w:sz w:val="24"/>
          <w:szCs w:val="24"/>
        </w:rPr>
        <w:t xml:space="preserve"> </w:t>
      </w:r>
      <w:r w:rsidRPr="009133A0">
        <w:rPr>
          <w:sz w:val="24"/>
          <w:szCs w:val="24"/>
        </w:rPr>
        <w:t>(Execution Plan of Project Expenses)</w:t>
      </w:r>
      <w:bookmarkEnd w:id="34"/>
      <w:r w:rsidRPr="009133A0">
        <w:rPr>
          <w:sz w:val="24"/>
          <w:szCs w:val="24"/>
        </w:rPr>
        <w:t xml:space="preserve"> </w:t>
      </w:r>
    </w:p>
    <w:p w14:paraId="00000115" w14:textId="4DAA1FE6" w:rsidR="00153AB9" w:rsidRPr="009133A0" w:rsidRDefault="00A8601B" w:rsidP="006D2D34">
      <w:pPr>
        <w:numPr>
          <w:ilvl w:val="0"/>
          <w:numId w:val="24"/>
        </w:numPr>
        <w:spacing w:line="240" w:lineRule="auto"/>
        <w:ind w:right="112" w:hanging="420"/>
        <w:jc w:val="both"/>
      </w:pPr>
      <w:r w:rsidRPr="009133A0">
        <w:t>The participants/project’s principal investigators submit a detailed execution plan of project expenses to KU-IRDP/NTIC and the PMC.</w:t>
      </w:r>
    </w:p>
    <w:p w14:paraId="00000116" w14:textId="07DB1601" w:rsidR="00153AB9" w:rsidRPr="009133A0" w:rsidRDefault="00A8601B" w:rsidP="006D2D34">
      <w:pPr>
        <w:numPr>
          <w:ilvl w:val="0"/>
          <w:numId w:val="24"/>
        </w:numPr>
        <w:spacing w:after="0" w:line="240" w:lineRule="auto"/>
        <w:ind w:right="112" w:hanging="420"/>
        <w:jc w:val="both"/>
        <w:rPr>
          <w:color w:val="000000" w:themeColor="text1"/>
        </w:rPr>
      </w:pPr>
      <w:r w:rsidRPr="009133A0">
        <w:t>When submitting an execution plan of project expenses, the standard format will be set and</w:t>
      </w:r>
      <w:r w:rsidR="00C63C84" w:rsidRPr="009133A0">
        <w:t xml:space="preserve"> </w:t>
      </w:r>
      <w:r w:rsidRPr="009133A0">
        <w:t xml:space="preserve">must reflect the execution plan as per the </w:t>
      </w:r>
      <w:r w:rsidR="00C63C84" w:rsidRPr="009133A0">
        <w:t xml:space="preserve">Guideline for </w:t>
      </w:r>
      <w:r w:rsidRPr="009133A0">
        <w:rPr>
          <w:color w:val="000000" w:themeColor="text1"/>
        </w:rPr>
        <w:t>R&amp;BD Budgeting and Accounting</w:t>
      </w:r>
      <w:r w:rsidR="00C63C84" w:rsidRPr="009133A0">
        <w:rPr>
          <w:color w:val="000000" w:themeColor="text1"/>
        </w:rPr>
        <w:t>.</w:t>
      </w:r>
    </w:p>
    <w:p w14:paraId="00000117" w14:textId="33EB0BD4" w:rsidR="00153AB9" w:rsidRPr="009133A0" w:rsidRDefault="00A8601B" w:rsidP="006D2D34">
      <w:pPr>
        <w:pStyle w:val="Heading2"/>
        <w:spacing w:after="0" w:line="240" w:lineRule="auto"/>
        <w:ind w:left="0" w:firstLine="0"/>
        <w:rPr>
          <w:sz w:val="24"/>
          <w:szCs w:val="24"/>
        </w:rPr>
      </w:pPr>
      <w:bookmarkStart w:id="35" w:name="_Toc88312361"/>
      <w:r w:rsidRPr="009133A0">
        <w:rPr>
          <w:sz w:val="24"/>
          <w:szCs w:val="24"/>
        </w:rPr>
        <w:t>Article 3</w:t>
      </w:r>
      <w:r w:rsidR="00EA41E8" w:rsidRPr="009133A0">
        <w:rPr>
          <w:sz w:val="24"/>
          <w:szCs w:val="24"/>
        </w:rPr>
        <w:t>1</w:t>
      </w:r>
      <w:r w:rsidRPr="009133A0">
        <w:rPr>
          <w:sz w:val="24"/>
          <w:szCs w:val="24"/>
        </w:rPr>
        <w:t xml:space="preserve"> (Execution of Project Expenses)</w:t>
      </w:r>
      <w:bookmarkEnd w:id="35"/>
      <w:r w:rsidRPr="009133A0">
        <w:rPr>
          <w:sz w:val="24"/>
          <w:szCs w:val="24"/>
        </w:rPr>
        <w:t xml:space="preserve"> </w:t>
      </w:r>
    </w:p>
    <w:p w14:paraId="00000118" w14:textId="2D7A145B" w:rsidR="00153AB9" w:rsidRPr="009133A0" w:rsidRDefault="00A8601B" w:rsidP="006D2D34">
      <w:pPr>
        <w:numPr>
          <w:ilvl w:val="0"/>
          <w:numId w:val="25"/>
        </w:numPr>
        <w:spacing w:after="0" w:line="240" w:lineRule="auto"/>
        <w:ind w:right="112" w:hanging="391"/>
        <w:jc w:val="both"/>
      </w:pPr>
      <w:r w:rsidRPr="009133A0">
        <w:t>The head of</w:t>
      </w:r>
      <w:r w:rsidR="002723E3" w:rsidRPr="009133A0">
        <w:t xml:space="preserve"> lead research </w:t>
      </w:r>
      <w:r w:rsidRPr="009133A0">
        <w:t xml:space="preserve">institution is responsible </w:t>
      </w:r>
      <w:r w:rsidR="006D2D34" w:rsidRPr="009133A0">
        <w:t>to manage</w:t>
      </w:r>
      <w:r w:rsidRPr="009133A0">
        <w:t xml:space="preserve"> the project expenses </w:t>
      </w:r>
    </w:p>
    <w:p w14:paraId="4ED9B926" w14:textId="52FB72DF" w:rsidR="002723E3" w:rsidRPr="009133A0" w:rsidRDefault="002723E3" w:rsidP="006D2D34">
      <w:pPr>
        <w:numPr>
          <w:ilvl w:val="0"/>
          <w:numId w:val="25"/>
        </w:numPr>
        <w:spacing w:after="0" w:line="240" w:lineRule="auto"/>
        <w:ind w:right="112" w:hanging="391"/>
        <w:jc w:val="both"/>
      </w:pPr>
      <w:r w:rsidRPr="009133A0">
        <w:t>The lead research institute will be given the autonomy to purchase the consumable material up to 300 thousand.</w:t>
      </w:r>
    </w:p>
    <w:p w14:paraId="00000119" w14:textId="5B318547" w:rsidR="00153AB9" w:rsidRPr="009133A0" w:rsidRDefault="00A8601B" w:rsidP="006D2D34">
      <w:pPr>
        <w:numPr>
          <w:ilvl w:val="0"/>
          <w:numId w:val="25"/>
        </w:numPr>
        <w:spacing w:after="0" w:line="240" w:lineRule="auto"/>
        <w:ind w:right="112" w:hanging="391"/>
        <w:jc w:val="both"/>
      </w:pPr>
      <w:r w:rsidRPr="009133A0">
        <w:t>All execution of project expenses is based on the execution plan.</w:t>
      </w:r>
      <w:r w:rsidR="004450E6" w:rsidRPr="009133A0">
        <w:t xml:space="preserve"> PI </w:t>
      </w:r>
      <w:r w:rsidRPr="009133A0">
        <w:rPr>
          <w:color w:val="000000" w:themeColor="text1"/>
        </w:rPr>
        <w:t>or the head of the central</w:t>
      </w:r>
      <w:r w:rsidR="004450E6" w:rsidRPr="009133A0">
        <w:rPr>
          <w:color w:val="000000" w:themeColor="text1"/>
        </w:rPr>
        <w:t xml:space="preserve"> </w:t>
      </w:r>
      <w:r w:rsidRPr="009133A0">
        <w:rPr>
          <w:color w:val="000000" w:themeColor="text1"/>
        </w:rPr>
        <w:t>management department stores the document</w:t>
      </w:r>
      <w:r w:rsidR="00EA41E8" w:rsidRPr="009133A0">
        <w:rPr>
          <w:color w:val="000000" w:themeColor="text1"/>
        </w:rPr>
        <w:t>s</w:t>
      </w:r>
      <w:r w:rsidRPr="009133A0">
        <w:rPr>
          <w:color w:val="000000" w:themeColor="text1"/>
        </w:rPr>
        <w:t xml:space="preserve"> such as internal expense report, and approval of purchase, etc.</w:t>
      </w:r>
    </w:p>
    <w:p w14:paraId="0000011A" w14:textId="2FCB28B8" w:rsidR="00153AB9" w:rsidRPr="009133A0" w:rsidRDefault="00A8601B" w:rsidP="006D2D34">
      <w:pPr>
        <w:numPr>
          <w:ilvl w:val="0"/>
          <w:numId w:val="25"/>
        </w:numPr>
        <w:spacing w:line="240" w:lineRule="auto"/>
        <w:ind w:right="112" w:hanging="391"/>
        <w:jc w:val="both"/>
      </w:pPr>
      <w:r w:rsidRPr="009133A0">
        <w:t xml:space="preserve">Project expenses are executed in the form of an account transfer, if </w:t>
      </w:r>
      <w:r w:rsidR="00CB5C15" w:rsidRPr="009133A0">
        <w:t xml:space="preserve">not </w:t>
      </w:r>
      <w:r w:rsidRPr="009133A0">
        <w:t xml:space="preserve">possible, the use of a cash is allowed within </w:t>
      </w:r>
      <w:r w:rsidRPr="009133A0">
        <w:rPr>
          <w:color w:val="000000" w:themeColor="text1"/>
        </w:rPr>
        <w:t>"</w:t>
      </w:r>
      <w:r w:rsidR="004450E6" w:rsidRPr="009133A0">
        <w:rPr>
          <w:color w:val="000000" w:themeColor="text1"/>
        </w:rPr>
        <w:t xml:space="preserve">Guideline for </w:t>
      </w:r>
      <w:r w:rsidRPr="009133A0">
        <w:rPr>
          <w:color w:val="000000" w:themeColor="text1"/>
        </w:rPr>
        <w:t>R&amp;BD Budgeting and Accounting"</w:t>
      </w:r>
      <w:r w:rsidRPr="009133A0">
        <w:t xml:space="preserve">. </w:t>
      </w:r>
    </w:p>
    <w:p w14:paraId="0000011C" w14:textId="001F376E" w:rsidR="00153AB9" w:rsidRPr="009133A0" w:rsidRDefault="00A8601B" w:rsidP="006D2D34">
      <w:pPr>
        <w:numPr>
          <w:ilvl w:val="0"/>
          <w:numId w:val="25"/>
        </w:numPr>
        <w:spacing w:after="264" w:line="240" w:lineRule="auto"/>
        <w:ind w:right="112" w:hanging="391"/>
        <w:jc w:val="both"/>
      </w:pPr>
      <w:r w:rsidRPr="009133A0">
        <w:t xml:space="preserve">Miscellaneous matters regarding </w:t>
      </w:r>
      <w:r w:rsidR="00387ED7" w:rsidRPr="009133A0">
        <w:t>fund</w:t>
      </w:r>
      <w:r w:rsidRPr="009133A0">
        <w:t xml:space="preserve"> execution follow "</w:t>
      </w:r>
      <w:r w:rsidR="004450E6" w:rsidRPr="009133A0">
        <w:t xml:space="preserve">Guideline for </w:t>
      </w:r>
      <w:r w:rsidRPr="009133A0">
        <w:rPr>
          <w:color w:val="000000" w:themeColor="text1"/>
        </w:rPr>
        <w:t>R&amp;BD Budgeting and Accounting Guideline "</w:t>
      </w:r>
    </w:p>
    <w:p w14:paraId="6FF6D9A6" w14:textId="00014E66" w:rsidR="00E32E01" w:rsidRPr="009133A0" w:rsidRDefault="00A8601B" w:rsidP="007A5422">
      <w:pPr>
        <w:pStyle w:val="Heading2"/>
        <w:spacing w:before="0" w:after="0" w:line="240" w:lineRule="auto"/>
        <w:rPr>
          <w:sz w:val="24"/>
          <w:szCs w:val="24"/>
        </w:rPr>
      </w:pPr>
      <w:bookmarkStart w:id="36" w:name="_Toc88312362"/>
      <w:r w:rsidRPr="009133A0">
        <w:rPr>
          <w:sz w:val="24"/>
          <w:szCs w:val="24"/>
        </w:rPr>
        <w:t>Article 3</w:t>
      </w:r>
      <w:r w:rsidR="00CB5C15" w:rsidRPr="009133A0">
        <w:rPr>
          <w:sz w:val="24"/>
          <w:szCs w:val="24"/>
        </w:rPr>
        <w:t>2</w:t>
      </w:r>
      <w:r w:rsidRPr="009133A0">
        <w:rPr>
          <w:sz w:val="24"/>
          <w:szCs w:val="24"/>
        </w:rPr>
        <w:t xml:space="preserve"> (Interest)</w:t>
      </w:r>
      <w:bookmarkEnd w:id="36"/>
      <w:r w:rsidRPr="009133A0">
        <w:rPr>
          <w:sz w:val="24"/>
          <w:szCs w:val="24"/>
        </w:rPr>
        <w:t xml:space="preserve"> </w:t>
      </w:r>
    </w:p>
    <w:p w14:paraId="0000011D" w14:textId="21349542" w:rsidR="00153AB9" w:rsidRPr="009133A0" w:rsidRDefault="00A8601B" w:rsidP="007A5422">
      <w:pPr>
        <w:spacing w:after="0" w:line="240" w:lineRule="auto"/>
        <w:ind w:firstLine="0"/>
        <w:rPr>
          <w:rFonts w:eastAsia="Arial"/>
        </w:rPr>
      </w:pPr>
      <w:r w:rsidRPr="009133A0">
        <w:rPr>
          <w:bCs/>
        </w:rPr>
        <w:t>Interest earned from the project budget may be used after adding to the principal amount.</w:t>
      </w:r>
    </w:p>
    <w:p w14:paraId="0000011E" w14:textId="4D2959DF" w:rsidR="00153AB9" w:rsidRPr="009133A0" w:rsidRDefault="00A8601B" w:rsidP="006D2D34">
      <w:pPr>
        <w:pStyle w:val="Heading2"/>
        <w:spacing w:line="240" w:lineRule="auto"/>
        <w:rPr>
          <w:sz w:val="24"/>
          <w:szCs w:val="24"/>
        </w:rPr>
      </w:pPr>
      <w:bookmarkStart w:id="37" w:name="_Toc88312363"/>
      <w:r w:rsidRPr="009133A0">
        <w:rPr>
          <w:sz w:val="24"/>
          <w:szCs w:val="24"/>
        </w:rPr>
        <w:t>Article 3</w:t>
      </w:r>
      <w:r w:rsidR="00CB5C15" w:rsidRPr="009133A0">
        <w:rPr>
          <w:sz w:val="24"/>
          <w:szCs w:val="24"/>
        </w:rPr>
        <w:t>3</w:t>
      </w:r>
      <w:r w:rsidR="0082719F" w:rsidRPr="009133A0">
        <w:rPr>
          <w:sz w:val="24"/>
          <w:szCs w:val="24"/>
        </w:rPr>
        <w:t xml:space="preserve"> </w:t>
      </w:r>
      <w:r w:rsidRPr="009133A0">
        <w:rPr>
          <w:sz w:val="24"/>
          <w:szCs w:val="24"/>
        </w:rPr>
        <w:t>(Settlement and Expense Record)</w:t>
      </w:r>
      <w:bookmarkEnd w:id="37"/>
      <w:r w:rsidRPr="009133A0">
        <w:rPr>
          <w:sz w:val="24"/>
          <w:szCs w:val="24"/>
        </w:rPr>
        <w:t xml:space="preserve"> </w:t>
      </w:r>
    </w:p>
    <w:p w14:paraId="0000011F" w14:textId="4669B068" w:rsidR="00153AB9" w:rsidRPr="009133A0" w:rsidRDefault="00A8601B" w:rsidP="006D2D34">
      <w:pPr>
        <w:numPr>
          <w:ilvl w:val="0"/>
          <w:numId w:val="26"/>
        </w:numPr>
        <w:spacing w:line="240" w:lineRule="auto"/>
        <w:ind w:right="112" w:hanging="360"/>
        <w:jc w:val="both"/>
      </w:pPr>
      <w:r w:rsidRPr="009133A0">
        <w:t xml:space="preserve">The balance from KOICA’s </w:t>
      </w:r>
      <w:r w:rsidR="00B63394" w:rsidRPr="009133A0">
        <w:t>fund</w:t>
      </w:r>
      <w:r w:rsidRPr="009133A0">
        <w:t xml:space="preserve"> must be </w:t>
      </w:r>
      <w:r w:rsidR="00CB5C15" w:rsidRPr="009133A0">
        <w:t>settled</w:t>
      </w:r>
      <w:r w:rsidRPr="009133A0">
        <w:t xml:space="preserve"> at the end of the project</w:t>
      </w:r>
      <w:r w:rsidR="0082719F" w:rsidRPr="009133A0">
        <w:t>.</w:t>
      </w:r>
    </w:p>
    <w:p w14:paraId="00000120" w14:textId="2EB2658F" w:rsidR="00153AB9" w:rsidRPr="009133A0" w:rsidRDefault="00A8601B" w:rsidP="006D2D34">
      <w:pPr>
        <w:numPr>
          <w:ilvl w:val="0"/>
          <w:numId w:val="26"/>
        </w:numPr>
        <w:spacing w:line="240" w:lineRule="auto"/>
        <w:ind w:right="112" w:hanging="360"/>
        <w:jc w:val="both"/>
      </w:pPr>
      <w:r w:rsidRPr="009133A0">
        <w:t xml:space="preserve">The </w:t>
      </w:r>
      <w:r w:rsidRPr="009133A0">
        <w:rPr>
          <w:color w:val="000000" w:themeColor="text1"/>
        </w:rPr>
        <w:t>head of Lead Research Institution</w:t>
      </w:r>
      <w:r w:rsidRPr="009133A0">
        <w:rPr>
          <w:b/>
          <w:color w:val="000000" w:themeColor="text1"/>
        </w:rPr>
        <w:t xml:space="preserve"> </w:t>
      </w:r>
      <w:r w:rsidRPr="009133A0">
        <w:t>submits the expense record for the project to the PMC and CO within 30 days before the end of project.</w:t>
      </w:r>
    </w:p>
    <w:p w14:paraId="00000122" w14:textId="0BA4A30A" w:rsidR="00153AB9" w:rsidRPr="009133A0" w:rsidRDefault="00A8601B" w:rsidP="006D2D34">
      <w:pPr>
        <w:numPr>
          <w:ilvl w:val="0"/>
          <w:numId w:val="26"/>
        </w:numPr>
        <w:spacing w:after="0" w:line="240" w:lineRule="auto"/>
        <w:ind w:right="112" w:hanging="360"/>
        <w:jc w:val="both"/>
      </w:pPr>
      <w:r w:rsidRPr="009133A0">
        <w:t>The matters required for the settlement and project expense should</w:t>
      </w:r>
      <w:r w:rsidR="0082719F" w:rsidRPr="009133A0">
        <w:t xml:space="preserve"> </w:t>
      </w:r>
      <w:r w:rsidRPr="009133A0">
        <w:t>follow</w:t>
      </w:r>
      <w:r w:rsidR="0082719F" w:rsidRPr="009133A0">
        <w:t xml:space="preserve"> “Guidelines for </w:t>
      </w:r>
      <w:r w:rsidRPr="009133A0">
        <w:rPr>
          <w:color w:val="000000" w:themeColor="text1"/>
        </w:rPr>
        <w:t>R&amp;BD Budgeting and Accounting</w:t>
      </w:r>
      <w:r w:rsidRPr="009133A0">
        <w:t>".</w:t>
      </w:r>
      <w:r w:rsidR="00387ED7" w:rsidRPr="009133A0">
        <w:t xml:space="preserve"> </w:t>
      </w:r>
      <w:r w:rsidRPr="009133A0">
        <w:t xml:space="preserve">In addition, PMC and </w:t>
      </w:r>
      <w:r w:rsidRPr="009133A0">
        <w:rPr>
          <w:color w:val="000000" w:themeColor="text1"/>
        </w:rPr>
        <w:t>CO</w:t>
      </w:r>
      <w:r w:rsidRPr="009133A0">
        <w:t xml:space="preserve"> may jointly set the matters regarding the settlement and expense record.</w:t>
      </w:r>
    </w:p>
    <w:p w14:paraId="460F683C" w14:textId="77777777" w:rsidR="006D2D34" w:rsidRPr="009133A0" w:rsidRDefault="006D2D34" w:rsidP="006D2D34">
      <w:pPr>
        <w:spacing w:after="0" w:line="240" w:lineRule="auto"/>
        <w:ind w:left="705" w:right="112" w:firstLine="0"/>
        <w:jc w:val="both"/>
      </w:pPr>
    </w:p>
    <w:p w14:paraId="00000123" w14:textId="62CCF70D" w:rsidR="00153AB9" w:rsidRPr="009133A0" w:rsidRDefault="00153AB9" w:rsidP="006D2D34">
      <w:pPr>
        <w:pStyle w:val="Heading1"/>
        <w:spacing w:after="0" w:line="240" w:lineRule="auto"/>
      </w:pPr>
    </w:p>
    <w:p w14:paraId="0AFD89EF" w14:textId="77777777" w:rsidR="00B473BD" w:rsidRPr="009133A0" w:rsidRDefault="00B473BD">
      <w:pPr>
        <w:ind w:firstLine="0"/>
        <w:rPr>
          <w:b/>
          <w:sz w:val="28"/>
        </w:rPr>
      </w:pPr>
      <w:r w:rsidRPr="009133A0">
        <w:br w:type="page"/>
      </w:r>
    </w:p>
    <w:p w14:paraId="00000124" w14:textId="007E5E8A" w:rsidR="00153AB9" w:rsidRPr="009133A0" w:rsidRDefault="00A8601B" w:rsidP="006D2D34">
      <w:pPr>
        <w:pStyle w:val="Heading1"/>
        <w:spacing w:after="0" w:line="240" w:lineRule="auto"/>
      </w:pPr>
      <w:bookmarkStart w:id="38" w:name="_Toc88312364"/>
      <w:r w:rsidRPr="009133A0">
        <w:lastRenderedPageBreak/>
        <w:t>Chapter 8 Follow-up Management and Deliverable Utilization</w:t>
      </w:r>
      <w:bookmarkEnd w:id="38"/>
    </w:p>
    <w:p w14:paraId="00000125" w14:textId="5FA158CD" w:rsidR="00153AB9" w:rsidRPr="009133A0" w:rsidRDefault="00A8601B" w:rsidP="006D2D34">
      <w:pPr>
        <w:pStyle w:val="Heading2"/>
        <w:spacing w:line="240" w:lineRule="auto"/>
        <w:rPr>
          <w:sz w:val="24"/>
          <w:szCs w:val="24"/>
        </w:rPr>
      </w:pPr>
      <w:bookmarkStart w:id="39" w:name="_Toc88312365"/>
      <w:r w:rsidRPr="009133A0">
        <w:rPr>
          <w:sz w:val="24"/>
          <w:szCs w:val="24"/>
        </w:rPr>
        <w:t>Article 3</w:t>
      </w:r>
      <w:r w:rsidR="00CB5C15" w:rsidRPr="009133A0">
        <w:rPr>
          <w:sz w:val="24"/>
          <w:szCs w:val="24"/>
        </w:rPr>
        <w:t>4</w:t>
      </w:r>
      <w:r w:rsidR="00CB443A" w:rsidRPr="009133A0">
        <w:rPr>
          <w:sz w:val="24"/>
          <w:szCs w:val="24"/>
        </w:rPr>
        <w:t xml:space="preserve"> </w:t>
      </w:r>
      <w:r w:rsidRPr="009133A0">
        <w:rPr>
          <w:sz w:val="24"/>
          <w:szCs w:val="24"/>
        </w:rPr>
        <w:t>(Ownership of Deliverables, etc.)</w:t>
      </w:r>
      <w:bookmarkEnd w:id="39"/>
      <w:r w:rsidRPr="009133A0">
        <w:rPr>
          <w:sz w:val="24"/>
          <w:szCs w:val="24"/>
        </w:rPr>
        <w:t xml:space="preserve"> </w:t>
      </w:r>
    </w:p>
    <w:p w14:paraId="00000127" w14:textId="430FFB02" w:rsidR="00153AB9" w:rsidRPr="009133A0" w:rsidRDefault="00A8601B" w:rsidP="000E6D1F">
      <w:pPr>
        <w:numPr>
          <w:ilvl w:val="0"/>
          <w:numId w:val="27"/>
        </w:numPr>
        <w:spacing w:after="0" w:line="240" w:lineRule="auto"/>
        <w:ind w:right="107" w:hanging="360"/>
        <w:jc w:val="both"/>
        <w:rPr>
          <w:rFonts w:eastAsia="Arial"/>
          <w:color w:val="222222"/>
        </w:rPr>
      </w:pPr>
      <w:r w:rsidRPr="009133A0">
        <w:t>Tangible deliverables including equipment, facilities and prototypes</w:t>
      </w:r>
      <w:r w:rsidR="006B55AF" w:rsidRPr="009133A0">
        <w:t xml:space="preserve"> and intangible deliverables including intellectual property rights, copyright of a report, and research notes generated in performance of a project </w:t>
      </w:r>
      <w:r w:rsidRPr="009133A0">
        <w:t>shall be jointly owned by the</w:t>
      </w:r>
      <w:r w:rsidR="00CB443A" w:rsidRPr="009133A0">
        <w:t xml:space="preserve"> </w:t>
      </w:r>
      <w:r w:rsidR="000E6D1F" w:rsidRPr="009133A0">
        <w:t>participating institution</w:t>
      </w:r>
      <w:r w:rsidRPr="009133A0">
        <w:t xml:space="preserve"> and </w:t>
      </w:r>
      <w:r w:rsidR="00BB5239" w:rsidRPr="009133A0">
        <w:t>KU-IRDP/</w:t>
      </w:r>
      <w:r w:rsidRPr="009133A0">
        <w:t xml:space="preserve">NTIC. The deliverable developed by the multiple </w:t>
      </w:r>
      <w:r w:rsidR="00FB4D6B" w:rsidRPr="009133A0">
        <w:t>participating institutions</w:t>
      </w:r>
      <w:r w:rsidRPr="009133A0">
        <w:t xml:space="preserve"> has joint ownership which shall be determined based on the level of contribution as stipulated in proposal (operating plan, operating structure, specific roles and responsibilities assigned to each participating institution, composition of a project budget and so forth).</w:t>
      </w:r>
    </w:p>
    <w:p w14:paraId="00000129" w14:textId="6D73EA7C" w:rsidR="00153AB9" w:rsidRPr="009133A0" w:rsidRDefault="00A8601B" w:rsidP="006D2D34">
      <w:pPr>
        <w:numPr>
          <w:ilvl w:val="0"/>
          <w:numId w:val="27"/>
        </w:numPr>
        <w:shd w:val="clear" w:color="auto" w:fill="FFFFFF"/>
        <w:spacing w:after="0" w:line="240" w:lineRule="auto"/>
        <w:ind w:right="107" w:hanging="360"/>
        <w:jc w:val="both"/>
        <w:rPr>
          <w:rFonts w:eastAsia="Arial"/>
          <w:color w:val="222222"/>
        </w:rPr>
      </w:pPr>
      <w:bookmarkStart w:id="40" w:name="_heading=h.gjdgxs" w:colFirst="0" w:colLast="0"/>
      <w:bookmarkEnd w:id="40"/>
      <w:r w:rsidRPr="009133A0">
        <w:rPr>
          <w:rFonts w:eastAsia="Arial"/>
          <w:color w:val="222222"/>
        </w:rPr>
        <w:t>The profits from commercialization (technology transfer, licensing out) of developed technology will be distributed</w:t>
      </w:r>
      <w:r w:rsidR="00BB4AFF" w:rsidRPr="009133A0">
        <w:rPr>
          <w:rFonts w:eastAsia="Arial"/>
          <w:color w:val="222222"/>
        </w:rPr>
        <w:t xml:space="preserve"> </w:t>
      </w:r>
      <w:r w:rsidR="006B55AF" w:rsidRPr="009133A0">
        <w:rPr>
          <w:rFonts w:eastAsia="Arial"/>
          <w:color w:val="222222"/>
        </w:rPr>
        <w:t>among participating institutions</w:t>
      </w:r>
      <w:r w:rsidRPr="009133A0">
        <w:rPr>
          <w:rFonts w:eastAsia="Arial"/>
          <w:color w:val="222222"/>
        </w:rPr>
        <w:t>.</w:t>
      </w:r>
      <w:r w:rsidR="00CB443A" w:rsidRPr="009133A0">
        <w:t xml:space="preserve"> </w:t>
      </w:r>
      <w:r w:rsidRPr="009133A0">
        <w:rPr>
          <w:rFonts w:eastAsia="Arial"/>
          <w:color w:val="202124"/>
        </w:rPr>
        <w:t xml:space="preserve">The profit share </w:t>
      </w:r>
      <w:r w:rsidR="00CB443A" w:rsidRPr="009133A0">
        <w:rPr>
          <w:rFonts w:eastAsia="Arial"/>
          <w:color w:val="202124"/>
        </w:rPr>
        <w:t>agreement will</w:t>
      </w:r>
      <w:r w:rsidRPr="009133A0">
        <w:rPr>
          <w:rFonts w:eastAsia="Arial"/>
          <w:color w:val="202124"/>
        </w:rPr>
        <w:t xml:space="preserve"> be </w:t>
      </w:r>
      <w:r w:rsidR="00CB443A" w:rsidRPr="009133A0">
        <w:rPr>
          <w:rFonts w:eastAsia="Arial"/>
          <w:color w:val="202124"/>
        </w:rPr>
        <w:t>done prior</w:t>
      </w:r>
      <w:r w:rsidRPr="009133A0">
        <w:rPr>
          <w:rFonts w:eastAsia="Arial"/>
          <w:color w:val="202124"/>
        </w:rPr>
        <w:t xml:space="preserve"> to the commercialization.</w:t>
      </w:r>
    </w:p>
    <w:p w14:paraId="0000012A" w14:textId="2DC07778" w:rsidR="00153AB9" w:rsidRPr="009133A0" w:rsidRDefault="00A8601B" w:rsidP="007A5422">
      <w:pPr>
        <w:numPr>
          <w:ilvl w:val="0"/>
          <w:numId w:val="27"/>
        </w:numPr>
        <w:spacing w:after="0" w:line="240" w:lineRule="auto"/>
        <w:ind w:right="107" w:hanging="360"/>
        <w:jc w:val="both"/>
      </w:pPr>
      <w:r w:rsidRPr="009133A0">
        <w:t xml:space="preserve">Notwithstanding the clauses </w:t>
      </w:r>
      <w:r w:rsidRPr="009133A0">
        <w:rPr>
          <w:b/>
        </w:rPr>
        <w:t>1</w:t>
      </w:r>
      <w:r w:rsidRPr="009133A0">
        <w:t>, if an event set forth in any of the following cases occurs, the ownership of tangible or intangible deliverables is owned by the KU-</w:t>
      </w:r>
      <w:r w:rsidR="00B63394" w:rsidRPr="009133A0">
        <w:t>IRDP/</w:t>
      </w:r>
      <w:r w:rsidRPr="009133A0">
        <w:t>NTIC.</w:t>
      </w:r>
    </w:p>
    <w:p w14:paraId="0000012B" w14:textId="2368D465" w:rsidR="00153AB9" w:rsidRPr="009133A0" w:rsidRDefault="00A8601B" w:rsidP="007A5422">
      <w:pPr>
        <w:numPr>
          <w:ilvl w:val="2"/>
          <w:numId w:val="3"/>
        </w:numPr>
        <w:spacing w:after="0" w:line="240" w:lineRule="auto"/>
        <w:ind w:right="109" w:hanging="360"/>
        <w:jc w:val="both"/>
      </w:pPr>
      <w:r w:rsidRPr="009133A0">
        <w:t>Where it is deemed necessary for the purpose of utilization of project results for public interest.</w:t>
      </w:r>
    </w:p>
    <w:p w14:paraId="0000012C" w14:textId="5AE95522" w:rsidR="00153AB9" w:rsidRPr="009133A0" w:rsidRDefault="00A8601B" w:rsidP="006D2D34">
      <w:pPr>
        <w:numPr>
          <w:ilvl w:val="2"/>
          <w:numId w:val="3"/>
        </w:numPr>
        <w:spacing w:after="38" w:line="240" w:lineRule="auto"/>
        <w:ind w:right="109" w:hanging="360"/>
        <w:jc w:val="both"/>
      </w:pPr>
      <w:r w:rsidRPr="009133A0">
        <w:t xml:space="preserve">Where an </w:t>
      </w:r>
      <w:r w:rsidR="006B55AF" w:rsidRPr="009133A0">
        <w:t>institution</w:t>
      </w:r>
      <w:r w:rsidRPr="009133A0">
        <w:t xml:space="preserve"> that owns the deliverables is located in a foreign country.</w:t>
      </w:r>
    </w:p>
    <w:p w14:paraId="0000012D" w14:textId="61D65301" w:rsidR="00153AB9" w:rsidRPr="009133A0" w:rsidRDefault="00A8601B" w:rsidP="006D2D34">
      <w:pPr>
        <w:numPr>
          <w:ilvl w:val="2"/>
          <w:numId w:val="3"/>
        </w:numPr>
        <w:spacing w:after="43" w:line="240" w:lineRule="auto"/>
        <w:ind w:right="109" w:hanging="360"/>
        <w:jc w:val="both"/>
      </w:pPr>
      <w:r w:rsidRPr="009133A0">
        <w:t xml:space="preserve">Where </w:t>
      </w:r>
      <w:r w:rsidR="000E6D1F" w:rsidRPr="009133A0">
        <w:t>a participating</w:t>
      </w:r>
      <w:r w:rsidRPr="009133A0">
        <w:t xml:space="preserve"> institution that had originally intended to become the license</w:t>
      </w:r>
      <w:r w:rsidR="00D05136" w:rsidRPr="009133A0">
        <w:t>e</w:t>
      </w:r>
      <w:r w:rsidRPr="009133A0">
        <w:t xml:space="preserve"> of a project deliverable is delaying its practice without justifiable reasons.</w:t>
      </w:r>
    </w:p>
    <w:p w14:paraId="0000012E" w14:textId="259CE164" w:rsidR="00153AB9" w:rsidRPr="009133A0" w:rsidRDefault="00A8601B" w:rsidP="006D2D34">
      <w:pPr>
        <w:numPr>
          <w:ilvl w:val="2"/>
          <w:numId w:val="3"/>
        </w:numPr>
        <w:spacing w:after="265" w:line="240" w:lineRule="auto"/>
        <w:ind w:right="109" w:hanging="360"/>
        <w:jc w:val="both"/>
      </w:pPr>
      <w:r w:rsidRPr="009133A0">
        <w:t xml:space="preserve">Where it is deemed inappropriate for a </w:t>
      </w:r>
      <w:r w:rsidR="00F355A9" w:rsidRPr="009133A0">
        <w:t>participating</w:t>
      </w:r>
      <w:r w:rsidRPr="009133A0">
        <w:t xml:space="preserve"> institution to own a deliverable.</w:t>
      </w:r>
    </w:p>
    <w:p w14:paraId="633CB82F" w14:textId="0E7F7B1E" w:rsidR="00ED0126" w:rsidRPr="009133A0" w:rsidRDefault="00A8601B" w:rsidP="007A5422">
      <w:pPr>
        <w:numPr>
          <w:ilvl w:val="0"/>
          <w:numId w:val="27"/>
        </w:numPr>
        <w:spacing w:after="0" w:line="240" w:lineRule="auto"/>
        <w:ind w:right="107" w:hanging="360"/>
        <w:jc w:val="both"/>
      </w:pPr>
      <w:r w:rsidRPr="009133A0">
        <w:t xml:space="preserve">As for a project on which royalties shall be collected, if an event set forth in each of the following cases occurs, </w:t>
      </w:r>
      <w:r w:rsidR="00CB443A" w:rsidRPr="009133A0">
        <w:t xml:space="preserve">a </w:t>
      </w:r>
      <w:r w:rsidR="00F355A9" w:rsidRPr="009133A0">
        <w:t>participating</w:t>
      </w:r>
      <w:r w:rsidRPr="009133A0">
        <w:t xml:space="preserve"> institution may assign the deliverables acquired to other appropriate organizations (domestic organizations shall be given priority).</w:t>
      </w:r>
    </w:p>
    <w:p w14:paraId="143324C8" w14:textId="6BCCCBDE" w:rsidR="00ED0126" w:rsidRPr="009133A0" w:rsidRDefault="00ED0126" w:rsidP="00ED0126">
      <w:pPr>
        <w:numPr>
          <w:ilvl w:val="1"/>
          <w:numId w:val="27"/>
        </w:numPr>
        <w:spacing w:after="0" w:line="240" w:lineRule="auto"/>
        <w:ind w:right="107" w:hanging="362"/>
        <w:jc w:val="both"/>
      </w:pPr>
      <w:r w:rsidRPr="009133A0">
        <w:t xml:space="preserve">Where a </w:t>
      </w:r>
      <w:r w:rsidR="001D582D" w:rsidRPr="009133A0">
        <w:t>participating institution</w:t>
      </w:r>
      <w:r w:rsidRPr="009133A0">
        <w:t xml:space="preserve"> that possesses the tangible or intangible deliverables has fully paid the executive committee royalties as set forth in applicable regulations;</w:t>
      </w:r>
    </w:p>
    <w:p w14:paraId="67229785" w14:textId="77777777" w:rsidR="00B473BD" w:rsidRPr="009133A0" w:rsidRDefault="00ED0126" w:rsidP="00B473BD">
      <w:pPr>
        <w:numPr>
          <w:ilvl w:val="1"/>
          <w:numId w:val="27"/>
        </w:numPr>
        <w:spacing w:after="3" w:line="240" w:lineRule="auto"/>
        <w:ind w:right="107" w:hanging="362"/>
        <w:jc w:val="both"/>
      </w:pPr>
      <w:r w:rsidRPr="009133A0">
        <w:t>Where the project concerned does not fall under cases that assignment of such deliverables is prohibited by these guidelines or other related regulations or agreement.</w:t>
      </w:r>
    </w:p>
    <w:p w14:paraId="0000012F" w14:textId="351BBE35" w:rsidR="00153AB9" w:rsidRPr="009133A0" w:rsidRDefault="00A8601B" w:rsidP="00B473BD">
      <w:pPr>
        <w:spacing w:after="3" w:line="240" w:lineRule="auto"/>
        <w:ind w:left="705" w:right="107" w:firstLine="0"/>
        <w:jc w:val="both"/>
      </w:pPr>
      <w:r w:rsidRPr="009133A0">
        <w:t xml:space="preserve">Provided that if </w:t>
      </w:r>
      <w:r w:rsidR="00D05136" w:rsidRPr="009133A0">
        <w:t xml:space="preserve">a </w:t>
      </w:r>
      <w:r w:rsidR="001D582D" w:rsidRPr="009133A0">
        <w:t>participating institution</w:t>
      </w:r>
      <w:r w:rsidRPr="009133A0">
        <w:t xml:space="preserve"> renounces its rights to a deliverable, such deliverable may be assigned free-of-charge to the principal investigator who actually performed the project.</w:t>
      </w:r>
    </w:p>
    <w:p w14:paraId="00000132" w14:textId="3DCB862B" w:rsidR="00153AB9" w:rsidRPr="009133A0" w:rsidRDefault="00A8601B" w:rsidP="00B473BD">
      <w:pPr>
        <w:numPr>
          <w:ilvl w:val="0"/>
          <w:numId w:val="27"/>
        </w:numPr>
        <w:spacing w:before="240" w:after="310" w:line="240" w:lineRule="auto"/>
        <w:ind w:right="107" w:hanging="360"/>
        <w:jc w:val="both"/>
      </w:pPr>
      <w:r w:rsidRPr="009133A0">
        <w:t xml:space="preserve">The head of a </w:t>
      </w:r>
      <w:r w:rsidR="001D582D" w:rsidRPr="009133A0">
        <w:t>participating institution</w:t>
      </w:r>
      <w:r w:rsidR="007D3650" w:rsidRPr="009133A0">
        <w:t xml:space="preserve"> </w:t>
      </w:r>
      <w:r w:rsidRPr="009133A0">
        <w:t xml:space="preserve">who intends to </w:t>
      </w:r>
      <w:r w:rsidR="006D2D34" w:rsidRPr="009133A0">
        <w:t>apply or</w:t>
      </w:r>
      <w:r w:rsidRPr="009133A0">
        <w:t xml:space="preserve"> register intellectual property rights as a project result should take measures set forth in each of the following items;</w:t>
      </w:r>
    </w:p>
    <w:p w14:paraId="00000133" w14:textId="0C25B643" w:rsidR="00153AB9" w:rsidRPr="009133A0" w:rsidRDefault="00A8601B" w:rsidP="006D2D34">
      <w:pPr>
        <w:numPr>
          <w:ilvl w:val="1"/>
          <w:numId w:val="27"/>
        </w:numPr>
        <w:spacing w:after="43" w:line="240" w:lineRule="auto"/>
        <w:ind w:right="107" w:hanging="362"/>
        <w:jc w:val="both"/>
      </w:pPr>
      <w:r w:rsidRPr="009133A0">
        <w:t xml:space="preserve">As for intellectual property rights (IPR) applied for or registered in Nepal or in a foreign country, an IPR application form or registration application form and evidentiary documents are submitted to the executive committee in the form of an attachment to a result report: Provided, that if it necessary to postpone submission of related documents to improve the quality of patent specifications and so forth, the head of a </w:t>
      </w:r>
      <w:r w:rsidR="001D582D" w:rsidRPr="009133A0">
        <w:t>participating institution</w:t>
      </w:r>
      <w:r w:rsidRPr="009133A0">
        <w:t xml:space="preserve"> notify the executive committee.</w:t>
      </w:r>
    </w:p>
    <w:p w14:paraId="00000135" w14:textId="7E6B079A" w:rsidR="00153AB9" w:rsidRPr="009133A0" w:rsidRDefault="00A8601B" w:rsidP="006D2D34">
      <w:pPr>
        <w:numPr>
          <w:ilvl w:val="1"/>
          <w:numId w:val="27"/>
        </w:numPr>
        <w:spacing w:after="43" w:line="240" w:lineRule="auto"/>
        <w:ind w:right="107" w:hanging="362"/>
        <w:jc w:val="both"/>
      </w:pPr>
      <w:r w:rsidRPr="009133A0">
        <w:lastRenderedPageBreak/>
        <w:t xml:space="preserve">In case where intellectual property rights are applied for or registered in Nepal, a project number, an administrative organization that provides the funding (KOICA) and a project title are not be omitted, and the intellectual property rights are applied for or registered under the name of a </w:t>
      </w:r>
      <w:r w:rsidR="00CE6C7E" w:rsidRPr="009133A0">
        <w:t>participating institution</w:t>
      </w:r>
      <w:r w:rsidRPr="009133A0">
        <w:t xml:space="preserve"> </w:t>
      </w:r>
      <w:r w:rsidR="001D17BB" w:rsidRPr="009133A0">
        <w:t xml:space="preserve">and KU-IRDP/NTIC </w:t>
      </w:r>
      <w:r w:rsidRPr="009133A0">
        <w:t>of the project concerned.</w:t>
      </w:r>
    </w:p>
    <w:p w14:paraId="00000136" w14:textId="3F1E91DF" w:rsidR="00153AB9" w:rsidRPr="009133A0" w:rsidRDefault="00A8601B" w:rsidP="006D2D34">
      <w:pPr>
        <w:numPr>
          <w:ilvl w:val="1"/>
          <w:numId w:val="27"/>
        </w:numPr>
        <w:spacing w:after="270" w:line="240" w:lineRule="auto"/>
        <w:ind w:right="107" w:hanging="362"/>
        <w:jc w:val="both"/>
      </w:pPr>
      <w:r w:rsidRPr="009133A0">
        <w:t xml:space="preserve">In case where intellectual property rights registered in Nepal or other countries are terminated as they are relinquished, the upcoming termination </w:t>
      </w:r>
      <w:r w:rsidR="006D2D34" w:rsidRPr="009133A0">
        <w:t>should notify</w:t>
      </w:r>
      <w:r w:rsidRPr="009133A0">
        <w:t xml:space="preserve"> to the executive committee.</w:t>
      </w:r>
    </w:p>
    <w:p w14:paraId="00000137" w14:textId="50877011" w:rsidR="00153AB9" w:rsidRPr="009133A0" w:rsidRDefault="00A8601B" w:rsidP="006D2D34">
      <w:pPr>
        <w:numPr>
          <w:ilvl w:val="0"/>
          <w:numId w:val="27"/>
        </w:numPr>
        <w:spacing w:after="552" w:line="240" w:lineRule="auto"/>
        <w:ind w:right="107" w:hanging="360"/>
        <w:jc w:val="both"/>
      </w:pPr>
      <w:r w:rsidRPr="009133A0">
        <w:t xml:space="preserve">The head of a </w:t>
      </w:r>
      <w:r w:rsidR="001D582D" w:rsidRPr="009133A0">
        <w:t>participating institution</w:t>
      </w:r>
      <w:r w:rsidR="00FF5681" w:rsidRPr="009133A0">
        <w:t xml:space="preserve"> is</w:t>
      </w:r>
      <w:r w:rsidRPr="009133A0">
        <w:t xml:space="preserve"> responsible for maintaining and managing the tangible and intangible deliverables acquired in the process of performing a project, </w:t>
      </w:r>
      <w:r w:rsidR="00FF5681" w:rsidRPr="009133A0">
        <w:t>and such</w:t>
      </w:r>
      <w:r w:rsidRPr="009133A0">
        <w:t xml:space="preserve"> tangible and intangible </w:t>
      </w:r>
      <w:r w:rsidRPr="009133A0">
        <w:rPr>
          <w:highlight w:val="white"/>
        </w:rPr>
        <w:t>deliverables should</w:t>
      </w:r>
      <w:r w:rsidRPr="009133A0">
        <w:t xml:space="preserve"> not be disposed of arbitrarily without any acceptable reasons</w:t>
      </w:r>
      <w:r w:rsidR="00FF5681" w:rsidRPr="009133A0">
        <w:t>.</w:t>
      </w:r>
    </w:p>
    <w:p w14:paraId="00000138" w14:textId="76E31D81" w:rsidR="00153AB9" w:rsidRPr="009133A0" w:rsidRDefault="00A8601B" w:rsidP="006D2D34">
      <w:pPr>
        <w:pStyle w:val="Heading2"/>
        <w:spacing w:line="240" w:lineRule="auto"/>
        <w:rPr>
          <w:sz w:val="24"/>
          <w:szCs w:val="24"/>
        </w:rPr>
      </w:pPr>
      <w:bookmarkStart w:id="41" w:name="_Toc88312366"/>
      <w:r w:rsidRPr="009133A0">
        <w:rPr>
          <w:sz w:val="24"/>
          <w:szCs w:val="24"/>
        </w:rPr>
        <w:t>Article 3</w:t>
      </w:r>
      <w:r w:rsidR="00CE6C7E" w:rsidRPr="009133A0">
        <w:rPr>
          <w:sz w:val="24"/>
          <w:szCs w:val="24"/>
        </w:rPr>
        <w:t>5</w:t>
      </w:r>
      <w:r w:rsidR="00CB443A" w:rsidRPr="009133A0">
        <w:rPr>
          <w:sz w:val="24"/>
          <w:szCs w:val="24"/>
        </w:rPr>
        <w:t xml:space="preserve"> </w:t>
      </w:r>
      <w:r w:rsidRPr="009133A0">
        <w:rPr>
          <w:sz w:val="24"/>
          <w:szCs w:val="24"/>
        </w:rPr>
        <w:t>(Disclosure of Project Result and Promotion of Utilization)</w:t>
      </w:r>
      <w:bookmarkEnd w:id="41"/>
      <w:r w:rsidRPr="009133A0">
        <w:rPr>
          <w:sz w:val="24"/>
          <w:szCs w:val="24"/>
        </w:rPr>
        <w:t xml:space="preserve"> </w:t>
      </w:r>
    </w:p>
    <w:p w14:paraId="00000139" w14:textId="30F0DDB3" w:rsidR="00153AB9" w:rsidRPr="009133A0" w:rsidRDefault="00A8601B" w:rsidP="006D2D34">
      <w:pPr>
        <w:numPr>
          <w:ilvl w:val="0"/>
          <w:numId w:val="5"/>
        </w:numPr>
        <w:spacing w:line="240" w:lineRule="auto"/>
        <w:ind w:right="107" w:hanging="360"/>
        <w:jc w:val="both"/>
      </w:pPr>
      <w:r w:rsidRPr="009133A0">
        <w:t xml:space="preserve">The executive committee distributes or discloses the list of final reports and abstracts </w:t>
      </w:r>
      <w:r w:rsidR="00FF5681" w:rsidRPr="009133A0">
        <w:t xml:space="preserve">to </w:t>
      </w:r>
      <w:r w:rsidR="00CE6C7E" w:rsidRPr="009133A0">
        <w:t>participating institutions</w:t>
      </w:r>
      <w:r w:rsidRPr="009133A0">
        <w:t>, industries, academia concerned and so forth.</w:t>
      </w:r>
    </w:p>
    <w:p w14:paraId="0000013A" w14:textId="709CBEC5" w:rsidR="00153AB9" w:rsidRPr="009133A0" w:rsidRDefault="00A8601B" w:rsidP="006D2D34">
      <w:pPr>
        <w:numPr>
          <w:ilvl w:val="0"/>
          <w:numId w:val="5"/>
        </w:numPr>
        <w:spacing w:after="3" w:line="240" w:lineRule="auto"/>
        <w:ind w:right="107" w:hanging="360"/>
        <w:jc w:val="both"/>
      </w:pPr>
      <w:r w:rsidRPr="009133A0">
        <w:t>In the event of any of the following items, however, clause</w:t>
      </w:r>
      <w:r w:rsidR="00CE6C7E" w:rsidRPr="009133A0">
        <w:t xml:space="preserve"> </w:t>
      </w:r>
      <w:r w:rsidRPr="009133A0">
        <w:t xml:space="preserve">1 does not apply during a non- disclosure period. Provided, that in the event of exceptional cases that require extension of such non-disclosure period, it can be extended by up to </w:t>
      </w:r>
      <w:r w:rsidR="001854FD" w:rsidRPr="009133A0">
        <w:t>one</w:t>
      </w:r>
      <w:r w:rsidRPr="009133A0">
        <w:t xml:space="preserve"> years </w:t>
      </w:r>
      <w:r w:rsidR="001854FD" w:rsidRPr="009133A0">
        <w:t xml:space="preserve">and six months </w:t>
      </w:r>
      <w:r w:rsidRPr="009133A0">
        <w:t>if approved by the executive committee no later than three months prior to the project investigation day:</w:t>
      </w:r>
    </w:p>
    <w:p w14:paraId="0000013B" w14:textId="7E77820D" w:rsidR="00153AB9" w:rsidRPr="009133A0" w:rsidRDefault="00A8601B" w:rsidP="006D2D34">
      <w:pPr>
        <w:numPr>
          <w:ilvl w:val="1"/>
          <w:numId w:val="5"/>
        </w:numPr>
        <w:spacing w:after="38" w:line="240" w:lineRule="auto"/>
        <w:ind w:right="112" w:hanging="360"/>
        <w:jc w:val="both"/>
      </w:pPr>
      <w:r w:rsidRPr="009133A0">
        <w:t xml:space="preserve">Where the head of a </w:t>
      </w:r>
      <w:r w:rsidR="001D582D" w:rsidRPr="009133A0">
        <w:t>participating institution</w:t>
      </w:r>
      <w:r w:rsidRPr="009133A0">
        <w:t xml:space="preserve"> requests postponement of disclosure to acquire Intellectual Property Rights: up to one year and six months.</w:t>
      </w:r>
    </w:p>
    <w:p w14:paraId="0000013C" w14:textId="2BCC7842" w:rsidR="00153AB9" w:rsidRPr="009133A0" w:rsidRDefault="00A8601B" w:rsidP="00FF5681">
      <w:pPr>
        <w:numPr>
          <w:ilvl w:val="1"/>
          <w:numId w:val="5"/>
        </w:numPr>
        <w:spacing w:after="0" w:line="240" w:lineRule="auto"/>
        <w:ind w:right="112" w:hanging="360"/>
        <w:jc w:val="both"/>
      </w:pPr>
      <w:r w:rsidRPr="009133A0">
        <w:t xml:space="preserve">Where the head of a </w:t>
      </w:r>
      <w:r w:rsidR="001D582D" w:rsidRPr="009133A0">
        <w:t>participating institution</w:t>
      </w:r>
      <w:r w:rsidRPr="009133A0">
        <w:t xml:space="preserve"> requests non-disclosure for justifiable reasons such as protection of trade secrets.</w:t>
      </w:r>
    </w:p>
    <w:p w14:paraId="43607029" w14:textId="77777777" w:rsidR="00FF5681" w:rsidRPr="009133A0" w:rsidRDefault="00FF5681" w:rsidP="00FF5681">
      <w:pPr>
        <w:spacing w:after="0" w:line="240" w:lineRule="auto"/>
        <w:ind w:left="1440" w:right="112" w:firstLine="0"/>
        <w:jc w:val="both"/>
      </w:pPr>
    </w:p>
    <w:p w14:paraId="0000013D" w14:textId="66E74DF7" w:rsidR="00153AB9" w:rsidRPr="009133A0" w:rsidRDefault="00A8601B" w:rsidP="00FF5681">
      <w:pPr>
        <w:numPr>
          <w:ilvl w:val="0"/>
          <w:numId w:val="5"/>
        </w:numPr>
        <w:spacing w:after="0" w:line="240" w:lineRule="auto"/>
        <w:ind w:right="107" w:hanging="360"/>
        <w:jc w:val="both"/>
      </w:pPr>
      <w:r w:rsidRPr="009133A0">
        <w:t xml:space="preserve">The executive committee may take necessary measures such as connecting another research and development program, a technology </w:t>
      </w:r>
      <w:r w:rsidR="00267B8D" w:rsidRPr="009133A0">
        <w:t>transfers</w:t>
      </w:r>
      <w:r w:rsidRPr="009133A0">
        <w:t xml:space="preserve"> program, an infrastructure construction program and a standardization program to promote the utilization of the results of such programs.</w:t>
      </w:r>
    </w:p>
    <w:p w14:paraId="0000013E" w14:textId="3D50BE83" w:rsidR="00153AB9" w:rsidRPr="009133A0" w:rsidRDefault="00A8601B" w:rsidP="006D2D34">
      <w:pPr>
        <w:numPr>
          <w:ilvl w:val="0"/>
          <w:numId w:val="5"/>
        </w:numPr>
        <w:spacing w:after="274" w:line="240" w:lineRule="auto"/>
        <w:ind w:right="107" w:hanging="360"/>
        <w:jc w:val="both"/>
      </w:pPr>
      <w:r w:rsidRPr="009133A0">
        <w:t>In case where a</w:t>
      </w:r>
      <w:r w:rsidR="00D67D2E" w:rsidRPr="009133A0">
        <w:t xml:space="preserve"> </w:t>
      </w:r>
      <w:r w:rsidR="00C41672" w:rsidRPr="009133A0">
        <w:t>participating institution</w:t>
      </w:r>
      <w:r w:rsidRPr="009133A0">
        <w:t xml:space="preserve"> intends to transfer the deliverable of a project in its possession by means of assignment, licensing, technology consultation, collaborative research, joint venture, mergers and acquisitions (M&amp;A) and so forth, the executive committe</w:t>
      </w:r>
      <w:r w:rsidR="00D67D2E" w:rsidRPr="009133A0">
        <w:t xml:space="preserve">e should be </w:t>
      </w:r>
      <w:r w:rsidRPr="009133A0">
        <w:t>notified.</w:t>
      </w:r>
    </w:p>
    <w:p w14:paraId="0000013F" w14:textId="5DA978BC" w:rsidR="00153AB9" w:rsidRPr="009133A0" w:rsidRDefault="00A8601B" w:rsidP="006D2D34">
      <w:pPr>
        <w:pStyle w:val="Heading2"/>
        <w:spacing w:line="240" w:lineRule="auto"/>
        <w:rPr>
          <w:sz w:val="24"/>
          <w:szCs w:val="24"/>
        </w:rPr>
      </w:pPr>
      <w:bookmarkStart w:id="42" w:name="_Toc88312367"/>
      <w:r w:rsidRPr="009133A0">
        <w:rPr>
          <w:sz w:val="24"/>
          <w:szCs w:val="24"/>
        </w:rPr>
        <w:t>Article 3</w:t>
      </w:r>
      <w:r w:rsidR="00CE6C7E" w:rsidRPr="009133A0">
        <w:rPr>
          <w:sz w:val="24"/>
          <w:szCs w:val="24"/>
        </w:rPr>
        <w:t>6</w:t>
      </w:r>
      <w:r w:rsidR="00AB46F3" w:rsidRPr="009133A0">
        <w:rPr>
          <w:sz w:val="24"/>
          <w:szCs w:val="24"/>
        </w:rPr>
        <w:t xml:space="preserve"> </w:t>
      </w:r>
      <w:r w:rsidRPr="009133A0">
        <w:rPr>
          <w:sz w:val="24"/>
          <w:szCs w:val="24"/>
        </w:rPr>
        <w:t>(Collection and Management of Royalties)</w:t>
      </w:r>
      <w:bookmarkEnd w:id="42"/>
      <w:r w:rsidRPr="009133A0">
        <w:rPr>
          <w:sz w:val="24"/>
          <w:szCs w:val="24"/>
        </w:rPr>
        <w:t xml:space="preserve"> </w:t>
      </w:r>
    </w:p>
    <w:p w14:paraId="00000140" w14:textId="4989B9A2" w:rsidR="00153AB9" w:rsidRPr="009133A0" w:rsidRDefault="00A8601B" w:rsidP="006D2D34">
      <w:pPr>
        <w:numPr>
          <w:ilvl w:val="0"/>
          <w:numId w:val="8"/>
        </w:numPr>
        <w:spacing w:line="240" w:lineRule="auto"/>
        <w:ind w:right="107" w:hanging="360"/>
        <w:jc w:val="both"/>
      </w:pPr>
      <w:r w:rsidRPr="009133A0">
        <w:t>K</w:t>
      </w:r>
      <w:r w:rsidR="001854FD" w:rsidRPr="009133A0">
        <w:t xml:space="preserve">athmandu University </w:t>
      </w:r>
      <w:r w:rsidRPr="009133A0">
        <w:t>N</w:t>
      </w:r>
      <w:r w:rsidR="001854FD" w:rsidRPr="009133A0">
        <w:t>epal technology innovation center</w:t>
      </w:r>
      <w:r w:rsidR="00CE6C7E" w:rsidRPr="009133A0">
        <w:t xml:space="preserve"> (NTIC)</w:t>
      </w:r>
      <w:r w:rsidRPr="009133A0">
        <w:t xml:space="preserve"> is allowed to collect royalties from an organization that intends to become a licensee to use the deliverable of a project</w:t>
      </w:r>
      <w:r w:rsidR="00C41672" w:rsidRPr="009133A0">
        <w:t xml:space="preserve"> in agreement with the participating institutions.</w:t>
      </w:r>
    </w:p>
    <w:p w14:paraId="00000141" w14:textId="77777777" w:rsidR="00153AB9" w:rsidRPr="009133A0" w:rsidRDefault="00A8601B" w:rsidP="006D2D34">
      <w:pPr>
        <w:numPr>
          <w:ilvl w:val="0"/>
          <w:numId w:val="8"/>
        </w:numPr>
        <w:spacing w:after="3" w:line="240" w:lineRule="auto"/>
        <w:ind w:right="107" w:hanging="360"/>
        <w:jc w:val="both"/>
      </w:pPr>
      <w:r w:rsidRPr="009133A0">
        <w:t>The executive committee may designate projects whose deliverable is deemed necessary to be publicly utilized to promote the utilization of the deliverable as a royalty-free project for the purpose of the call for proposals.</w:t>
      </w:r>
    </w:p>
    <w:p w14:paraId="00000142" w14:textId="7EA8A4B2" w:rsidR="00153AB9" w:rsidRPr="009133A0" w:rsidRDefault="00A8601B" w:rsidP="006D2D34">
      <w:pPr>
        <w:numPr>
          <w:ilvl w:val="0"/>
          <w:numId w:val="8"/>
        </w:numPr>
        <w:spacing w:after="3" w:line="240" w:lineRule="auto"/>
        <w:ind w:right="107" w:hanging="360"/>
        <w:jc w:val="both"/>
      </w:pPr>
      <w:r w:rsidRPr="009133A0">
        <w:t xml:space="preserve">When a non-profit </w:t>
      </w:r>
      <w:r w:rsidR="001D582D" w:rsidRPr="009133A0">
        <w:t>participating institution</w:t>
      </w:r>
      <w:r w:rsidRPr="009133A0">
        <w:t xml:space="preserve"> enters into a license agreement with the head of a licensee organization, the parties may determine the particulars of royalty rates, collection method, and so forth through mutual consultation.</w:t>
      </w:r>
    </w:p>
    <w:p w14:paraId="00000143" w14:textId="2B4BDA05" w:rsidR="00153AB9" w:rsidRPr="009133A0" w:rsidRDefault="00A8601B" w:rsidP="006D2D34">
      <w:pPr>
        <w:numPr>
          <w:ilvl w:val="0"/>
          <w:numId w:val="8"/>
        </w:numPr>
        <w:spacing w:after="269" w:line="240" w:lineRule="auto"/>
        <w:ind w:right="107" w:hanging="360"/>
        <w:jc w:val="both"/>
      </w:pPr>
      <w:r w:rsidRPr="009133A0">
        <w:t>A</w:t>
      </w:r>
      <w:r w:rsidR="00AB46F3" w:rsidRPr="009133A0">
        <w:t xml:space="preserve"> </w:t>
      </w:r>
      <w:r w:rsidR="001D582D" w:rsidRPr="009133A0">
        <w:t>participating institution</w:t>
      </w:r>
      <w:r w:rsidRPr="009133A0">
        <w:t xml:space="preserve"> that owns the deliverable of a royalty-free project shall not collect royalties from the licensee of the said deliverable: Provided, that the same may not apply to actual expenses incurred from technology transfer.</w:t>
      </w:r>
    </w:p>
    <w:p w14:paraId="00000144" w14:textId="17F7AC1D" w:rsidR="00153AB9" w:rsidRPr="009133A0" w:rsidRDefault="00A8601B" w:rsidP="006D2D34">
      <w:pPr>
        <w:pStyle w:val="Heading2"/>
        <w:spacing w:line="240" w:lineRule="auto"/>
        <w:rPr>
          <w:sz w:val="24"/>
          <w:szCs w:val="24"/>
        </w:rPr>
      </w:pPr>
      <w:bookmarkStart w:id="43" w:name="_Toc88312368"/>
      <w:r w:rsidRPr="009133A0">
        <w:rPr>
          <w:sz w:val="24"/>
          <w:szCs w:val="24"/>
        </w:rPr>
        <w:lastRenderedPageBreak/>
        <w:t>Article 3</w:t>
      </w:r>
      <w:r w:rsidR="00C41672" w:rsidRPr="009133A0">
        <w:rPr>
          <w:sz w:val="24"/>
          <w:szCs w:val="24"/>
        </w:rPr>
        <w:t>7</w:t>
      </w:r>
      <w:r w:rsidRPr="009133A0">
        <w:rPr>
          <w:sz w:val="24"/>
          <w:szCs w:val="24"/>
        </w:rPr>
        <w:t xml:space="preserve"> (Deliverable Utilization Report and Evaluation Following the Closing of a Project)</w:t>
      </w:r>
      <w:bookmarkEnd w:id="43"/>
      <w:r w:rsidRPr="009133A0">
        <w:rPr>
          <w:sz w:val="24"/>
          <w:szCs w:val="24"/>
        </w:rPr>
        <w:t xml:space="preserve">  </w:t>
      </w:r>
    </w:p>
    <w:p w14:paraId="00000145" w14:textId="4BB859CC" w:rsidR="00153AB9" w:rsidRPr="009133A0" w:rsidRDefault="00A8601B" w:rsidP="006D2D34">
      <w:pPr>
        <w:numPr>
          <w:ilvl w:val="0"/>
          <w:numId w:val="11"/>
        </w:numPr>
        <w:spacing w:after="3" w:line="240" w:lineRule="auto"/>
        <w:ind w:right="107" w:hanging="360"/>
        <w:jc w:val="both"/>
      </w:pPr>
      <w:r w:rsidRPr="009133A0">
        <w:t>The head of lead research institution prepares a deliverable utilization report in a due form and submits it to the executive committee annually for five years from the subsequent year of the project closing: Provided, that in case where it is deemed unnecessary to submit a deliverable utilization report, such as a project classified as “Performed without good faith”, a deliverable utilization report is omissible.</w:t>
      </w:r>
    </w:p>
    <w:p w14:paraId="00000146" w14:textId="77777777" w:rsidR="00153AB9" w:rsidRPr="009133A0" w:rsidRDefault="00A8601B" w:rsidP="006D2D34">
      <w:pPr>
        <w:numPr>
          <w:ilvl w:val="0"/>
          <w:numId w:val="11"/>
        </w:numPr>
        <w:spacing w:line="240" w:lineRule="auto"/>
        <w:ind w:right="107" w:hanging="360"/>
        <w:jc w:val="both"/>
      </w:pPr>
      <w:r w:rsidRPr="009133A0">
        <w:t>Each year, the executive committee conducts a comprehensive analysis of the deliverable utilization reports and reports to KOICA.</w:t>
      </w:r>
    </w:p>
    <w:p w14:paraId="00000147" w14:textId="77777777" w:rsidR="00153AB9" w:rsidRPr="009133A0" w:rsidRDefault="00A8601B" w:rsidP="006D2D34">
      <w:pPr>
        <w:numPr>
          <w:ilvl w:val="0"/>
          <w:numId w:val="11"/>
        </w:numPr>
        <w:spacing w:after="274" w:line="240" w:lineRule="auto"/>
        <w:ind w:right="107" w:hanging="360"/>
        <w:jc w:val="both"/>
      </w:pPr>
      <w:r w:rsidRPr="009133A0">
        <w:t>KOICA may have the collaboration organization evaluate deliverable utilization for search and analysis of the status of utilization, project/program effects, and so forth of a completed project, and reflect the result of the evaluation in pursuing the KU-IRDP/NTIC.</w:t>
      </w:r>
    </w:p>
    <w:p w14:paraId="00000148" w14:textId="13929427" w:rsidR="00153AB9" w:rsidRPr="009133A0" w:rsidRDefault="00A8601B" w:rsidP="006D2D34">
      <w:pPr>
        <w:pStyle w:val="Heading2"/>
        <w:spacing w:line="240" w:lineRule="auto"/>
        <w:rPr>
          <w:sz w:val="24"/>
          <w:szCs w:val="24"/>
        </w:rPr>
      </w:pPr>
      <w:bookmarkStart w:id="44" w:name="_Toc88312369"/>
      <w:r w:rsidRPr="009133A0">
        <w:rPr>
          <w:sz w:val="24"/>
          <w:szCs w:val="24"/>
        </w:rPr>
        <w:t>Article 3</w:t>
      </w:r>
      <w:r w:rsidR="00653D4E" w:rsidRPr="009133A0">
        <w:rPr>
          <w:sz w:val="24"/>
          <w:szCs w:val="24"/>
        </w:rPr>
        <w:t>8</w:t>
      </w:r>
      <w:r w:rsidR="00AB46F3" w:rsidRPr="009133A0">
        <w:rPr>
          <w:sz w:val="24"/>
          <w:szCs w:val="24"/>
        </w:rPr>
        <w:t xml:space="preserve"> </w:t>
      </w:r>
      <w:r w:rsidRPr="009133A0">
        <w:rPr>
          <w:sz w:val="24"/>
          <w:szCs w:val="24"/>
        </w:rPr>
        <w:t>(Comprehensive Program Result Analysis)</w:t>
      </w:r>
      <w:bookmarkEnd w:id="44"/>
      <w:r w:rsidRPr="009133A0">
        <w:rPr>
          <w:sz w:val="24"/>
          <w:szCs w:val="24"/>
        </w:rPr>
        <w:t xml:space="preserve"> </w:t>
      </w:r>
    </w:p>
    <w:p w14:paraId="00000149" w14:textId="77777777" w:rsidR="00153AB9" w:rsidRPr="009133A0" w:rsidRDefault="00A8601B" w:rsidP="006D2D34">
      <w:pPr>
        <w:numPr>
          <w:ilvl w:val="0"/>
          <w:numId w:val="15"/>
        </w:numPr>
        <w:spacing w:line="240" w:lineRule="auto"/>
        <w:ind w:right="107" w:hanging="360"/>
        <w:jc w:val="both"/>
      </w:pPr>
      <w:r w:rsidRPr="009133A0">
        <w:t>KOICA may have the collaboration organization carry out each of the following activities to comprehensively supervise the utilization and management of deliverables.</w:t>
      </w:r>
    </w:p>
    <w:p w14:paraId="0000014A" w14:textId="30A19939" w:rsidR="00153AB9" w:rsidRPr="009133A0" w:rsidRDefault="00A8601B" w:rsidP="006D2D34">
      <w:pPr>
        <w:numPr>
          <w:ilvl w:val="1"/>
          <w:numId w:val="15"/>
        </w:numPr>
        <w:spacing w:after="38" w:line="240" w:lineRule="auto"/>
        <w:ind w:right="112" w:hanging="360"/>
        <w:jc w:val="both"/>
      </w:pPr>
      <w:r w:rsidRPr="009133A0">
        <w:t>Collection and organization of projects results through research and analysis, such as deliverable utilization reports.</w:t>
      </w:r>
    </w:p>
    <w:p w14:paraId="0000014B" w14:textId="794A57CF" w:rsidR="00153AB9" w:rsidRPr="009133A0" w:rsidRDefault="00A8601B" w:rsidP="006D2D34">
      <w:pPr>
        <w:numPr>
          <w:ilvl w:val="1"/>
          <w:numId w:val="15"/>
        </w:numPr>
        <w:spacing w:after="38" w:line="240" w:lineRule="auto"/>
        <w:ind w:right="112" w:hanging="360"/>
        <w:jc w:val="both"/>
      </w:pPr>
      <w:r w:rsidRPr="009133A0">
        <w:t>Comprehensive result analysis of project based on collected data and deliverable utilization reports and so forth.</w:t>
      </w:r>
    </w:p>
    <w:p w14:paraId="0000014C" w14:textId="7F783920" w:rsidR="00153AB9" w:rsidRPr="009133A0" w:rsidRDefault="00A8601B" w:rsidP="006D2D34">
      <w:pPr>
        <w:numPr>
          <w:ilvl w:val="1"/>
          <w:numId w:val="15"/>
        </w:numPr>
        <w:spacing w:line="240" w:lineRule="auto"/>
        <w:ind w:right="112" w:hanging="360"/>
        <w:jc w:val="both"/>
      </w:pPr>
      <w:r w:rsidRPr="009133A0">
        <w:t>Organization and operation of a consultative body for research and analysis of project results.</w:t>
      </w:r>
    </w:p>
    <w:p w14:paraId="0000014D" w14:textId="17B64972" w:rsidR="00153AB9" w:rsidRPr="009133A0" w:rsidRDefault="00A8601B" w:rsidP="00551CBF">
      <w:pPr>
        <w:numPr>
          <w:ilvl w:val="1"/>
          <w:numId w:val="15"/>
        </w:numPr>
        <w:spacing w:after="0" w:line="240" w:lineRule="auto"/>
        <w:ind w:right="112" w:hanging="360"/>
        <w:jc w:val="both"/>
      </w:pPr>
      <w:r w:rsidRPr="009133A0">
        <w:t>Other matters deemed necessary for research, analysis and assessment of project results by KOICA.</w:t>
      </w:r>
    </w:p>
    <w:p w14:paraId="472C5C6D" w14:textId="77777777" w:rsidR="00E24C10" w:rsidRPr="009133A0" w:rsidRDefault="00E24C10" w:rsidP="00E24C10">
      <w:pPr>
        <w:spacing w:after="0" w:line="240" w:lineRule="auto"/>
        <w:ind w:left="1440" w:right="112" w:firstLine="0"/>
        <w:jc w:val="both"/>
      </w:pPr>
    </w:p>
    <w:p w14:paraId="0000014E" w14:textId="77777777" w:rsidR="00153AB9" w:rsidRPr="009133A0" w:rsidRDefault="00A8601B" w:rsidP="00551CBF">
      <w:pPr>
        <w:numPr>
          <w:ilvl w:val="0"/>
          <w:numId w:val="15"/>
        </w:numPr>
        <w:spacing w:after="0" w:line="240" w:lineRule="auto"/>
        <w:ind w:right="107" w:hanging="360"/>
        <w:jc w:val="both"/>
      </w:pPr>
      <w:r w:rsidRPr="009133A0">
        <w:rPr>
          <w:color w:val="000000" w:themeColor="text1"/>
        </w:rPr>
        <w:t xml:space="preserve">CO </w:t>
      </w:r>
      <w:r w:rsidRPr="009133A0">
        <w:t>may investigate the results of ongoing or completed projects in cooperation with each lead research institution and it may call for each lead research institution to submit related data in person and verify the collected data.</w:t>
      </w:r>
    </w:p>
    <w:p w14:paraId="0000014F" w14:textId="6E78F93B" w:rsidR="00153AB9" w:rsidRPr="009133A0" w:rsidRDefault="00A8601B" w:rsidP="006D2D34">
      <w:pPr>
        <w:numPr>
          <w:ilvl w:val="0"/>
          <w:numId w:val="15"/>
        </w:numPr>
        <w:spacing w:after="265" w:line="240" w:lineRule="auto"/>
        <w:ind w:right="107" w:hanging="360"/>
        <w:jc w:val="both"/>
      </w:pPr>
      <w:r w:rsidRPr="009133A0">
        <w:rPr>
          <w:color w:val="000000" w:themeColor="text1"/>
        </w:rPr>
        <w:t>CO</w:t>
      </w:r>
      <w:r w:rsidRPr="009133A0">
        <w:t xml:space="preserve"> may carry out the comprehensive analysis of project results based on the documents on results, such as deliverable utilization reports, on a yearly basis and report the findings to the KOICA.</w:t>
      </w:r>
    </w:p>
    <w:p w14:paraId="00000150" w14:textId="070FFC96" w:rsidR="00153AB9" w:rsidRPr="009133A0" w:rsidRDefault="00A8601B" w:rsidP="006D2D34">
      <w:pPr>
        <w:pStyle w:val="Heading2"/>
        <w:spacing w:line="240" w:lineRule="auto"/>
        <w:rPr>
          <w:sz w:val="24"/>
          <w:szCs w:val="24"/>
        </w:rPr>
      </w:pPr>
      <w:bookmarkStart w:id="45" w:name="_Toc88312370"/>
      <w:r w:rsidRPr="009133A0">
        <w:rPr>
          <w:sz w:val="24"/>
          <w:szCs w:val="24"/>
        </w:rPr>
        <w:t xml:space="preserve">Article </w:t>
      </w:r>
      <w:r w:rsidR="00653D4E" w:rsidRPr="009133A0">
        <w:rPr>
          <w:sz w:val="24"/>
          <w:szCs w:val="24"/>
        </w:rPr>
        <w:t>39</w:t>
      </w:r>
      <w:r w:rsidRPr="009133A0">
        <w:rPr>
          <w:sz w:val="24"/>
          <w:szCs w:val="24"/>
        </w:rPr>
        <w:t xml:space="preserve"> (Securing of Research Ethics)</w:t>
      </w:r>
      <w:r w:rsidR="007D5431" w:rsidRPr="009133A0">
        <w:rPr>
          <w:sz w:val="24"/>
          <w:szCs w:val="24"/>
        </w:rPr>
        <w:br/>
      </w:r>
      <w:r w:rsidRPr="009133A0">
        <w:rPr>
          <w:sz w:val="24"/>
          <w:szCs w:val="24"/>
        </w:rPr>
        <w:t xml:space="preserve"> </w:t>
      </w:r>
      <w:r w:rsidRPr="009133A0">
        <w:rPr>
          <w:b w:val="0"/>
          <w:bCs/>
          <w:sz w:val="24"/>
          <w:szCs w:val="24"/>
        </w:rPr>
        <w:t>The</w:t>
      </w:r>
      <w:r w:rsidR="00AB46F3" w:rsidRPr="009133A0">
        <w:rPr>
          <w:b w:val="0"/>
          <w:bCs/>
          <w:sz w:val="24"/>
          <w:szCs w:val="24"/>
        </w:rPr>
        <w:t xml:space="preserve"> </w:t>
      </w:r>
      <w:r w:rsidR="00653D4E" w:rsidRPr="009133A0">
        <w:rPr>
          <w:b w:val="0"/>
          <w:bCs/>
          <w:sz w:val="24"/>
          <w:szCs w:val="24"/>
        </w:rPr>
        <w:t>participating institution</w:t>
      </w:r>
      <w:r w:rsidRPr="009133A0">
        <w:rPr>
          <w:b w:val="0"/>
          <w:bCs/>
          <w:sz w:val="24"/>
          <w:szCs w:val="24"/>
        </w:rPr>
        <w:t>, project investigator and research participants in technology development projects observes research ethics in carrying out their project.</w:t>
      </w:r>
      <w:bookmarkEnd w:id="45"/>
      <w:r w:rsidRPr="009133A0">
        <w:rPr>
          <w:sz w:val="24"/>
          <w:szCs w:val="24"/>
        </w:rPr>
        <w:t xml:space="preserve">  </w:t>
      </w:r>
    </w:p>
    <w:p w14:paraId="00000151" w14:textId="0B59B7CC" w:rsidR="00153AB9" w:rsidRPr="009133A0" w:rsidRDefault="00A8601B" w:rsidP="006D2D34">
      <w:pPr>
        <w:pStyle w:val="Heading2"/>
        <w:spacing w:line="240" w:lineRule="auto"/>
        <w:rPr>
          <w:sz w:val="24"/>
          <w:szCs w:val="24"/>
        </w:rPr>
      </w:pPr>
      <w:bookmarkStart w:id="46" w:name="_Toc88312371"/>
      <w:r w:rsidRPr="009133A0">
        <w:rPr>
          <w:sz w:val="24"/>
          <w:szCs w:val="24"/>
        </w:rPr>
        <w:t>Article 4</w:t>
      </w:r>
      <w:r w:rsidR="00653D4E" w:rsidRPr="009133A0">
        <w:rPr>
          <w:sz w:val="24"/>
          <w:szCs w:val="24"/>
        </w:rPr>
        <w:t>0</w:t>
      </w:r>
      <w:r w:rsidRPr="009133A0">
        <w:rPr>
          <w:sz w:val="24"/>
          <w:szCs w:val="24"/>
        </w:rPr>
        <w:t xml:space="preserve"> (Restrictions on Participation and Restitution of Project Budget from Problematic Projects)</w:t>
      </w:r>
      <w:bookmarkEnd w:id="46"/>
      <w:r w:rsidRPr="009133A0">
        <w:rPr>
          <w:sz w:val="24"/>
          <w:szCs w:val="24"/>
        </w:rPr>
        <w:t xml:space="preserve">  </w:t>
      </w:r>
    </w:p>
    <w:p w14:paraId="00000152" w14:textId="582212C8" w:rsidR="00153AB9" w:rsidRPr="009133A0" w:rsidRDefault="00A8601B" w:rsidP="003C202C">
      <w:pPr>
        <w:pStyle w:val="ListParagraph"/>
        <w:numPr>
          <w:ilvl w:val="0"/>
          <w:numId w:val="17"/>
        </w:numPr>
        <w:spacing w:after="0" w:line="240" w:lineRule="auto"/>
        <w:ind w:left="709" w:right="107" w:hanging="431"/>
        <w:jc w:val="both"/>
      </w:pPr>
      <w:r w:rsidRPr="009133A0">
        <w:t xml:space="preserve">KOICA or PMC or </w:t>
      </w:r>
      <w:r w:rsidRPr="009133A0">
        <w:rPr>
          <w:color w:val="000000" w:themeColor="text1"/>
        </w:rPr>
        <w:t xml:space="preserve">CO </w:t>
      </w:r>
      <w:r w:rsidRPr="009133A0">
        <w:t xml:space="preserve">restrict organization, groups, their officials and employees from participating in the technology development </w:t>
      </w:r>
      <w:r w:rsidR="00B63394" w:rsidRPr="009133A0">
        <w:t>fund</w:t>
      </w:r>
      <w:r w:rsidRPr="009133A0">
        <w:t xml:space="preserve"> support program funded by KOICA in the event of any of the following items;</w:t>
      </w:r>
    </w:p>
    <w:p w14:paraId="00000153" w14:textId="77777777" w:rsidR="00153AB9" w:rsidRPr="009133A0" w:rsidRDefault="00A8601B" w:rsidP="003C202C">
      <w:pPr>
        <w:numPr>
          <w:ilvl w:val="1"/>
          <w:numId w:val="17"/>
        </w:numPr>
        <w:spacing w:after="0" w:line="240" w:lineRule="auto"/>
        <w:ind w:right="112" w:hanging="360"/>
        <w:jc w:val="both"/>
      </w:pPr>
      <w:r w:rsidRPr="009133A0">
        <w:t>Where the details of a project are divulged or disclosed without justifiable procedures.</w:t>
      </w:r>
    </w:p>
    <w:p w14:paraId="00000154" w14:textId="77777777" w:rsidR="00153AB9" w:rsidRPr="009133A0" w:rsidRDefault="00A8601B" w:rsidP="006D2D34">
      <w:pPr>
        <w:numPr>
          <w:ilvl w:val="1"/>
          <w:numId w:val="17"/>
        </w:numPr>
        <w:spacing w:after="42" w:line="240" w:lineRule="auto"/>
        <w:ind w:right="112" w:hanging="360"/>
        <w:jc w:val="both"/>
      </w:pPr>
      <w:r w:rsidRPr="009133A0">
        <w:t>Where intellectual property rights that are the deliverables of a project have been applied or registered under the name of an employee/officer, a PI</w:t>
      </w:r>
      <w:r w:rsidRPr="009133A0">
        <w:rPr>
          <w:color w:val="FF0000"/>
        </w:rPr>
        <w:t xml:space="preserve"> </w:t>
      </w:r>
      <w:r w:rsidRPr="009133A0">
        <w:t>or a research participant without any justifiable reason.</w:t>
      </w:r>
    </w:p>
    <w:p w14:paraId="00000155" w14:textId="77777777" w:rsidR="00153AB9" w:rsidRPr="009133A0" w:rsidRDefault="00A8601B" w:rsidP="006D2D34">
      <w:pPr>
        <w:numPr>
          <w:ilvl w:val="1"/>
          <w:numId w:val="17"/>
        </w:numPr>
        <w:spacing w:line="240" w:lineRule="auto"/>
        <w:ind w:right="112" w:hanging="360"/>
        <w:jc w:val="both"/>
      </w:pPr>
      <w:r w:rsidRPr="009133A0">
        <w:t>Where a project is abandoned or terminated without any justifiable reason.</w:t>
      </w:r>
    </w:p>
    <w:p w14:paraId="00000156" w14:textId="77777777" w:rsidR="00153AB9" w:rsidRPr="009133A0" w:rsidRDefault="00A8601B" w:rsidP="006D2D34">
      <w:pPr>
        <w:numPr>
          <w:ilvl w:val="1"/>
          <w:numId w:val="17"/>
        </w:numPr>
        <w:spacing w:after="38" w:line="240" w:lineRule="auto"/>
        <w:ind w:right="112" w:hanging="360"/>
        <w:jc w:val="both"/>
      </w:pPr>
      <w:r w:rsidRPr="009133A0">
        <w:lastRenderedPageBreak/>
        <w:t>Where the outstanding balance for settlement or an amount subject to restitution has not been paid.</w:t>
      </w:r>
    </w:p>
    <w:p w14:paraId="00000157" w14:textId="77777777" w:rsidR="00153AB9" w:rsidRPr="009133A0" w:rsidRDefault="00A8601B" w:rsidP="006D2D34">
      <w:pPr>
        <w:numPr>
          <w:ilvl w:val="1"/>
          <w:numId w:val="17"/>
        </w:numPr>
        <w:spacing w:after="38" w:line="240" w:lineRule="auto"/>
        <w:ind w:right="112" w:hanging="360"/>
        <w:jc w:val="both"/>
      </w:pPr>
      <w:r w:rsidRPr="009133A0">
        <w:t>Where a project result report (progress, mid-term report, and final report) or a report on reasons, a project execution report, and a budget disbursement report or a deliverable utilization report has not been submitted or is found to have been falsely prepared.</w:t>
      </w:r>
    </w:p>
    <w:p w14:paraId="00000158" w14:textId="77777777" w:rsidR="00153AB9" w:rsidRPr="009133A0" w:rsidRDefault="00A8601B" w:rsidP="006D2D34">
      <w:pPr>
        <w:numPr>
          <w:ilvl w:val="1"/>
          <w:numId w:val="17"/>
        </w:numPr>
        <w:spacing w:after="38" w:line="240" w:lineRule="auto"/>
        <w:ind w:right="112" w:hanging="360"/>
        <w:jc w:val="both"/>
      </w:pPr>
      <w:r w:rsidRPr="009133A0">
        <w:t xml:space="preserve">Where a project budget has been used for any purposes other than the originally </w:t>
      </w:r>
      <w:r w:rsidRPr="009133A0">
        <w:rPr>
          <w:color w:val="000000" w:themeColor="text1"/>
        </w:rPr>
        <w:t>agreed such as misuse.</w:t>
      </w:r>
    </w:p>
    <w:p w14:paraId="00000159" w14:textId="2C976939" w:rsidR="00153AB9" w:rsidRPr="009133A0" w:rsidRDefault="00A8601B" w:rsidP="006D2D34">
      <w:pPr>
        <w:numPr>
          <w:ilvl w:val="1"/>
          <w:numId w:val="17"/>
        </w:numPr>
        <w:spacing w:line="240" w:lineRule="auto"/>
        <w:ind w:right="112" w:hanging="360"/>
        <w:jc w:val="both"/>
      </w:pPr>
      <w:r w:rsidRPr="009133A0">
        <w:t>Where the matching fund to be borne under the agreement had not been born</w:t>
      </w:r>
      <w:r w:rsidR="00653D4E" w:rsidRPr="009133A0">
        <w:t>e</w:t>
      </w:r>
      <w:r w:rsidRPr="009133A0">
        <w:t>.</w:t>
      </w:r>
    </w:p>
    <w:p w14:paraId="0000015A" w14:textId="77777777" w:rsidR="00153AB9" w:rsidRPr="009133A0" w:rsidRDefault="00A8601B" w:rsidP="006D2D34">
      <w:pPr>
        <w:numPr>
          <w:ilvl w:val="1"/>
          <w:numId w:val="17"/>
        </w:numPr>
        <w:spacing w:line="240" w:lineRule="auto"/>
        <w:ind w:right="112" w:hanging="360"/>
        <w:jc w:val="both"/>
      </w:pPr>
      <w:r w:rsidRPr="009133A0">
        <w:t>Where royalties had not been paid without any justifiable reason.</w:t>
      </w:r>
    </w:p>
    <w:p w14:paraId="0000015B" w14:textId="77777777" w:rsidR="00153AB9" w:rsidRPr="009133A0" w:rsidRDefault="00A8601B" w:rsidP="006D2D34">
      <w:pPr>
        <w:numPr>
          <w:ilvl w:val="1"/>
          <w:numId w:val="17"/>
        </w:numPr>
        <w:spacing w:line="240" w:lineRule="auto"/>
        <w:ind w:right="112" w:hanging="360"/>
        <w:jc w:val="both"/>
      </w:pPr>
      <w:r w:rsidRPr="009133A0">
        <w:t>Where a project had been carried out through falsehood or other dishonest means.</w:t>
      </w:r>
    </w:p>
    <w:p w14:paraId="0000015C" w14:textId="2F4888F5" w:rsidR="00153AB9" w:rsidRPr="009133A0" w:rsidRDefault="00A8601B" w:rsidP="003C202C">
      <w:pPr>
        <w:numPr>
          <w:ilvl w:val="1"/>
          <w:numId w:val="17"/>
        </w:numPr>
        <w:spacing w:after="0" w:line="240" w:lineRule="auto"/>
        <w:ind w:right="112" w:hanging="360"/>
        <w:jc w:val="both"/>
      </w:pPr>
      <w:r w:rsidRPr="009133A0">
        <w:t>Where other acts in breach of the agreement are found.</w:t>
      </w:r>
    </w:p>
    <w:p w14:paraId="0CBAF89F" w14:textId="77777777" w:rsidR="00E24C10" w:rsidRPr="009133A0" w:rsidRDefault="00E24C10" w:rsidP="00E24C10">
      <w:pPr>
        <w:spacing w:after="0" w:line="240" w:lineRule="auto"/>
        <w:ind w:left="1440" w:right="112" w:firstLine="0"/>
        <w:jc w:val="both"/>
      </w:pPr>
    </w:p>
    <w:p w14:paraId="0000015D" w14:textId="1D6E4729" w:rsidR="00153AB9" w:rsidRPr="009133A0" w:rsidRDefault="00A8601B" w:rsidP="003C202C">
      <w:pPr>
        <w:numPr>
          <w:ilvl w:val="0"/>
          <w:numId w:val="17"/>
        </w:numPr>
        <w:spacing w:after="0" w:line="240" w:lineRule="auto"/>
        <w:ind w:left="720" w:right="107" w:hanging="360"/>
        <w:jc w:val="both"/>
      </w:pPr>
      <w:r w:rsidRPr="009133A0">
        <w:t xml:space="preserve">In any of the items of clause </w:t>
      </w:r>
      <w:r w:rsidRPr="009133A0">
        <w:rPr>
          <w:b/>
        </w:rPr>
        <w:t>1</w:t>
      </w:r>
      <w:r w:rsidRPr="009133A0">
        <w:t xml:space="preserve">, PMC and </w:t>
      </w:r>
      <w:r w:rsidRPr="009133A0">
        <w:rPr>
          <w:color w:val="000000" w:themeColor="text1"/>
        </w:rPr>
        <w:t xml:space="preserve">CO </w:t>
      </w:r>
      <w:r w:rsidRPr="009133A0">
        <w:t xml:space="preserve">may jointly decide to withdraw part of all of the already- disbursed KOICA’s </w:t>
      </w:r>
      <w:r w:rsidR="007D5431" w:rsidRPr="009133A0">
        <w:t>fund</w:t>
      </w:r>
      <w:r w:rsidRPr="009133A0">
        <w:t xml:space="preserve">. In the event that the project concerned is found to fall under at least two of the items of clause </w:t>
      </w:r>
      <w:r w:rsidRPr="009133A0">
        <w:rPr>
          <w:b/>
        </w:rPr>
        <w:t>1</w:t>
      </w:r>
      <w:r w:rsidRPr="009133A0">
        <w:t xml:space="preserve">, PMC and </w:t>
      </w:r>
      <w:r w:rsidRPr="009133A0">
        <w:rPr>
          <w:color w:val="000000" w:themeColor="text1"/>
        </w:rPr>
        <w:t xml:space="preserve">CO </w:t>
      </w:r>
      <w:r w:rsidRPr="009133A0">
        <w:t xml:space="preserve">may jointly decide to withdraw the sum of the amounts subject to restitution for each reason within the total amount of the already-disbursed KOICA’s </w:t>
      </w:r>
      <w:r w:rsidR="007D5431" w:rsidRPr="009133A0">
        <w:t>fund</w:t>
      </w:r>
      <w:r w:rsidR="00BA20F4" w:rsidRPr="009133A0">
        <w:t xml:space="preserve"> as per the rules and regulation of Government of Nepal.</w:t>
      </w:r>
    </w:p>
    <w:p w14:paraId="0000015E" w14:textId="67F3E86A" w:rsidR="00153AB9" w:rsidRPr="009133A0" w:rsidRDefault="00A8601B" w:rsidP="007A5422">
      <w:pPr>
        <w:numPr>
          <w:ilvl w:val="0"/>
          <w:numId w:val="17"/>
        </w:numPr>
        <w:spacing w:line="240" w:lineRule="auto"/>
        <w:ind w:left="720" w:right="107" w:hanging="360"/>
        <w:jc w:val="both"/>
      </w:pPr>
      <w:r w:rsidRPr="009133A0">
        <w:t xml:space="preserve">Matters regarding punitive measures and restitution of KOICA’s </w:t>
      </w:r>
      <w:r w:rsidR="007D5431" w:rsidRPr="009133A0">
        <w:t>fund</w:t>
      </w:r>
      <w:r w:rsidRPr="009133A0">
        <w:t xml:space="preserve"> may be deliberated by the executive committee or a separately-composed committee. </w:t>
      </w:r>
    </w:p>
    <w:p w14:paraId="581E2345" w14:textId="77777777" w:rsidR="009803A0" w:rsidRPr="009133A0" w:rsidRDefault="00A8601B" w:rsidP="007A5422">
      <w:pPr>
        <w:numPr>
          <w:ilvl w:val="0"/>
          <w:numId w:val="17"/>
        </w:numPr>
        <w:spacing w:after="0" w:line="240" w:lineRule="auto"/>
        <w:ind w:left="720" w:right="107" w:hanging="360"/>
        <w:jc w:val="both"/>
      </w:pPr>
      <w:r w:rsidRPr="009133A0">
        <w:t xml:space="preserve">In case where PMC and CO intend to restore KOICA’s </w:t>
      </w:r>
      <w:r w:rsidR="007D5431" w:rsidRPr="009133A0">
        <w:t>fund</w:t>
      </w:r>
      <w:r w:rsidRPr="009133A0">
        <w:t xml:space="preserve">, it </w:t>
      </w:r>
      <w:r w:rsidR="007D5431" w:rsidRPr="009133A0">
        <w:t>restitutes</w:t>
      </w:r>
      <w:r w:rsidRPr="009133A0">
        <w:t xml:space="preserve"> the </w:t>
      </w:r>
      <w:r w:rsidR="007D5431" w:rsidRPr="009133A0">
        <w:t>fund</w:t>
      </w:r>
      <w:r w:rsidRPr="009133A0">
        <w:t xml:space="preserve"> in cash, in principle, and it reports to KOICA on the restituted </w:t>
      </w:r>
      <w:r w:rsidR="00B63394" w:rsidRPr="009133A0">
        <w:t xml:space="preserve">fund </w:t>
      </w:r>
      <w:r w:rsidRPr="009133A0">
        <w:t xml:space="preserve">and revert it to the state coffers. </w:t>
      </w:r>
    </w:p>
    <w:p w14:paraId="6F288D5E" w14:textId="77777777" w:rsidR="009803A0" w:rsidRPr="009133A0" w:rsidRDefault="009803A0" w:rsidP="009803A0">
      <w:pPr>
        <w:spacing w:after="0" w:line="240" w:lineRule="auto"/>
        <w:ind w:left="567" w:right="107" w:firstLine="0"/>
        <w:jc w:val="both"/>
      </w:pPr>
    </w:p>
    <w:p w14:paraId="38AA74F3" w14:textId="7F7472DE" w:rsidR="009803A0" w:rsidRPr="009133A0" w:rsidRDefault="00A8601B" w:rsidP="009803A0">
      <w:pPr>
        <w:spacing w:after="0" w:line="240" w:lineRule="auto"/>
        <w:ind w:left="567" w:right="107" w:firstLine="0"/>
        <w:jc w:val="both"/>
      </w:pPr>
      <w:r w:rsidRPr="009133A0">
        <w:t xml:space="preserve"> </w:t>
      </w:r>
    </w:p>
    <w:p w14:paraId="726AB8AB" w14:textId="77777777" w:rsidR="00B473BD" w:rsidRPr="009133A0" w:rsidRDefault="00B473BD">
      <w:pPr>
        <w:ind w:firstLine="0"/>
        <w:rPr>
          <w:b/>
          <w:sz w:val="28"/>
        </w:rPr>
      </w:pPr>
      <w:r w:rsidRPr="009133A0">
        <w:br w:type="page"/>
      </w:r>
    </w:p>
    <w:p w14:paraId="00000160" w14:textId="792A9A34" w:rsidR="00153AB9" w:rsidRPr="009133A0" w:rsidRDefault="00A8601B" w:rsidP="003C202C">
      <w:pPr>
        <w:pStyle w:val="Heading1"/>
        <w:spacing w:after="0" w:line="240" w:lineRule="auto"/>
      </w:pPr>
      <w:bookmarkStart w:id="47" w:name="_Toc88312372"/>
      <w:r w:rsidRPr="009133A0">
        <w:lastRenderedPageBreak/>
        <w:t>Chapter 9: Administrative Matters</w:t>
      </w:r>
      <w:bookmarkEnd w:id="47"/>
    </w:p>
    <w:p w14:paraId="00000161" w14:textId="0BECD485" w:rsidR="00153AB9" w:rsidRPr="009133A0" w:rsidRDefault="00A8601B" w:rsidP="003C202C">
      <w:pPr>
        <w:pStyle w:val="Heading2"/>
        <w:spacing w:before="240" w:line="240" w:lineRule="auto"/>
        <w:rPr>
          <w:sz w:val="24"/>
          <w:szCs w:val="24"/>
        </w:rPr>
      </w:pPr>
      <w:bookmarkStart w:id="48" w:name="_Toc88312373"/>
      <w:r w:rsidRPr="009133A0">
        <w:rPr>
          <w:sz w:val="24"/>
          <w:szCs w:val="24"/>
        </w:rPr>
        <w:t>Article 4</w:t>
      </w:r>
      <w:r w:rsidR="00595268" w:rsidRPr="009133A0">
        <w:rPr>
          <w:sz w:val="24"/>
          <w:szCs w:val="24"/>
        </w:rPr>
        <w:t>1</w:t>
      </w:r>
      <w:r w:rsidR="008D6D09" w:rsidRPr="009133A0">
        <w:rPr>
          <w:sz w:val="24"/>
          <w:szCs w:val="24"/>
        </w:rPr>
        <w:t xml:space="preserve"> </w:t>
      </w:r>
      <w:r w:rsidRPr="009133A0">
        <w:rPr>
          <w:sz w:val="24"/>
          <w:szCs w:val="24"/>
        </w:rPr>
        <w:t>(Acknowledgement)</w:t>
      </w:r>
      <w:bookmarkEnd w:id="48"/>
      <w:r w:rsidRPr="009133A0">
        <w:rPr>
          <w:sz w:val="24"/>
          <w:szCs w:val="24"/>
        </w:rPr>
        <w:t xml:space="preserve"> </w:t>
      </w:r>
    </w:p>
    <w:p w14:paraId="00000162" w14:textId="045B4FCC" w:rsidR="00153AB9" w:rsidRPr="009133A0" w:rsidRDefault="00A8601B" w:rsidP="006D2D34">
      <w:pPr>
        <w:numPr>
          <w:ilvl w:val="0"/>
          <w:numId w:val="19"/>
        </w:numPr>
        <w:spacing w:line="240" w:lineRule="auto"/>
        <w:ind w:right="112" w:hanging="360"/>
        <w:jc w:val="both"/>
      </w:pPr>
      <w:r w:rsidRPr="009133A0">
        <w:t>Project results (e.g.</w:t>
      </w:r>
      <w:r w:rsidR="00B63394" w:rsidRPr="009133A0">
        <w:t>,</w:t>
      </w:r>
      <w:r w:rsidRPr="009133A0">
        <w:t xml:space="preserve"> papers) derived through participation in the project, supported by KOICA’s </w:t>
      </w:r>
      <w:r w:rsidR="00B63394" w:rsidRPr="009133A0">
        <w:t>fund</w:t>
      </w:r>
      <w:r w:rsidRPr="009133A0">
        <w:t>, indicate proper acknowledgement.</w:t>
      </w:r>
    </w:p>
    <w:p w14:paraId="00000163" w14:textId="77777777" w:rsidR="00153AB9" w:rsidRPr="009133A0" w:rsidRDefault="00A8601B" w:rsidP="006D2D34">
      <w:pPr>
        <w:numPr>
          <w:ilvl w:val="0"/>
          <w:numId w:val="19"/>
        </w:numPr>
        <w:spacing w:after="269" w:line="240" w:lineRule="auto"/>
        <w:ind w:right="112" w:hanging="360"/>
        <w:jc w:val="both"/>
      </w:pPr>
      <w:r w:rsidRPr="009133A0">
        <w:t>Project results not properly acknowledged as part of the project are not accepted for midterm evaluation, or final evaluation.</w:t>
      </w:r>
    </w:p>
    <w:p w14:paraId="00000164" w14:textId="17A1A9C4" w:rsidR="00153AB9" w:rsidRPr="009133A0" w:rsidRDefault="00A8601B" w:rsidP="006D2D34">
      <w:pPr>
        <w:pStyle w:val="Heading2"/>
        <w:spacing w:line="240" w:lineRule="auto"/>
        <w:rPr>
          <w:sz w:val="24"/>
          <w:szCs w:val="24"/>
        </w:rPr>
      </w:pPr>
      <w:bookmarkStart w:id="49" w:name="_Toc88312374"/>
      <w:r w:rsidRPr="009133A0">
        <w:rPr>
          <w:sz w:val="24"/>
          <w:szCs w:val="24"/>
        </w:rPr>
        <w:t>Article 4</w:t>
      </w:r>
      <w:r w:rsidR="00595268" w:rsidRPr="009133A0">
        <w:rPr>
          <w:sz w:val="24"/>
          <w:szCs w:val="24"/>
        </w:rPr>
        <w:t>2</w:t>
      </w:r>
      <w:r w:rsidR="008D6D09" w:rsidRPr="009133A0">
        <w:rPr>
          <w:sz w:val="24"/>
          <w:szCs w:val="24"/>
        </w:rPr>
        <w:t xml:space="preserve"> </w:t>
      </w:r>
      <w:r w:rsidRPr="009133A0">
        <w:rPr>
          <w:sz w:val="24"/>
          <w:szCs w:val="24"/>
        </w:rPr>
        <w:t>(Enactment of Guideline)</w:t>
      </w:r>
      <w:bookmarkEnd w:id="49"/>
      <w:r w:rsidRPr="009133A0">
        <w:rPr>
          <w:sz w:val="24"/>
          <w:szCs w:val="24"/>
        </w:rPr>
        <w:t xml:space="preserve"> </w:t>
      </w:r>
    </w:p>
    <w:p w14:paraId="00000165" w14:textId="5D0B4F14" w:rsidR="00153AB9" w:rsidRPr="009133A0" w:rsidRDefault="00A8601B" w:rsidP="006D2D34">
      <w:pPr>
        <w:numPr>
          <w:ilvl w:val="0"/>
          <w:numId w:val="35"/>
        </w:numPr>
        <w:spacing w:line="240" w:lineRule="auto"/>
        <w:ind w:right="112" w:hanging="360"/>
        <w:jc w:val="both"/>
      </w:pPr>
      <w:r w:rsidRPr="009133A0">
        <w:t>KOICA or PMC or</w:t>
      </w:r>
      <w:r w:rsidRPr="009133A0">
        <w:rPr>
          <w:color w:val="FF0000"/>
        </w:rPr>
        <w:t xml:space="preserve"> </w:t>
      </w:r>
      <w:r w:rsidRPr="009133A0">
        <w:rPr>
          <w:color w:val="000000" w:themeColor="text1"/>
        </w:rPr>
        <w:t>CO</w:t>
      </w:r>
      <w:r w:rsidRPr="009133A0">
        <w:t xml:space="preserve"> may enact and enforce a separate guideline for project management.</w:t>
      </w:r>
    </w:p>
    <w:p w14:paraId="00000166" w14:textId="77777777" w:rsidR="00153AB9" w:rsidRPr="009133A0" w:rsidRDefault="00A8601B" w:rsidP="00CD783B">
      <w:pPr>
        <w:numPr>
          <w:ilvl w:val="0"/>
          <w:numId w:val="35"/>
        </w:numPr>
        <w:spacing w:after="0" w:line="240" w:lineRule="auto"/>
        <w:ind w:right="112" w:hanging="360"/>
        <w:jc w:val="both"/>
      </w:pPr>
      <w:r w:rsidRPr="009133A0">
        <w:t>Where the PMC and CO are enacting and enforcing other guidelines, prior approval by the KOICA is necessary.</w:t>
      </w:r>
    </w:p>
    <w:p w14:paraId="79121B75" w14:textId="2FFA8791" w:rsidR="00031FAC" w:rsidRPr="009133A0" w:rsidRDefault="00A8601B" w:rsidP="00CD783B">
      <w:pPr>
        <w:pStyle w:val="Heading2"/>
        <w:spacing w:after="0" w:line="240" w:lineRule="auto"/>
        <w:rPr>
          <w:sz w:val="24"/>
          <w:szCs w:val="24"/>
        </w:rPr>
      </w:pPr>
      <w:bookmarkStart w:id="50" w:name="_Toc88312375"/>
      <w:r w:rsidRPr="009133A0">
        <w:rPr>
          <w:sz w:val="24"/>
          <w:szCs w:val="24"/>
        </w:rPr>
        <w:t>Article 4</w:t>
      </w:r>
      <w:r w:rsidR="00595268" w:rsidRPr="009133A0">
        <w:rPr>
          <w:sz w:val="24"/>
          <w:szCs w:val="24"/>
        </w:rPr>
        <w:t>3</w:t>
      </w:r>
      <w:r w:rsidR="008D6D09" w:rsidRPr="009133A0">
        <w:rPr>
          <w:sz w:val="24"/>
          <w:szCs w:val="24"/>
        </w:rPr>
        <w:t xml:space="preserve"> </w:t>
      </w:r>
      <w:r w:rsidRPr="009133A0">
        <w:rPr>
          <w:sz w:val="24"/>
          <w:szCs w:val="24"/>
        </w:rPr>
        <w:t>(Necessity of Information Submission)</w:t>
      </w:r>
      <w:bookmarkEnd w:id="50"/>
    </w:p>
    <w:p w14:paraId="063276BB" w14:textId="18743462" w:rsidR="003C202C" w:rsidRPr="009133A0" w:rsidRDefault="00A8601B" w:rsidP="006D2D34">
      <w:pPr>
        <w:spacing w:line="240" w:lineRule="auto"/>
        <w:ind w:left="426" w:hanging="567"/>
        <w:rPr>
          <w:bCs/>
        </w:rPr>
      </w:pPr>
      <w:r w:rsidRPr="009133A0">
        <w:t xml:space="preserve"> </w:t>
      </w:r>
      <w:r w:rsidR="00800E01" w:rsidRPr="009133A0">
        <w:t xml:space="preserve">  </w:t>
      </w:r>
      <w:r w:rsidR="00800E01" w:rsidRPr="009133A0">
        <w:tab/>
      </w:r>
      <w:r w:rsidRPr="009133A0">
        <w:rPr>
          <w:bCs/>
        </w:rPr>
        <w:t>It is necessary to submit information requested by KOICA or PMC or CO such as project team</w:t>
      </w:r>
      <w:r w:rsidR="00800E01" w:rsidRPr="009133A0">
        <w:rPr>
          <w:bCs/>
        </w:rPr>
        <w:t xml:space="preserve"> </w:t>
      </w:r>
      <w:r w:rsidRPr="009133A0">
        <w:rPr>
          <w:bCs/>
        </w:rPr>
        <w:t xml:space="preserve">status, execution status, research progress and results, etc.  </w:t>
      </w:r>
    </w:p>
    <w:p w14:paraId="3D0A6460" w14:textId="2959722A" w:rsidR="00E24C10" w:rsidRPr="009133A0" w:rsidRDefault="00E24C10" w:rsidP="006D2D34">
      <w:pPr>
        <w:spacing w:line="240" w:lineRule="auto"/>
        <w:ind w:left="426" w:hanging="567"/>
        <w:rPr>
          <w:bCs/>
        </w:rPr>
      </w:pPr>
    </w:p>
    <w:p w14:paraId="2B98400F" w14:textId="77777777" w:rsidR="00E24C10" w:rsidRPr="009133A0" w:rsidRDefault="00E24C10" w:rsidP="006D2D34">
      <w:pPr>
        <w:spacing w:line="240" w:lineRule="auto"/>
        <w:ind w:left="426" w:hanging="567"/>
        <w:rPr>
          <w:bCs/>
        </w:rPr>
      </w:pPr>
    </w:p>
    <w:p w14:paraId="4103ACBE" w14:textId="70F19F88" w:rsidR="003C202C" w:rsidRPr="009133A0" w:rsidRDefault="003C202C" w:rsidP="00551CBF">
      <w:pPr>
        <w:spacing w:line="240" w:lineRule="auto"/>
        <w:ind w:left="426" w:hanging="567"/>
        <w:jc w:val="center"/>
        <w:rPr>
          <w:b/>
          <w:bCs/>
        </w:rPr>
      </w:pPr>
      <w:r w:rsidRPr="009133A0">
        <w:rPr>
          <w:b/>
          <w:bCs/>
        </w:rPr>
        <w:t xml:space="preserve">NOTE: The guidelines shall be amended considering the </w:t>
      </w:r>
      <w:r w:rsidR="00551CBF" w:rsidRPr="009133A0">
        <w:rPr>
          <w:b/>
          <w:bCs/>
        </w:rPr>
        <w:t>current COVID-19 pandemic</w:t>
      </w:r>
      <w:r w:rsidRPr="009133A0">
        <w:rPr>
          <w:b/>
          <w:bCs/>
        </w:rPr>
        <w:t>.</w:t>
      </w:r>
    </w:p>
    <w:sectPr w:rsidR="003C202C" w:rsidRPr="009133A0" w:rsidSect="00E24C10">
      <w:footerReference w:type="default" r:id="rId18"/>
      <w:pgSz w:w="11906" w:h="16838" w:code="9"/>
      <w:pgMar w:top="1080" w:right="1309" w:bottom="1450" w:left="1449" w:header="720" w:footer="975"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860EAB" w14:textId="77777777" w:rsidR="00104D2C" w:rsidRDefault="00104D2C">
      <w:pPr>
        <w:spacing w:after="0" w:line="240" w:lineRule="auto"/>
      </w:pPr>
      <w:r>
        <w:separator/>
      </w:r>
    </w:p>
  </w:endnote>
  <w:endnote w:type="continuationSeparator" w:id="0">
    <w:p w14:paraId="0861E364" w14:textId="77777777" w:rsidR="00104D2C" w:rsidRDefault="00104D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Quattrocento Sans">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56772775"/>
      <w:docPartObj>
        <w:docPartGallery w:val="Page Numbers (Bottom of Page)"/>
        <w:docPartUnique/>
      </w:docPartObj>
    </w:sdtPr>
    <w:sdtContent>
      <w:p w14:paraId="1E7506BB" w14:textId="4DEF95D7" w:rsidR="004A6348" w:rsidRDefault="004A6348" w:rsidP="009A321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24031876"/>
      <w:docPartObj>
        <w:docPartGallery w:val="Page Numbers (Bottom of Page)"/>
        <w:docPartUnique/>
      </w:docPartObj>
    </w:sdtPr>
    <w:sdtContent>
      <w:p w14:paraId="3D1A04E7" w14:textId="2E348886" w:rsidR="004A6348" w:rsidRDefault="004A6348" w:rsidP="009A321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000169" w14:textId="174B192F" w:rsidR="004A6348" w:rsidRDefault="004A6348">
    <w:pPr>
      <w:spacing w:after="0" w:line="259" w:lineRule="auto"/>
      <w:ind w:left="0" w:right="122" w:firstLine="0"/>
      <w:jc w:val="center"/>
    </w:pPr>
    <w:r>
      <w:t xml:space="preserve">Page  of </w:t>
    </w:r>
    <w:r>
      <w:fldChar w:fldCharType="begin"/>
    </w:r>
    <w:r>
      <w:instrText>NUMPAGES</w:instrText>
    </w:r>
    <w:r>
      <w:fldChar w:fldCharType="separate"/>
    </w:r>
    <w:r>
      <w:rPr>
        <w:noProof/>
      </w:rPr>
      <w:t>19</w:t>
    </w:r>
    <w:r>
      <w:fldChar w:fldCharType="end"/>
    </w:r>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168" w14:textId="3ED56702" w:rsidR="004A6348" w:rsidRDefault="004A6348" w:rsidP="00D04FDA">
    <w:pPr>
      <w:spacing w:after="0" w:line="259" w:lineRule="auto"/>
      <w:ind w:left="0" w:right="122" w:firstLine="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16A" w14:textId="44381684" w:rsidR="004A6348" w:rsidRDefault="004A6348">
    <w:pPr>
      <w:spacing w:after="0" w:line="259" w:lineRule="auto"/>
      <w:ind w:left="0" w:right="122" w:firstLine="0"/>
      <w:jc w:val="center"/>
    </w:pPr>
    <w:r>
      <w:t xml:space="preserve">Page </w:t>
    </w:r>
    <w:r>
      <w:fldChar w:fldCharType="begin"/>
    </w:r>
    <w:r>
      <w:instrText>PAGE</w:instrText>
    </w:r>
    <w:r>
      <w:fldChar w:fldCharType="end"/>
    </w:r>
    <w:r>
      <w:t xml:space="preserve"> of </w:t>
    </w:r>
    <w:r>
      <w:fldChar w:fldCharType="begin"/>
    </w:r>
    <w:r>
      <w:instrText>NUMPAGES</w:instrText>
    </w:r>
    <w:r>
      <w:fldChar w:fldCharType="separate"/>
    </w:r>
    <w:r>
      <w:rPr>
        <w:noProof/>
      </w:rPr>
      <w:t>19</w:t>
    </w:r>
    <w:r>
      <w:fldChar w:fldCharType="end"/>
    </w:r>
    <w: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511101319"/>
      <w:docPartObj>
        <w:docPartGallery w:val="Page Numbers (Bottom of Page)"/>
        <w:docPartUnique/>
      </w:docPartObj>
    </w:sdtPr>
    <w:sdtContent>
      <w:p w14:paraId="37FED3FC" w14:textId="4F58776F" w:rsidR="004A6348" w:rsidRDefault="004A6348" w:rsidP="009A321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C6E66">
          <w:rPr>
            <w:rStyle w:val="PageNumber"/>
            <w:noProof/>
          </w:rPr>
          <w:t>17</w:t>
        </w:r>
        <w:r>
          <w:rPr>
            <w:rStyle w:val="PageNumber"/>
          </w:rPr>
          <w:fldChar w:fldCharType="end"/>
        </w:r>
      </w:p>
    </w:sdtContent>
  </w:sdt>
  <w:p w14:paraId="313D3C78" w14:textId="77777777" w:rsidR="004A6348" w:rsidRDefault="004A6348" w:rsidP="00D04FDA">
    <w:pPr>
      <w:spacing w:after="0" w:line="259" w:lineRule="auto"/>
      <w:ind w:left="0" w:right="122"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6F82E2" w14:textId="77777777" w:rsidR="00104D2C" w:rsidRDefault="00104D2C">
      <w:pPr>
        <w:spacing w:after="0" w:line="240" w:lineRule="auto"/>
      </w:pPr>
      <w:r>
        <w:separator/>
      </w:r>
    </w:p>
  </w:footnote>
  <w:footnote w:type="continuationSeparator" w:id="0">
    <w:p w14:paraId="3E502B69" w14:textId="77777777" w:rsidR="00104D2C" w:rsidRDefault="00104D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85DA6"/>
    <w:multiLevelType w:val="multilevel"/>
    <w:tmpl w:val="FCC8285A"/>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1">
    <w:nsid w:val="037301D1"/>
    <w:multiLevelType w:val="multilevel"/>
    <w:tmpl w:val="5C6E40F0"/>
    <w:lvl w:ilvl="0">
      <w:start w:val="1"/>
      <w:numFmt w:val="decimal"/>
      <w:lvlText w:val="%1."/>
      <w:lvlJc w:val="left"/>
      <w:pPr>
        <w:ind w:left="715" w:hanging="71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2">
    <w:nsid w:val="0893185F"/>
    <w:multiLevelType w:val="multilevel"/>
    <w:tmpl w:val="5E8CBDBC"/>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3">
    <w:nsid w:val="09192F74"/>
    <w:multiLevelType w:val="multilevel"/>
    <w:tmpl w:val="53B47340"/>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4">
    <w:nsid w:val="11A76C14"/>
    <w:multiLevelType w:val="multilevel"/>
    <w:tmpl w:val="03B47C10"/>
    <w:lvl w:ilvl="0">
      <w:start w:val="1"/>
      <w:numFmt w:val="decimal"/>
      <w:lvlText w:val="%1."/>
      <w:lvlJc w:val="left"/>
      <w:pPr>
        <w:ind w:left="765" w:hanging="76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5">
    <w:nsid w:val="11C27102"/>
    <w:multiLevelType w:val="multilevel"/>
    <w:tmpl w:val="4940A746"/>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6">
    <w:nsid w:val="129E787C"/>
    <w:multiLevelType w:val="multilevel"/>
    <w:tmpl w:val="FD64AC6A"/>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7">
    <w:nsid w:val="15FC0FBB"/>
    <w:multiLevelType w:val="multilevel"/>
    <w:tmpl w:val="44D4CA30"/>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8">
    <w:nsid w:val="204E0C65"/>
    <w:multiLevelType w:val="multilevel"/>
    <w:tmpl w:val="63FE6960"/>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29" w:hanging="1429"/>
      </w:pPr>
      <w:rPr>
        <w:rFonts w:ascii="Arial" w:eastAsia="Arial" w:hAnsi="Arial" w:cs="Arial"/>
        <w:b w:val="0"/>
        <w:i w:val="0"/>
        <w:strike w:val="0"/>
        <w:color w:val="000000" w:themeColor="text1"/>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9">
    <w:nsid w:val="240F1BFA"/>
    <w:multiLevelType w:val="multilevel"/>
    <w:tmpl w:val="16D67890"/>
    <w:lvl w:ilvl="0">
      <w:start w:val="1"/>
      <w:numFmt w:val="bullet"/>
      <w:lvlText w:val="•"/>
      <w:lvlJc w:val="left"/>
      <w:pPr>
        <w:ind w:left="360" w:hanging="360"/>
      </w:pPr>
      <w:rPr>
        <w:rFonts w:ascii="Arial" w:eastAsia="Arial" w:hAnsi="Arial" w:cs="Arial"/>
        <w:b w:val="0"/>
        <w:i w:val="0"/>
        <w:strike w:val="0"/>
        <w:color w:val="000000"/>
        <w:sz w:val="24"/>
        <w:szCs w:val="24"/>
        <w:u w:val="none"/>
        <w:shd w:val="clear" w:color="auto" w:fill="auto"/>
        <w:vertAlign w:val="baseline"/>
      </w:rPr>
    </w:lvl>
    <w:lvl w:ilvl="1">
      <w:start w:val="1"/>
      <w:numFmt w:val="bullet"/>
      <w:lvlText w:val="o"/>
      <w:lvlJc w:val="left"/>
      <w:pPr>
        <w:ind w:left="1260" w:hanging="12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Arial" w:eastAsia="Arial" w:hAnsi="Arial" w:cs="Arial"/>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10">
    <w:nsid w:val="281F5FA3"/>
    <w:multiLevelType w:val="multilevel"/>
    <w:tmpl w:val="7C02CB34"/>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11">
    <w:nsid w:val="2F2B5196"/>
    <w:multiLevelType w:val="multilevel"/>
    <w:tmpl w:val="56BE30D8"/>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500" w:hanging="150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12">
    <w:nsid w:val="32826EB5"/>
    <w:multiLevelType w:val="multilevel"/>
    <w:tmpl w:val="BBECD188"/>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13">
    <w:nsid w:val="356E7C2A"/>
    <w:multiLevelType w:val="multilevel"/>
    <w:tmpl w:val="C152F7E0"/>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14">
    <w:nsid w:val="38902622"/>
    <w:multiLevelType w:val="multilevel"/>
    <w:tmpl w:val="21A070B0"/>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15">
    <w:nsid w:val="39B62D64"/>
    <w:multiLevelType w:val="multilevel"/>
    <w:tmpl w:val="054EDDAE"/>
    <w:lvl w:ilvl="0">
      <w:start w:val="1"/>
      <w:numFmt w:val="decimal"/>
      <w:lvlText w:val="%1."/>
      <w:lvlJc w:val="left"/>
      <w:pPr>
        <w:ind w:left="1080" w:hanging="1080"/>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800" w:hanging="180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520" w:hanging="252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3240" w:hanging="324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960" w:hanging="396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680" w:hanging="468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400" w:hanging="540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6120" w:hanging="612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840" w:hanging="684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16">
    <w:nsid w:val="3DDE3FBE"/>
    <w:multiLevelType w:val="multilevel"/>
    <w:tmpl w:val="236A0C2E"/>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17">
    <w:nsid w:val="41772628"/>
    <w:multiLevelType w:val="multilevel"/>
    <w:tmpl w:val="FC200790"/>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701" w:hanging="1701"/>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280" w:hanging="228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3000" w:hanging="300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720" w:hanging="37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440" w:hanging="444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160" w:hanging="516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880" w:hanging="588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600" w:hanging="660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18">
    <w:nsid w:val="42737248"/>
    <w:multiLevelType w:val="multilevel"/>
    <w:tmpl w:val="EBE2FEEA"/>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19">
    <w:nsid w:val="45CA136B"/>
    <w:multiLevelType w:val="multilevel"/>
    <w:tmpl w:val="36BA0734"/>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20">
    <w:nsid w:val="468773BB"/>
    <w:multiLevelType w:val="multilevel"/>
    <w:tmpl w:val="38789CCE"/>
    <w:lvl w:ilvl="0">
      <w:start w:val="1"/>
      <w:numFmt w:val="decimal"/>
      <w:lvlText w:val="%1."/>
      <w:lvlJc w:val="left"/>
      <w:pPr>
        <w:ind w:left="1080" w:hanging="1080"/>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800" w:hanging="180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520" w:hanging="25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3240" w:hanging="324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960" w:hanging="39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680" w:hanging="468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400" w:hanging="540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6120" w:hanging="61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840" w:hanging="684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21">
    <w:nsid w:val="4BFD7A79"/>
    <w:multiLevelType w:val="multilevel"/>
    <w:tmpl w:val="ADE255AC"/>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22">
    <w:nsid w:val="4C8128AB"/>
    <w:multiLevelType w:val="hybridMultilevel"/>
    <w:tmpl w:val="B5DE7E46"/>
    <w:lvl w:ilvl="0" w:tplc="E3EA30C4">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466E61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2BE457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6A26A5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626260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3DAD1B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078340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92A309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0EFC3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nsid w:val="4FD01EF3"/>
    <w:multiLevelType w:val="multilevel"/>
    <w:tmpl w:val="2B0856C2"/>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24">
    <w:nsid w:val="51CB13B9"/>
    <w:multiLevelType w:val="multilevel"/>
    <w:tmpl w:val="B90C9218"/>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25">
    <w:nsid w:val="552D7437"/>
    <w:multiLevelType w:val="hybridMultilevel"/>
    <w:tmpl w:val="67E413B2"/>
    <w:lvl w:ilvl="0" w:tplc="AA007196">
      <w:start w:val="1"/>
      <w:numFmt w:val="bullet"/>
      <w:lvlText w:val=""/>
      <w:lvlJc w:val="left"/>
      <w:pPr>
        <w:ind w:left="1440" w:hanging="360"/>
      </w:pPr>
      <w:rPr>
        <w:rFonts w:ascii="Symbol" w:hAnsi="Symbol" w:hint="default"/>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59EB60F0"/>
    <w:multiLevelType w:val="multilevel"/>
    <w:tmpl w:val="1FE62392"/>
    <w:lvl w:ilvl="0">
      <w:start w:val="1"/>
      <w:numFmt w:val="decimal"/>
      <w:lvlText w:val="%1."/>
      <w:lvlJc w:val="left"/>
      <w:pPr>
        <w:ind w:left="107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81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53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325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97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69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41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613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85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27">
    <w:nsid w:val="5D206A36"/>
    <w:multiLevelType w:val="multilevel"/>
    <w:tmpl w:val="E9AE3FB2"/>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28">
    <w:nsid w:val="5E7876E4"/>
    <w:multiLevelType w:val="multilevel"/>
    <w:tmpl w:val="EB00E0FC"/>
    <w:lvl w:ilvl="0">
      <w:start w:val="1"/>
      <w:numFmt w:val="bullet"/>
      <w:lvlText w:val=""/>
      <w:lvlJc w:val="left"/>
      <w:pPr>
        <w:ind w:left="1440" w:hanging="360"/>
      </w:pPr>
      <w:rPr>
        <w:rFonts w:ascii="Symbol" w:hAnsi="Symbol" w:hint="default"/>
        <w:sz w:val="16"/>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9">
    <w:nsid w:val="628E1B2C"/>
    <w:multiLevelType w:val="multilevel"/>
    <w:tmpl w:val="290C11B4"/>
    <w:lvl w:ilvl="0">
      <w:start w:val="1"/>
      <w:numFmt w:val="decimal"/>
      <w:lvlText w:val="%1."/>
      <w:lvlJc w:val="left"/>
      <w:pPr>
        <w:ind w:left="705" w:hanging="705"/>
      </w:pPr>
      <w:rPr>
        <w:rFonts w:ascii="Times New Roman" w:eastAsia="Times New Roman" w:hAnsi="Times New Roman" w:cs="Times New Roman"/>
        <w:b/>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i w:val="0"/>
        <w:strike w:val="0"/>
        <w:color w:val="000000"/>
        <w:sz w:val="24"/>
        <w:szCs w:val="24"/>
        <w:u w:val="none"/>
        <w:shd w:val="clear" w:color="auto" w:fill="auto"/>
        <w:vertAlign w:val="baseline"/>
      </w:rPr>
    </w:lvl>
  </w:abstractNum>
  <w:abstractNum w:abstractNumId="30">
    <w:nsid w:val="63766EC5"/>
    <w:multiLevelType w:val="multilevel"/>
    <w:tmpl w:val="743C80C2"/>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31">
    <w:nsid w:val="655E2130"/>
    <w:multiLevelType w:val="multilevel"/>
    <w:tmpl w:val="BF7A4FAE"/>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32">
    <w:nsid w:val="67CE0E5E"/>
    <w:multiLevelType w:val="hybridMultilevel"/>
    <w:tmpl w:val="FA4490BA"/>
    <w:lvl w:ilvl="0" w:tplc="AA007196">
      <w:start w:val="1"/>
      <w:numFmt w:val="bullet"/>
      <w:lvlText w:val=""/>
      <w:lvlJc w:val="left"/>
      <w:pPr>
        <w:ind w:left="1425" w:hanging="360"/>
      </w:pPr>
      <w:rPr>
        <w:rFonts w:ascii="Symbol" w:hAnsi="Symbol" w:hint="default"/>
        <w:sz w:val="16"/>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33">
    <w:nsid w:val="6BF265B6"/>
    <w:multiLevelType w:val="multilevel"/>
    <w:tmpl w:val="7CAE8522"/>
    <w:lvl w:ilvl="0">
      <w:start w:val="1"/>
      <w:numFmt w:val="decimal"/>
      <w:lvlText w:val="%1."/>
      <w:lvlJc w:val="left"/>
      <w:pPr>
        <w:ind w:left="1080" w:hanging="1080"/>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800" w:hanging="180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520" w:hanging="252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3240" w:hanging="324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960" w:hanging="396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680" w:hanging="468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400" w:hanging="540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6120" w:hanging="612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840" w:hanging="684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34">
    <w:nsid w:val="6C7F234D"/>
    <w:multiLevelType w:val="multilevel"/>
    <w:tmpl w:val="EC82BA3E"/>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35">
    <w:nsid w:val="6CF07138"/>
    <w:multiLevelType w:val="multilevel"/>
    <w:tmpl w:val="5E8C90F0"/>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36">
    <w:nsid w:val="6D9E1705"/>
    <w:multiLevelType w:val="hybridMultilevel"/>
    <w:tmpl w:val="238AE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2877192"/>
    <w:multiLevelType w:val="hybridMultilevel"/>
    <w:tmpl w:val="69288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4373A12"/>
    <w:multiLevelType w:val="multilevel"/>
    <w:tmpl w:val="1A9C4E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nsid w:val="76637996"/>
    <w:multiLevelType w:val="multilevel"/>
    <w:tmpl w:val="A580A96E"/>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40">
    <w:nsid w:val="78051CB2"/>
    <w:multiLevelType w:val="multilevel"/>
    <w:tmpl w:val="FEFA793C"/>
    <w:lvl w:ilvl="0">
      <w:start w:val="1"/>
      <w:numFmt w:val="decimal"/>
      <w:lvlText w:val="%1."/>
      <w:lvlJc w:val="left"/>
      <w:pPr>
        <w:ind w:left="736" w:hanging="736"/>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41">
    <w:nsid w:val="78A11DA9"/>
    <w:multiLevelType w:val="multilevel"/>
    <w:tmpl w:val="3648B120"/>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42">
    <w:nsid w:val="79F615C2"/>
    <w:multiLevelType w:val="multilevel"/>
    <w:tmpl w:val="C6ECFA18"/>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43">
    <w:nsid w:val="7EBC54CF"/>
    <w:multiLevelType w:val="multilevel"/>
    <w:tmpl w:val="8526739A"/>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num w:numId="1">
    <w:abstractNumId w:val="13"/>
  </w:num>
  <w:num w:numId="2">
    <w:abstractNumId w:val="31"/>
  </w:num>
  <w:num w:numId="3">
    <w:abstractNumId w:val="9"/>
  </w:num>
  <w:num w:numId="4">
    <w:abstractNumId w:val="20"/>
  </w:num>
  <w:num w:numId="5">
    <w:abstractNumId w:val="7"/>
  </w:num>
  <w:num w:numId="6">
    <w:abstractNumId w:val="8"/>
  </w:num>
  <w:num w:numId="7">
    <w:abstractNumId w:val="5"/>
  </w:num>
  <w:num w:numId="8">
    <w:abstractNumId w:val="30"/>
  </w:num>
  <w:num w:numId="9">
    <w:abstractNumId w:val="0"/>
  </w:num>
  <w:num w:numId="10">
    <w:abstractNumId w:val="11"/>
  </w:num>
  <w:num w:numId="11">
    <w:abstractNumId w:val="10"/>
  </w:num>
  <w:num w:numId="12">
    <w:abstractNumId w:val="43"/>
  </w:num>
  <w:num w:numId="13">
    <w:abstractNumId w:val="16"/>
  </w:num>
  <w:num w:numId="14">
    <w:abstractNumId w:val="28"/>
  </w:num>
  <w:num w:numId="15">
    <w:abstractNumId w:val="21"/>
  </w:num>
  <w:num w:numId="16">
    <w:abstractNumId w:val="6"/>
  </w:num>
  <w:num w:numId="17">
    <w:abstractNumId w:val="1"/>
  </w:num>
  <w:num w:numId="18">
    <w:abstractNumId w:val="42"/>
  </w:num>
  <w:num w:numId="19">
    <w:abstractNumId w:val="41"/>
  </w:num>
  <w:num w:numId="20">
    <w:abstractNumId w:val="29"/>
  </w:num>
  <w:num w:numId="21">
    <w:abstractNumId w:val="18"/>
  </w:num>
  <w:num w:numId="22">
    <w:abstractNumId w:val="35"/>
  </w:num>
  <w:num w:numId="23">
    <w:abstractNumId w:val="38"/>
  </w:num>
  <w:num w:numId="24">
    <w:abstractNumId w:val="4"/>
  </w:num>
  <w:num w:numId="25">
    <w:abstractNumId w:val="40"/>
  </w:num>
  <w:num w:numId="26">
    <w:abstractNumId w:val="14"/>
  </w:num>
  <w:num w:numId="27">
    <w:abstractNumId w:val="17"/>
  </w:num>
  <w:num w:numId="28">
    <w:abstractNumId w:val="24"/>
  </w:num>
  <w:num w:numId="29">
    <w:abstractNumId w:val="3"/>
  </w:num>
  <w:num w:numId="30">
    <w:abstractNumId w:val="39"/>
  </w:num>
  <w:num w:numId="31">
    <w:abstractNumId w:val="15"/>
  </w:num>
  <w:num w:numId="32">
    <w:abstractNumId w:val="34"/>
  </w:num>
  <w:num w:numId="33">
    <w:abstractNumId w:val="12"/>
  </w:num>
  <w:num w:numId="34">
    <w:abstractNumId w:val="33"/>
  </w:num>
  <w:num w:numId="35">
    <w:abstractNumId w:val="2"/>
  </w:num>
  <w:num w:numId="36">
    <w:abstractNumId w:val="19"/>
  </w:num>
  <w:num w:numId="37">
    <w:abstractNumId w:val="26"/>
  </w:num>
  <w:num w:numId="38">
    <w:abstractNumId w:val="23"/>
  </w:num>
  <w:num w:numId="39">
    <w:abstractNumId w:val="27"/>
  </w:num>
  <w:num w:numId="40">
    <w:abstractNumId w:val="37"/>
  </w:num>
  <w:num w:numId="41">
    <w:abstractNumId w:val="25"/>
  </w:num>
  <w:num w:numId="42">
    <w:abstractNumId w:val="32"/>
  </w:num>
  <w:num w:numId="43">
    <w:abstractNumId w:val="22"/>
  </w:num>
  <w:num w:numId="44">
    <w:abstractNumId w:val="3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tDCxtDS3NDM0MjVV0lEKTi0uzszPAykwqgUAbnU3TiwAAAA="/>
  </w:docVars>
  <w:rsids>
    <w:rsidRoot w:val="00153AB9"/>
    <w:rsid w:val="00007A57"/>
    <w:rsid w:val="0002188F"/>
    <w:rsid w:val="000307E8"/>
    <w:rsid w:val="00031FAC"/>
    <w:rsid w:val="00084CCC"/>
    <w:rsid w:val="00084E81"/>
    <w:rsid w:val="0008666D"/>
    <w:rsid w:val="000C47DE"/>
    <w:rsid w:val="000C4F20"/>
    <w:rsid w:val="000D6AA1"/>
    <w:rsid w:val="000E6D1F"/>
    <w:rsid w:val="00104D2C"/>
    <w:rsid w:val="001074AB"/>
    <w:rsid w:val="00115120"/>
    <w:rsid w:val="00115284"/>
    <w:rsid w:val="0011788A"/>
    <w:rsid w:val="001247EA"/>
    <w:rsid w:val="0013175D"/>
    <w:rsid w:val="00153AB9"/>
    <w:rsid w:val="001854FD"/>
    <w:rsid w:val="001A34E2"/>
    <w:rsid w:val="001C5418"/>
    <w:rsid w:val="001C6963"/>
    <w:rsid w:val="001D17BB"/>
    <w:rsid w:val="001D582D"/>
    <w:rsid w:val="001D5D26"/>
    <w:rsid w:val="001E481E"/>
    <w:rsid w:val="0020016B"/>
    <w:rsid w:val="00227BC5"/>
    <w:rsid w:val="00246E30"/>
    <w:rsid w:val="00261177"/>
    <w:rsid w:val="00262274"/>
    <w:rsid w:val="00267B8D"/>
    <w:rsid w:val="002723E3"/>
    <w:rsid w:val="002E09CE"/>
    <w:rsid w:val="00360F06"/>
    <w:rsid w:val="003728D5"/>
    <w:rsid w:val="00374E5D"/>
    <w:rsid w:val="003857C7"/>
    <w:rsid w:val="00387ED7"/>
    <w:rsid w:val="00391F94"/>
    <w:rsid w:val="00392946"/>
    <w:rsid w:val="0039605B"/>
    <w:rsid w:val="003C202C"/>
    <w:rsid w:val="003E2FC0"/>
    <w:rsid w:val="003F0EBE"/>
    <w:rsid w:val="00411CA3"/>
    <w:rsid w:val="00412116"/>
    <w:rsid w:val="00412DED"/>
    <w:rsid w:val="004450E6"/>
    <w:rsid w:val="00470C6B"/>
    <w:rsid w:val="0047175A"/>
    <w:rsid w:val="00491002"/>
    <w:rsid w:val="00496153"/>
    <w:rsid w:val="004A22E9"/>
    <w:rsid w:val="004A6348"/>
    <w:rsid w:val="004C4EA2"/>
    <w:rsid w:val="004E1646"/>
    <w:rsid w:val="004E2A34"/>
    <w:rsid w:val="00504155"/>
    <w:rsid w:val="005125BD"/>
    <w:rsid w:val="005151A9"/>
    <w:rsid w:val="0051546E"/>
    <w:rsid w:val="005353AD"/>
    <w:rsid w:val="00544EE3"/>
    <w:rsid w:val="00551CBF"/>
    <w:rsid w:val="00565F3B"/>
    <w:rsid w:val="00581DF9"/>
    <w:rsid w:val="00582C28"/>
    <w:rsid w:val="00595268"/>
    <w:rsid w:val="005C462D"/>
    <w:rsid w:val="005D2020"/>
    <w:rsid w:val="005D583A"/>
    <w:rsid w:val="00605819"/>
    <w:rsid w:val="0060630D"/>
    <w:rsid w:val="00612018"/>
    <w:rsid w:val="00634686"/>
    <w:rsid w:val="00653D4E"/>
    <w:rsid w:val="00696659"/>
    <w:rsid w:val="006A00BE"/>
    <w:rsid w:val="006A6738"/>
    <w:rsid w:val="006B55AF"/>
    <w:rsid w:val="006D2D34"/>
    <w:rsid w:val="006E4E57"/>
    <w:rsid w:val="006F3B17"/>
    <w:rsid w:val="00701B8F"/>
    <w:rsid w:val="007034C7"/>
    <w:rsid w:val="007248F7"/>
    <w:rsid w:val="00750F44"/>
    <w:rsid w:val="007629B6"/>
    <w:rsid w:val="007653F6"/>
    <w:rsid w:val="007707AA"/>
    <w:rsid w:val="0077204A"/>
    <w:rsid w:val="00782838"/>
    <w:rsid w:val="007873F7"/>
    <w:rsid w:val="007A0770"/>
    <w:rsid w:val="007A5422"/>
    <w:rsid w:val="007C1177"/>
    <w:rsid w:val="007D3650"/>
    <w:rsid w:val="007D5431"/>
    <w:rsid w:val="007E23AF"/>
    <w:rsid w:val="007E75BC"/>
    <w:rsid w:val="00800E01"/>
    <w:rsid w:val="00824595"/>
    <w:rsid w:val="0082719F"/>
    <w:rsid w:val="00847521"/>
    <w:rsid w:val="00873EB5"/>
    <w:rsid w:val="008818FD"/>
    <w:rsid w:val="00882D03"/>
    <w:rsid w:val="008D0626"/>
    <w:rsid w:val="008D6D09"/>
    <w:rsid w:val="008F1335"/>
    <w:rsid w:val="008F58F5"/>
    <w:rsid w:val="008F72B2"/>
    <w:rsid w:val="009133A0"/>
    <w:rsid w:val="0093122D"/>
    <w:rsid w:val="009378D7"/>
    <w:rsid w:val="00940D46"/>
    <w:rsid w:val="00941DBF"/>
    <w:rsid w:val="00965269"/>
    <w:rsid w:val="00972AC0"/>
    <w:rsid w:val="0097497B"/>
    <w:rsid w:val="009772EC"/>
    <w:rsid w:val="009803A0"/>
    <w:rsid w:val="009A3212"/>
    <w:rsid w:val="009B1D49"/>
    <w:rsid w:val="009C1518"/>
    <w:rsid w:val="00A04193"/>
    <w:rsid w:val="00A11E25"/>
    <w:rsid w:val="00A17F99"/>
    <w:rsid w:val="00A32B5F"/>
    <w:rsid w:val="00A519A3"/>
    <w:rsid w:val="00A56388"/>
    <w:rsid w:val="00A65932"/>
    <w:rsid w:val="00A66624"/>
    <w:rsid w:val="00A818CA"/>
    <w:rsid w:val="00A8601B"/>
    <w:rsid w:val="00A950A0"/>
    <w:rsid w:val="00A95A61"/>
    <w:rsid w:val="00AA14E2"/>
    <w:rsid w:val="00AB46F3"/>
    <w:rsid w:val="00AB4D42"/>
    <w:rsid w:val="00AC1FB7"/>
    <w:rsid w:val="00AD2434"/>
    <w:rsid w:val="00AF65A1"/>
    <w:rsid w:val="00B01BC7"/>
    <w:rsid w:val="00B10C1A"/>
    <w:rsid w:val="00B12B3A"/>
    <w:rsid w:val="00B473BD"/>
    <w:rsid w:val="00B57095"/>
    <w:rsid w:val="00B63394"/>
    <w:rsid w:val="00B827A9"/>
    <w:rsid w:val="00BA130A"/>
    <w:rsid w:val="00BA20F4"/>
    <w:rsid w:val="00BA6F81"/>
    <w:rsid w:val="00BB333D"/>
    <w:rsid w:val="00BB4AFF"/>
    <w:rsid w:val="00BB5239"/>
    <w:rsid w:val="00BC1BA4"/>
    <w:rsid w:val="00BC6E66"/>
    <w:rsid w:val="00BF0EBC"/>
    <w:rsid w:val="00BF278E"/>
    <w:rsid w:val="00C41672"/>
    <w:rsid w:val="00C4291F"/>
    <w:rsid w:val="00C51D4A"/>
    <w:rsid w:val="00C63C84"/>
    <w:rsid w:val="00C7321D"/>
    <w:rsid w:val="00CA0D2A"/>
    <w:rsid w:val="00CB443A"/>
    <w:rsid w:val="00CB5C15"/>
    <w:rsid w:val="00CC6664"/>
    <w:rsid w:val="00CD2C29"/>
    <w:rsid w:val="00CD783B"/>
    <w:rsid w:val="00CE6C7E"/>
    <w:rsid w:val="00D04FDA"/>
    <w:rsid w:val="00D05136"/>
    <w:rsid w:val="00D22D79"/>
    <w:rsid w:val="00D41046"/>
    <w:rsid w:val="00D67D2E"/>
    <w:rsid w:val="00D7263E"/>
    <w:rsid w:val="00D859F8"/>
    <w:rsid w:val="00DA612A"/>
    <w:rsid w:val="00DB3A17"/>
    <w:rsid w:val="00DB4AE0"/>
    <w:rsid w:val="00DD11D4"/>
    <w:rsid w:val="00DD696F"/>
    <w:rsid w:val="00DD7FC9"/>
    <w:rsid w:val="00DE3F4C"/>
    <w:rsid w:val="00E01343"/>
    <w:rsid w:val="00E2149E"/>
    <w:rsid w:val="00E24C10"/>
    <w:rsid w:val="00E32E01"/>
    <w:rsid w:val="00E71022"/>
    <w:rsid w:val="00E71F44"/>
    <w:rsid w:val="00E81CBF"/>
    <w:rsid w:val="00EA41E8"/>
    <w:rsid w:val="00EB3906"/>
    <w:rsid w:val="00EC1761"/>
    <w:rsid w:val="00ED0126"/>
    <w:rsid w:val="00ED3A8E"/>
    <w:rsid w:val="00F26C32"/>
    <w:rsid w:val="00F355A9"/>
    <w:rsid w:val="00F402E4"/>
    <w:rsid w:val="00F56A2E"/>
    <w:rsid w:val="00F630EE"/>
    <w:rsid w:val="00F91D35"/>
    <w:rsid w:val="00F9245E"/>
    <w:rsid w:val="00FA1B11"/>
    <w:rsid w:val="00FB4D6B"/>
    <w:rsid w:val="00FC2955"/>
    <w:rsid w:val="00FC6678"/>
    <w:rsid w:val="00FF568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1BB6B"/>
  <w15:docId w15:val="{B84110F8-4159-0246-ACFB-311A0EDF2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pPr>
        <w:spacing w:after="14" w:line="248" w:lineRule="auto"/>
        <w:ind w:left="37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hanging="370"/>
    </w:pPr>
    <w:rPr>
      <w:color w:val="000000"/>
    </w:rPr>
  </w:style>
  <w:style w:type="paragraph" w:styleId="Heading1">
    <w:name w:val="heading 1"/>
    <w:next w:val="Normal"/>
    <w:link w:val="Heading1Char"/>
    <w:autoRedefine/>
    <w:uiPriority w:val="9"/>
    <w:qFormat/>
    <w:rsid w:val="00824595"/>
    <w:pPr>
      <w:keepNext/>
      <w:keepLines/>
      <w:spacing w:after="12" w:line="250" w:lineRule="auto"/>
      <w:ind w:left="10" w:right="122" w:hanging="10"/>
      <w:jc w:val="center"/>
      <w:outlineLvl w:val="0"/>
    </w:pPr>
    <w:rPr>
      <w:b/>
      <w:color w:val="000000"/>
      <w:sz w:val="2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link w:val="Heading1"/>
    <w:uiPriority w:val="9"/>
    <w:rsid w:val="00824595"/>
    <w:rPr>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A5513C"/>
    <w:rPr>
      <w:sz w:val="16"/>
      <w:szCs w:val="16"/>
    </w:rPr>
  </w:style>
  <w:style w:type="paragraph" w:styleId="CommentText">
    <w:name w:val="annotation text"/>
    <w:basedOn w:val="Normal"/>
    <w:link w:val="CommentTextChar"/>
    <w:uiPriority w:val="99"/>
    <w:unhideWhenUsed/>
    <w:rsid w:val="00A5513C"/>
    <w:pPr>
      <w:spacing w:line="240" w:lineRule="auto"/>
    </w:pPr>
    <w:rPr>
      <w:sz w:val="20"/>
      <w:szCs w:val="18"/>
    </w:rPr>
  </w:style>
  <w:style w:type="character" w:customStyle="1" w:styleId="CommentTextChar">
    <w:name w:val="Comment Text Char"/>
    <w:basedOn w:val="DefaultParagraphFont"/>
    <w:link w:val="CommentText"/>
    <w:uiPriority w:val="99"/>
    <w:rsid w:val="00A5513C"/>
    <w:rPr>
      <w:rFonts w:ascii="Times New Roman" w:eastAsia="Times New Roman" w:hAnsi="Times New Roman" w:cs="Times New Roman"/>
      <w:color w:val="000000"/>
      <w:sz w:val="20"/>
      <w:szCs w:val="18"/>
    </w:rPr>
  </w:style>
  <w:style w:type="paragraph" w:styleId="CommentSubject">
    <w:name w:val="annotation subject"/>
    <w:basedOn w:val="CommentText"/>
    <w:next w:val="CommentText"/>
    <w:link w:val="CommentSubjectChar"/>
    <w:uiPriority w:val="99"/>
    <w:semiHidden/>
    <w:unhideWhenUsed/>
    <w:rsid w:val="00A5513C"/>
    <w:rPr>
      <w:b/>
      <w:bCs/>
    </w:rPr>
  </w:style>
  <w:style w:type="character" w:customStyle="1" w:styleId="CommentSubjectChar">
    <w:name w:val="Comment Subject Char"/>
    <w:basedOn w:val="CommentTextChar"/>
    <w:link w:val="CommentSubject"/>
    <w:uiPriority w:val="99"/>
    <w:semiHidden/>
    <w:rsid w:val="00A5513C"/>
    <w:rPr>
      <w:rFonts w:ascii="Times New Roman" w:eastAsia="Times New Roman" w:hAnsi="Times New Roman" w:cs="Times New Roman"/>
      <w:b/>
      <w:bCs/>
      <w:color w:val="000000"/>
      <w:sz w:val="20"/>
      <w:szCs w:val="18"/>
    </w:rPr>
  </w:style>
  <w:style w:type="paragraph" w:styleId="BalloonText">
    <w:name w:val="Balloon Text"/>
    <w:basedOn w:val="Normal"/>
    <w:link w:val="BalloonTextChar"/>
    <w:uiPriority w:val="99"/>
    <w:semiHidden/>
    <w:unhideWhenUsed/>
    <w:rsid w:val="00A5513C"/>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A5513C"/>
    <w:rPr>
      <w:rFonts w:ascii="Segoe UI" w:eastAsia="Times New Roman" w:hAnsi="Segoe UI" w:cs="Segoe UI"/>
      <w:color w:val="000000"/>
      <w:sz w:val="18"/>
      <w:szCs w:val="16"/>
    </w:rPr>
  </w:style>
  <w:style w:type="paragraph" w:styleId="NormalWeb">
    <w:name w:val="Normal (Web)"/>
    <w:basedOn w:val="Normal"/>
    <w:uiPriority w:val="99"/>
    <w:semiHidden/>
    <w:unhideWhenUsed/>
    <w:rsid w:val="00C8040E"/>
    <w:pPr>
      <w:spacing w:before="100" w:beforeAutospacing="1" w:after="100" w:afterAutospacing="1" w:line="240" w:lineRule="auto"/>
      <w:ind w:left="0" w:firstLine="0"/>
    </w:pPr>
    <w:rPr>
      <w:color w:val="auto"/>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12" w:type="dxa"/>
        <w:left w:w="106" w:type="dxa"/>
        <w:bottom w:w="0" w:type="dxa"/>
        <w:right w:w="47" w:type="dxa"/>
      </w:tblCellMar>
    </w:tblPr>
  </w:style>
  <w:style w:type="table" w:customStyle="1" w:styleId="a0">
    <w:basedOn w:val="TableNormal"/>
    <w:pPr>
      <w:spacing w:after="0" w:line="240" w:lineRule="auto"/>
    </w:pPr>
    <w:tblPr>
      <w:tblStyleRowBandSize w:val="1"/>
      <w:tblStyleColBandSize w:val="1"/>
      <w:tblInd w:w="0" w:type="dxa"/>
      <w:tblCellMar>
        <w:top w:w="12" w:type="dxa"/>
        <w:left w:w="106" w:type="dxa"/>
        <w:bottom w:w="0" w:type="dxa"/>
        <w:right w:w="47" w:type="dxa"/>
      </w:tblCellMar>
    </w:tblPr>
  </w:style>
  <w:style w:type="paragraph" w:styleId="ListParagraph">
    <w:name w:val="List Paragraph"/>
    <w:basedOn w:val="Normal"/>
    <w:uiPriority w:val="34"/>
    <w:qFormat/>
    <w:rsid w:val="003728D5"/>
    <w:pPr>
      <w:ind w:left="720"/>
      <w:contextualSpacing/>
    </w:pPr>
  </w:style>
  <w:style w:type="paragraph" w:styleId="Revision">
    <w:name w:val="Revision"/>
    <w:hidden/>
    <w:uiPriority w:val="99"/>
    <w:semiHidden/>
    <w:rsid w:val="007D3650"/>
    <w:pPr>
      <w:spacing w:after="0" w:line="240" w:lineRule="auto"/>
      <w:ind w:left="0"/>
    </w:pPr>
    <w:rPr>
      <w:color w:val="000000"/>
    </w:rPr>
  </w:style>
  <w:style w:type="paragraph" w:styleId="TOCHeading">
    <w:name w:val="TOC Heading"/>
    <w:basedOn w:val="Heading1"/>
    <w:next w:val="Normal"/>
    <w:uiPriority w:val="39"/>
    <w:unhideWhenUsed/>
    <w:qFormat/>
    <w:rsid w:val="00A56388"/>
    <w:pPr>
      <w:spacing w:before="480" w:after="0" w:line="276" w:lineRule="auto"/>
      <w:ind w:left="0" w:right="0" w:firstLine="0"/>
      <w:outlineLvl w:val="9"/>
    </w:pPr>
    <w:rPr>
      <w:rFonts w:asciiTheme="majorHAnsi" w:eastAsiaTheme="majorEastAsia" w:hAnsiTheme="majorHAnsi" w:cstheme="majorBidi"/>
      <w:bCs/>
      <w:color w:val="2E74B5" w:themeColor="accent1" w:themeShade="BF"/>
      <w:szCs w:val="28"/>
    </w:rPr>
  </w:style>
  <w:style w:type="paragraph" w:styleId="TOC1">
    <w:name w:val="toc 1"/>
    <w:basedOn w:val="Normal"/>
    <w:next w:val="Normal"/>
    <w:autoRedefine/>
    <w:uiPriority w:val="39"/>
    <w:unhideWhenUsed/>
    <w:rsid w:val="00A56388"/>
    <w:pPr>
      <w:spacing w:before="120" w:after="0"/>
      <w:ind w:left="0"/>
    </w:pPr>
    <w:rPr>
      <w:rFonts w:asciiTheme="minorHAnsi" w:hAnsiTheme="minorHAnsi" w:cstheme="minorHAnsi"/>
      <w:b/>
      <w:bCs/>
      <w:i/>
      <w:iCs/>
    </w:rPr>
  </w:style>
  <w:style w:type="paragraph" w:styleId="TOC2">
    <w:name w:val="toc 2"/>
    <w:basedOn w:val="Normal"/>
    <w:next w:val="Normal"/>
    <w:autoRedefine/>
    <w:uiPriority w:val="39"/>
    <w:unhideWhenUsed/>
    <w:rsid w:val="00A56388"/>
    <w:pPr>
      <w:spacing w:before="120" w:after="0"/>
      <w:ind w:left="240"/>
    </w:pPr>
    <w:rPr>
      <w:rFonts w:asciiTheme="minorHAnsi" w:hAnsiTheme="minorHAnsi" w:cstheme="minorHAnsi"/>
      <w:b/>
      <w:bCs/>
      <w:sz w:val="22"/>
      <w:szCs w:val="22"/>
    </w:rPr>
  </w:style>
  <w:style w:type="character" w:styleId="Hyperlink">
    <w:name w:val="Hyperlink"/>
    <w:basedOn w:val="DefaultParagraphFont"/>
    <w:uiPriority w:val="99"/>
    <w:unhideWhenUsed/>
    <w:rsid w:val="00A56388"/>
    <w:rPr>
      <w:color w:val="0563C1" w:themeColor="hyperlink"/>
      <w:u w:val="single"/>
    </w:rPr>
  </w:style>
  <w:style w:type="paragraph" w:styleId="TOC3">
    <w:name w:val="toc 3"/>
    <w:basedOn w:val="Normal"/>
    <w:next w:val="Normal"/>
    <w:autoRedefine/>
    <w:uiPriority w:val="39"/>
    <w:semiHidden/>
    <w:unhideWhenUsed/>
    <w:rsid w:val="00A56388"/>
    <w:pPr>
      <w:spacing w:after="0"/>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A56388"/>
    <w:pPr>
      <w:spacing w:after="0"/>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A56388"/>
    <w:pPr>
      <w:spacing w:after="0"/>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A56388"/>
    <w:pPr>
      <w:spacing w:after="0"/>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A56388"/>
    <w:pPr>
      <w:spacing w:after="0"/>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A56388"/>
    <w:pPr>
      <w:spacing w:after="0"/>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A56388"/>
    <w:pPr>
      <w:spacing w:after="0"/>
      <w:ind w:left="1920"/>
    </w:pPr>
    <w:rPr>
      <w:rFonts w:asciiTheme="minorHAnsi" w:hAnsiTheme="minorHAnsi" w:cstheme="minorHAnsi"/>
      <w:sz w:val="20"/>
      <w:szCs w:val="20"/>
    </w:rPr>
  </w:style>
  <w:style w:type="paragraph" w:styleId="Header">
    <w:name w:val="header"/>
    <w:basedOn w:val="Normal"/>
    <w:link w:val="HeaderChar"/>
    <w:uiPriority w:val="99"/>
    <w:unhideWhenUsed/>
    <w:rsid w:val="00D04F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4FDA"/>
    <w:rPr>
      <w:color w:val="000000"/>
    </w:rPr>
  </w:style>
  <w:style w:type="paragraph" w:styleId="Footer">
    <w:name w:val="footer"/>
    <w:basedOn w:val="Normal"/>
    <w:link w:val="FooterChar"/>
    <w:uiPriority w:val="99"/>
    <w:unhideWhenUsed/>
    <w:rsid w:val="00D04F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4FDA"/>
    <w:rPr>
      <w:color w:val="000000"/>
    </w:rPr>
  </w:style>
  <w:style w:type="character" w:styleId="PageNumber">
    <w:name w:val="page number"/>
    <w:basedOn w:val="DefaultParagraphFont"/>
    <w:uiPriority w:val="99"/>
    <w:semiHidden/>
    <w:unhideWhenUsed/>
    <w:rsid w:val="00D04FDA"/>
  </w:style>
  <w:style w:type="paragraph" w:styleId="NoSpacing">
    <w:name w:val="No Spacing"/>
    <w:uiPriority w:val="1"/>
    <w:qFormat/>
    <w:rsid w:val="009803A0"/>
    <w:pPr>
      <w:spacing w:after="0" w:line="240" w:lineRule="auto"/>
      <w:ind w:hanging="370"/>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673293">
      <w:bodyDiv w:val="1"/>
      <w:marLeft w:val="0"/>
      <w:marRight w:val="0"/>
      <w:marTop w:val="0"/>
      <w:marBottom w:val="0"/>
      <w:divBdr>
        <w:top w:val="none" w:sz="0" w:space="0" w:color="auto"/>
        <w:left w:val="none" w:sz="0" w:space="0" w:color="auto"/>
        <w:bottom w:val="none" w:sz="0" w:space="0" w:color="auto"/>
        <w:right w:val="none" w:sz="0" w:space="0" w:color="auto"/>
      </w:divBdr>
    </w:div>
    <w:div w:id="379479039">
      <w:bodyDiv w:val="1"/>
      <w:marLeft w:val="0"/>
      <w:marRight w:val="0"/>
      <w:marTop w:val="0"/>
      <w:marBottom w:val="0"/>
      <w:divBdr>
        <w:top w:val="none" w:sz="0" w:space="0" w:color="auto"/>
        <w:left w:val="none" w:sz="0" w:space="0" w:color="auto"/>
        <w:bottom w:val="none" w:sz="0" w:space="0" w:color="auto"/>
        <w:right w:val="none" w:sz="0" w:space="0" w:color="auto"/>
      </w:divBdr>
    </w:div>
    <w:div w:id="1235555113">
      <w:bodyDiv w:val="1"/>
      <w:marLeft w:val="0"/>
      <w:marRight w:val="0"/>
      <w:marTop w:val="0"/>
      <w:marBottom w:val="0"/>
      <w:divBdr>
        <w:top w:val="none" w:sz="0" w:space="0" w:color="auto"/>
        <w:left w:val="none" w:sz="0" w:space="0" w:color="auto"/>
        <w:bottom w:val="none" w:sz="0" w:space="0" w:color="auto"/>
        <w:right w:val="none" w:sz="0" w:space="0" w:color="auto"/>
      </w:divBdr>
    </w:div>
    <w:div w:id="1723361024">
      <w:bodyDiv w:val="1"/>
      <w:marLeft w:val="0"/>
      <w:marRight w:val="0"/>
      <w:marTop w:val="0"/>
      <w:marBottom w:val="0"/>
      <w:divBdr>
        <w:top w:val="none" w:sz="0" w:space="0" w:color="auto"/>
        <w:left w:val="none" w:sz="0" w:space="0" w:color="auto"/>
        <w:bottom w:val="none" w:sz="0" w:space="0" w:color="auto"/>
        <w:right w:val="none" w:sz="0" w:space="0" w:color="auto"/>
      </w:divBdr>
    </w:div>
    <w:div w:id="1817723672">
      <w:bodyDiv w:val="1"/>
      <w:marLeft w:val="0"/>
      <w:marRight w:val="0"/>
      <w:marTop w:val="0"/>
      <w:marBottom w:val="0"/>
      <w:divBdr>
        <w:top w:val="none" w:sz="0" w:space="0" w:color="auto"/>
        <w:left w:val="none" w:sz="0" w:space="0" w:color="auto"/>
        <w:bottom w:val="none" w:sz="0" w:space="0" w:color="auto"/>
        <w:right w:val="none" w:sz="0" w:space="0" w:color="auto"/>
      </w:divBdr>
    </w:div>
    <w:div w:id="2130976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2FjkD3XmKbVlts4EZE7Wn0Iscw==">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F29C6F0-A7F0-445F-84B6-8E06B8849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749</Words>
  <Characters>38471</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inkpad</dc:creator>
  <cp:lastModifiedBy>Nabin Kumar Shrestha</cp:lastModifiedBy>
  <cp:revision>2</cp:revision>
  <cp:lastPrinted>2021-09-07T16:22:00Z</cp:lastPrinted>
  <dcterms:created xsi:type="dcterms:W3CDTF">2021-11-20T09:34:00Z</dcterms:created>
  <dcterms:modified xsi:type="dcterms:W3CDTF">2021-11-20T09:34:00Z</dcterms:modified>
</cp:coreProperties>
</file>